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ADD7C8" w14:textId="70059DFE" w:rsidR="00E50B26" w:rsidRDefault="00732992" w:rsidP="00732992">
      <w:pPr>
        <w:jc w:val="center"/>
        <w:rPr>
          <w:rFonts w:ascii="Arial" w:hAnsi="Arial" w:cs="Arial"/>
          <w:b/>
        </w:rPr>
      </w:pPr>
      <w:r w:rsidRPr="00732992">
        <w:rPr>
          <w:rFonts w:ascii="Arial" w:hAnsi="Arial" w:cs="Arial"/>
          <w:b/>
          <w:noProof/>
        </w:rPr>
        <w:drawing>
          <wp:inline distT="0" distB="0" distL="0" distR="0" wp14:anchorId="205ECEDC" wp14:editId="6C9BB0DF">
            <wp:extent cx="2727960" cy="1493520"/>
            <wp:effectExtent l="0" t="0" r="0" b="0"/>
            <wp:docPr id="1783608305" name="Picture 1" descr="A logo for a garden tru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08305" name="Picture 1" descr="A logo for a garden trus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7960" cy="1493520"/>
                    </a:xfrm>
                    <a:prstGeom prst="rect">
                      <a:avLst/>
                    </a:prstGeom>
                    <a:noFill/>
                    <a:ln>
                      <a:noFill/>
                    </a:ln>
                  </pic:spPr>
                </pic:pic>
              </a:graphicData>
            </a:graphic>
          </wp:inline>
        </w:drawing>
      </w:r>
    </w:p>
    <w:p w14:paraId="60ED947D" w14:textId="77777777" w:rsidR="00E50B26" w:rsidRDefault="00E50B26" w:rsidP="00E940A2">
      <w:pPr>
        <w:jc w:val="center"/>
        <w:rPr>
          <w:rFonts w:ascii="Arial" w:hAnsi="Arial" w:cs="Arial"/>
          <w:b/>
        </w:rPr>
      </w:pPr>
    </w:p>
    <w:p w14:paraId="14B10473" w14:textId="77777777" w:rsidR="00E50B26" w:rsidRDefault="00E50B26" w:rsidP="00E940A2">
      <w:pPr>
        <w:jc w:val="center"/>
        <w:rPr>
          <w:rFonts w:ascii="Arial" w:hAnsi="Arial" w:cs="Arial"/>
          <w:b/>
        </w:rPr>
      </w:pPr>
    </w:p>
    <w:p w14:paraId="5060B1CB" w14:textId="77777777" w:rsidR="00E50B26" w:rsidRDefault="00E50B26" w:rsidP="00E940A2">
      <w:pPr>
        <w:jc w:val="center"/>
        <w:rPr>
          <w:rFonts w:ascii="Arial" w:hAnsi="Arial" w:cs="Arial"/>
          <w:b/>
        </w:rPr>
      </w:pPr>
    </w:p>
    <w:tbl>
      <w:tblPr>
        <w:tblStyle w:val="TableGrid1"/>
        <w:tblW w:w="0" w:type="auto"/>
        <w:tblInd w:w="715" w:type="dxa"/>
        <w:tblLook w:val="04A0" w:firstRow="1" w:lastRow="0" w:firstColumn="1" w:lastColumn="0" w:noHBand="0" w:noVBand="1"/>
      </w:tblPr>
      <w:tblGrid>
        <w:gridCol w:w="2340"/>
        <w:gridCol w:w="5040"/>
      </w:tblGrid>
      <w:tr w:rsidR="00E50B26" w:rsidRPr="00EE68C2" w14:paraId="22AA2C38" w14:textId="77777777" w:rsidTr="00E50B26">
        <w:tc>
          <w:tcPr>
            <w:tcW w:w="2340" w:type="dxa"/>
            <w:shd w:val="clear" w:color="auto" w:fill="F2F2F2" w:themeFill="background1" w:themeFillShade="F2"/>
          </w:tcPr>
          <w:p w14:paraId="7F2096B6" w14:textId="77777777" w:rsidR="00E50B26" w:rsidRPr="00061C86" w:rsidRDefault="00E50B26" w:rsidP="00E50B26">
            <w:pPr>
              <w:jc w:val="center"/>
              <w:rPr>
                <w:b/>
                <w:bCs/>
                <w:sz w:val="22"/>
                <w:szCs w:val="22"/>
              </w:rPr>
            </w:pPr>
          </w:p>
          <w:p w14:paraId="2042B423" w14:textId="77777777" w:rsidR="00E50B26" w:rsidRPr="00061C86" w:rsidRDefault="00E50B26" w:rsidP="00E50B26">
            <w:pPr>
              <w:jc w:val="center"/>
              <w:rPr>
                <w:b/>
                <w:bCs/>
                <w:sz w:val="22"/>
                <w:szCs w:val="22"/>
              </w:rPr>
            </w:pPr>
            <w:r w:rsidRPr="00061C86">
              <w:rPr>
                <w:b/>
                <w:bCs/>
                <w:sz w:val="22"/>
                <w:szCs w:val="22"/>
              </w:rPr>
              <w:t>Paper</w:t>
            </w:r>
          </w:p>
          <w:p w14:paraId="3A056B79" w14:textId="77777777" w:rsidR="00E50B26" w:rsidRPr="00061C86" w:rsidRDefault="00E50B26" w:rsidP="00E50B26">
            <w:pPr>
              <w:jc w:val="center"/>
              <w:rPr>
                <w:b/>
                <w:bCs/>
                <w:sz w:val="22"/>
                <w:szCs w:val="22"/>
              </w:rPr>
            </w:pPr>
          </w:p>
        </w:tc>
        <w:tc>
          <w:tcPr>
            <w:tcW w:w="5040" w:type="dxa"/>
          </w:tcPr>
          <w:p w14:paraId="7CF8C2BE" w14:textId="77777777" w:rsidR="00E50B26" w:rsidRPr="00061C86" w:rsidRDefault="00E50B26" w:rsidP="00E50B26">
            <w:pPr>
              <w:jc w:val="center"/>
              <w:rPr>
                <w:bCs/>
                <w:sz w:val="22"/>
                <w:szCs w:val="22"/>
              </w:rPr>
            </w:pPr>
          </w:p>
          <w:p w14:paraId="6E53DF4B" w14:textId="0944A40F" w:rsidR="00E50B26" w:rsidRPr="00061C86" w:rsidRDefault="00E50B26" w:rsidP="00E50B26">
            <w:pPr>
              <w:jc w:val="center"/>
              <w:rPr>
                <w:bCs/>
                <w:sz w:val="22"/>
                <w:szCs w:val="22"/>
              </w:rPr>
            </w:pPr>
            <w:r w:rsidRPr="00061C86">
              <w:rPr>
                <w:bCs/>
                <w:sz w:val="22"/>
                <w:szCs w:val="22"/>
              </w:rPr>
              <w:t>Annual Com</w:t>
            </w:r>
            <w:r w:rsidR="00732992" w:rsidRPr="00061C86">
              <w:rPr>
                <w:bCs/>
                <w:sz w:val="22"/>
                <w:szCs w:val="22"/>
              </w:rPr>
              <w:t>plaints and Compliments</w:t>
            </w:r>
            <w:r w:rsidRPr="00061C86">
              <w:rPr>
                <w:bCs/>
                <w:sz w:val="22"/>
                <w:szCs w:val="22"/>
              </w:rPr>
              <w:t xml:space="preserve"> Report</w:t>
            </w:r>
          </w:p>
        </w:tc>
      </w:tr>
      <w:tr w:rsidR="00E50B26" w:rsidRPr="00EE68C2" w14:paraId="0D643D8B" w14:textId="77777777" w:rsidTr="00E50B26">
        <w:trPr>
          <w:trHeight w:val="971"/>
        </w:trPr>
        <w:tc>
          <w:tcPr>
            <w:tcW w:w="2340" w:type="dxa"/>
            <w:shd w:val="clear" w:color="auto" w:fill="F2F2F2" w:themeFill="background1" w:themeFillShade="F2"/>
          </w:tcPr>
          <w:p w14:paraId="756F3070" w14:textId="77777777" w:rsidR="00E50B26" w:rsidRPr="00061C86" w:rsidRDefault="00E50B26" w:rsidP="00E50B26">
            <w:pPr>
              <w:jc w:val="center"/>
              <w:rPr>
                <w:b/>
                <w:bCs/>
                <w:sz w:val="22"/>
                <w:szCs w:val="22"/>
              </w:rPr>
            </w:pPr>
          </w:p>
          <w:p w14:paraId="45A23F8F" w14:textId="77777777" w:rsidR="00E50B26" w:rsidRPr="00061C86" w:rsidRDefault="00E50B26" w:rsidP="00E50B26">
            <w:pPr>
              <w:jc w:val="center"/>
              <w:rPr>
                <w:b/>
                <w:bCs/>
                <w:sz w:val="22"/>
                <w:szCs w:val="22"/>
              </w:rPr>
            </w:pPr>
            <w:r w:rsidRPr="00061C86">
              <w:rPr>
                <w:b/>
                <w:bCs/>
                <w:sz w:val="22"/>
                <w:szCs w:val="22"/>
              </w:rPr>
              <w:t>Purpose</w:t>
            </w:r>
          </w:p>
          <w:p w14:paraId="7C6D28FD" w14:textId="77777777" w:rsidR="00E50B26" w:rsidRPr="00061C86" w:rsidRDefault="00E50B26" w:rsidP="00E50B26">
            <w:pPr>
              <w:jc w:val="center"/>
              <w:rPr>
                <w:b/>
                <w:bCs/>
                <w:sz w:val="22"/>
                <w:szCs w:val="22"/>
              </w:rPr>
            </w:pPr>
          </w:p>
        </w:tc>
        <w:tc>
          <w:tcPr>
            <w:tcW w:w="5040" w:type="dxa"/>
          </w:tcPr>
          <w:p w14:paraId="02CA5C2A" w14:textId="77777777" w:rsidR="00E50B26" w:rsidRPr="00061C86" w:rsidRDefault="00E50B26" w:rsidP="00E50B26">
            <w:pPr>
              <w:jc w:val="center"/>
              <w:rPr>
                <w:bCs/>
                <w:sz w:val="22"/>
                <w:szCs w:val="22"/>
              </w:rPr>
            </w:pPr>
          </w:p>
          <w:p w14:paraId="283E5A40" w14:textId="1DA28CAA" w:rsidR="00E50B26" w:rsidRPr="00061C86" w:rsidRDefault="00E50B26" w:rsidP="00E50B26">
            <w:pPr>
              <w:jc w:val="center"/>
              <w:rPr>
                <w:bCs/>
                <w:sz w:val="22"/>
                <w:szCs w:val="22"/>
              </w:rPr>
            </w:pPr>
            <w:r w:rsidRPr="00061C86">
              <w:rPr>
                <w:bCs/>
                <w:sz w:val="22"/>
                <w:szCs w:val="22"/>
              </w:rPr>
              <w:t xml:space="preserve">To provide </w:t>
            </w:r>
            <w:r w:rsidR="00B5428B">
              <w:rPr>
                <w:bCs/>
                <w:sz w:val="22"/>
                <w:szCs w:val="22"/>
              </w:rPr>
              <w:t>B</w:t>
            </w:r>
            <w:r w:rsidRPr="00061C86">
              <w:rPr>
                <w:bCs/>
                <w:sz w:val="22"/>
                <w:szCs w:val="22"/>
              </w:rPr>
              <w:t>oard with annual oversi</w:t>
            </w:r>
            <w:r w:rsidR="00CD327E">
              <w:rPr>
                <w:bCs/>
                <w:sz w:val="22"/>
                <w:szCs w:val="22"/>
              </w:rPr>
              <w:t>ght</w:t>
            </w:r>
          </w:p>
          <w:p w14:paraId="7B191C6B" w14:textId="77777777" w:rsidR="00E50B26" w:rsidRPr="00061C86" w:rsidRDefault="00E50B26" w:rsidP="00E50B26">
            <w:pPr>
              <w:jc w:val="center"/>
              <w:rPr>
                <w:bCs/>
                <w:sz w:val="22"/>
                <w:szCs w:val="22"/>
              </w:rPr>
            </w:pPr>
          </w:p>
        </w:tc>
      </w:tr>
      <w:tr w:rsidR="00E50B26" w:rsidRPr="00EE68C2" w14:paraId="5F0CC250" w14:textId="77777777" w:rsidTr="00E50B26">
        <w:tc>
          <w:tcPr>
            <w:tcW w:w="2340" w:type="dxa"/>
            <w:shd w:val="clear" w:color="auto" w:fill="F2F2F2" w:themeFill="background1" w:themeFillShade="F2"/>
          </w:tcPr>
          <w:p w14:paraId="5999BCF6" w14:textId="77777777" w:rsidR="00E50B26" w:rsidRPr="00061C86" w:rsidRDefault="00E50B26" w:rsidP="00E50B26">
            <w:pPr>
              <w:jc w:val="center"/>
              <w:rPr>
                <w:b/>
                <w:bCs/>
                <w:sz w:val="22"/>
                <w:szCs w:val="22"/>
              </w:rPr>
            </w:pPr>
          </w:p>
          <w:p w14:paraId="79F2FD6F" w14:textId="77777777" w:rsidR="00E50B26" w:rsidRPr="00061C86" w:rsidRDefault="00E50B26" w:rsidP="00E50B26">
            <w:pPr>
              <w:jc w:val="center"/>
              <w:rPr>
                <w:b/>
                <w:bCs/>
                <w:sz w:val="22"/>
                <w:szCs w:val="22"/>
              </w:rPr>
            </w:pPr>
            <w:r w:rsidRPr="00061C86">
              <w:rPr>
                <w:b/>
                <w:bCs/>
                <w:sz w:val="22"/>
                <w:szCs w:val="22"/>
              </w:rPr>
              <w:t>Author</w:t>
            </w:r>
          </w:p>
        </w:tc>
        <w:tc>
          <w:tcPr>
            <w:tcW w:w="5040" w:type="dxa"/>
          </w:tcPr>
          <w:p w14:paraId="79F183E1" w14:textId="77777777" w:rsidR="00E50B26" w:rsidRPr="00061C86" w:rsidRDefault="00E50B26" w:rsidP="00E50B26">
            <w:pPr>
              <w:jc w:val="center"/>
              <w:rPr>
                <w:bCs/>
                <w:sz w:val="22"/>
                <w:szCs w:val="22"/>
              </w:rPr>
            </w:pPr>
          </w:p>
          <w:p w14:paraId="415D58FB" w14:textId="22CA401A" w:rsidR="00E50B26" w:rsidRPr="00061C86" w:rsidRDefault="0013603D" w:rsidP="00E50B26">
            <w:pPr>
              <w:jc w:val="center"/>
              <w:rPr>
                <w:bCs/>
                <w:sz w:val="22"/>
                <w:szCs w:val="22"/>
              </w:rPr>
            </w:pPr>
            <w:r>
              <w:rPr>
                <w:bCs/>
                <w:sz w:val="22"/>
                <w:szCs w:val="22"/>
              </w:rPr>
              <w:t>Michelle Lavery</w:t>
            </w:r>
          </w:p>
          <w:p w14:paraId="109F07BD" w14:textId="6571D9EC" w:rsidR="00E50B26" w:rsidRPr="00061C86" w:rsidRDefault="00E50B26" w:rsidP="00E50B26">
            <w:pPr>
              <w:jc w:val="center"/>
              <w:rPr>
                <w:bCs/>
                <w:sz w:val="22"/>
                <w:szCs w:val="22"/>
              </w:rPr>
            </w:pPr>
            <w:r w:rsidRPr="00061C86">
              <w:rPr>
                <w:bCs/>
                <w:sz w:val="22"/>
                <w:szCs w:val="22"/>
              </w:rPr>
              <w:t xml:space="preserve">Director of </w:t>
            </w:r>
            <w:r w:rsidR="0013603D">
              <w:rPr>
                <w:bCs/>
                <w:sz w:val="22"/>
                <w:szCs w:val="22"/>
              </w:rPr>
              <w:t>Operations</w:t>
            </w:r>
          </w:p>
          <w:p w14:paraId="352B73F8" w14:textId="77777777" w:rsidR="00CF6955" w:rsidRPr="00061C86" w:rsidRDefault="00CF6955" w:rsidP="00E50B26">
            <w:pPr>
              <w:jc w:val="center"/>
              <w:rPr>
                <w:bCs/>
                <w:sz w:val="22"/>
                <w:szCs w:val="22"/>
              </w:rPr>
            </w:pPr>
          </w:p>
        </w:tc>
      </w:tr>
      <w:tr w:rsidR="00E50B26" w:rsidRPr="00EE68C2" w14:paraId="58C029E5" w14:textId="77777777" w:rsidTr="00E50B26">
        <w:tc>
          <w:tcPr>
            <w:tcW w:w="2340" w:type="dxa"/>
            <w:shd w:val="clear" w:color="auto" w:fill="F2F2F2" w:themeFill="background1" w:themeFillShade="F2"/>
          </w:tcPr>
          <w:p w14:paraId="0787735F" w14:textId="77777777" w:rsidR="00E50B26" w:rsidRPr="00061C86" w:rsidRDefault="00E50B26" w:rsidP="00E50B26">
            <w:pPr>
              <w:jc w:val="center"/>
              <w:rPr>
                <w:b/>
                <w:bCs/>
                <w:sz w:val="22"/>
                <w:szCs w:val="22"/>
              </w:rPr>
            </w:pPr>
          </w:p>
          <w:p w14:paraId="7261C419" w14:textId="77777777" w:rsidR="00E50B26" w:rsidRPr="00061C86" w:rsidRDefault="00E50B26" w:rsidP="00E50B26">
            <w:pPr>
              <w:jc w:val="center"/>
              <w:rPr>
                <w:b/>
                <w:bCs/>
                <w:sz w:val="22"/>
                <w:szCs w:val="22"/>
              </w:rPr>
            </w:pPr>
            <w:r w:rsidRPr="00061C86">
              <w:rPr>
                <w:b/>
                <w:bCs/>
                <w:sz w:val="22"/>
                <w:szCs w:val="22"/>
              </w:rPr>
              <w:t>Date</w:t>
            </w:r>
          </w:p>
        </w:tc>
        <w:tc>
          <w:tcPr>
            <w:tcW w:w="5040" w:type="dxa"/>
          </w:tcPr>
          <w:p w14:paraId="2BACE2F4" w14:textId="77777777" w:rsidR="00E50B26" w:rsidRPr="00061C86" w:rsidRDefault="00E50B26" w:rsidP="00E50B26">
            <w:pPr>
              <w:jc w:val="center"/>
              <w:rPr>
                <w:bCs/>
                <w:sz w:val="22"/>
                <w:szCs w:val="22"/>
              </w:rPr>
            </w:pPr>
          </w:p>
          <w:p w14:paraId="3E5D77F5" w14:textId="5F05D899" w:rsidR="00E50B26" w:rsidRPr="00061C86" w:rsidRDefault="00732992" w:rsidP="00E50B26">
            <w:pPr>
              <w:jc w:val="center"/>
              <w:rPr>
                <w:bCs/>
                <w:sz w:val="22"/>
                <w:szCs w:val="22"/>
              </w:rPr>
            </w:pPr>
            <w:r w:rsidRPr="00061C86">
              <w:rPr>
                <w:bCs/>
                <w:sz w:val="22"/>
                <w:szCs w:val="22"/>
              </w:rPr>
              <w:t xml:space="preserve"> </w:t>
            </w:r>
            <w:r w:rsidR="007C0B59" w:rsidRPr="00061C86">
              <w:rPr>
                <w:bCs/>
                <w:sz w:val="22"/>
                <w:szCs w:val="22"/>
              </w:rPr>
              <w:t>0</w:t>
            </w:r>
            <w:r w:rsidR="00FC357F">
              <w:rPr>
                <w:bCs/>
                <w:sz w:val="22"/>
                <w:szCs w:val="22"/>
              </w:rPr>
              <w:t>5</w:t>
            </w:r>
            <w:r w:rsidR="007C0B59" w:rsidRPr="00061C86">
              <w:rPr>
                <w:bCs/>
                <w:sz w:val="22"/>
                <w:szCs w:val="22"/>
                <w:vertAlign w:val="superscript"/>
              </w:rPr>
              <w:t>th</w:t>
            </w:r>
            <w:r w:rsidR="007C0B59" w:rsidRPr="00061C86">
              <w:rPr>
                <w:bCs/>
                <w:sz w:val="22"/>
                <w:szCs w:val="22"/>
              </w:rPr>
              <w:t xml:space="preserve"> </w:t>
            </w:r>
            <w:r w:rsidRPr="00061C86">
              <w:rPr>
                <w:bCs/>
                <w:sz w:val="22"/>
                <w:szCs w:val="22"/>
              </w:rPr>
              <w:t>February 202</w:t>
            </w:r>
            <w:r w:rsidR="0013603D">
              <w:rPr>
                <w:bCs/>
                <w:sz w:val="22"/>
                <w:szCs w:val="22"/>
              </w:rPr>
              <w:t>5</w:t>
            </w:r>
            <w:r w:rsidRPr="00061C86">
              <w:rPr>
                <w:bCs/>
                <w:sz w:val="22"/>
                <w:szCs w:val="22"/>
              </w:rPr>
              <w:t xml:space="preserve"> </w:t>
            </w:r>
          </w:p>
          <w:p w14:paraId="228B6576" w14:textId="1A8D3C57" w:rsidR="00CF6955" w:rsidRPr="00061C86" w:rsidRDefault="00CF6955" w:rsidP="00E50B26">
            <w:pPr>
              <w:jc w:val="center"/>
              <w:rPr>
                <w:bCs/>
                <w:sz w:val="22"/>
                <w:szCs w:val="22"/>
              </w:rPr>
            </w:pPr>
          </w:p>
        </w:tc>
      </w:tr>
    </w:tbl>
    <w:p w14:paraId="69174FB0" w14:textId="77777777" w:rsidR="00E50B26" w:rsidRDefault="00E50B26" w:rsidP="00E940A2">
      <w:pPr>
        <w:jc w:val="center"/>
        <w:rPr>
          <w:rFonts w:ascii="Arial" w:hAnsi="Arial" w:cs="Arial"/>
          <w:b/>
        </w:rPr>
      </w:pPr>
    </w:p>
    <w:p w14:paraId="78F58C9F" w14:textId="77777777" w:rsidR="00E50B26" w:rsidRDefault="00E50B26" w:rsidP="00E940A2">
      <w:pPr>
        <w:jc w:val="center"/>
        <w:rPr>
          <w:rFonts w:ascii="Arial" w:hAnsi="Arial" w:cs="Arial"/>
          <w:b/>
        </w:rPr>
      </w:pPr>
    </w:p>
    <w:p w14:paraId="76D911D2" w14:textId="77777777" w:rsidR="00E50B26" w:rsidRDefault="00E50B26" w:rsidP="00E940A2">
      <w:pPr>
        <w:jc w:val="center"/>
        <w:rPr>
          <w:rFonts w:ascii="Arial" w:hAnsi="Arial" w:cs="Arial"/>
          <w:b/>
        </w:rPr>
      </w:pPr>
    </w:p>
    <w:p w14:paraId="53F051A8" w14:textId="77777777" w:rsidR="00E50B26" w:rsidRDefault="00E50B26" w:rsidP="00E940A2">
      <w:pPr>
        <w:jc w:val="center"/>
        <w:rPr>
          <w:rFonts w:ascii="Arial" w:hAnsi="Arial" w:cs="Arial"/>
          <w:b/>
        </w:rPr>
      </w:pPr>
    </w:p>
    <w:p w14:paraId="608721D3" w14:textId="77777777" w:rsidR="00E50B26" w:rsidRDefault="00E50B26" w:rsidP="00E940A2">
      <w:pPr>
        <w:jc w:val="center"/>
        <w:rPr>
          <w:rFonts w:ascii="Arial" w:hAnsi="Arial" w:cs="Arial"/>
          <w:b/>
        </w:rPr>
      </w:pPr>
    </w:p>
    <w:p w14:paraId="44A9451D" w14:textId="77777777" w:rsidR="00E50B26" w:rsidRDefault="00E50B26" w:rsidP="00E940A2">
      <w:pPr>
        <w:jc w:val="center"/>
        <w:rPr>
          <w:rFonts w:ascii="Arial" w:hAnsi="Arial" w:cs="Arial"/>
          <w:b/>
        </w:rPr>
      </w:pPr>
    </w:p>
    <w:p w14:paraId="57BBA146" w14:textId="77777777" w:rsidR="00E50B26" w:rsidRDefault="00E50B26" w:rsidP="00E940A2">
      <w:pPr>
        <w:jc w:val="center"/>
        <w:rPr>
          <w:rFonts w:ascii="Arial" w:hAnsi="Arial" w:cs="Arial"/>
          <w:b/>
        </w:rPr>
      </w:pPr>
    </w:p>
    <w:p w14:paraId="70DDEA68" w14:textId="77777777" w:rsidR="00E50B26" w:rsidRDefault="00E50B26" w:rsidP="00E940A2">
      <w:pPr>
        <w:jc w:val="center"/>
        <w:rPr>
          <w:rFonts w:ascii="Arial" w:hAnsi="Arial" w:cs="Arial"/>
          <w:b/>
        </w:rPr>
      </w:pPr>
    </w:p>
    <w:p w14:paraId="3D01ECAC" w14:textId="77777777" w:rsidR="00E50B26" w:rsidRDefault="00E50B26" w:rsidP="00E940A2">
      <w:pPr>
        <w:jc w:val="center"/>
        <w:rPr>
          <w:rFonts w:ascii="Arial" w:hAnsi="Arial" w:cs="Arial"/>
          <w:b/>
        </w:rPr>
      </w:pPr>
    </w:p>
    <w:p w14:paraId="1A8E4318" w14:textId="77777777" w:rsidR="00E50B26" w:rsidRDefault="00E50B26" w:rsidP="00E940A2">
      <w:pPr>
        <w:jc w:val="center"/>
        <w:rPr>
          <w:rFonts w:ascii="Arial" w:hAnsi="Arial" w:cs="Arial"/>
          <w:b/>
        </w:rPr>
      </w:pPr>
    </w:p>
    <w:p w14:paraId="39DBE20D" w14:textId="77777777" w:rsidR="00E50B26" w:rsidRDefault="00E50B26" w:rsidP="00E940A2">
      <w:pPr>
        <w:jc w:val="center"/>
        <w:rPr>
          <w:rFonts w:ascii="Arial" w:hAnsi="Arial" w:cs="Arial"/>
          <w:b/>
        </w:rPr>
      </w:pPr>
    </w:p>
    <w:p w14:paraId="035D1315" w14:textId="77777777" w:rsidR="00E50B26" w:rsidRDefault="00E50B26" w:rsidP="00E940A2">
      <w:pPr>
        <w:jc w:val="center"/>
        <w:rPr>
          <w:rFonts w:ascii="Arial" w:hAnsi="Arial" w:cs="Arial"/>
          <w:b/>
        </w:rPr>
      </w:pPr>
    </w:p>
    <w:p w14:paraId="495AFD50" w14:textId="77777777" w:rsidR="00732992" w:rsidRDefault="00732992" w:rsidP="00E940A2">
      <w:pPr>
        <w:jc w:val="center"/>
        <w:rPr>
          <w:rFonts w:ascii="Arial" w:hAnsi="Arial" w:cs="Arial"/>
          <w:b/>
        </w:rPr>
      </w:pPr>
    </w:p>
    <w:p w14:paraId="0B923090" w14:textId="77777777" w:rsidR="006D4660" w:rsidRDefault="006D4660" w:rsidP="00E940A2">
      <w:pPr>
        <w:jc w:val="center"/>
        <w:rPr>
          <w:rFonts w:ascii="Arial" w:hAnsi="Arial" w:cs="Arial"/>
          <w:b/>
        </w:rPr>
      </w:pPr>
    </w:p>
    <w:p w14:paraId="60D66CC0" w14:textId="77777777" w:rsidR="006D4660" w:rsidRDefault="006D4660" w:rsidP="00E940A2">
      <w:pPr>
        <w:jc w:val="center"/>
        <w:rPr>
          <w:rFonts w:ascii="Arial" w:hAnsi="Arial" w:cs="Arial"/>
          <w:b/>
        </w:rPr>
      </w:pPr>
    </w:p>
    <w:p w14:paraId="4B42ACFF" w14:textId="79073992" w:rsidR="00384BDF" w:rsidRPr="006D4660" w:rsidRDefault="00B04CBD" w:rsidP="00E940A2">
      <w:pPr>
        <w:jc w:val="center"/>
        <w:rPr>
          <w:rFonts w:ascii="Arial" w:hAnsi="Arial" w:cs="Arial"/>
          <w:b/>
        </w:rPr>
      </w:pPr>
      <w:r w:rsidRPr="006D4660">
        <w:rPr>
          <w:rFonts w:ascii="Arial" w:hAnsi="Arial" w:cs="Arial"/>
          <w:b/>
        </w:rPr>
        <w:lastRenderedPageBreak/>
        <w:t>Complaints</w:t>
      </w:r>
      <w:r w:rsidR="00C9553D" w:rsidRPr="006D4660">
        <w:rPr>
          <w:rFonts w:ascii="Arial" w:hAnsi="Arial" w:cs="Arial"/>
          <w:b/>
        </w:rPr>
        <w:t xml:space="preserve"> and Compliments Annual</w:t>
      </w:r>
      <w:r w:rsidR="00384BDF" w:rsidRPr="006D4660">
        <w:rPr>
          <w:rFonts w:ascii="Arial" w:hAnsi="Arial" w:cs="Arial"/>
          <w:b/>
        </w:rPr>
        <w:t xml:space="preserve"> </w:t>
      </w:r>
      <w:r w:rsidR="00B5428B" w:rsidRPr="006D4660">
        <w:rPr>
          <w:rFonts w:ascii="Arial" w:hAnsi="Arial" w:cs="Arial"/>
          <w:b/>
        </w:rPr>
        <w:t>O</w:t>
      </w:r>
      <w:r w:rsidR="00384BDF" w:rsidRPr="006D4660">
        <w:rPr>
          <w:rFonts w:ascii="Arial" w:hAnsi="Arial" w:cs="Arial"/>
          <w:b/>
        </w:rPr>
        <w:t xml:space="preserve">verview </w:t>
      </w:r>
      <w:r w:rsidR="006B3950" w:rsidRPr="006D4660">
        <w:rPr>
          <w:rFonts w:ascii="Arial" w:hAnsi="Arial" w:cs="Arial"/>
          <w:b/>
        </w:rPr>
        <w:t>202</w:t>
      </w:r>
      <w:r w:rsidR="009038B6" w:rsidRPr="006D4660">
        <w:rPr>
          <w:rFonts w:ascii="Arial" w:hAnsi="Arial" w:cs="Arial"/>
          <w:b/>
        </w:rPr>
        <w:t>5</w:t>
      </w:r>
    </w:p>
    <w:p w14:paraId="2F709C2B" w14:textId="77777777" w:rsidR="002D6EA1" w:rsidRPr="006D4660" w:rsidRDefault="002D6EA1" w:rsidP="00E940A2">
      <w:pPr>
        <w:jc w:val="center"/>
        <w:rPr>
          <w:rFonts w:ascii="Arial" w:hAnsi="Arial" w:cs="Arial"/>
          <w:b/>
        </w:rPr>
      </w:pPr>
    </w:p>
    <w:p w14:paraId="7D35F975" w14:textId="65595AD8" w:rsidR="0073613D" w:rsidRPr="006D4660" w:rsidRDefault="0073613D" w:rsidP="00062A97">
      <w:pPr>
        <w:pStyle w:val="ListParagraph"/>
        <w:numPr>
          <w:ilvl w:val="0"/>
          <w:numId w:val="8"/>
        </w:numPr>
        <w:ind w:left="567" w:hanging="567"/>
        <w:jc w:val="both"/>
        <w:rPr>
          <w:rFonts w:ascii="Arial" w:hAnsi="Arial" w:cs="Arial"/>
          <w:b/>
        </w:rPr>
      </w:pPr>
      <w:r w:rsidRPr="006D4660">
        <w:rPr>
          <w:rFonts w:ascii="Arial" w:hAnsi="Arial" w:cs="Arial"/>
          <w:b/>
        </w:rPr>
        <w:t>Introduction</w:t>
      </w:r>
    </w:p>
    <w:p w14:paraId="4E8B0C35" w14:textId="77777777" w:rsidR="00062A97" w:rsidRPr="006D4660" w:rsidRDefault="00062A97" w:rsidP="00062A97">
      <w:pPr>
        <w:pStyle w:val="ListParagraph"/>
        <w:ind w:left="567"/>
        <w:jc w:val="both"/>
        <w:rPr>
          <w:rFonts w:ascii="Arial" w:hAnsi="Arial" w:cs="Arial"/>
          <w:b/>
        </w:rPr>
      </w:pPr>
    </w:p>
    <w:p w14:paraId="41EB0DAD" w14:textId="7D616919" w:rsidR="00D3381A" w:rsidRPr="00F51FEF" w:rsidRDefault="00D3381A" w:rsidP="00D3381A">
      <w:pPr>
        <w:spacing w:after="0" w:line="240" w:lineRule="auto"/>
        <w:rPr>
          <w:rFonts w:ascii="Arial" w:hAnsi="Arial" w:cs="Arial"/>
        </w:rPr>
      </w:pPr>
      <w:r w:rsidRPr="00F51FEF">
        <w:rPr>
          <w:rFonts w:ascii="Arial" w:hAnsi="Arial" w:cs="Arial"/>
        </w:rPr>
        <w:t>The Trust maintains a robust system that meets the requirements of Regulation 17 of the Health and Social Care Act 2008 (Regulated Activities) Regulations 2014. This ensures all complaints and compliments are managed in line with legal obligations, best practice guidance, and internal policy, including the Duty of Candour</w:t>
      </w:r>
      <w:r w:rsidR="00F12446">
        <w:rPr>
          <w:rFonts w:ascii="Arial" w:hAnsi="Arial" w:cs="Arial"/>
        </w:rPr>
        <w:t>, the Regulator of Social Housing and the Housing Ombudsman.</w:t>
      </w:r>
    </w:p>
    <w:p w14:paraId="7969F116" w14:textId="77777777" w:rsidR="00D809C0" w:rsidRPr="006D4660" w:rsidRDefault="00D809C0" w:rsidP="00D3381A">
      <w:pPr>
        <w:spacing w:after="0" w:line="240" w:lineRule="auto"/>
        <w:rPr>
          <w:rFonts w:ascii="Arial" w:hAnsi="Arial" w:cs="Arial"/>
        </w:rPr>
      </w:pPr>
    </w:p>
    <w:p w14:paraId="71787831" w14:textId="2BC681AF" w:rsidR="00D3381A" w:rsidRPr="00F51FEF" w:rsidRDefault="00D3381A" w:rsidP="00D3381A">
      <w:pPr>
        <w:spacing w:after="0" w:line="240" w:lineRule="auto"/>
        <w:rPr>
          <w:rFonts w:ascii="Arial" w:hAnsi="Arial" w:cs="Arial"/>
        </w:rPr>
      </w:pPr>
      <w:r w:rsidRPr="00F51FEF">
        <w:rPr>
          <w:rFonts w:ascii="Arial" w:hAnsi="Arial" w:cs="Arial"/>
        </w:rPr>
        <w:t>Although the Care at Home Service closed in September, all feedback relating to this service has been included within this report.</w:t>
      </w:r>
    </w:p>
    <w:p w14:paraId="32104B31" w14:textId="77777777" w:rsidR="00D809C0" w:rsidRPr="006D4660" w:rsidRDefault="00D809C0" w:rsidP="00D3381A">
      <w:pPr>
        <w:spacing w:after="0" w:line="240" w:lineRule="auto"/>
        <w:rPr>
          <w:rFonts w:ascii="Arial" w:hAnsi="Arial" w:cs="Arial"/>
        </w:rPr>
      </w:pPr>
    </w:p>
    <w:p w14:paraId="35A7E18B" w14:textId="7052C303" w:rsidR="00D3381A" w:rsidRPr="00F51FEF" w:rsidRDefault="00D3381A" w:rsidP="00D3381A">
      <w:pPr>
        <w:spacing w:after="0" w:line="240" w:lineRule="auto"/>
        <w:rPr>
          <w:rFonts w:ascii="Arial" w:hAnsi="Arial" w:cs="Arial"/>
        </w:rPr>
      </w:pPr>
      <w:r w:rsidRPr="00F51FEF">
        <w:rPr>
          <w:rFonts w:ascii="Arial" w:hAnsi="Arial" w:cs="Arial"/>
        </w:rPr>
        <w:t>Collecting and reviewing complaints and compliments enables the Trust to recognise good practice, identify strengths, and highlight areas for improvement, including lessons learned and required service changes.</w:t>
      </w:r>
    </w:p>
    <w:p w14:paraId="4086C82A" w14:textId="77777777" w:rsidR="0051624C" w:rsidRPr="006D4660" w:rsidRDefault="0051624C" w:rsidP="006F2A47">
      <w:pPr>
        <w:overflowPunct w:val="0"/>
        <w:autoSpaceDE w:val="0"/>
        <w:autoSpaceDN w:val="0"/>
        <w:adjustRightInd w:val="0"/>
        <w:spacing w:after="0" w:line="240" w:lineRule="auto"/>
        <w:jc w:val="both"/>
        <w:textAlignment w:val="baseline"/>
        <w:rPr>
          <w:rFonts w:ascii="Arial" w:hAnsi="Arial" w:cs="Arial"/>
          <w:color w:val="202124"/>
          <w:shd w:val="clear" w:color="auto" w:fill="FFFFFF"/>
        </w:rPr>
      </w:pPr>
    </w:p>
    <w:p w14:paraId="3137C6B2" w14:textId="155D51AF" w:rsidR="0073613D" w:rsidRPr="006D4660" w:rsidRDefault="0073613D" w:rsidP="00062A97">
      <w:pPr>
        <w:pStyle w:val="ListParagraph"/>
        <w:numPr>
          <w:ilvl w:val="0"/>
          <w:numId w:val="9"/>
        </w:numPr>
        <w:overflowPunct w:val="0"/>
        <w:autoSpaceDE w:val="0"/>
        <w:autoSpaceDN w:val="0"/>
        <w:adjustRightInd w:val="0"/>
        <w:ind w:left="567" w:hanging="567"/>
        <w:jc w:val="both"/>
        <w:textAlignment w:val="baseline"/>
        <w:rPr>
          <w:rFonts w:ascii="Arial" w:hAnsi="Arial" w:cs="Arial"/>
          <w:b/>
          <w:color w:val="202124"/>
          <w:shd w:val="clear" w:color="auto" w:fill="FFFFFF"/>
        </w:rPr>
      </w:pPr>
      <w:r w:rsidRPr="006D4660">
        <w:rPr>
          <w:rFonts w:ascii="Arial" w:hAnsi="Arial" w:cs="Arial"/>
          <w:b/>
          <w:color w:val="202124"/>
          <w:shd w:val="clear" w:color="auto" w:fill="FFFFFF"/>
        </w:rPr>
        <w:t>Purpose</w:t>
      </w:r>
    </w:p>
    <w:p w14:paraId="6BA601E6" w14:textId="77777777" w:rsidR="00F44F0D" w:rsidRPr="006D4660" w:rsidRDefault="00F44F0D" w:rsidP="00BE6CDF">
      <w:pPr>
        <w:spacing w:before="240"/>
        <w:rPr>
          <w:rFonts w:ascii="Arial" w:hAnsi="Arial" w:cs="Arial"/>
        </w:rPr>
      </w:pPr>
      <w:r w:rsidRPr="006D4660">
        <w:rPr>
          <w:rFonts w:ascii="Arial" w:hAnsi="Arial" w:cs="Arial"/>
        </w:rPr>
        <w:t>This report provides an annual overview of all complaints and compliments received in 2025 and supports governance by informing the Board of Trustees and managers.</w:t>
      </w:r>
    </w:p>
    <w:p w14:paraId="06074183" w14:textId="4AC6DA5E" w:rsidR="00384BDF" w:rsidRPr="006D4660" w:rsidRDefault="00384BDF" w:rsidP="00062A97">
      <w:pPr>
        <w:pStyle w:val="ListParagraph"/>
        <w:numPr>
          <w:ilvl w:val="0"/>
          <w:numId w:val="10"/>
        </w:numPr>
        <w:ind w:left="567" w:hanging="567"/>
        <w:jc w:val="both"/>
        <w:rPr>
          <w:rFonts w:ascii="Arial" w:hAnsi="Arial" w:cs="Arial"/>
          <w:b/>
        </w:rPr>
      </w:pPr>
      <w:r w:rsidRPr="006D4660">
        <w:rPr>
          <w:rFonts w:ascii="Arial" w:hAnsi="Arial" w:cs="Arial"/>
          <w:b/>
        </w:rPr>
        <w:t>Report findings</w:t>
      </w:r>
    </w:p>
    <w:p w14:paraId="0B5AE17D" w14:textId="0DE12703" w:rsidR="00062A97" w:rsidRPr="006D4660" w:rsidRDefault="00062A97" w:rsidP="00010EAD">
      <w:pPr>
        <w:pStyle w:val="ListParagraph"/>
        <w:numPr>
          <w:ilvl w:val="1"/>
          <w:numId w:val="11"/>
        </w:numPr>
        <w:spacing w:after="240"/>
        <w:ind w:left="567" w:hanging="567"/>
        <w:jc w:val="both"/>
        <w:rPr>
          <w:rFonts w:ascii="Arial" w:hAnsi="Arial" w:cs="Arial"/>
          <w:b/>
        </w:rPr>
      </w:pPr>
      <w:r w:rsidRPr="006D4660">
        <w:rPr>
          <w:rFonts w:ascii="Arial" w:hAnsi="Arial" w:cs="Arial"/>
          <w:b/>
        </w:rPr>
        <w:t>Complaints</w:t>
      </w:r>
    </w:p>
    <w:p w14:paraId="445AA567" w14:textId="4D89D58E" w:rsidR="00010EAD" w:rsidRPr="00F51FEF" w:rsidRDefault="00010EAD" w:rsidP="00010EAD">
      <w:pPr>
        <w:spacing w:after="120" w:line="240" w:lineRule="auto"/>
        <w:rPr>
          <w:rFonts w:ascii="Arial" w:hAnsi="Arial" w:cs="Arial"/>
        </w:rPr>
      </w:pPr>
      <w:r w:rsidRPr="00F51FEF">
        <w:rPr>
          <w:rFonts w:ascii="Arial" w:hAnsi="Arial" w:cs="Arial"/>
        </w:rPr>
        <w:t xml:space="preserve">In 2025, the Trust received 8 complaints, a 60% reduction from </w:t>
      </w:r>
      <w:r w:rsidR="000A64D2" w:rsidRPr="006D4660">
        <w:rPr>
          <w:rFonts w:ascii="Arial" w:hAnsi="Arial" w:cs="Arial"/>
        </w:rPr>
        <w:t xml:space="preserve">those received in </w:t>
      </w:r>
      <w:r w:rsidRPr="00F51FEF">
        <w:rPr>
          <w:rFonts w:ascii="Arial" w:hAnsi="Arial" w:cs="Arial"/>
        </w:rPr>
        <w:t>2024</w:t>
      </w:r>
      <w:r w:rsidR="000A64D2" w:rsidRPr="006D4660">
        <w:rPr>
          <w:rFonts w:ascii="Arial" w:hAnsi="Arial" w:cs="Arial"/>
        </w:rPr>
        <w:t xml:space="preserve"> (20)</w:t>
      </w:r>
      <w:r w:rsidRPr="00F51FEF">
        <w:rPr>
          <w:rFonts w:ascii="Arial" w:hAnsi="Arial" w:cs="Arial"/>
        </w:rPr>
        <w:t>. Complaints by service were as follows:</w:t>
      </w:r>
    </w:p>
    <w:p w14:paraId="117B8D3D" w14:textId="77777777" w:rsidR="00010EAD" w:rsidRPr="006D4660" w:rsidRDefault="00010EAD" w:rsidP="00010EAD">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Admin Office: 1</w:t>
      </w:r>
    </w:p>
    <w:p w14:paraId="2A703846"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Care at Home: 1</w:t>
      </w:r>
    </w:p>
    <w:p w14:paraId="6B435722"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Cheviot: 2</w:t>
      </w:r>
    </w:p>
    <w:p w14:paraId="4E47901B" w14:textId="1929F8EA" w:rsidR="00536225" w:rsidRPr="006D4660" w:rsidRDefault="001622B1" w:rsidP="00536225">
      <w:pPr>
        <w:numPr>
          <w:ilvl w:val="0"/>
          <w:numId w:val="16"/>
        </w:numPr>
        <w:tabs>
          <w:tab w:val="clear" w:pos="720"/>
          <w:tab w:val="num" w:pos="360"/>
        </w:tabs>
        <w:spacing w:after="0" w:line="240" w:lineRule="auto"/>
        <w:ind w:left="360"/>
        <w:rPr>
          <w:rFonts w:ascii="Arial" w:hAnsi="Arial" w:cs="Arial"/>
        </w:rPr>
      </w:pPr>
      <w:r w:rsidRPr="006D4660">
        <w:rPr>
          <w:rFonts w:ascii="Arial" w:hAnsi="Arial" w:cs="Arial"/>
        </w:rPr>
        <w:t>FGL</w:t>
      </w:r>
      <w:r w:rsidR="00536225" w:rsidRPr="00F51FEF">
        <w:rPr>
          <w:rFonts w:ascii="Arial" w:hAnsi="Arial" w:cs="Arial"/>
        </w:rPr>
        <w:t>: 0 (though 7 informal complaints were recorded in meeting</w:t>
      </w:r>
    </w:p>
    <w:p w14:paraId="27B9AD9A"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Sheltered Housing: 4</w:t>
      </w:r>
    </w:p>
    <w:p w14:paraId="1C814ED3" w14:textId="77777777" w:rsidR="00536225" w:rsidRPr="006D4660" w:rsidRDefault="00536225" w:rsidP="001622B1">
      <w:pPr>
        <w:spacing w:after="0" w:line="240" w:lineRule="auto"/>
        <w:ind w:left="360"/>
        <w:rPr>
          <w:rFonts w:ascii="Arial" w:hAnsi="Arial" w:cs="Arial"/>
        </w:rPr>
      </w:pPr>
    </w:p>
    <w:p w14:paraId="4BE607A5" w14:textId="77777777" w:rsidR="00010EAD" w:rsidRPr="00F51FEF" w:rsidRDefault="00010EAD" w:rsidP="00010EAD">
      <w:pPr>
        <w:spacing w:after="120" w:line="240" w:lineRule="auto"/>
        <w:rPr>
          <w:rFonts w:ascii="Arial" w:hAnsi="Arial" w:cs="Arial"/>
        </w:rPr>
      </w:pPr>
      <w:r w:rsidRPr="00F51FEF">
        <w:rPr>
          <w:rFonts w:ascii="Arial" w:hAnsi="Arial" w:cs="Arial"/>
        </w:rPr>
        <w:t>Of the 8 complaints received:</w:t>
      </w:r>
    </w:p>
    <w:p w14:paraId="52C01E68" w14:textId="5DAECCCB" w:rsidR="00010EAD" w:rsidRPr="00F51FEF" w:rsidRDefault="000C1CB9" w:rsidP="00010EAD">
      <w:pPr>
        <w:numPr>
          <w:ilvl w:val="0"/>
          <w:numId w:val="17"/>
        </w:numPr>
        <w:tabs>
          <w:tab w:val="clear" w:pos="720"/>
          <w:tab w:val="num" w:pos="360"/>
        </w:tabs>
        <w:spacing w:after="0" w:line="240" w:lineRule="auto"/>
        <w:ind w:left="360"/>
        <w:rPr>
          <w:rFonts w:ascii="Arial" w:hAnsi="Arial" w:cs="Arial"/>
        </w:rPr>
      </w:pPr>
      <w:r>
        <w:rPr>
          <w:rFonts w:ascii="Arial" w:hAnsi="Arial" w:cs="Arial"/>
        </w:rPr>
        <w:t xml:space="preserve">8 </w:t>
      </w:r>
      <w:r w:rsidR="00010EAD" w:rsidRPr="00F51FEF">
        <w:rPr>
          <w:rFonts w:ascii="Arial" w:hAnsi="Arial" w:cs="Arial"/>
        </w:rPr>
        <w:t>were raised by service users</w:t>
      </w:r>
    </w:p>
    <w:p w14:paraId="302A9A01" w14:textId="77777777" w:rsidR="00850315" w:rsidRPr="006D4660" w:rsidRDefault="00850315" w:rsidP="00B27603">
      <w:pPr>
        <w:spacing w:after="0"/>
        <w:jc w:val="both"/>
        <w:rPr>
          <w:rFonts w:ascii="Arial" w:hAnsi="Arial" w:cs="Arial"/>
        </w:rPr>
      </w:pPr>
    </w:p>
    <w:p w14:paraId="1D8D68B5" w14:textId="7A48700E" w:rsidR="00062A97" w:rsidRPr="006D4660" w:rsidRDefault="00062A97" w:rsidP="00062A97">
      <w:pPr>
        <w:pStyle w:val="ListParagraph"/>
        <w:ind w:left="0"/>
        <w:jc w:val="both"/>
        <w:rPr>
          <w:rFonts w:ascii="Arial" w:hAnsi="Arial" w:cs="Arial"/>
        </w:rPr>
      </w:pPr>
      <w:r w:rsidRPr="006D4660">
        <w:rPr>
          <w:rFonts w:ascii="Arial" w:hAnsi="Arial" w:cs="Arial"/>
        </w:rPr>
        <w:t>The table below provides more detail about the complainants.</w:t>
      </w:r>
    </w:p>
    <w:p w14:paraId="5155DA44" w14:textId="77777777" w:rsidR="00062A97" w:rsidRPr="006D4660" w:rsidRDefault="00062A97" w:rsidP="00062A97">
      <w:pPr>
        <w:pStyle w:val="ListParagraph"/>
        <w:ind w:left="0"/>
        <w:jc w:val="both"/>
        <w:rPr>
          <w:rFonts w:ascii="Arial" w:hAnsi="Arial" w:cs="Arial"/>
        </w:rPr>
      </w:pPr>
    </w:p>
    <w:p w14:paraId="70E01B7B" w14:textId="0B9C8FDA" w:rsidR="0047684C" w:rsidRPr="006D4660" w:rsidRDefault="0047684C" w:rsidP="0047684C">
      <w:pPr>
        <w:spacing w:after="0"/>
        <w:jc w:val="both"/>
        <w:rPr>
          <w:rFonts w:ascii="Arial" w:hAnsi="Arial" w:cs="Arial"/>
          <w:b/>
        </w:rPr>
      </w:pPr>
      <w:r w:rsidRPr="006D4660">
        <w:rPr>
          <w:rFonts w:ascii="Arial" w:hAnsi="Arial" w:cs="Arial"/>
          <w:b/>
        </w:rPr>
        <w:t>Table 1</w:t>
      </w:r>
    </w:p>
    <w:tbl>
      <w:tblPr>
        <w:tblStyle w:val="TableGrid"/>
        <w:tblW w:w="9351" w:type="dxa"/>
        <w:tblLook w:val="04A0" w:firstRow="1" w:lastRow="0" w:firstColumn="1" w:lastColumn="0" w:noHBand="0" w:noVBand="1"/>
      </w:tblPr>
      <w:tblGrid>
        <w:gridCol w:w="1870"/>
        <w:gridCol w:w="1870"/>
        <w:gridCol w:w="1870"/>
        <w:gridCol w:w="1870"/>
        <w:gridCol w:w="1871"/>
      </w:tblGrid>
      <w:tr w:rsidR="006C49F7" w:rsidRPr="006D4660" w14:paraId="69DECEAA" w14:textId="314EC5CE" w:rsidTr="006C49F7">
        <w:tc>
          <w:tcPr>
            <w:tcW w:w="1870" w:type="dxa"/>
          </w:tcPr>
          <w:p w14:paraId="608B34AB" w14:textId="77777777" w:rsidR="006C49F7" w:rsidRPr="006D4660" w:rsidRDefault="006C49F7" w:rsidP="00386FAD">
            <w:pPr>
              <w:rPr>
                <w:rFonts w:ascii="Arial" w:hAnsi="Arial" w:cs="Arial"/>
                <w:b/>
              </w:rPr>
            </w:pPr>
            <w:r w:rsidRPr="006D4660">
              <w:rPr>
                <w:rFonts w:ascii="Arial" w:hAnsi="Arial" w:cs="Arial"/>
                <w:b/>
              </w:rPr>
              <w:t>Service</w:t>
            </w:r>
          </w:p>
        </w:tc>
        <w:tc>
          <w:tcPr>
            <w:tcW w:w="1870" w:type="dxa"/>
          </w:tcPr>
          <w:p w14:paraId="57706F0B" w14:textId="78D3A387" w:rsidR="006C49F7" w:rsidRPr="006D4660" w:rsidRDefault="006C49F7" w:rsidP="00386FAD">
            <w:pPr>
              <w:rPr>
                <w:rFonts w:ascii="Arial" w:hAnsi="Arial" w:cs="Arial"/>
                <w:b/>
              </w:rPr>
            </w:pPr>
            <w:r w:rsidRPr="006D4660">
              <w:rPr>
                <w:rFonts w:ascii="Arial" w:hAnsi="Arial" w:cs="Arial"/>
                <w:b/>
              </w:rPr>
              <w:t>N</w:t>
            </w:r>
            <w:r w:rsidR="00B27603" w:rsidRPr="006D4660">
              <w:rPr>
                <w:rFonts w:ascii="Arial" w:hAnsi="Arial" w:cs="Arial"/>
                <w:b/>
              </w:rPr>
              <w:t xml:space="preserve">o. </w:t>
            </w:r>
            <w:r w:rsidRPr="006D4660">
              <w:rPr>
                <w:rFonts w:ascii="Arial" w:hAnsi="Arial" w:cs="Arial"/>
                <w:b/>
              </w:rPr>
              <w:t>of complaints by service users</w:t>
            </w:r>
          </w:p>
        </w:tc>
        <w:tc>
          <w:tcPr>
            <w:tcW w:w="1870" w:type="dxa"/>
          </w:tcPr>
          <w:p w14:paraId="0F60DA8E" w14:textId="0ED336CF" w:rsidR="006C49F7" w:rsidRPr="006D4660" w:rsidRDefault="006C49F7" w:rsidP="00386FAD">
            <w:pPr>
              <w:rPr>
                <w:rFonts w:ascii="Arial" w:hAnsi="Arial" w:cs="Arial"/>
                <w:b/>
              </w:rPr>
            </w:pPr>
            <w:r w:rsidRPr="006D4660">
              <w:rPr>
                <w:rFonts w:ascii="Arial" w:hAnsi="Arial" w:cs="Arial"/>
                <w:b/>
              </w:rPr>
              <w:t>N</w:t>
            </w:r>
            <w:r w:rsidR="00B27603" w:rsidRPr="006D4660">
              <w:rPr>
                <w:rFonts w:ascii="Arial" w:hAnsi="Arial" w:cs="Arial"/>
                <w:b/>
              </w:rPr>
              <w:t>o. o</w:t>
            </w:r>
            <w:r w:rsidRPr="006D4660">
              <w:rPr>
                <w:rFonts w:ascii="Arial" w:hAnsi="Arial" w:cs="Arial"/>
                <w:b/>
              </w:rPr>
              <w:t xml:space="preserve">f complaints by relatives /supporters </w:t>
            </w:r>
          </w:p>
        </w:tc>
        <w:tc>
          <w:tcPr>
            <w:tcW w:w="1870" w:type="dxa"/>
          </w:tcPr>
          <w:p w14:paraId="11AD4019" w14:textId="162D72FE" w:rsidR="006C49F7" w:rsidRPr="006D4660" w:rsidRDefault="00B27603" w:rsidP="00386FAD">
            <w:pPr>
              <w:rPr>
                <w:rFonts w:ascii="Arial" w:hAnsi="Arial" w:cs="Arial"/>
                <w:b/>
              </w:rPr>
            </w:pPr>
            <w:r w:rsidRPr="006D4660">
              <w:rPr>
                <w:rFonts w:ascii="Arial" w:hAnsi="Arial" w:cs="Arial"/>
                <w:b/>
              </w:rPr>
              <w:t xml:space="preserve">No. of complaints by </w:t>
            </w:r>
            <w:proofErr w:type="spellStart"/>
            <w:r w:rsidR="006C49F7" w:rsidRPr="006D4660">
              <w:rPr>
                <w:rFonts w:ascii="Arial" w:hAnsi="Arial" w:cs="Arial"/>
                <w:b/>
              </w:rPr>
              <w:t>by</w:t>
            </w:r>
            <w:proofErr w:type="spellEnd"/>
            <w:r w:rsidR="006C49F7" w:rsidRPr="006D4660">
              <w:rPr>
                <w:rFonts w:ascii="Arial" w:hAnsi="Arial" w:cs="Arial"/>
                <w:b/>
              </w:rPr>
              <w:t xml:space="preserve"> staff </w:t>
            </w:r>
          </w:p>
        </w:tc>
        <w:tc>
          <w:tcPr>
            <w:tcW w:w="1871" w:type="dxa"/>
          </w:tcPr>
          <w:p w14:paraId="36072C01" w14:textId="2BBE4F60" w:rsidR="006C49F7" w:rsidRPr="006D4660" w:rsidRDefault="00B27603" w:rsidP="00386FAD">
            <w:pPr>
              <w:rPr>
                <w:rFonts w:ascii="Arial" w:hAnsi="Arial" w:cs="Arial"/>
                <w:b/>
              </w:rPr>
            </w:pPr>
            <w:r w:rsidRPr="006D4660">
              <w:rPr>
                <w:rFonts w:ascii="Arial" w:hAnsi="Arial" w:cs="Arial"/>
                <w:b/>
              </w:rPr>
              <w:t>No. of anonymous complaints</w:t>
            </w:r>
          </w:p>
        </w:tc>
      </w:tr>
      <w:tr w:rsidR="006C49F7" w:rsidRPr="006D4660" w14:paraId="70B87C01" w14:textId="4C2FF6BB" w:rsidTr="006C49F7">
        <w:tc>
          <w:tcPr>
            <w:tcW w:w="1870" w:type="dxa"/>
          </w:tcPr>
          <w:p w14:paraId="23AB306B" w14:textId="77777777" w:rsidR="006C49F7" w:rsidRPr="006D4660" w:rsidRDefault="006C49F7" w:rsidP="006C49F7">
            <w:pPr>
              <w:rPr>
                <w:rFonts w:ascii="Arial" w:hAnsi="Arial" w:cs="Arial"/>
              </w:rPr>
            </w:pPr>
            <w:r w:rsidRPr="006D4660">
              <w:rPr>
                <w:rFonts w:ascii="Arial" w:hAnsi="Arial" w:cs="Arial"/>
              </w:rPr>
              <w:t>Care at Home</w:t>
            </w:r>
          </w:p>
        </w:tc>
        <w:tc>
          <w:tcPr>
            <w:tcW w:w="1870" w:type="dxa"/>
          </w:tcPr>
          <w:p w14:paraId="796D387B" w14:textId="5EDEB5B5" w:rsidR="006C49F7" w:rsidRPr="006D4660" w:rsidRDefault="00470946" w:rsidP="00780929">
            <w:pPr>
              <w:jc w:val="center"/>
              <w:rPr>
                <w:rFonts w:ascii="Arial" w:hAnsi="Arial" w:cs="Arial"/>
              </w:rPr>
            </w:pPr>
            <w:r w:rsidRPr="006D4660">
              <w:rPr>
                <w:rFonts w:ascii="Arial" w:hAnsi="Arial" w:cs="Arial"/>
              </w:rPr>
              <w:t>1</w:t>
            </w:r>
          </w:p>
        </w:tc>
        <w:tc>
          <w:tcPr>
            <w:tcW w:w="1870" w:type="dxa"/>
          </w:tcPr>
          <w:p w14:paraId="6E1CCF0D" w14:textId="7777777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6240160A" w14:textId="7777777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67195200" w14:textId="7D9CD020"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62D61DD4" w14:textId="516BC3AF" w:rsidTr="006C49F7">
        <w:tc>
          <w:tcPr>
            <w:tcW w:w="1870" w:type="dxa"/>
          </w:tcPr>
          <w:p w14:paraId="707A2021" w14:textId="77777777" w:rsidR="006C49F7" w:rsidRPr="006D4660" w:rsidRDefault="006C49F7" w:rsidP="006C49F7">
            <w:pPr>
              <w:rPr>
                <w:rFonts w:ascii="Arial" w:hAnsi="Arial" w:cs="Arial"/>
              </w:rPr>
            </w:pPr>
            <w:r w:rsidRPr="006D4660">
              <w:rPr>
                <w:rFonts w:ascii="Arial" w:hAnsi="Arial" w:cs="Arial"/>
              </w:rPr>
              <w:t>Cheviot</w:t>
            </w:r>
          </w:p>
        </w:tc>
        <w:tc>
          <w:tcPr>
            <w:tcW w:w="1870" w:type="dxa"/>
          </w:tcPr>
          <w:p w14:paraId="182F963D" w14:textId="23CBA997" w:rsidR="006C49F7" w:rsidRPr="006D4660" w:rsidRDefault="006C49F7" w:rsidP="00780929">
            <w:pPr>
              <w:jc w:val="center"/>
              <w:rPr>
                <w:rFonts w:ascii="Arial" w:hAnsi="Arial" w:cs="Arial"/>
              </w:rPr>
            </w:pPr>
            <w:r w:rsidRPr="006D4660">
              <w:rPr>
                <w:rFonts w:ascii="Arial" w:hAnsi="Arial" w:cs="Arial"/>
              </w:rPr>
              <w:t>2</w:t>
            </w:r>
          </w:p>
        </w:tc>
        <w:tc>
          <w:tcPr>
            <w:tcW w:w="1870" w:type="dxa"/>
          </w:tcPr>
          <w:p w14:paraId="74A36C90" w14:textId="06F2B214" w:rsidR="006C49F7" w:rsidRPr="006D4660" w:rsidRDefault="00850315" w:rsidP="00780929">
            <w:pPr>
              <w:jc w:val="center"/>
              <w:rPr>
                <w:rFonts w:ascii="Arial" w:hAnsi="Arial" w:cs="Arial"/>
              </w:rPr>
            </w:pPr>
            <w:r w:rsidRPr="006D4660">
              <w:rPr>
                <w:rFonts w:ascii="Arial" w:hAnsi="Arial" w:cs="Arial"/>
              </w:rPr>
              <w:t>0</w:t>
            </w:r>
          </w:p>
        </w:tc>
        <w:tc>
          <w:tcPr>
            <w:tcW w:w="1870" w:type="dxa"/>
          </w:tcPr>
          <w:p w14:paraId="3C88B850" w14:textId="735E329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2E3EE9D1" w14:textId="7DE2F673" w:rsidR="006C49F7" w:rsidRPr="006D4660" w:rsidRDefault="00850315" w:rsidP="00780929">
            <w:pPr>
              <w:jc w:val="center"/>
              <w:rPr>
                <w:rFonts w:ascii="Arial" w:hAnsi="Arial" w:cs="Arial"/>
              </w:rPr>
            </w:pPr>
            <w:r w:rsidRPr="006D4660">
              <w:rPr>
                <w:rFonts w:ascii="Arial" w:hAnsi="Arial" w:cs="Arial"/>
              </w:rPr>
              <w:t>0</w:t>
            </w:r>
          </w:p>
        </w:tc>
      </w:tr>
      <w:tr w:rsidR="006C49F7" w:rsidRPr="006D4660" w14:paraId="1AF9C0C9" w14:textId="3E9CB737" w:rsidTr="006C49F7">
        <w:tc>
          <w:tcPr>
            <w:tcW w:w="1870" w:type="dxa"/>
          </w:tcPr>
          <w:p w14:paraId="4B433CAF" w14:textId="6DD0F1CE" w:rsidR="006C49F7" w:rsidRPr="006D4660" w:rsidRDefault="004F4B68" w:rsidP="006C49F7">
            <w:pPr>
              <w:rPr>
                <w:rFonts w:ascii="Arial" w:hAnsi="Arial" w:cs="Arial"/>
              </w:rPr>
            </w:pPr>
            <w:r w:rsidRPr="006D4660">
              <w:rPr>
                <w:rFonts w:ascii="Arial" w:hAnsi="Arial" w:cs="Arial"/>
              </w:rPr>
              <w:t>FGL</w:t>
            </w:r>
          </w:p>
        </w:tc>
        <w:tc>
          <w:tcPr>
            <w:tcW w:w="1870" w:type="dxa"/>
          </w:tcPr>
          <w:p w14:paraId="6D7BEA47" w14:textId="31AB9471" w:rsidR="006C49F7" w:rsidRPr="006D4660" w:rsidRDefault="00850315" w:rsidP="00780929">
            <w:pPr>
              <w:jc w:val="center"/>
              <w:rPr>
                <w:rFonts w:ascii="Arial" w:hAnsi="Arial" w:cs="Arial"/>
              </w:rPr>
            </w:pPr>
            <w:r w:rsidRPr="006D4660">
              <w:rPr>
                <w:rFonts w:ascii="Arial" w:hAnsi="Arial" w:cs="Arial"/>
              </w:rPr>
              <w:t>0</w:t>
            </w:r>
          </w:p>
        </w:tc>
        <w:tc>
          <w:tcPr>
            <w:tcW w:w="1870" w:type="dxa"/>
          </w:tcPr>
          <w:p w14:paraId="45D7846D" w14:textId="21B3035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78003352" w14:textId="63DF835B"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1D2D8CFA" w14:textId="0FC4D9B3"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0C5BAB84" w14:textId="77861E0C" w:rsidTr="00CE7418">
        <w:tc>
          <w:tcPr>
            <w:tcW w:w="1870" w:type="dxa"/>
          </w:tcPr>
          <w:p w14:paraId="7A659783" w14:textId="77777777" w:rsidR="006C49F7" w:rsidRPr="006D4660" w:rsidRDefault="006C49F7" w:rsidP="006C49F7">
            <w:pPr>
              <w:rPr>
                <w:rFonts w:ascii="Arial" w:hAnsi="Arial" w:cs="Arial"/>
              </w:rPr>
            </w:pPr>
            <w:r w:rsidRPr="006D4660">
              <w:rPr>
                <w:rFonts w:ascii="Arial" w:hAnsi="Arial" w:cs="Arial"/>
              </w:rPr>
              <w:t>Sheltered Housing</w:t>
            </w:r>
          </w:p>
        </w:tc>
        <w:tc>
          <w:tcPr>
            <w:tcW w:w="1870" w:type="dxa"/>
          </w:tcPr>
          <w:p w14:paraId="26727B25" w14:textId="29F668F5" w:rsidR="006C49F7" w:rsidRPr="006D4660" w:rsidRDefault="005E14A2" w:rsidP="00780929">
            <w:pPr>
              <w:jc w:val="center"/>
              <w:rPr>
                <w:rFonts w:ascii="Arial" w:hAnsi="Arial" w:cs="Arial"/>
              </w:rPr>
            </w:pPr>
            <w:r w:rsidRPr="006D4660">
              <w:rPr>
                <w:rFonts w:ascii="Arial" w:hAnsi="Arial" w:cs="Arial"/>
              </w:rPr>
              <w:t>4</w:t>
            </w:r>
          </w:p>
        </w:tc>
        <w:tc>
          <w:tcPr>
            <w:tcW w:w="1870" w:type="dxa"/>
          </w:tcPr>
          <w:p w14:paraId="10EB0C57" w14:textId="7777777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24452D8A" w14:textId="7777777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6F3B9A48" w14:textId="0DE06C97"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0094EEA3" w14:textId="77777777" w:rsidTr="00CE7418">
        <w:tc>
          <w:tcPr>
            <w:tcW w:w="1870" w:type="dxa"/>
          </w:tcPr>
          <w:p w14:paraId="35A9CBF9" w14:textId="0FC3A47A" w:rsidR="006C49F7" w:rsidRPr="006D4660" w:rsidRDefault="006C49F7" w:rsidP="006C49F7">
            <w:pPr>
              <w:rPr>
                <w:rFonts w:ascii="Arial" w:hAnsi="Arial" w:cs="Arial"/>
              </w:rPr>
            </w:pPr>
            <w:r w:rsidRPr="006D4660">
              <w:rPr>
                <w:rFonts w:ascii="Arial" w:hAnsi="Arial" w:cs="Arial"/>
              </w:rPr>
              <w:t>Admin Office</w:t>
            </w:r>
          </w:p>
        </w:tc>
        <w:tc>
          <w:tcPr>
            <w:tcW w:w="1870" w:type="dxa"/>
          </w:tcPr>
          <w:p w14:paraId="4E02F117" w14:textId="2C6D234F" w:rsidR="006C49F7" w:rsidRPr="006D4660" w:rsidRDefault="004A6DF3" w:rsidP="00780929">
            <w:pPr>
              <w:jc w:val="center"/>
              <w:rPr>
                <w:rFonts w:ascii="Arial" w:hAnsi="Arial" w:cs="Arial"/>
              </w:rPr>
            </w:pPr>
            <w:r w:rsidRPr="006D4660">
              <w:rPr>
                <w:rFonts w:ascii="Arial" w:hAnsi="Arial" w:cs="Arial"/>
              </w:rPr>
              <w:t>1</w:t>
            </w:r>
          </w:p>
        </w:tc>
        <w:tc>
          <w:tcPr>
            <w:tcW w:w="1870" w:type="dxa"/>
          </w:tcPr>
          <w:p w14:paraId="61E7CCD4" w14:textId="1184E680" w:rsidR="006C49F7" w:rsidRPr="006D4660" w:rsidRDefault="004A6DF3" w:rsidP="00780929">
            <w:pPr>
              <w:jc w:val="center"/>
              <w:rPr>
                <w:rFonts w:ascii="Arial" w:hAnsi="Arial" w:cs="Arial"/>
              </w:rPr>
            </w:pPr>
            <w:r w:rsidRPr="006D4660">
              <w:rPr>
                <w:rFonts w:ascii="Arial" w:hAnsi="Arial" w:cs="Arial"/>
              </w:rPr>
              <w:t>0</w:t>
            </w:r>
          </w:p>
        </w:tc>
        <w:tc>
          <w:tcPr>
            <w:tcW w:w="1870" w:type="dxa"/>
          </w:tcPr>
          <w:p w14:paraId="14A9DA2D" w14:textId="1BC8BBCE" w:rsidR="006C49F7" w:rsidRPr="006D4660" w:rsidRDefault="00850315" w:rsidP="00780929">
            <w:pPr>
              <w:jc w:val="center"/>
              <w:rPr>
                <w:rFonts w:ascii="Arial" w:hAnsi="Arial" w:cs="Arial"/>
              </w:rPr>
            </w:pPr>
            <w:r w:rsidRPr="006D4660">
              <w:rPr>
                <w:rFonts w:ascii="Arial" w:hAnsi="Arial" w:cs="Arial"/>
              </w:rPr>
              <w:t>0</w:t>
            </w:r>
          </w:p>
        </w:tc>
        <w:tc>
          <w:tcPr>
            <w:tcW w:w="1871" w:type="dxa"/>
          </w:tcPr>
          <w:p w14:paraId="1D69D81F" w14:textId="613A1584" w:rsidR="006C49F7" w:rsidRPr="006D4660" w:rsidRDefault="00850315" w:rsidP="00780929">
            <w:pPr>
              <w:jc w:val="center"/>
              <w:rPr>
                <w:rFonts w:ascii="Arial" w:hAnsi="Arial" w:cs="Arial"/>
              </w:rPr>
            </w:pPr>
            <w:r w:rsidRPr="006D4660">
              <w:rPr>
                <w:rFonts w:ascii="Arial" w:hAnsi="Arial" w:cs="Arial"/>
              </w:rPr>
              <w:t>0</w:t>
            </w:r>
          </w:p>
        </w:tc>
      </w:tr>
      <w:tr w:rsidR="006C49F7" w:rsidRPr="006D4660" w14:paraId="49075170" w14:textId="5C9AB9F6" w:rsidTr="00CE7418">
        <w:tc>
          <w:tcPr>
            <w:tcW w:w="1870" w:type="dxa"/>
          </w:tcPr>
          <w:p w14:paraId="33CFA85E" w14:textId="77777777" w:rsidR="006C49F7" w:rsidRPr="006D4660" w:rsidRDefault="006C49F7" w:rsidP="006C49F7">
            <w:pPr>
              <w:rPr>
                <w:rFonts w:ascii="Arial" w:hAnsi="Arial" w:cs="Arial"/>
                <w:b/>
              </w:rPr>
            </w:pPr>
            <w:r w:rsidRPr="006D4660">
              <w:rPr>
                <w:rFonts w:ascii="Arial" w:hAnsi="Arial" w:cs="Arial"/>
                <w:b/>
              </w:rPr>
              <w:t>TOTAL</w:t>
            </w:r>
          </w:p>
        </w:tc>
        <w:tc>
          <w:tcPr>
            <w:tcW w:w="1870" w:type="dxa"/>
          </w:tcPr>
          <w:p w14:paraId="407AE794" w14:textId="2E2E5167" w:rsidR="006C49F7" w:rsidRPr="006D4660" w:rsidRDefault="004A6DF3" w:rsidP="00780929">
            <w:pPr>
              <w:jc w:val="center"/>
              <w:rPr>
                <w:rFonts w:ascii="Arial" w:hAnsi="Arial" w:cs="Arial"/>
                <w:b/>
              </w:rPr>
            </w:pPr>
            <w:r w:rsidRPr="006D4660">
              <w:rPr>
                <w:rFonts w:ascii="Arial" w:hAnsi="Arial" w:cs="Arial"/>
                <w:b/>
              </w:rPr>
              <w:t>8</w:t>
            </w:r>
          </w:p>
        </w:tc>
        <w:tc>
          <w:tcPr>
            <w:tcW w:w="1870" w:type="dxa"/>
          </w:tcPr>
          <w:p w14:paraId="4612F2E8" w14:textId="074FF6D4" w:rsidR="006C49F7" w:rsidRPr="006D4660" w:rsidRDefault="004A6DF3" w:rsidP="00780929">
            <w:pPr>
              <w:jc w:val="center"/>
              <w:rPr>
                <w:rFonts w:ascii="Arial" w:hAnsi="Arial" w:cs="Arial"/>
                <w:b/>
              </w:rPr>
            </w:pPr>
            <w:r w:rsidRPr="006D4660">
              <w:rPr>
                <w:rFonts w:ascii="Arial" w:hAnsi="Arial" w:cs="Arial"/>
                <w:b/>
              </w:rPr>
              <w:t>0</w:t>
            </w:r>
          </w:p>
        </w:tc>
        <w:tc>
          <w:tcPr>
            <w:tcW w:w="1870" w:type="dxa"/>
          </w:tcPr>
          <w:p w14:paraId="5FFD7576" w14:textId="4879A90A" w:rsidR="006C49F7" w:rsidRPr="006D4660" w:rsidRDefault="00850315" w:rsidP="00780929">
            <w:pPr>
              <w:jc w:val="center"/>
              <w:rPr>
                <w:rFonts w:ascii="Arial" w:hAnsi="Arial" w:cs="Arial"/>
                <w:b/>
              </w:rPr>
            </w:pPr>
            <w:r w:rsidRPr="006D4660">
              <w:rPr>
                <w:rFonts w:ascii="Arial" w:hAnsi="Arial" w:cs="Arial"/>
                <w:b/>
              </w:rPr>
              <w:t>0</w:t>
            </w:r>
          </w:p>
        </w:tc>
        <w:tc>
          <w:tcPr>
            <w:tcW w:w="1871" w:type="dxa"/>
          </w:tcPr>
          <w:p w14:paraId="36DCEB4F" w14:textId="60CA7A25" w:rsidR="006C49F7" w:rsidRPr="006D4660" w:rsidRDefault="00850315" w:rsidP="00780929">
            <w:pPr>
              <w:jc w:val="center"/>
              <w:rPr>
                <w:rFonts w:ascii="Arial" w:hAnsi="Arial" w:cs="Arial"/>
                <w:b/>
              </w:rPr>
            </w:pPr>
            <w:r w:rsidRPr="006D4660">
              <w:rPr>
                <w:rFonts w:ascii="Arial" w:hAnsi="Arial" w:cs="Arial"/>
                <w:b/>
              </w:rPr>
              <w:t>0</w:t>
            </w:r>
          </w:p>
        </w:tc>
      </w:tr>
    </w:tbl>
    <w:p w14:paraId="06B427F8" w14:textId="77777777" w:rsidR="00C50AE2" w:rsidRDefault="00C50AE2" w:rsidP="0047684C">
      <w:pPr>
        <w:jc w:val="both"/>
        <w:rPr>
          <w:rFonts w:ascii="Arial" w:hAnsi="Arial" w:cs="Arial"/>
        </w:rPr>
      </w:pPr>
    </w:p>
    <w:p w14:paraId="10D77874" w14:textId="24059F11" w:rsidR="0047684C" w:rsidRPr="006D4660" w:rsidRDefault="001A63EE" w:rsidP="0047684C">
      <w:pPr>
        <w:jc w:val="both"/>
        <w:rPr>
          <w:rFonts w:ascii="Arial" w:hAnsi="Arial" w:cs="Arial"/>
        </w:rPr>
      </w:pPr>
      <w:r w:rsidRPr="006D4660">
        <w:rPr>
          <w:rFonts w:ascii="Arial" w:hAnsi="Arial" w:cs="Arial"/>
        </w:rPr>
        <w:lastRenderedPageBreak/>
        <w:t xml:space="preserve">Further information about these complaints as depicted </w:t>
      </w:r>
      <w:r w:rsidR="003304F1" w:rsidRPr="006D4660">
        <w:rPr>
          <w:rFonts w:ascii="Arial" w:hAnsi="Arial" w:cs="Arial"/>
        </w:rPr>
        <w:t xml:space="preserve">in </w:t>
      </w:r>
      <w:r w:rsidR="006F2A47" w:rsidRPr="006D4660">
        <w:rPr>
          <w:rFonts w:ascii="Arial" w:hAnsi="Arial" w:cs="Arial"/>
        </w:rPr>
        <w:t>Table 2 below</w:t>
      </w:r>
      <w:r w:rsidRPr="006D4660">
        <w:rPr>
          <w:rFonts w:ascii="Arial" w:hAnsi="Arial" w:cs="Arial"/>
        </w:rPr>
        <w:t xml:space="preserve">, </w:t>
      </w:r>
      <w:r w:rsidR="00062A97" w:rsidRPr="006D4660">
        <w:rPr>
          <w:rFonts w:ascii="Arial" w:hAnsi="Arial" w:cs="Arial"/>
        </w:rPr>
        <w:t xml:space="preserve">which </w:t>
      </w:r>
      <w:r w:rsidRPr="006D4660">
        <w:rPr>
          <w:rFonts w:ascii="Arial" w:hAnsi="Arial" w:cs="Arial"/>
        </w:rPr>
        <w:t xml:space="preserve">gives clarity around </w:t>
      </w:r>
      <w:r w:rsidR="006F2A47" w:rsidRPr="006D4660">
        <w:rPr>
          <w:rFonts w:ascii="Arial" w:hAnsi="Arial" w:cs="Arial"/>
        </w:rPr>
        <w:t>the nature of the</w:t>
      </w:r>
      <w:r w:rsidRPr="006D4660">
        <w:rPr>
          <w:rFonts w:ascii="Arial" w:hAnsi="Arial" w:cs="Arial"/>
        </w:rPr>
        <w:t>se</w:t>
      </w:r>
      <w:r w:rsidR="006F2A47" w:rsidRPr="006D4660">
        <w:rPr>
          <w:rFonts w:ascii="Arial" w:hAnsi="Arial" w:cs="Arial"/>
        </w:rPr>
        <w:t xml:space="preserve"> complaints</w:t>
      </w:r>
      <w:r w:rsidRPr="006D4660">
        <w:rPr>
          <w:rFonts w:ascii="Arial" w:hAnsi="Arial" w:cs="Arial"/>
        </w:rPr>
        <w:t>.</w:t>
      </w:r>
    </w:p>
    <w:p w14:paraId="6815BB9D" w14:textId="39680AC8" w:rsidR="003304F1" w:rsidRPr="006D4660" w:rsidRDefault="003304F1" w:rsidP="0047684C">
      <w:pPr>
        <w:jc w:val="both"/>
        <w:rPr>
          <w:rFonts w:ascii="Arial" w:hAnsi="Arial" w:cs="Arial"/>
        </w:rPr>
      </w:pPr>
      <w:r w:rsidRPr="006D4660">
        <w:rPr>
          <w:rFonts w:ascii="Arial" w:hAnsi="Arial" w:cs="Arial"/>
        </w:rPr>
        <w:t xml:space="preserve">Of the </w:t>
      </w:r>
      <w:r w:rsidR="0089234A" w:rsidRPr="006D4660">
        <w:rPr>
          <w:rFonts w:ascii="Arial" w:hAnsi="Arial" w:cs="Arial"/>
        </w:rPr>
        <w:t>8</w:t>
      </w:r>
      <w:r w:rsidR="00134EA3" w:rsidRPr="006D4660">
        <w:rPr>
          <w:rFonts w:ascii="Arial" w:hAnsi="Arial" w:cs="Arial"/>
        </w:rPr>
        <w:t xml:space="preserve"> </w:t>
      </w:r>
      <w:r w:rsidRPr="006D4660">
        <w:rPr>
          <w:rFonts w:ascii="Arial" w:hAnsi="Arial" w:cs="Arial"/>
        </w:rPr>
        <w:t>complaints received:</w:t>
      </w:r>
    </w:p>
    <w:p w14:paraId="4CB21744" w14:textId="29D2A181" w:rsidR="003304F1" w:rsidRPr="006D4660" w:rsidRDefault="0089234A" w:rsidP="00F1302F">
      <w:pPr>
        <w:pStyle w:val="ListParagraph"/>
        <w:numPr>
          <w:ilvl w:val="0"/>
          <w:numId w:val="7"/>
        </w:numPr>
        <w:jc w:val="both"/>
        <w:rPr>
          <w:rFonts w:ascii="Arial" w:hAnsi="Arial" w:cs="Arial"/>
        </w:rPr>
      </w:pPr>
      <w:r w:rsidRPr="006D4660">
        <w:rPr>
          <w:rFonts w:ascii="Arial" w:hAnsi="Arial" w:cs="Arial"/>
        </w:rPr>
        <w:t>8</w:t>
      </w:r>
      <w:r w:rsidR="003304F1" w:rsidRPr="006D4660">
        <w:rPr>
          <w:rFonts w:ascii="Arial" w:hAnsi="Arial" w:cs="Arial"/>
        </w:rPr>
        <w:t xml:space="preserve"> were acknowledged within the agreed timescale. </w:t>
      </w:r>
    </w:p>
    <w:p w14:paraId="5AB621E5" w14:textId="30D3421E" w:rsidR="00F1302F" w:rsidRPr="006D4660" w:rsidRDefault="0089234A" w:rsidP="00F1302F">
      <w:pPr>
        <w:pStyle w:val="ListParagraph"/>
        <w:numPr>
          <w:ilvl w:val="0"/>
          <w:numId w:val="7"/>
        </w:numPr>
        <w:jc w:val="both"/>
        <w:rPr>
          <w:rFonts w:ascii="Arial" w:hAnsi="Arial" w:cs="Arial"/>
        </w:rPr>
      </w:pPr>
      <w:r w:rsidRPr="006D4660">
        <w:rPr>
          <w:rFonts w:ascii="Arial" w:hAnsi="Arial" w:cs="Arial"/>
        </w:rPr>
        <w:t>8</w:t>
      </w:r>
      <w:r w:rsidR="009D4C23" w:rsidRPr="006D4660">
        <w:rPr>
          <w:rFonts w:ascii="Arial" w:hAnsi="Arial" w:cs="Arial"/>
        </w:rPr>
        <w:t xml:space="preserve"> </w:t>
      </w:r>
      <w:r w:rsidR="00F1302F" w:rsidRPr="006D4660">
        <w:rPr>
          <w:rFonts w:ascii="Arial" w:hAnsi="Arial" w:cs="Arial"/>
        </w:rPr>
        <w:t>received a final response within the agreed timescale.</w:t>
      </w:r>
    </w:p>
    <w:p w14:paraId="5BD21010" w14:textId="77777777" w:rsidR="005E14A2" w:rsidRPr="006D4660" w:rsidRDefault="005E14A2" w:rsidP="00F37BD5">
      <w:pPr>
        <w:pStyle w:val="ListParagraph"/>
        <w:jc w:val="both"/>
        <w:rPr>
          <w:rFonts w:ascii="Arial" w:hAnsi="Arial" w:cs="Arial"/>
        </w:rPr>
      </w:pPr>
    </w:p>
    <w:p w14:paraId="58F95E2E" w14:textId="77777777" w:rsidR="00384BDF" w:rsidRPr="006D4660" w:rsidRDefault="00384BDF" w:rsidP="00847F5F">
      <w:pPr>
        <w:spacing w:after="0"/>
        <w:ind w:left="-567"/>
        <w:rPr>
          <w:rFonts w:ascii="Arial" w:hAnsi="Arial" w:cs="Arial"/>
          <w:b/>
        </w:rPr>
      </w:pPr>
      <w:r w:rsidRPr="006D4660">
        <w:rPr>
          <w:rFonts w:ascii="Arial" w:hAnsi="Arial" w:cs="Arial"/>
          <w:b/>
        </w:rPr>
        <w:t>Table 2</w:t>
      </w:r>
    </w:p>
    <w:tbl>
      <w:tblPr>
        <w:tblStyle w:val="TableGrid"/>
        <w:tblW w:w="9781" w:type="dxa"/>
        <w:tblInd w:w="-572" w:type="dxa"/>
        <w:tblLook w:val="04A0" w:firstRow="1" w:lastRow="0" w:firstColumn="1" w:lastColumn="0" w:noHBand="0" w:noVBand="1"/>
      </w:tblPr>
      <w:tblGrid>
        <w:gridCol w:w="1262"/>
        <w:gridCol w:w="3592"/>
        <w:gridCol w:w="1732"/>
        <w:gridCol w:w="1591"/>
        <w:gridCol w:w="1604"/>
      </w:tblGrid>
      <w:tr w:rsidR="001C0100" w:rsidRPr="006D4660" w14:paraId="42B0946C" w14:textId="77777777" w:rsidTr="00732E9D">
        <w:tc>
          <w:tcPr>
            <w:tcW w:w="1262" w:type="dxa"/>
          </w:tcPr>
          <w:p w14:paraId="719EF5DB" w14:textId="77777777" w:rsidR="00384BDF" w:rsidRPr="006D4660" w:rsidRDefault="00384BDF" w:rsidP="00E940A2">
            <w:pPr>
              <w:jc w:val="both"/>
              <w:rPr>
                <w:rFonts w:ascii="Arial" w:hAnsi="Arial" w:cs="Arial"/>
                <w:b/>
              </w:rPr>
            </w:pPr>
            <w:r w:rsidRPr="006D4660">
              <w:rPr>
                <w:rFonts w:ascii="Arial" w:hAnsi="Arial" w:cs="Arial"/>
                <w:b/>
              </w:rPr>
              <w:t>Service</w:t>
            </w:r>
          </w:p>
        </w:tc>
        <w:tc>
          <w:tcPr>
            <w:tcW w:w="3592" w:type="dxa"/>
          </w:tcPr>
          <w:p w14:paraId="7A4AC904" w14:textId="57590E00" w:rsidR="00384BDF" w:rsidRPr="006D4660" w:rsidRDefault="00384BDF" w:rsidP="00E940A2">
            <w:pPr>
              <w:jc w:val="both"/>
              <w:rPr>
                <w:rFonts w:ascii="Arial" w:hAnsi="Arial" w:cs="Arial"/>
                <w:b/>
              </w:rPr>
            </w:pPr>
            <w:r w:rsidRPr="006D4660">
              <w:rPr>
                <w:rFonts w:ascii="Arial" w:hAnsi="Arial" w:cs="Arial"/>
                <w:b/>
              </w:rPr>
              <w:t xml:space="preserve">Reason for </w:t>
            </w:r>
            <w:r w:rsidR="00394312" w:rsidRPr="006D4660">
              <w:rPr>
                <w:rFonts w:ascii="Arial" w:hAnsi="Arial" w:cs="Arial"/>
                <w:b/>
              </w:rPr>
              <w:t>complaint</w:t>
            </w:r>
          </w:p>
        </w:tc>
        <w:tc>
          <w:tcPr>
            <w:tcW w:w="1732" w:type="dxa"/>
          </w:tcPr>
          <w:p w14:paraId="220EA567" w14:textId="0996ACF3" w:rsidR="00384BDF" w:rsidRPr="006D4660" w:rsidRDefault="006E14D5" w:rsidP="0089234A">
            <w:pPr>
              <w:jc w:val="center"/>
              <w:rPr>
                <w:rFonts w:ascii="Arial" w:hAnsi="Arial" w:cs="Arial"/>
                <w:b/>
              </w:rPr>
            </w:pPr>
            <w:r w:rsidRPr="006D4660">
              <w:rPr>
                <w:rFonts w:ascii="Arial" w:hAnsi="Arial" w:cs="Arial"/>
                <w:b/>
              </w:rPr>
              <w:t>Complaint a</w:t>
            </w:r>
            <w:r w:rsidR="00394312" w:rsidRPr="006D4660">
              <w:rPr>
                <w:rFonts w:ascii="Arial" w:hAnsi="Arial" w:cs="Arial"/>
                <w:b/>
              </w:rPr>
              <w:t xml:space="preserve">cknowledged within </w:t>
            </w:r>
            <w:r w:rsidR="008B0337" w:rsidRPr="006D4660">
              <w:rPr>
                <w:rFonts w:ascii="Arial" w:hAnsi="Arial" w:cs="Arial"/>
                <w:b/>
              </w:rPr>
              <w:t xml:space="preserve">the </w:t>
            </w:r>
            <w:r w:rsidR="00394312" w:rsidRPr="006D4660">
              <w:rPr>
                <w:rFonts w:ascii="Arial" w:hAnsi="Arial" w:cs="Arial"/>
                <w:b/>
              </w:rPr>
              <w:t xml:space="preserve">agreed </w:t>
            </w:r>
            <w:r w:rsidR="006B3950" w:rsidRPr="006D4660">
              <w:rPr>
                <w:rFonts w:ascii="Arial" w:hAnsi="Arial" w:cs="Arial"/>
                <w:b/>
              </w:rPr>
              <w:t>timeframe.</w:t>
            </w:r>
          </w:p>
          <w:p w14:paraId="26EC1924" w14:textId="77777777" w:rsidR="00384BDF" w:rsidRPr="006D4660" w:rsidRDefault="00384BDF" w:rsidP="0089234A">
            <w:pPr>
              <w:jc w:val="center"/>
              <w:rPr>
                <w:rFonts w:ascii="Arial" w:hAnsi="Arial" w:cs="Arial"/>
                <w:b/>
              </w:rPr>
            </w:pPr>
            <w:r w:rsidRPr="006D4660">
              <w:rPr>
                <w:rFonts w:ascii="Arial" w:hAnsi="Arial" w:cs="Arial"/>
                <w:b/>
              </w:rPr>
              <w:t>Y/N</w:t>
            </w:r>
          </w:p>
        </w:tc>
        <w:tc>
          <w:tcPr>
            <w:tcW w:w="1591" w:type="dxa"/>
          </w:tcPr>
          <w:p w14:paraId="27FC3106" w14:textId="4D6912BA" w:rsidR="00384BDF" w:rsidRPr="006D4660" w:rsidRDefault="008B0337" w:rsidP="0089234A">
            <w:pPr>
              <w:jc w:val="center"/>
              <w:rPr>
                <w:rFonts w:ascii="Arial" w:hAnsi="Arial" w:cs="Arial"/>
                <w:b/>
              </w:rPr>
            </w:pPr>
            <w:r w:rsidRPr="006D4660">
              <w:rPr>
                <w:rFonts w:ascii="Arial" w:hAnsi="Arial" w:cs="Arial"/>
                <w:b/>
              </w:rPr>
              <w:t>The f</w:t>
            </w:r>
            <w:r w:rsidR="00394312" w:rsidRPr="006D4660">
              <w:rPr>
                <w:rFonts w:ascii="Arial" w:hAnsi="Arial" w:cs="Arial"/>
                <w:b/>
              </w:rPr>
              <w:t xml:space="preserve">inal response </w:t>
            </w:r>
            <w:r w:rsidRPr="006D4660">
              <w:rPr>
                <w:rFonts w:ascii="Arial" w:hAnsi="Arial" w:cs="Arial"/>
                <w:b/>
              </w:rPr>
              <w:t xml:space="preserve">is </w:t>
            </w:r>
            <w:r w:rsidR="006E14D5" w:rsidRPr="006D4660">
              <w:rPr>
                <w:rFonts w:ascii="Arial" w:hAnsi="Arial" w:cs="Arial"/>
                <w:b/>
              </w:rPr>
              <w:t xml:space="preserve">given </w:t>
            </w:r>
            <w:r w:rsidR="00394312" w:rsidRPr="006D4660">
              <w:rPr>
                <w:rFonts w:ascii="Arial" w:hAnsi="Arial" w:cs="Arial"/>
                <w:b/>
              </w:rPr>
              <w:t xml:space="preserve">within </w:t>
            </w:r>
            <w:r w:rsidRPr="006D4660">
              <w:rPr>
                <w:rFonts w:ascii="Arial" w:hAnsi="Arial" w:cs="Arial"/>
                <w:b/>
              </w:rPr>
              <w:t xml:space="preserve">the </w:t>
            </w:r>
            <w:r w:rsidR="00394312" w:rsidRPr="006D4660">
              <w:rPr>
                <w:rFonts w:ascii="Arial" w:hAnsi="Arial" w:cs="Arial"/>
                <w:b/>
              </w:rPr>
              <w:t xml:space="preserve">agreed </w:t>
            </w:r>
            <w:r w:rsidR="006B3950" w:rsidRPr="006D4660">
              <w:rPr>
                <w:rFonts w:ascii="Arial" w:hAnsi="Arial" w:cs="Arial"/>
                <w:b/>
              </w:rPr>
              <w:t>timeframe.</w:t>
            </w:r>
          </w:p>
          <w:p w14:paraId="10F17545" w14:textId="77777777" w:rsidR="00384BDF" w:rsidRPr="006D4660" w:rsidRDefault="00384BDF" w:rsidP="0089234A">
            <w:pPr>
              <w:jc w:val="center"/>
              <w:rPr>
                <w:rFonts w:ascii="Arial" w:hAnsi="Arial" w:cs="Arial"/>
                <w:b/>
              </w:rPr>
            </w:pPr>
            <w:r w:rsidRPr="006D4660">
              <w:rPr>
                <w:rFonts w:ascii="Arial" w:hAnsi="Arial" w:cs="Arial"/>
                <w:b/>
              </w:rPr>
              <w:t>Y/N</w:t>
            </w:r>
          </w:p>
        </w:tc>
        <w:tc>
          <w:tcPr>
            <w:tcW w:w="1604" w:type="dxa"/>
          </w:tcPr>
          <w:p w14:paraId="1A2C937D" w14:textId="0D22EA3C" w:rsidR="00384BDF" w:rsidRPr="006D4660" w:rsidRDefault="00394312" w:rsidP="0089234A">
            <w:pPr>
              <w:jc w:val="center"/>
              <w:rPr>
                <w:rFonts w:ascii="Arial" w:hAnsi="Arial" w:cs="Arial"/>
                <w:b/>
              </w:rPr>
            </w:pPr>
            <w:r w:rsidRPr="006D4660">
              <w:rPr>
                <w:rFonts w:ascii="Arial" w:hAnsi="Arial" w:cs="Arial"/>
                <w:b/>
              </w:rPr>
              <w:t xml:space="preserve">Complainant </w:t>
            </w:r>
            <w:r w:rsidR="00E62EC1" w:rsidRPr="006D4660">
              <w:rPr>
                <w:rFonts w:ascii="Arial" w:hAnsi="Arial" w:cs="Arial"/>
                <w:b/>
              </w:rPr>
              <w:t>satisfied</w:t>
            </w:r>
            <w:r w:rsidRPr="006D4660">
              <w:rPr>
                <w:rFonts w:ascii="Arial" w:hAnsi="Arial" w:cs="Arial"/>
                <w:b/>
              </w:rPr>
              <w:t xml:space="preserve"> with </w:t>
            </w:r>
            <w:r w:rsidR="008B0337" w:rsidRPr="006D4660">
              <w:rPr>
                <w:rFonts w:ascii="Arial" w:hAnsi="Arial" w:cs="Arial"/>
                <w:b/>
              </w:rPr>
              <w:t xml:space="preserve">the </w:t>
            </w:r>
            <w:r w:rsidRPr="006D4660">
              <w:rPr>
                <w:rFonts w:ascii="Arial" w:hAnsi="Arial" w:cs="Arial"/>
                <w:b/>
              </w:rPr>
              <w:t>outcome</w:t>
            </w:r>
          </w:p>
          <w:p w14:paraId="3B22D776" w14:textId="77777777" w:rsidR="00384BDF" w:rsidRPr="006D4660" w:rsidRDefault="00384BDF" w:rsidP="0089234A">
            <w:pPr>
              <w:jc w:val="center"/>
              <w:rPr>
                <w:rFonts w:ascii="Arial" w:hAnsi="Arial" w:cs="Arial"/>
                <w:b/>
              </w:rPr>
            </w:pPr>
            <w:r w:rsidRPr="006D4660">
              <w:rPr>
                <w:rFonts w:ascii="Arial" w:hAnsi="Arial" w:cs="Arial"/>
                <w:b/>
              </w:rPr>
              <w:t>Y/N</w:t>
            </w:r>
          </w:p>
        </w:tc>
      </w:tr>
      <w:tr w:rsidR="00536793" w:rsidRPr="006D4660" w14:paraId="11D5B9B1" w14:textId="77777777" w:rsidTr="00732E9D">
        <w:tc>
          <w:tcPr>
            <w:tcW w:w="1262" w:type="dxa"/>
          </w:tcPr>
          <w:p w14:paraId="173FAB9C" w14:textId="77777777" w:rsidR="00536793" w:rsidRPr="006D4660" w:rsidRDefault="00536793" w:rsidP="005C4C91">
            <w:pPr>
              <w:jc w:val="both"/>
              <w:rPr>
                <w:rFonts w:ascii="Arial" w:hAnsi="Arial" w:cs="Arial"/>
                <w:b/>
              </w:rPr>
            </w:pPr>
            <w:r w:rsidRPr="006D4660">
              <w:rPr>
                <w:rFonts w:ascii="Arial" w:hAnsi="Arial" w:cs="Arial"/>
                <w:b/>
              </w:rPr>
              <w:t>Admin</w:t>
            </w:r>
          </w:p>
        </w:tc>
        <w:tc>
          <w:tcPr>
            <w:tcW w:w="3592" w:type="dxa"/>
          </w:tcPr>
          <w:p w14:paraId="00A7425D" w14:textId="77777777" w:rsidR="00536793" w:rsidRPr="006D4660" w:rsidRDefault="00536793" w:rsidP="005C4C91">
            <w:pPr>
              <w:rPr>
                <w:rFonts w:ascii="Arial" w:hAnsi="Arial" w:cs="Arial"/>
              </w:rPr>
            </w:pPr>
            <w:r w:rsidRPr="006D4660">
              <w:rPr>
                <w:rFonts w:ascii="Arial" w:hAnsi="Arial" w:cs="Arial"/>
                <w:color w:val="000000"/>
              </w:rPr>
              <w:t>Tenant complained about the lack of notice for the boiler servicing (today).</w:t>
            </w:r>
          </w:p>
        </w:tc>
        <w:tc>
          <w:tcPr>
            <w:tcW w:w="1732" w:type="dxa"/>
          </w:tcPr>
          <w:p w14:paraId="2BA99E98" w14:textId="77777777" w:rsidR="00536793" w:rsidRPr="006D4660" w:rsidRDefault="00536793" w:rsidP="005C4C91">
            <w:pPr>
              <w:jc w:val="center"/>
              <w:rPr>
                <w:rFonts w:ascii="Arial" w:hAnsi="Arial" w:cs="Arial"/>
              </w:rPr>
            </w:pPr>
            <w:r w:rsidRPr="006D4660">
              <w:rPr>
                <w:rFonts w:ascii="Arial" w:hAnsi="Arial" w:cs="Arial"/>
              </w:rPr>
              <w:t>Y</w:t>
            </w:r>
          </w:p>
        </w:tc>
        <w:tc>
          <w:tcPr>
            <w:tcW w:w="1591" w:type="dxa"/>
          </w:tcPr>
          <w:p w14:paraId="2535EAB8" w14:textId="77777777" w:rsidR="00536793" w:rsidRPr="006D4660" w:rsidRDefault="00536793" w:rsidP="005C4C91">
            <w:pPr>
              <w:jc w:val="center"/>
              <w:rPr>
                <w:rFonts w:ascii="Arial" w:hAnsi="Arial" w:cs="Arial"/>
              </w:rPr>
            </w:pPr>
            <w:r w:rsidRPr="006D4660">
              <w:rPr>
                <w:rFonts w:ascii="Arial" w:hAnsi="Arial" w:cs="Arial"/>
              </w:rPr>
              <w:t>Y</w:t>
            </w:r>
          </w:p>
        </w:tc>
        <w:tc>
          <w:tcPr>
            <w:tcW w:w="1604" w:type="dxa"/>
          </w:tcPr>
          <w:p w14:paraId="207A6086" w14:textId="77777777" w:rsidR="00536793" w:rsidRPr="006D4660" w:rsidRDefault="00536793" w:rsidP="005C4C91">
            <w:pPr>
              <w:jc w:val="center"/>
              <w:rPr>
                <w:rFonts w:ascii="Arial" w:hAnsi="Arial" w:cs="Arial"/>
              </w:rPr>
            </w:pPr>
            <w:r w:rsidRPr="006D4660">
              <w:rPr>
                <w:rFonts w:ascii="Arial" w:hAnsi="Arial" w:cs="Arial"/>
              </w:rPr>
              <w:t>Y</w:t>
            </w:r>
          </w:p>
        </w:tc>
      </w:tr>
      <w:tr w:rsidR="00785D5B" w:rsidRPr="006D4660" w14:paraId="491B96EF" w14:textId="77777777" w:rsidTr="00732E9D">
        <w:tc>
          <w:tcPr>
            <w:tcW w:w="1262" w:type="dxa"/>
          </w:tcPr>
          <w:p w14:paraId="5DB1C0BA" w14:textId="0CD1BB1E" w:rsidR="00785D5B" w:rsidRPr="006D4660" w:rsidRDefault="00785D5B" w:rsidP="00CB7F37">
            <w:pPr>
              <w:rPr>
                <w:rFonts w:ascii="Arial" w:hAnsi="Arial" w:cs="Arial"/>
                <w:b/>
              </w:rPr>
            </w:pPr>
            <w:r w:rsidRPr="006D4660">
              <w:rPr>
                <w:rFonts w:ascii="Arial" w:hAnsi="Arial" w:cs="Arial"/>
                <w:b/>
              </w:rPr>
              <w:t>CaH</w:t>
            </w:r>
          </w:p>
        </w:tc>
        <w:tc>
          <w:tcPr>
            <w:tcW w:w="3592" w:type="dxa"/>
          </w:tcPr>
          <w:p w14:paraId="073B8BFC" w14:textId="10FA6733" w:rsidR="00785D5B" w:rsidRPr="006D4660" w:rsidRDefault="00190ED0" w:rsidP="00646126">
            <w:pPr>
              <w:ind w:hanging="44"/>
              <w:rPr>
                <w:rFonts w:ascii="Arial" w:hAnsi="Arial" w:cs="Arial"/>
              </w:rPr>
            </w:pPr>
            <w:r w:rsidRPr="006D4660">
              <w:rPr>
                <w:rFonts w:ascii="Arial" w:hAnsi="Arial" w:cs="Arial"/>
              </w:rPr>
              <w:tab/>
              <w:t xml:space="preserve">Customer advised that he </w:t>
            </w:r>
            <w:r w:rsidR="00A655C3">
              <w:rPr>
                <w:rFonts w:ascii="Arial" w:hAnsi="Arial" w:cs="Arial"/>
              </w:rPr>
              <w:t xml:space="preserve">did </w:t>
            </w:r>
            <w:r w:rsidR="00646126" w:rsidRPr="006D4660">
              <w:rPr>
                <w:rFonts w:ascii="Arial" w:hAnsi="Arial" w:cs="Arial"/>
              </w:rPr>
              <w:t xml:space="preserve">not </w:t>
            </w:r>
            <w:r w:rsidRPr="006D4660">
              <w:rPr>
                <w:rFonts w:ascii="Arial" w:hAnsi="Arial" w:cs="Arial"/>
              </w:rPr>
              <w:t xml:space="preserve">recommend the service at this time due to changes in carers and the re-sizing of the service. </w:t>
            </w:r>
          </w:p>
        </w:tc>
        <w:tc>
          <w:tcPr>
            <w:tcW w:w="1732" w:type="dxa"/>
          </w:tcPr>
          <w:p w14:paraId="127606BC" w14:textId="399CF5A6" w:rsidR="00785D5B" w:rsidRPr="006D4660" w:rsidRDefault="00646126" w:rsidP="0089234A">
            <w:pPr>
              <w:jc w:val="center"/>
              <w:rPr>
                <w:rFonts w:ascii="Arial" w:hAnsi="Arial" w:cs="Arial"/>
              </w:rPr>
            </w:pPr>
            <w:r w:rsidRPr="006D4660">
              <w:rPr>
                <w:rFonts w:ascii="Arial" w:hAnsi="Arial" w:cs="Arial"/>
              </w:rPr>
              <w:t>Y</w:t>
            </w:r>
          </w:p>
        </w:tc>
        <w:tc>
          <w:tcPr>
            <w:tcW w:w="1591" w:type="dxa"/>
          </w:tcPr>
          <w:p w14:paraId="54ED1903" w14:textId="5588C0FD" w:rsidR="00785D5B" w:rsidRPr="006D4660" w:rsidRDefault="00646126" w:rsidP="0089234A">
            <w:pPr>
              <w:jc w:val="center"/>
              <w:rPr>
                <w:rFonts w:ascii="Arial" w:hAnsi="Arial" w:cs="Arial"/>
              </w:rPr>
            </w:pPr>
            <w:r w:rsidRPr="006D4660">
              <w:rPr>
                <w:rFonts w:ascii="Arial" w:hAnsi="Arial" w:cs="Arial"/>
              </w:rPr>
              <w:t>Y</w:t>
            </w:r>
          </w:p>
        </w:tc>
        <w:tc>
          <w:tcPr>
            <w:tcW w:w="1604" w:type="dxa"/>
          </w:tcPr>
          <w:p w14:paraId="26E56334" w14:textId="35B8FBA3" w:rsidR="00785D5B" w:rsidRPr="006D4660" w:rsidRDefault="00536793" w:rsidP="0089234A">
            <w:pPr>
              <w:jc w:val="center"/>
              <w:rPr>
                <w:rFonts w:ascii="Arial" w:hAnsi="Arial" w:cs="Arial"/>
              </w:rPr>
            </w:pPr>
            <w:r w:rsidRPr="006D4660">
              <w:rPr>
                <w:rFonts w:ascii="Arial" w:hAnsi="Arial" w:cs="Arial"/>
              </w:rPr>
              <w:t>Y</w:t>
            </w:r>
          </w:p>
        </w:tc>
      </w:tr>
      <w:tr w:rsidR="001C0100" w:rsidRPr="006D4660" w14:paraId="6898D548" w14:textId="77777777" w:rsidTr="00732E9D">
        <w:tc>
          <w:tcPr>
            <w:tcW w:w="1262" w:type="dxa"/>
          </w:tcPr>
          <w:p w14:paraId="0B3AC2D0" w14:textId="77777777" w:rsidR="00384BDF" w:rsidRPr="006D4660" w:rsidRDefault="00384BDF" w:rsidP="00CB7F37">
            <w:pPr>
              <w:rPr>
                <w:rFonts w:ascii="Arial" w:hAnsi="Arial" w:cs="Arial"/>
                <w:b/>
              </w:rPr>
            </w:pPr>
            <w:r w:rsidRPr="006D4660">
              <w:rPr>
                <w:rFonts w:ascii="Arial" w:hAnsi="Arial" w:cs="Arial"/>
                <w:b/>
              </w:rPr>
              <w:t>Cheviot</w:t>
            </w:r>
          </w:p>
        </w:tc>
        <w:tc>
          <w:tcPr>
            <w:tcW w:w="3592" w:type="dxa"/>
          </w:tcPr>
          <w:p w14:paraId="6850554A" w14:textId="68AFF56E" w:rsidR="00384BDF" w:rsidRPr="006D4660" w:rsidRDefault="003E1986" w:rsidP="00115123">
            <w:pPr>
              <w:contextualSpacing/>
              <w:rPr>
                <w:rFonts w:ascii="Arial" w:hAnsi="Arial" w:cs="Arial"/>
              </w:rPr>
            </w:pPr>
            <w:r w:rsidRPr="006D4660">
              <w:rPr>
                <w:rFonts w:ascii="Arial" w:hAnsi="Arial" w:cs="Arial"/>
              </w:rPr>
              <w:t>Resident complaint about night-time care – not being checked throughout the night, no response received to call bell when rung, Resident resorted to using her mobile to call the home for staff to assist her, and then reported she was not checked on again until 05:30.</w:t>
            </w:r>
          </w:p>
        </w:tc>
        <w:tc>
          <w:tcPr>
            <w:tcW w:w="1732" w:type="dxa"/>
          </w:tcPr>
          <w:p w14:paraId="6CE4ECC5" w14:textId="0FA1B674" w:rsidR="00384BDF" w:rsidRPr="006D4660" w:rsidRDefault="001C0100" w:rsidP="0089234A">
            <w:pPr>
              <w:jc w:val="center"/>
              <w:rPr>
                <w:rFonts w:ascii="Arial" w:hAnsi="Arial" w:cs="Arial"/>
              </w:rPr>
            </w:pPr>
            <w:r w:rsidRPr="006D4660">
              <w:rPr>
                <w:rFonts w:ascii="Arial" w:hAnsi="Arial" w:cs="Arial"/>
              </w:rPr>
              <w:t>Y</w:t>
            </w:r>
          </w:p>
        </w:tc>
        <w:tc>
          <w:tcPr>
            <w:tcW w:w="1591" w:type="dxa"/>
          </w:tcPr>
          <w:p w14:paraId="255C2932" w14:textId="49E1466D" w:rsidR="00384BDF" w:rsidRPr="006D4660" w:rsidRDefault="001C0100" w:rsidP="0089234A">
            <w:pPr>
              <w:jc w:val="center"/>
              <w:rPr>
                <w:rFonts w:ascii="Arial" w:hAnsi="Arial" w:cs="Arial"/>
              </w:rPr>
            </w:pPr>
            <w:r w:rsidRPr="006D4660">
              <w:rPr>
                <w:rFonts w:ascii="Arial" w:hAnsi="Arial" w:cs="Arial"/>
              </w:rPr>
              <w:t>Y</w:t>
            </w:r>
          </w:p>
        </w:tc>
        <w:tc>
          <w:tcPr>
            <w:tcW w:w="1604" w:type="dxa"/>
          </w:tcPr>
          <w:p w14:paraId="5BA51EBB" w14:textId="6257911C" w:rsidR="00384BDF" w:rsidRPr="006D4660" w:rsidRDefault="001C0100" w:rsidP="0089234A">
            <w:pPr>
              <w:jc w:val="center"/>
              <w:rPr>
                <w:rFonts w:ascii="Arial" w:hAnsi="Arial" w:cs="Arial"/>
              </w:rPr>
            </w:pPr>
            <w:r w:rsidRPr="006D4660">
              <w:rPr>
                <w:rFonts w:ascii="Arial" w:hAnsi="Arial" w:cs="Arial"/>
              </w:rPr>
              <w:t>Y</w:t>
            </w:r>
          </w:p>
        </w:tc>
      </w:tr>
      <w:tr w:rsidR="001C0100" w:rsidRPr="006D4660" w14:paraId="1114988F" w14:textId="77777777" w:rsidTr="00732E9D">
        <w:tc>
          <w:tcPr>
            <w:tcW w:w="1262" w:type="dxa"/>
          </w:tcPr>
          <w:p w14:paraId="4A3B13D5" w14:textId="77777777" w:rsidR="00384BDF" w:rsidRPr="006D4660" w:rsidRDefault="00384BDF" w:rsidP="000D7D2E">
            <w:pPr>
              <w:rPr>
                <w:rFonts w:ascii="Arial" w:hAnsi="Arial" w:cs="Arial"/>
                <w:b/>
              </w:rPr>
            </w:pPr>
          </w:p>
        </w:tc>
        <w:tc>
          <w:tcPr>
            <w:tcW w:w="3592" w:type="dxa"/>
          </w:tcPr>
          <w:p w14:paraId="5774A2B3" w14:textId="0B46E62F" w:rsidR="00384BDF" w:rsidRPr="006D4660" w:rsidRDefault="00E17034" w:rsidP="00115123">
            <w:pPr>
              <w:spacing w:after="160"/>
              <w:contextualSpacing/>
              <w:rPr>
                <w:rFonts w:ascii="Arial" w:hAnsi="Arial" w:cs="Arial"/>
              </w:rPr>
            </w:pPr>
            <w:r w:rsidRPr="006D4660">
              <w:rPr>
                <w:rFonts w:ascii="Arial" w:hAnsi="Arial" w:cs="Arial"/>
              </w:rPr>
              <w:t>Resident complained lunchtime meal was inedible</w:t>
            </w:r>
            <w:r w:rsidR="00047DDE" w:rsidRPr="006D4660">
              <w:rPr>
                <w:rFonts w:ascii="Arial" w:hAnsi="Arial" w:cs="Arial"/>
              </w:rPr>
              <w:t>.</w:t>
            </w:r>
          </w:p>
        </w:tc>
        <w:tc>
          <w:tcPr>
            <w:tcW w:w="1732" w:type="dxa"/>
          </w:tcPr>
          <w:p w14:paraId="3092A271" w14:textId="5466C8AC" w:rsidR="00384BDF" w:rsidRPr="006D4660" w:rsidRDefault="001C0100" w:rsidP="0089234A">
            <w:pPr>
              <w:jc w:val="center"/>
              <w:rPr>
                <w:rFonts w:ascii="Arial" w:hAnsi="Arial" w:cs="Arial"/>
              </w:rPr>
            </w:pPr>
            <w:r w:rsidRPr="006D4660">
              <w:rPr>
                <w:rFonts w:ascii="Arial" w:hAnsi="Arial" w:cs="Arial"/>
              </w:rPr>
              <w:t>Y</w:t>
            </w:r>
          </w:p>
        </w:tc>
        <w:tc>
          <w:tcPr>
            <w:tcW w:w="1591" w:type="dxa"/>
          </w:tcPr>
          <w:p w14:paraId="046E94BB" w14:textId="6D1E6418" w:rsidR="00384BDF" w:rsidRPr="006D4660" w:rsidRDefault="00115123" w:rsidP="0089234A">
            <w:pPr>
              <w:jc w:val="center"/>
              <w:rPr>
                <w:rFonts w:ascii="Arial" w:hAnsi="Arial" w:cs="Arial"/>
              </w:rPr>
            </w:pPr>
            <w:r w:rsidRPr="006D4660">
              <w:rPr>
                <w:rFonts w:ascii="Arial" w:hAnsi="Arial" w:cs="Arial"/>
              </w:rPr>
              <w:t>Y</w:t>
            </w:r>
          </w:p>
        </w:tc>
        <w:tc>
          <w:tcPr>
            <w:tcW w:w="1604" w:type="dxa"/>
          </w:tcPr>
          <w:p w14:paraId="214C8EF2" w14:textId="23A6D769" w:rsidR="00384BDF" w:rsidRPr="006D4660" w:rsidRDefault="00A81BF7" w:rsidP="0089234A">
            <w:pPr>
              <w:jc w:val="center"/>
              <w:rPr>
                <w:rFonts w:ascii="Arial" w:hAnsi="Arial" w:cs="Arial"/>
              </w:rPr>
            </w:pPr>
            <w:r w:rsidRPr="006D4660">
              <w:rPr>
                <w:rFonts w:ascii="Arial" w:hAnsi="Arial" w:cs="Arial"/>
              </w:rPr>
              <w:t>Y</w:t>
            </w:r>
          </w:p>
        </w:tc>
      </w:tr>
      <w:tr w:rsidR="000678D9" w:rsidRPr="006D4660" w14:paraId="4E9E2ADC" w14:textId="77777777" w:rsidTr="00732E9D">
        <w:tc>
          <w:tcPr>
            <w:tcW w:w="1262" w:type="dxa"/>
          </w:tcPr>
          <w:p w14:paraId="30B04A7C" w14:textId="07E66392" w:rsidR="000678D9" w:rsidRPr="006D4660" w:rsidRDefault="00BD3F3C" w:rsidP="00B15511">
            <w:pPr>
              <w:jc w:val="both"/>
              <w:rPr>
                <w:rFonts w:ascii="Arial" w:hAnsi="Arial" w:cs="Arial"/>
                <w:b/>
              </w:rPr>
            </w:pPr>
            <w:r w:rsidRPr="006D4660">
              <w:rPr>
                <w:rFonts w:ascii="Arial" w:hAnsi="Arial" w:cs="Arial"/>
                <w:b/>
              </w:rPr>
              <w:t>SH</w:t>
            </w:r>
          </w:p>
        </w:tc>
        <w:tc>
          <w:tcPr>
            <w:tcW w:w="3592" w:type="dxa"/>
          </w:tcPr>
          <w:p w14:paraId="762649C4" w14:textId="4FE75D08" w:rsidR="000678D9" w:rsidRPr="006D4660" w:rsidRDefault="00BD3F3C" w:rsidP="00B15511">
            <w:pPr>
              <w:rPr>
                <w:rFonts w:ascii="Arial" w:hAnsi="Arial" w:cs="Arial"/>
                <w:color w:val="000000"/>
              </w:rPr>
            </w:pPr>
            <w:r w:rsidRPr="006D4660">
              <w:rPr>
                <w:rFonts w:ascii="Arial" w:hAnsi="Arial" w:cs="Arial"/>
                <w:color w:val="000000"/>
              </w:rPr>
              <w:t xml:space="preserve">Tenant complained to a support worker that one tenant takes advantage and still parks their car on site even though they (tenants) were all clearly told not to do so. </w:t>
            </w:r>
          </w:p>
        </w:tc>
        <w:tc>
          <w:tcPr>
            <w:tcW w:w="1732" w:type="dxa"/>
          </w:tcPr>
          <w:p w14:paraId="35E8D26C" w14:textId="39373FA6" w:rsidR="000678D9" w:rsidRPr="006D4660" w:rsidRDefault="00BD3F3C" w:rsidP="0089234A">
            <w:pPr>
              <w:jc w:val="center"/>
              <w:rPr>
                <w:rFonts w:ascii="Arial" w:hAnsi="Arial" w:cs="Arial"/>
              </w:rPr>
            </w:pPr>
            <w:r w:rsidRPr="006D4660">
              <w:rPr>
                <w:rFonts w:ascii="Arial" w:hAnsi="Arial" w:cs="Arial"/>
              </w:rPr>
              <w:t>Y</w:t>
            </w:r>
          </w:p>
        </w:tc>
        <w:tc>
          <w:tcPr>
            <w:tcW w:w="1591" w:type="dxa"/>
          </w:tcPr>
          <w:p w14:paraId="3FDD5A91" w14:textId="17919847" w:rsidR="000678D9" w:rsidRPr="006D4660" w:rsidRDefault="00BD3F3C" w:rsidP="0089234A">
            <w:pPr>
              <w:jc w:val="center"/>
              <w:rPr>
                <w:rFonts w:ascii="Arial" w:hAnsi="Arial" w:cs="Arial"/>
              </w:rPr>
            </w:pPr>
            <w:r w:rsidRPr="006D4660">
              <w:rPr>
                <w:rFonts w:ascii="Arial" w:hAnsi="Arial" w:cs="Arial"/>
              </w:rPr>
              <w:t>Y</w:t>
            </w:r>
          </w:p>
        </w:tc>
        <w:tc>
          <w:tcPr>
            <w:tcW w:w="1604" w:type="dxa"/>
          </w:tcPr>
          <w:p w14:paraId="29E844A5" w14:textId="478B8E85" w:rsidR="000678D9" w:rsidRPr="006D4660" w:rsidRDefault="00BD3F3C" w:rsidP="0089234A">
            <w:pPr>
              <w:jc w:val="center"/>
              <w:rPr>
                <w:rFonts w:ascii="Arial" w:hAnsi="Arial" w:cs="Arial"/>
              </w:rPr>
            </w:pPr>
            <w:r w:rsidRPr="006D4660">
              <w:rPr>
                <w:rFonts w:ascii="Arial" w:hAnsi="Arial" w:cs="Arial"/>
              </w:rPr>
              <w:t>Y</w:t>
            </w:r>
          </w:p>
        </w:tc>
      </w:tr>
      <w:tr w:rsidR="00B15511" w:rsidRPr="006D4660" w14:paraId="27915A64" w14:textId="77777777" w:rsidTr="00732E9D">
        <w:tc>
          <w:tcPr>
            <w:tcW w:w="1262" w:type="dxa"/>
          </w:tcPr>
          <w:p w14:paraId="4AA4186B" w14:textId="40FC349E" w:rsidR="00B15511" w:rsidRPr="006D4660" w:rsidRDefault="00B15511" w:rsidP="00B15511">
            <w:pPr>
              <w:jc w:val="both"/>
              <w:rPr>
                <w:rFonts w:ascii="Arial" w:hAnsi="Arial" w:cs="Arial"/>
                <w:b/>
              </w:rPr>
            </w:pPr>
          </w:p>
        </w:tc>
        <w:tc>
          <w:tcPr>
            <w:tcW w:w="3592" w:type="dxa"/>
          </w:tcPr>
          <w:p w14:paraId="1449AF3E" w14:textId="0C66453F" w:rsidR="00B15511" w:rsidRPr="006D4660" w:rsidRDefault="00B15511" w:rsidP="00B15511">
            <w:pPr>
              <w:rPr>
                <w:rFonts w:ascii="Arial" w:hAnsi="Arial" w:cs="Arial"/>
                <w:color w:val="000000"/>
              </w:rPr>
            </w:pPr>
            <w:r w:rsidRPr="006D4660">
              <w:rPr>
                <w:rFonts w:ascii="Arial" w:hAnsi="Arial" w:cs="Arial"/>
                <w:color w:val="000000"/>
              </w:rPr>
              <w:t xml:space="preserve">Tenant complained about bad smell/odour coming from the flat of neighbouring tenant. The smell was present before however, a recent issue with the fire door being closed all the time due to a faulty door opener has made the situation more difficult. Corridor was compartmentalised and the window was shut which did not allow air circulation. The tenant raising the complaint was upset that they had to take this step but the smell coming from the flat has become very bad and unbearable.  </w:t>
            </w:r>
          </w:p>
        </w:tc>
        <w:tc>
          <w:tcPr>
            <w:tcW w:w="1732" w:type="dxa"/>
          </w:tcPr>
          <w:p w14:paraId="69D4A65A" w14:textId="3D9E3905" w:rsidR="00B15511" w:rsidRPr="006D4660" w:rsidRDefault="00B15511" w:rsidP="0089234A">
            <w:pPr>
              <w:jc w:val="center"/>
              <w:rPr>
                <w:rFonts w:ascii="Arial" w:hAnsi="Arial" w:cs="Arial"/>
              </w:rPr>
            </w:pPr>
            <w:r w:rsidRPr="006D4660">
              <w:rPr>
                <w:rFonts w:ascii="Arial" w:hAnsi="Arial" w:cs="Arial"/>
              </w:rPr>
              <w:t>Y</w:t>
            </w:r>
          </w:p>
        </w:tc>
        <w:tc>
          <w:tcPr>
            <w:tcW w:w="1591" w:type="dxa"/>
          </w:tcPr>
          <w:p w14:paraId="1DFEB9D1" w14:textId="79FE4DAE" w:rsidR="00B15511" w:rsidRPr="006D4660" w:rsidRDefault="00B15511" w:rsidP="0089234A">
            <w:pPr>
              <w:jc w:val="center"/>
              <w:rPr>
                <w:rFonts w:ascii="Arial" w:hAnsi="Arial" w:cs="Arial"/>
              </w:rPr>
            </w:pPr>
            <w:r w:rsidRPr="006D4660">
              <w:rPr>
                <w:rFonts w:ascii="Arial" w:hAnsi="Arial" w:cs="Arial"/>
              </w:rPr>
              <w:t>Y</w:t>
            </w:r>
          </w:p>
        </w:tc>
        <w:tc>
          <w:tcPr>
            <w:tcW w:w="1604" w:type="dxa"/>
          </w:tcPr>
          <w:p w14:paraId="502B48B6" w14:textId="2BF6F663" w:rsidR="00B15511" w:rsidRPr="006D4660" w:rsidRDefault="00B15511" w:rsidP="0089234A">
            <w:pPr>
              <w:jc w:val="center"/>
              <w:rPr>
                <w:rFonts w:ascii="Arial" w:hAnsi="Arial" w:cs="Arial"/>
              </w:rPr>
            </w:pPr>
            <w:r w:rsidRPr="006D4660">
              <w:rPr>
                <w:rFonts w:ascii="Arial" w:hAnsi="Arial" w:cs="Arial"/>
              </w:rPr>
              <w:t>Y</w:t>
            </w:r>
          </w:p>
        </w:tc>
      </w:tr>
      <w:tr w:rsidR="00732677" w:rsidRPr="006D4660" w14:paraId="5F852A72" w14:textId="77777777" w:rsidTr="00732E9D">
        <w:tc>
          <w:tcPr>
            <w:tcW w:w="1262" w:type="dxa"/>
          </w:tcPr>
          <w:p w14:paraId="3BDCB753" w14:textId="77777777" w:rsidR="00732677" w:rsidRPr="006D4660" w:rsidRDefault="00732677" w:rsidP="00732677">
            <w:pPr>
              <w:jc w:val="both"/>
              <w:rPr>
                <w:rFonts w:ascii="Arial" w:hAnsi="Arial" w:cs="Arial"/>
                <w:b/>
              </w:rPr>
            </w:pPr>
          </w:p>
        </w:tc>
        <w:tc>
          <w:tcPr>
            <w:tcW w:w="3592" w:type="dxa"/>
          </w:tcPr>
          <w:p w14:paraId="1D71B230" w14:textId="0FC3FD9C" w:rsidR="00732677" w:rsidRPr="006D4660" w:rsidRDefault="00732677" w:rsidP="00732677">
            <w:pPr>
              <w:rPr>
                <w:rFonts w:ascii="Arial" w:hAnsi="Arial" w:cs="Arial"/>
                <w:color w:val="000000"/>
              </w:rPr>
            </w:pPr>
            <w:r w:rsidRPr="006D4660">
              <w:rPr>
                <w:rFonts w:ascii="Arial" w:hAnsi="Arial" w:cs="Arial"/>
                <w:color w:val="000000"/>
              </w:rPr>
              <w:t xml:space="preserve">Tenant raised concern re: fire alarm sound. They ‘missed’ the </w:t>
            </w:r>
            <w:r w:rsidRPr="006D4660">
              <w:rPr>
                <w:rFonts w:ascii="Arial" w:hAnsi="Arial" w:cs="Arial"/>
                <w:color w:val="000000"/>
              </w:rPr>
              <w:lastRenderedPageBreak/>
              <w:t xml:space="preserve">alarm (twice) at night as they could not hear it. They were worried that the system was faulty and not powerful enough to wake </w:t>
            </w:r>
            <w:r w:rsidR="002B43A7" w:rsidRPr="006D4660">
              <w:rPr>
                <w:rFonts w:ascii="Arial" w:hAnsi="Arial" w:cs="Arial"/>
                <w:color w:val="000000"/>
              </w:rPr>
              <w:t>them. They</w:t>
            </w:r>
            <w:r w:rsidRPr="006D4660">
              <w:rPr>
                <w:rFonts w:ascii="Arial" w:hAnsi="Arial" w:cs="Arial"/>
                <w:color w:val="000000"/>
              </w:rPr>
              <w:t xml:space="preserve"> proposed in </w:t>
            </w:r>
            <w:r w:rsidR="002B43A7" w:rsidRPr="006D4660">
              <w:rPr>
                <w:rFonts w:ascii="Arial" w:hAnsi="Arial" w:cs="Arial"/>
                <w:color w:val="000000"/>
              </w:rPr>
              <w:t>a</w:t>
            </w:r>
            <w:r w:rsidRPr="006D4660">
              <w:rPr>
                <w:rFonts w:ascii="Arial" w:hAnsi="Arial" w:cs="Arial"/>
                <w:color w:val="000000"/>
              </w:rPr>
              <w:t xml:space="preserve"> letter that the fire system was tested monthly. </w:t>
            </w:r>
            <w:r w:rsidR="00A92B15" w:rsidRPr="006D4660">
              <w:rPr>
                <w:rFonts w:ascii="Arial" w:hAnsi="Arial" w:cs="Arial"/>
                <w:color w:val="000000"/>
              </w:rPr>
              <w:t xml:space="preserve">(The </w:t>
            </w:r>
            <w:r w:rsidR="00EA0F1B" w:rsidRPr="006D4660">
              <w:rPr>
                <w:rFonts w:ascii="Arial" w:hAnsi="Arial" w:cs="Arial"/>
                <w:color w:val="000000"/>
              </w:rPr>
              <w:t xml:space="preserve">alarm is tested weekly during daytime, and the </w:t>
            </w:r>
            <w:r w:rsidR="00A92B15" w:rsidRPr="006D4660">
              <w:rPr>
                <w:rFonts w:ascii="Arial" w:hAnsi="Arial" w:cs="Arial"/>
                <w:color w:val="000000"/>
              </w:rPr>
              <w:t>tenant wears hearing aids during the day).</w:t>
            </w:r>
          </w:p>
        </w:tc>
        <w:tc>
          <w:tcPr>
            <w:tcW w:w="1732" w:type="dxa"/>
          </w:tcPr>
          <w:p w14:paraId="2DCD9668" w14:textId="70C23BCC" w:rsidR="00732677" w:rsidRPr="006D4660" w:rsidRDefault="002B43A7" w:rsidP="0089234A">
            <w:pPr>
              <w:jc w:val="center"/>
              <w:rPr>
                <w:rFonts w:ascii="Arial" w:hAnsi="Arial" w:cs="Arial"/>
              </w:rPr>
            </w:pPr>
            <w:r w:rsidRPr="006D4660">
              <w:rPr>
                <w:rFonts w:ascii="Arial" w:hAnsi="Arial" w:cs="Arial"/>
              </w:rPr>
              <w:lastRenderedPageBreak/>
              <w:t>Y</w:t>
            </w:r>
          </w:p>
        </w:tc>
        <w:tc>
          <w:tcPr>
            <w:tcW w:w="1591" w:type="dxa"/>
          </w:tcPr>
          <w:p w14:paraId="430FEBBF" w14:textId="667D038F" w:rsidR="00732677" w:rsidRPr="006D4660" w:rsidRDefault="002B43A7" w:rsidP="0089234A">
            <w:pPr>
              <w:jc w:val="center"/>
              <w:rPr>
                <w:rFonts w:ascii="Arial" w:hAnsi="Arial" w:cs="Arial"/>
              </w:rPr>
            </w:pPr>
            <w:r w:rsidRPr="006D4660">
              <w:rPr>
                <w:rFonts w:ascii="Arial" w:hAnsi="Arial" w:cs="Arial"/>
              </w:rPr>
              <w:t>Y</w:t>
            </w:r>
          </w:p>
        </w:tc>
        <w:tc>
          <w:tcPr>
            <w:tcW w:w="1604" w:type="dxa"/>
          </w:tcPr>
          <w:p w14:paraId="54D3E1AA" w14:textId="64FE67ED" w:rsidR="00732677" w:rsidRPr="006D4660" w:rsidRDefault="002B43A7" w:rsidP="0089234A">
            <w:pPr>
              <w:jc w:val="center"/>
              <w:rPr>
                <w:rFonts w:ascii="Arial" w:hAnsi="Arial" w:cs="Arial"/>
              </w:rPr>
            </w:pPr>
            <w:r w:rsidRPr="006D4660">
              <w:rPr>
                <w:rFonts w:ascii="Arial" w:hAnsi="Arial" w:cs="Arial"/>
              </w:rPr>
              <w:t>Y</w:t>
            </w:r>
          </w:p>
        </w:tc>
      </w:tr>
      <w:tr w:rsidR="00BF23FF" w:rsidRPr="006D4660" w14:paraId="38BA5BDF" w14:textId="77777777" w:rsidTr="00732E9D">
        <w:tc>
          <w:tcPr>
            <w:tcW w:w="1262" w:type="dxa"/>
          </w:tcPr>
          <w:p w14:paraId="4A4B9AD9" w14:textId="77777777" w:rsidR="00BF23FF" w:rsidRPr="006D4660" w:rsidRDefault="00BF23FF" w:rsidP="00732677">
            <w:pPr>
              <w:jc w:val="both"/>
              <w:rPr>
                <w:rFonts w:ascii="Arial" w:hAnsi="Arial" w:cs="Arial"/>
                <w:b/>
              </w:rPr>
            </w:pPr>
          </w:p>
        </w:tc>
        <w:tc>
          <w:tcPr>
            <w:tcW w:w="3592" w:type="dxa"/>
          </w:tcPr>
          <w:p w14:paraId="51806041" w14:textId="3BC21538" w:rsidR="00BF23FF" w:rsidRPr="006D4660" w:rsidRDefault="00BF23FF" w:rsidP="00732677">
            <w:pPr>
              <w:rPr>
                <w:rFonts w:ascii="Arial" w:hAnsi="Arial" w:cs="Arial"/>
                <w:color w:val="000000"/>
              </w:rPr>
            </w:pPr>
            <w:r w:rsidRPr="006D4660">
              <w:rPr>
                <w:rFonts w:ascii="Arial" w:hAnsi="Arial" w:cs="Arial"/>
                <w:color w:val="000000"/>
              </w:rPr>
              <w:t xml:space="preserve">Tenant complained about deliberate noises coming from the flat next door, thinking that someone bought a drill and was drilling on purpose to upset them. The tenant reported noises previously in September but did not want to make it official. Soon after they moved in, they complained about neighbour downstairs dragging furniture across the floor and playing loud music. </w:t>
            </w:r>
          </w:p>
        </w:tc>
        <w:tc>
          <w:tcPr>
            <w:tcW w:w="1732" w:type="dxa"/>
          </w:tcPr>
          <w:p w14:paraId="44F98D42" w14:textId="1FB4EB19" w:rsidR="00BF23FF" w:rsidRPr="006D4660" w:rsidRDefault="00BF23FF" w:rsidP="0089234A">
            <w:pPr>
              <w:jc w:val="center"/>
              <w:rPr>
                <w:rFonts w:ascii="Arial" w:hAnsi="Arial" w:cs="Arial"/>
              </w:rPr>
            </w:pPr>
            <w:r w:rsidRPr="006D4660">
              <w:rPr>
                <w:rFonts w:ascii="Arial" w:hAnsi="Arial" w:cs="Arial"/>
              </w:rPr>
              <w:t>Y</w:t>
            </w:r>
          </w:p>
        </w:tc>
        <w:tc>
          <w:tcPr>
            <w:tcW w:w="1591" w:type="dxa"/>
          </w:tcPr>
          <w:p w14:paraId="34ACE92E" w14:textId="7AABEB2E" w:rsidR="00BF23FF" w:rsidRPr="006D4660" w:rsidRDefault="00BF23FF" w:rsidP="0089234A">
            <w:pPr>
              <w:jc w:val="center"/>
              <w:rPr>
                <w:rFonts w:ascii="Arial" w:hAnsi="Arial" w:cs="Arial"/>
              </w:rPr>
            </w:pPr>
            <w:r w:rsidRPr="006D4660">
              <w:rPr>
                <w:rFonts w:ascii="Arial" w:hAnsi="Arial" w:cs="Arial"/>
              </w:rPr>
              <w:t>Y</w:t>
            </w:r>
          </w:p>
        </w:tc>
        <w:tc>
          <w:tcPr>
            <w:tcW w:w="1604" w:type="dxa"/>
          </w:tcPr>
          <w:p w14:paraId="687A5922" w14:textId="306A4065" w:rsidR="00BF23FF" w:rsidRPr="006D4660" w:rsidRDefault="00BF23FF" w:rsidP="0089234A">
            <w:pPr>
              <w:jc w:val="center"/>
              <w:rPr>
                <w:rFonts w:ascii="Arial" w:hAnsi="Arial" w:cs="Arial"/>
              </w:rPr>
            </w:pPr>
            <w:r w:rsidRPr="006D4660">
              <w:rPr>
                <w:rFonts w:ascii="Arial" w:hAnsi="Arial" w:cs="Arial"/>
              </w:rPr>
              <w:t>Y</w:t>
            </w:r>
          </w:p>
        </w:tc>
      </w:tr>
    </w:tbl>
    <w:p w14:paraId="1313C35E" w14:textId="7AC6555D" w:rsidR="00732E9D" w:rsidRPr="00C61CD9" w:rsidRDefault="00732E9D" w:rsidP="0015717B">
      <w:pPr>
        <w:pStyle w:val="ListParagraph"/>
        <w:numPr>
          <w:ilvl w:val="1"/>
          <w:numId w:val="19"/>
        </w:numPr>
        <w:spacing w:before="240"/>
        <w:ind w:hanging="644"/>
        <w:rPr>
          <w:rFonts w:ascii="Arial" w:hAnsi="Arial" w:cs="Arial"/>
          <w:b/>
          <w:bCs/>
        </w:rPr>
      </w:pPr>
      <w:r w:rsidRPr="00C61CD9">
        <w:rPr>
          <w:rFonts w:ascii="Arial" w:hAnsi="Arial" w:cs="Arial"/>
          <w:b/>
          <w:bCs/>
        </w:rPr>
        <w:t>External Complaints Raised by Home Managers</w:t>
      </w:r>
    </w:p>
    <w:p w14:paraId="601D8D44" w14:textId="77777777" w:rsidR="0015717B" w:rsidRDefault="0015717B" w:rsidP="0015717B">
      <w:pPr>
        <w:spacing w:after="0"/>
        <w:ind w:left="360"/>
        <w:rPr>
          <w:rFonts w:ascii="Arial" w:hAnsi="Arial" w:cs="Arial"/>
          <w:i/>
          <w:iCs/>
        </w:rPr>
      </w:pPr>
    </w:p>
    <w:p w14:paraId="783AB035" w14:textId="6E4ECD0E" w:rsidR="00732E9D" w:rsidRPr="00C61CD9" w:rsidRDefault="00732E9D" w:rsidP="00C61CD9">
      <w:pPr>
        <w:ind w:left="360"/>
        <w:rPr>
          <w:rFonts w:ascii="Arial" w:hAnsi="Arial" w:cs="Arial"/>
        </w:rPr>
      </w:pPr>
      <w:r w:rsidRPr="0015717B">
        <w:rPr>
          <w:rFonts w:ascii="Arial" w:hAnsi="Arial" w:cs="Arial"/>
        </w:rPr>
        <w:t>During 2025, both home managers submitted formal complaints to external organisations</w:t>
      </w:r>
      <w:r w:rsidRPr="00C61CD9">
        <w:rPr>
          <w:rFonts w:ascii="Arial" w:hAnsi="Arial" w:cs="Arial"/>
        </w:rPr>
        <w:t xml:space="preserve"> regarding the conduct of individuals involved in resident and staff interactions. Two complaints related to the behaviour of paramedic/ambulance crew members, and one concerned the conduct of an agency worker. All three cases involved inappropriate or unprofessional behaviour toward residents, their families/supporters, or staff.</w:t>
      </w:r>
    </w:p>
    <w:p w14:paraId="7E86D0E5" w14:textId="77777777" w:rsidR="00732E9D" w:rsidRPr="00C61CD9" w:rsidRDefault="00732E9D" w:rsidP="00C61CD9">
      <w:pPr>
        <w:tabs>
          <w:tab w:val="left" w:pos="0"/>
        </w:tabs>
        <w:ind w:left="360"/>
        <w:rPr>
          <w:rFonts w:ascii="Arial" w:hAnsi="Arial" w:cs="Arial"/>
        </w:rPr>
      </w:pPr>
      <w:r w:rsidRPr="00C61CD9">
        <w:rPr>
          <w:rFonts w:ascii="Arial" w:hAnsi="Arial" w:cs="Arial"/>
        </w:rPr>
        <w:t>At Freda Gunton Lodge, despite some defensiveness in the initial response from the Ambulance Service, reflections identified and acknowledged some learning.</w:t>
      </w:r>
    </w:p>
    <w:p w14:paraId="1508D3E9" w14:textId="77777777" w:rsidR="00732E9D" w:rsidRPr="00C61CD9" w:rsidRDefault="00732E9D" w:rsidP="00C61CD9">
      <w:pPr>
        <w:ind w:left="360"/>
        <w:rPr>
          <w:rFonts w:ascii="Arial" w:hAnsi="Arial" w:cs="Arial"/>
        </w:rPr>
      </w:pPr>
      <w:r w:rsidRPr="00C61CD9">
        <w:rPr>
          <w:rFonts w:ascii="Arial" w:hAnsi="Arial" w:cs="Arial"/>
        </w:rPr>
        <w:t xml:space="preserve">The staff agency involved handled updated that they would manage the staff matter according to their own internal procedures and agreed not to send the agency carer to Freda Gunton Lodge again. </w:t>
      </w:r>
    </w:p>
    <w:p w14:paraId="0EB648B8" w14:textId="77777777" w:rsidR="00732E9D" w:rsidRPr="00C61CD9" w:rsidRDefault="00732E9D" w:rsidP="00C61CD9">
      <w:pPr>
        <w:ind w:left="360"/>
        <w:rPr>
          <w:rFonts w:ascii="Arial" w:hAnsi="Arial" w:cs="Arial"/>
        </w:rPr>
      </w:pPr>
      <w:r w:rsidRPr="00C61CD9">
        <w:rPr>
          <w:rFonts w:ascii="Arial" w:hAnsi="Arial" w:cs="Arial"/>
        </w:rPr>
        <w:t>Cheviot received a written apology from the Ambulance Service lead involved.</w:t>
      </w:r>
    </w:p>
    <w:p w14:paraId="10BA67D0" w14:textId="634C848F" w:rsidR="00696693" w:rsidRPr="006D4660" w:rsidRDefault="00303F05" w:rsidP="0015717B">
      <w:pPr>
        <w:pStyle w:val="ListParagraph"/>
        <w:numPr>
          <w:ilvl w:val="1"/>
          <w:numId w:val="19"/>
        </w:numPr>
        <w:spacing w:before="360"/>
        <w:rPr>
          <w:rFonts w:ascii="Arial" w:hAnsi="Arial" w:cs="Arial"/>
          <w:b/>
        </w:rPr>
      </w:pPr>
      <w:r>
        <w:rPr>
          <w:rFonts w:ascii="Arial" w:hAnsi="Arial" w:cs="Arial"/>
          <w:b/>
        </w:rPr>
        <w:t xml:space="preserve"> </w:t>
      </w:r>
      <w:r w:rsidR="00696693" w:rsidRPr="006D4660">
        <w:rPr>
          <w:rFonts w:ascii="Arial" w:hAnsi="Arial" w:cs="Arial"/>
          <w:b/>
        </w:rPr>
        <w:t>Compliments</w:t>
      </w:r>
    </w:p>
    <w:p w14:paraId="08A397E0" w14:textId="77777777" w:rsidR="00F1079D" w:rsidRPr="006D4660" w:rsidRDefault="00444578" w:rsidP="00317408">
      <w:pPr>
        <w:spacing w:before="240"/>
        <w:ind w:left="360"/>
        <w:rPr>
          <w:rFonts w:ascii="Arial" w:hAnsi="Arial" w:cs="Arial"/>
        </w:rPr>
      </w:pPr>
      <w:r w:rsidRPr="006D4660">
        <w:rPr>
          <w:rFonts w:ascii="Arial" w:hAnsi="Arial" w:cs="Arial"/>
        </w:rPr>
        <w:t xml:space="preserve">The Trust received </w:t>
      </w:r>
      <w:r w:rsidRPr="006D4660">
        <w:rPr>
          <w:rFonts w:ascii="Arial" w:hAnsi="Arial" w:cs="Arial"/>
          <w:b/>
          <w:bCs/>
        </w:rPr>
        <w:t>65 compliments</w:t>
      </w:r>
      <w:r w:rsidRPr="006D4660">
        <w:rPr>
          <w:rFonts w:ascii="Arial" w:hAnsi="Arial" w:cs="Arial"/>
        </w:rPr>
        <w:t xml:space="preserve"> in 2025, compared with </w:t>
      </w:r>
      <w:r w:rsidRPr="006D4660">
        <w:rPr>
          <w:rFonts w:ascii="Arial" w:hAnsi="Arial" w:cs="Arial"/>
          <w:b/>
          <w:bCs/>
        </w:rPr>
        <w:t>102 in 2024</w:t>
      </w:r>
      <w:r w:rsidRPr="006D4660">
        <w:rPr>
          <w:rFonts w:ascii="Arial" w:hAnsi="Arial" w:cs="Arial"/>
        </w:rPr>
        <w:t>, representing a reduction that may be partly attributed to the closure of the Care at Home service and the increasing shift toward verbal rather than written feedback.</w:t>
      </w:r>
    </w:p>
    <w:p w14:paraId="0B2C2D15" w14:textId="41B2EA8C" w:rsidR="001125A5" w:rsidRDefault="004E14F8" w:rsidP="00303F05">
      <w:pPr>
        <w:ind w:left="360"/>
        <w:rPr>
          <w:rFonts w:ascii="Arial" w:hAnsi="Arial" w:cs="Arial"/>
        </w:rPr>
      </w:pPr>
      <w:r w:rsidRPr="006D4660">
        <w:rPr>
          <w:rFonts w:ascii="Arial" w:hAnsi="Arial" w:cs="Arial"/>
        </w:rPr>
        <w:t xml:space="preserve">Table </w:t>
      </w:r>
      <w:r w:rsidR="009D4C23" w:rsidRPr="006D4660">
        <w:rPr>
          <w:rFonts w:ascii="Arial" w:hAnsi="Arial" w:cs="Arial"/>
        </w:rPr>
        <w:t>3</w:t>
      </w:r>
      <w:r w:rsidRPr="006D4660">
        <w:rPr>
          <w:rFonts w:ascii="Arial" w:hAnsi="Arial" w:cs="Arial"/>
        </w:rPr>
        <w:t xml:space="preserve"> </w:t>
      </w:r>
      <w:r w:rsidR="00F1079D" w:rsidRPr="006D4660">
        <w:rPr>
          <w:rFonts w:ascii="Arial" w:hAnsi="Arial" w:cs="Arial"/>
        </w:rPr>
        <w:t xml:space="preserve">depicts </w:t>
      </w:r>
      <w:r w:rsidR="00C50AE2" w:rsidRPr="006D4660">
        <w:rPr>
          <w:rFonts w:ascii="Arial" w:hAnsi="Arial" w:cs="Arial"/>
        </w:rPr>
        <w:t>the number</w:t>
      </w:r>
      <w:r w:rsidR="00F1079D" w:rsidRPr="006D4660">
        <w:rPr>
          <w:rFonts w:ascii="Arial" w:hAnsi="Arial" w:cs="Arial"/>
        </w:rPr>
        <w:t xml:space="preserve"> of co</w:t>
      </w:r>
      <w:r w:rsidR="00730EAD" w:rsidRPr="006D4660">
        <w:rPr>
          <w:rFonts w:ascii="Arial" w:hAnsi="Arial" w:cs="Arial"/>
        </w:rPr>
        <w:t xml:space="preserve">mpliments broken down </w:t>
      </w:r>
      <w:r w:rsidRPr="006D4660">
        <w:rPr>
          <w:rFonts w:ascii="Arial" w:hAnsi="Arial" w:cs="Arial"/>
        </w:rPr>
        <w:t xml:space="preserve">by service: </w:t>
      </w:r>
    </w:p>
    <w:p w14:paraId="026D8F7C" w14:textId="77777777" w:rsidR="00303F05" w:rsidRDefault="00303F05" w:rsidP="00303F05">
      <w:pPr>
        <w:ind w:left="360"/>
        <w:rPr>
          <w:rFonts w:ascii="Arial" w:hAnsi="Arial" w:cs="Arial"/>
        </w:rPr>
      </w:pPr>
    </w:p>
    <w:p w14:paraId="13CC6C1E" w14:textId="77777777" w:rsidR="00303F05" w:rsidRDefault="00303F05" w:rsidP="00303F05">
      <w:pPr>
        <w:ind w:left="360"/>
        <w:rPr>
          <w:rFonts w:ascii="Arial" w:hAnsi="Arial" w:cs="Arial"/>
        </w:rPr>
      </w:pPr>
    </w:p>
    <w:p w14:paraId="0BDA69D5" w14:textId="77777777" w:rsidR="00303F05" w:rsidRDefault="00303F05" w:rsidP="00303F05">
      <w:pPr>
        <w:ind w:left="360"/>
        <w:rPr>
          <w:rFonts w:ascii="Arial" w:hAnsi="Arial" w:cs="Arial"/>
        </w:rPr>
      </w:pPr>
    </w:p>
    <w:p w14:paraId="7DC1A6C6" w14:textId="77777777" w:rsidR="00303F05" w:rsidRPr="006D4660" w:rsidRDefault="00303F05" w:rsidP="00303F05">
      <w:pPr>
        <w:ind w:left="360"/>
        <w:rPr>
          <w:rFonts w:ascii="Arial" w:hAnsi="Arial" w:cs="Arial"/>
        </w:rPr>
      </w:pPr>
    </w:p>
    <w:p w14:paraId="4D9CB952" w14:textId="39F94C40" w:rsidR="009D4C23" w:rsidRPr="006D4660" w:rsidRDefault="00876638" w:rsidP="00847F5F">
      <w:pPr>
        <w:spacing w:after="0"/>
        <w:ind w:hanging="567"/>
        <w:jc w:val="both"/>
        <w:rPr>
          <w:rFonts w:ascii="Arial" w:hAnsi="Arial" w:cs="Arial"/>
        </w:rPr>
      </w:pPr>
      <w:r w:rsidRPr="006D4660">
        <w:rPr>
          <w:rFonts w:ascii="Arial" w:hAnsi="Arial" w:cs="Arial"/>
          <w:b/>
          <w:bCs/>
        </w:rPr>
        <w:lastRenderedPageBreak/>
        <w:t>Table 3</w:t>
      </w:r>
    </w:p>
    <w:tbl>
      <w:tblPr>
        <w:tblStyle w:val="TableGrid"/>
        <w:tblW w:w="10201" w:type="dxa"/>
        <w:tblInd w:w="-572" w:type="dxa"/>
        <w:tblLayout w:type="fixed"/>
        <w:tblLook w:val="04A0" w:firstRow="1" w:lastRow="0" w:firstColumn="1" w:lastColumn="0" w:noHBand="0" w:noVBand="1"/>
      </w:tblPr>
      <w:tblGrid>
        <w:gridCol w:w="1271"/>
        <w:gridCol w:w="1488"/>
        <w:gridCol w:w="1488"/>
        <w:gridCol w:w="1489"/>
        <w:gridCol w:w="1488"/>
        <w:gridCol w:w="1488"/>
        <w:gridCol w:w="1489"/>
      </w:tblGrid>
      <w:tr w:rsidR="006F7382" w:rsidRPr="006D4660" w14:paraId="51283DFB" w14:textId="5D032538" w:rsidTr="00756649">
        <w:tc>
          <w:tcPr>
            <w:tcW w:w="1271" w:type="dxa"/>
          </w:tcPr>
          <w:p w14:paraId="21E56D26" w14:textId="77777777" w:rsidR="006F7382" w:rsidRPr="006D4660" w:rsidRDefault="006F7382" w:rsidP="006F7382">
            <w:pPr>
              <w:jc w:val="both"/>
              <w:rPr>
                <w:rFonts w:ascii="Arial" w:hAnsi="Arial" w:cs="Arial"/>
                <w:b/>
              </w:rPr>
            </w:pPr>
            <w:r w:rsidRPr="006D4660">
              <w:rPr>
                <w:rFonts w:ascii="Arial" w:hAnsi="Arial" w:cs="Arial"/>
                <w:b/>
              </w:rPr>
              <w:t>Service</w:t>
            </w:r>
          </w:p>
        </w:tc>
        <w:tc>
          <w:tcPr>
            <w:tcW w:w="1488" w:type="dxa"/>
          </w:tcPr>
          <w:p w14:paraId="48759720" w14:textId="0CB254BF" w:rsidR="006F7382" w:rsidRPr="006D4660" w:rsidRDefault="006F7382" w:rsidP="006F7382">
            <w:pPr>
              <w:rPr>
                <w:rFonts w:ascii="Arial" w:hAnsi="Arial" w:cs="Arial"/>
                <w:b/>
              </w:rPr>
            </w:pPr>
            <w:r w:rsidRPr="006D4660">
              <w:rPr>
                <w:rFonts w:ascii="Arial" w:hAnsi="Arial" w:cs="Arial"/>
                <w:b/>
              </w:rPr>
              <w:t>Number of compliments to service</w:t>
            </w:r>
          </w:p>
        </w:tc>
        <w:tc>
          <w:tcPr>
            <w:tcW w:w="1488" w:type="dxa"/>
          </w:tcPr>
          <w:p w14:paraId="799921F1" w14:textId="046B3F6A" w:rsidR="006F7382" w:rsidRPr="006D4660" w:rsidRDefault="006F7382" w:rsidP="006F7382">
            <w:pPr>
              <w:rPr>
                <w:rFonts w:ascii="Arial" w:hAnsi="Arial" w:cs="Arial"/>
                <w:b/>
              </w:rPr>
            </w:pPr>
            <w:r w:rsidRPr="006D4660">
              <w:rPr>
                <w:rFonts w:ascii="Arial" w:hAnsi="Arial" w:cs="Arial"/>
                <w:b/>
              </w:rPr>
              <w:t>Number of compliments from by service users</w:t>
            </w:r>
          </w:p>
        </w:tc>
        <w:tc>
          <w:tcPr>
            <w:tcW w:w="1489" w:type="dxa"/>
          </w:tcPr>
          <w:p w14:paraId="02B82446" w14:textId="17BCC044" w:rsidR="006F7382" w:rsidRPr="006D4660" w:rsidRDefault="006F7382" w:rsidP="006F7382">
            <w:pPr>
              <w:rPr>
                <w:rFonts w:ascii="Arial" w:hAnsi="Arial" w:cs="Arial"/>
                <w:b/>
              </w:rPr>
            </w:pPr>
            <w:r w:rsidRPr="006D4660">
              <w:rPr>
                <w:rFonts w:ascii="Arial" w:hAnsi="Arial" w:cs="Arial"/>
                <w:b/>
              </w:rPr>
              <w:t>Number of compliments from relatives /supporters of service users</w:t>
            </w:r>
          </w:p>
        </w:tc>
        <w:tc>
          <w:tcPr>
            <w:tcW w:w="1488" w:type="dxa"/>
          </w:tcPr>
          <w:p w14:paraId="6D543F82" w14:textId="1877C960" w:rsidR="006F7382" w:rsidRPr="006D4660" w:rsidRDefault="006F7382" w:rsidP="006F7382">
            <w:pPr>
              <w:rPr>
                <w:rFonts w:ascii="Arial" w:hAnsi="Arial" w:cs="Arial"/>
                <w:b/>
              </w:rPr>
            </w:pPr>
            <w:r w:rsidRPr="006D4660">
              <w:rPr>
                <w:rFonts w:ascii="Arial" w:hAnsi="Arial" w:cs="Arial"/>
                <w:b/>
              </w:rPr>
              <w:t>Number of compliments from staff</w:t>
            </w:r>
          </w:p>
        </w:tc>
        <w:tc>
          <w:tcPr>
            <w:tcW w:w="1488" w:type="dxa"/>
          </w:tcPr>
          <w:p w14:paraId="504323DD" w14:textId="0433CAB7" w:rsidR="006F7382" w:rsidRPr="006D4660" w:rsidRDefault="006F7382" w:rsidP="006F7382">
            <w:pPr>
              <w:rPr>
                <w:rFonts w:ascii="Arial" w:hAnsi="Arial" w:cs="Arial"/>
                <w:b/>
              </w:rPr>
            </w:pPr>
            <w:r w:rsidRPr="006D4660">
              <w:rPr>
                <w:rFonts w:ascii="Arial" w:hAnsi="Arial" w:cs="Arial"/>
                <w:b/>
              </w:rPr>
              <w:t>Number of compliments from professional</w:t>
            </w:r>
          </w:p>
        </w:tc>
        <w:tc>
          <w:tcPr>
            <w:tcW w:w="1489" w:type="dxa"/>
          </w:tcPr>
          <w:p w14:paraId="5CB7ABCF" w14:textId="700F90D5" w:rsidR="006F7382" w:rsidRPr="006D4660" w:rsidRDefault="006F7382" w:rsidP="006F7382">
            <w:pPr>
              <w:rPr>
                <w:rFonts w:ascii="Arial" w:hAnsi="Arial" w:cs="Arial"/>
                <w:b/>
              </w:rPr>
            </w:pPr>
            <w:r w:rsidRPr="006D4660">
              <w:rPr>
                <w:rFonts w:ascii="Arial" w:hAnsi="Arial" w:cs="Arial"/>
                <w:b/>
              </w:rPr>
              <w:t>Number of compliments from ‘</w:t>
            </w:r>
            <w:r w:rsidR="006023BA" w:rsidRPr="006D4660">
              <w:rPr>
                <w:rFonts w:ascii="Arial" w:hAnsi="Arial" w:cs="Arial"/>
                <w:b/>
              </w:rPr>
              <w:t>other’s</w:t>
            </w:r>
            <w:r w:rsidRPr="006D4660">
              <w:rPr>
                <w:rFonts w:ascii="Arial" w:hAnsi="Arial" w:cs="Arial"/>
                <w:b/>
              </w:rPr>
              <w:t>’</w:t>
            </w:r>
          </w:p>
        </w:tc>
      </w:tr>
      <w:tr w:rsidR="006F7382" w:rsidRPr="006D4660" w14:paraId="11AC6876" w14:textId="29F34665" w:rsidTr="00756649">
        <w:tc>
          <w:tcPr>
            <w:tcW w:w="1271" w:type="dxa"/>
          </w:tcPr>
          <w:p w14:paraId="0FDE9DB4" w14:textId="77777777" w:rsidR="006F7382" w:rsidRPr="006D4660" w:rsidRDefault="006F7382" w:rsidP="006F7382">
            <w:pPr>
              <w:rPr>
                <w:rFonts w:ascii="Arial" w:hAnsi="Arial" w:cs="Arial"/>
              </w:rPr>
            </w:pPr>
            <w:r w:rsidRPr="006D4660">
              <w:rPr>
                <w:rFonts w:ascii="Arial" w:hAnsi="Arial" w:cs="Arial"/>
              </w:rPr>
              <w:t>Care at Home</w:t>
            </w:r>
          </w:p>
        </w:tc>
        <w:tc>
          <w:tcPr>
            <w:tcW w:w="1488" w:type="dxa"/>
          </w:tcPr>
          <w:p w14:paraId="6B69F732" w14:textId="45EA1774" w:rsidR="006F7382" w:rsidRPr="006D4660" w:rsidRDefault="006F7382" w:rsidP="00847F5F">
            <w:pPr>
              <w:spacing w:before="120"/>
              <w:jc w:val="center"/>
              <w:rPr>
                <w:rFonts w:ascii="Arial" w:hAnsi="Arial" w:cs="Arial"/>
              </w:rPr>
            </w:pPr>
            <w:r w:rsidRPr="006D4660">
              <w:rPr>
                <w:rFonts w:ascii="Arial" w:hAnsi="Arial" w:cs="Arial"/>
              </w:rPr>
              <w:t>6</w:t>
            </w:r>
          </w:p>
        </w:tc>
        <w:tc>
          <w:tcPr>
            <w:tcW w:w="1488" w:type="dxa"/>
          </w:tcPr>
          <w:p w14:paraId="6A54BBDC" w14:textId="56FC2F50" w:rsidR="006F7382" w:rsidRPr="006D4660" w:rsidRDefault="00107359" w:rsidP="00847F5F">
            <w:pPr>
              <w:spacing w:before="120"/>
              <w:jc w:val="center"/>
              <w:rPr>
                <w:rFonts w:ascii="Arial" w:hAnsi="Arial" w:cs="Arial"/>
              </w:rPr>
            </w:pPr>
            <w:r w:rsidRPr="006D4660">
              <w:rPr>
                <w:rFonts w:ascii="Arial" w:hAnsi="Arial" w:cs="Arial"/>
              </w:rPr>
              <w:t>1</w:t>
            </w:r>
          </w:p>
        </w:tc>
        <w:tc>
          <w:tcPr>
            <w:tcW w:w="1489" w:type="dxa"/>
          </w:tcPr>
          <w:p w14:paraId="4FB7CCF9" w14:textId="3287083B" w:rsidR="006F7382" w:rsidRPr="006D4660" w:rsidRDefault="00107359" w:rsidP="00847F5F">
            <w:pPr>
              <w:spacing w:before="120"/>
              <w:jc w:val="center"/>
              <w:rPr>
                <w:rFonts w:ascii="Arial" w:hAnsi="Arial" w:cs="Arial"/>
              </w:rPr>
            </w:pPr>
            <w:r w:rsidRPr="006D4660">
              <w:rPr>
                <w:rFonts w:ascii="Arial" w:hAnsi="Arial" w:cs="Arial"/>
              </w:rPr>
              <w:t>5</w:t>
            </w:r>
          </w:p>
        </w:tc>
        <w:tc>
          <w:tcPr>
            <w:tcW w:w="1488" w:type="dxa"/>
          </w:tcPr>
          <w:p w14:paraId="593F556E" w14:textId="7FFDBAA8" w:rsidR="006F7382" w:rsidRPr="006D4660" w:rsidRDefault="00107359" w:rsidP="00847F5F">
            <w:pPr>
              <w:spacing w:before="120"/>
              <w:jc w:val="center"/>
              <w:rPr>
                <w:rFonts w:ascii="Arial" w:hAnsi="Arial" w:cs="Arial"/>
              </w:rPr>
            </w:pPr>
            <w:r w:rsidRPr="006D4660">
              <w:rPr>
                <w:rFonts w:ascii="Arial" w:hAnsi="Arial" w:cs="Arial"/>
              </w:rPr>
              <w:t>0</w:t>
            </w:r>
          </w:p>
        </w:tc>
        <w:tc>
          <w:tcPr>
            <w:tcW w:w="1488" w:type="dxa"/>
          </w:tcPr>
          <w:p w14:paraId="377CF76E" w14:textId="7F4C9196" w:rsidR="006F7382" w:rsidRPr="006D4660" w:rsidRDefault="006F7382" w:rsidP="00847F5F">
            <w:pPr>
              <w:spacing w:before="120"/>
              <w:jc w:val="center"/>
              <w:rPr>
                <w:rFonts w:ascii="Arial" w:hAnsi="Arial" w:cs="Arial"/>
              </w:rPr>
            </w:pPr>
            <w:r w:rsidRPr="006D4660">
              <w:rPr>
                <w:rFonts w:ascii="Arial" w:hAnsi="Arial" w:cs="Arial"/>
              </w:rPr>
              <w:t>0</w:t>
            </w:r>
          </w:p>
        </w:tc>
        <w:tc>
          <w:tcPr>
            <w:tcW w:w="1489" w:type="dxa"/>
          </w:tcPr>
          <w:p w14:paraId="74E06189" w14:textId="43EEC4DB" w:rsidR="006F7382" w:rsidRPr="006D4660" w:rsidRDefault="00107359" w:rsidP="00847F5F">
            <w:pPr>
              <w:spacing w:before="120"/>
              <w:jc w:val="center"/>
              <w:rPr>
                <w:rFonts w:ascii="Arial" w:hAnsi="Arial" w:cs="Arial"/>
              </w:rPr>
            </w:pPr>
            <w:r w:rsidRPr="006D4660">
              <w:rPr>
                <w:rFonts w:ascii="Arial" w:hAnsi="Arial" w:cs="Arial"/>
              </w:rPr>
              <w:t>0</w:t>
            </w:r>
          </w:p>
        </w:tc>
      </w:tr>
      <w:tr w:rsidR="006F7382" w:rsidRPr="006D4660" w14:paraId="1845B04B" w14:textId="1421B7AB" w:rsidTr="00756649">
        <w:tc>
          <w:tcPr>
            <w:tcW w:w="1271" w:type="dxa"/>
          </w:tcPr>
          <w:p w14:paraId="313D32BB" w14:textId="77777777" w:rsidR="006F7382" w:rsidRPr="006D4660" w:rsidRDefault="006F7382" w:rsidP="006F7382">
            <w:pPr>
              <w:rPr>
                <w:rFonts w:ascii="Arial" w:hAnsi="Arial" w:cs="Arial"/>
              </w:rPr>
            </w:pPr>
            <w:r w:rsidRPr="006D4660">
              <w:rPr>
                <w:rFonts w:ascii="Arial" w:hAnsi="Arial" w:cs="Arial"/>
              </w:rPr>
              <w:t>Cheviot</w:t>
            </w:r>
          </w:p>
          <w:p w14:paraId="1E30441F" w14:textId="77777777" w:rsidR="00847F5F" w:rsidRPr="006D4660" w:rsidRDefault="00847F5F" w:rsidP="006F7382">
            <w:pPr>
              <w:rPr>
                <w:rFonts w:ascii="Arial" w:hAnsi="Arial" w:cs="Arial"/>
              </w:rPr>
            </w:pPr>
          </w:p>
        </w:tc>
        <w:tc>
          <w:tcPr>
            <w:tcW w:w="1488" w:type="dxa"/>
          </w:tcPr>
          <w:p w14:paraId="54113C73" w14:textId="1D7CB8C0" w:rsidR="006F7382" w:rsidRPr="006D4660" w:rsidRDefault="006F7382" w:rsidP="00847F5F">
            <w:pPr>
              <w:spacing w:before="120"/>
              <w:jc w:val="center"/>
              <w:rPr>
                <w:rFonts w:ascii="Arial" w:hAnsi="Arial" w:cs="Arial"/>
              </w:rPr>
            </w:pPr>
            <w:r w:rsidRPr="006D4660">
              <w:rPr>
                <w:rFonts w:ascii="Arial" w:hAnsi="Arial" w:cs="Arial"/>
              </w:rPr>
              <w:t>22</w:t>
            </w:r>
          </w:p>
        </w:tc>
        <w:tc>
          <w:tcPr>
            <w:tcW w:w="1488" w:type="dxa"/>
          </w:tcPr>
          <w:p w14:paraId="3CB21727" w14:textId="54C87258" w:rsidR="006F7382" w:rsidRPr="006D4660" w:rsidRDefault="006F7382" w:rsidP="00847F5F">
            <w:pPr>
              <w:spacing w:before="120"/>
              <w:jc w:val="center"/>
              <w:rPr>
                <w:rFonts w:ascii="Arial" w:hAnsi="Arial" w:cs="Arial"/>
              </w:rPr>
            </w:pPr>
            <w:r w:rsidRPr="006D4660">
              <w:rPr>
                <w:rFonts w:ascii="Arial" w:hAnsi="Arial" w:cs="Arial"/>
              </w:rPr>
              <w:t>3</w:t>
            </w:r>
          </w:p>
        </w:tc>
        <w:tc>
          <w:tcPr>
            <w:tcW w:w="1489" w:type="dxa"/>
          </w:tcPr>
          <w:p w14:paraId="172F0E5C" w14:textId="28D77695" w:rsidR="006F7382" w:rsidRPr="006D4660" w:rsidRDefault="006F7382" w:rsidP="00847F5F">
            <w:pPr>
              <w:spacing w:before="120"/>
              <w:jc w:val="center"/>
              <w:rPr>
                <w:rFonts w:ascii="Arial" w:hAnsi="Arial" w:cs="Arial"/>
              </w:rPr>
            </w:pPr>
            <w:r w:rsidRPr="006D4660">
              <w:rPr>
                <w:rFonts w:ascii="Arial" w:hAnsi="Arial" w:cs="Arial"/>
              </w:rPr>
              <w:t>1</w:t>
            </w:r>
            <w:r w:rsidR="00550E96" w:rsidRPr="006D4660">
              <w:rPr>
                <w:rFonts w:ascii="Arial" w:hAnsi="Arial" w:cs="Arial"/>
              </w:rPr>
              <w:t>4</w:t>
            </w:r>
          </w:p>
        </w:tc>
        <w:tc>
          <w:tcPr>
            <w:tcW w:w="1488" w:type="dxa"/>
          </w:tcPr>
          <w:p w14:paraId="03469513" w14:textId="4CBA8B14" w:rsidR="006F7382" w:rsidRPr="006D4660" w:rsidRDefault="008065C7" w:rsidP="00847F5F">
            <w:pPr>
              <w:spacing w:before="120"/>
              <w:jc w:val="center"/>
              <w:rPr>
                <w:rFonts w:ascii="Arial" w:hAnsi="Arial" w:cs="Arial"/>
              </w:rPr>
            </w:pPr>
            <w:r w:rsidRPr="006D4660">
              <w:rPr>
                <w:rFonts w:ascii="Arial" w:hAnsi="Arial" w:cs="Arial"/>
              </w:rPr>
              <w:t>1</w:t>
            </w:r>
          </w:p>
        </w:tc>
        <w:tc>
          <w:tcPr>
            <w:tcW w:w="1488" w:type="dxa"/>
          </w:tcPr>
          <w:p w14:paraId="6B6EBFB4" w14:textId="67CD879F" w:rsidR="006F7382" w:rsidRPr="006D4660" w:rsidRDefault="006F7382" w:rsidP="00847F5F">
            <w:pPr>
              <w:spacing w:before="120"/>
              <w:jc w:val="center"/>
              <w:rPr>
                <w:rFonts w:ascii="Arial" w:hAnsi="Arial" w:cs="Arial"/>
              </w:rPr>
            </w:pPr>
            <w:r w:rsidRPr="006D4660">
              <w:rPr>
                <w:rFonts w:ascii="Arial" w:hAnsi="Arial" w:cs="Arial"/>
              </w:rPr>
              <w:t>1</w:t>
            </w:r>
          </w:p>
        </w:tc>
        <w:tc>
          <w:tcPr>
            <w:tcW w:w="1489" w:type="dxa"/>
          </w:tcPr>
          <w:p w14:paraId="6C8FDF3B" w14:textId="6230DED5" w:rsidR="006F7382" w:rsidRPr="006D4660" w:rsidRDefault="009F1C4A" w:rsidP="00847F5F">
            <w:pPr>
              <w:spacing w:before="120"/>
              <w:jc w:val="center"/>
              <w:rPr>
                <w:rFonts w:ascii="Arial" w:hAnsi="Arial" w:cs="Arial"/>
              </w:rPr>
            </w:pPr>
            <w:r w:rsidRPr="006D4660">
              <w:rPr>
                <w:rFonts w:ascii="Arial" w:hAnsi="Arial" w:cs="Arial"/>
              </w:rPr>
              <w:t>3</w:t>
            </w:r>
          </w:p>
        </w:tc>
      </w:tr>
      <w:tr w:rsidR="006F7382" w:rsidRPr="006D4660" w14:paraId="0A7D7B7E" w14:textId="1EAC599B" w:rsidTr="00756649">
        <w:tc>
          <w:tcPr>
            <w:tcW w:w="1271" w:type="dxa"/>
          </w:tcPr>
          <w:p w14:paraId="4488F6FA" w14:textId="77777777" w:rsidR="006F7382" w:rsidRPr="006D4660" w:rsidRDefault="006F7382" w:rsidP="006F7382">
            <w:pPr>
              <w:rPr>
                <w:rFonts w:ascii="Arial" w:hAnsi="Arial" w:cs="Arial"/>
              </w:rPr>
            </w:pPr>
            <w:r w:rsidRPr="006D4660">
              <w:rPr>
                <w:rFonts w:ascii="Arial" w:hAnsi="Arial" w:cs="Arial"/>
              </w:rPr>
              <w:t>Freda Gunton Lodge</w:t>
            </w:r>
          </w:p>
        </w:tc>
        <w:tc>
          <w:tcPr>
            <w:tcW w:w="1488" w:type="dxa"/>
          </w:tcPr>
          <w:p w14:paraId="6D34C2D9" w14:textId="6CECF915" w:rsidR="006F7382" w:rsidRPr="006D4660" w:rsidRDefault="006A215B" w:rsidP="00847F5F">
            <w:pPr>
              <w:spacing w:before="120"/>
              <w:jc w:val="center"/>
              <w:rPr>
                <w:rFonts w:ascii="Arial" w:hAnsi="Arial" w:cs="Arial"/>
              </w:rPr>
            </w:pPr>
            <w:r w:rsidRPr="006D4660">
              <w:rPr>
                <w:rFonts w:ascii="Arial" w:hAnsi="Arial" w:cs="Arial"/>
              </w:rPr>
              <w:t>25</w:t>
            </w:r>
          </w:p>
        </w:tc>
        <w:tc>
          <w:tcPr>
            <w:tcW w:w="1488" w:type="dxa"/>
          </w:tcPr>
          <w:p w14:paraId="5577A478" w14:textId="5A1C9B5B" w:rsidR="006F7382" w:rsidRPr="006D4660" w:rsidRDefault="006023BA" w:rsidP="00847F5F">
            <w:pPr>
              <w:spacing w:before="120"/>
              <w:jc w:val="center"/>
              <w:rPr>
                <w:rFonts w:ascii="Arial" w:hAnsi="Arial" w:cs="Arial"/>
              </w:rPr>
            </w:pPr>
            <w:r w:rsidRPr="006D4660">
              <w:rPr>
                <w:rFonts w:ascii="Arial" w:hAnsi="Arial" w:cs="Arial"/>
              </w:rPr>
              <w:t>1</w:t>
            </w:r>
          </w:p>
        </w:tc>
        <w:tc>
          <w:tcPr>
            <w:tcW w:w="1489" w:type="dxa"/>
          </w:tcPr>
          <w:p w14:paraId="69ED6CA7" w14:textId="1680CE4C" w:rsidR="006F7382" w:rsidRPr="006D4660" w:rsidRDefault="00DB3E60" w:rsidP="00847F5F">
            <w:pPr>
              <w:spacing w:before="120"/>
              <w:jc w:val="center"/>
              <w:rPr>
                <w:rFonts w:ascii="Arial" w:hAnsi="Arial" w:cs="Arial"/>
              </w:rPr>
            </w:pPr>
            <w:r w:rsidRPr="006D4660">
              <w:rPr>
                <w:rFonts w:ascii="Arial" w:hAnsi="Arial" w:cs="Arial"/>
              </w:rPr>
              <w:t>23</w:t>
            </w:r>
          </w:p>
        </w:tc>
        <w:tc>
          <w:tcPr>
            <w:tcW w:w="1488" w:type="dxa"/>
          </w:tcPr>
          <w:p w14:paraId="546E336F" w14:textId="4B35688D" w:rsidR="006F7382" w:rsidRPr="006D4660" w:rsidRDefault="00DB3E60" w:rsidP="00847F5F">
            <w:pPr>
              <w:spacing w:before="120"/>
              <w:jc w:val="center"/>
              <w:rPr>
                <w:rFonts w:ascii="Arial" w:hAnsi="Arial" w:cs="Arial"/>
              </w:rPr>
            </w:pPr>
            <w:r w:rsidRPr="006D4660">
              <w:rPr>
                <w:rFonts w:ascii="Arial" w:hAnsi="Arial" w:cs="Arial"/>
              </w:rPr>
              <w:t>0</w:t>
            </w:r>
          </w:p>
        </w:tc>
        <w:tc>
          <w:tcPr>
            <w:tcW w:w="1488" w:type="dxa"/>
          </w:tcPr>
          <w:p w14:paraId="03543F0A" w14:textId="1026A2BD" w:rsidR="006F7382" w:rsidRPr="006D4660" w:rsidRDefault="006F4FE6" w:rsidP="00847F5F">
            <w:pPr>
              <w:spacing w:before="120"/>
              <w:jc w:val="center"/>
              <w:rPr>
                <w:rFonts w:ascii="Arial" w:hAnsi="Arial" w:cs="Arial"/>
              </w:rPr>
            </w:pPr>
            <w:r w:rsidRPr="006D4660">
              <w:rPr>
                <w:rFonts w:ascii="Arial" w:hAnsi="Arial" w:cs="Arial"/>
              </w:rPr>
              <w:t>0</w:t>
            </w:r>
          </w:p>
        </w:tc>
        <w:tc>
          <w:tcPr>
            <w:tcW w:w="1489" w:type="dxa"/>
          </w:tcPr>
          <w:p w14:paraId="54F64C86" w14:textId="20343CC8" w:rsidR="006F7382" w:rsidRPr="006D4660" w:rsidRDefault="006023BA" w:rsidP="00847F5F">
            <w:pPr>
              <w:spacing w:before="120"/>
              <w:jc w:val="center"/>
              <w:rPr>
                <w:rFonts w:ascii="Arial" w:hAnsi="Arial" w:cs="Arial"/>
              </w:rPr>
            </w:pPr>
            <w:r w:rsidRPr="006D4660">
              <w:rPr>
                <w:rFonts w:ascii="Arial" w:hAnsi="Arial" w:cs="Arial"/>
              </w:rPr>
              <w:t>1</w:t>
            </w:r>
          </w:p>
        </w:tc>
      </w:tr>
      <w:tr w:rsidR="006F7382" w:rsidRPr="006D4660" w14:paraId="35951052" w14:textId="26CC5A2B" w:rsidTr="00756649">
        <w:tc>
          <w:tcPr>
            <w:tcW w:w="1271" w:type="dxa"/>
          </w:tcPr>
          <w:p w14:paraId="0AF73830" w14:textId="77777777" w:rsidR="006F7382" w:rsidRPr="006D4660" w:rsidRDefault="006F7382" w:rsidP="006F7382">
            <w:pPr>
              <w:rPr>
                <w:rFonts w:ascii="Arial" w:hAnsi="Arial" w:cs="Arial"/>
              </w:rPr>
            </w:pPr>
            <w:r w:rsidRPr="006D4660">
              <w:rPr>
                <w:rFonts w:ascii="Arial" w:hAnsi="Arial" w:cs="Arial"/>
              </w:rPr>
              <w:t>Sheltered Housing</w:t>
            </w:r>
          </w:p>
        </w:tc>
        <w:tc>
          <w:tcPr>
            <w:tcW w:w="1488" w:type="dxa"/>
          </w:tcPr>
          <w:p w14:paraId="2C382B3A" w14:textId="66770416" w:rsidR="006F7382" w:rsidRPr="006D4660" w:rsidRDefault="006F7382" w:rsidP="00847F5F">
            <w:pPr>
              <w:spacing w:before="120"/>
              <w:jc w:val="center"/>
              <w:rPr>
                <w:rFonts w:ascii="Arial" w:hAnsi="Arial" w:cs="Arial"/>
              </w:rPr>
            </w:pPr>
            <w:r w:rsidRPr="006D4660">
              <w:rPr>
                <w:rFonts w:ascii="Arial" w:hAnsi="Arial" w:cs="Arial"/>
              </w:rPr>
              <w:t>1</w:t>
            </w:r>
            <w:r w:rsidR="00A268E1" w:rsidRPr="006D4660">
              <w:rPr>
                <w:rFonts w:ascii="Arial" w:hAnsi="Arial" w:cs="Arial"/>
              </w:rPr>
              <w:t>2</w:t>
            </w:r>
          </w:p>
        </w:tc>
        <w:tc>
          <w:tcPr>
            <w:tcW w:w="1488" w:type="dxa"/>
          </w:tcPr>
          <w:p w14:paraId="493351BE" w14:textId="7EE4AEF5" w:rsidR="006F7382" w:rsidRPr="006D4660" w:rsidRDefault="00A268E1" w:rsidP="00847F5F">
            <w:pPr>
              <w:spacing w:before="120"/>
              <w:jc w:val="center"/>
              <w:rPr>
                <w:rFonts w:ascii="Arial" w:hAnsi="Arial" w:cs="Arial"/>
              </w:rPr>
            </w:pPr>
            <w:r w:rsidRPr="006D4660">
              <w:rPr>
                <w:rFonts w:ascii="Arial" w:hAnsi="Arial" w:cs="Arial"/>
              </w:rPr>
              <w:t>8</w:t>
            </w:r>
          </w:p>
        </w:tc>
        <w:tc>
          <w:tcPr>
            <w:tcW w:w="1489" w:type="dxa"/>
          </w:tcPr>
          <w:p w14:paraId="50D3CABA" w14:textId="2618ED95" w:rsidR="006F7382" w:rsidRPr="006D4660" w:rsidRDefault="007E6BDF" w:rsidP="00847F5F">
            <w:pPr>
              <w:spacing w:before="120"/>
              <w:jc w:val="center"/>
              <w:rPr>
                <w:rFonts w:ascii="Arial" w:hAnsi="Arial" w:cs="Arial"/>
              </w:rPr>
            </w:pPr>
            <w:r w:rsidRPr="006D4660">
              <w:rPr>
                <w:rFonts w:ascii="Arial" w:hAnsi="Arial" w:cs="Arial"/>
              </w:rPr>
              <w:t>4</w:t>
            </w:r>
          </w:p>
        </w:tc>
        <w:tc>
          <w:tcPr>
            <w:tcW w:w="1488" w:type="dxa"/>
          </w:tcPr>
          <w:p w14:paraId="68152034" w14:textId="59437580" w:rsidR="006F7382" w:rsidRPr="006D4660" w:rsidRDefault="007E6BDF" w:rsidP="00847F5F">
            <w:pPr>
              <w:spacing w:before="120"/>
              <w:jc w:val="center"/>
              <w:rPr>
                <w:rFonts w:ascii="Arial" w:hAnsi="Arial" w:cs="Arial"/>
              </w:rPr>
            </w:pPr>
            <w:r w:rsidRPr="006D4660">
              <w:rPr>
                <w:rFonts w:ascii="Arial" w:hAnsi="Arial" w:cs="Arial"/>
              </w:rPr>
              <w:t>0</w:t>
            </w:r>
          </w:p>
        </w:tc>
        <w:tc>
          <w:tcPr>
            <w:tcW w:w="1488" w:type="dxa"/>
          </w:tcPr>
          <w:p w14:paraId="5B20A598" w14:textId="1DC6F39A" w:rsidR="006F7382" w:rsidRPr="006D4660" w:rsidRDefault="00E4527E" w:rsidP="00847F5F">
            <w:pPr>
              <w:spacing w:before="120"/>
              <w:jc w:val="center"/>
              <w:rPr>
                <w:rFonts w:ascii="Arial" w:hAnsi="Arial" w:cs="Arial"/>
              </w:rPr>
            </w:pPr>
            <w:r w:rsidRPr="006D4660">
              <w:rPr>
                <w:rFonts w:ascii="Arial" w:hAnsi="Arial" w:cs="Arial"/>
              </w:rPr>
              <w:t>0</w:t>
            </w:r>
          </w:p>
        </w:tc>
        <w:tc>
          <w:tcPr>
            <w:tcW w:w="1489" w:type="dxa"/>
          </w:tcPr>
          <w:p w14:paraId="08ABF3F3" w14:textId="3F619612" w:rsidR="006F7382" w:rsidRPr="006D4660" w:rsidRDefault="00E4527E" w:rsidP="00847F5F">
            <w:pPr>
              <w:spacing w:before="120"/>
              <w:jc w:val="center"/>
              <w:rPr>
                <w:rFonts w:ascii="Arial" w:hAnsi="Arial" w:cs="Arial"/>
              </w:rPr>
            </w:pPr>
            <w:r w:rsidRPr="006D4660">
              <w:rPr>
                <w:rFonts w:ascii="Arial" w:hAnsi="Arial" w:cs="Arial"/>
              </w:rPr>
              <w:t>0</w:t>
            </w:r>
          </w:p>
        </w:tc>
      </w:tr>
      <w:tr w:rsidR="006F7382" w:rsidRPr="006D4660" w14:paraId="082C0C86" w14:textId="2CF39528" w:rsidTr="00756649">
        <w:tc>
          <w:tcPr>
            <w:tcW w:w="1271" w:type="dxa"/>
          </w:tcPr>
          <w:p w14:paraId="329FD9A1" w14:textId="618AE75F" w:rsidR="00847F5F" w:rsidRPr="006D4660" w:rsidRDefault="006F7382" w:rsidP="006F7382">
            <w:pPr>
              <w:jc w:val="both"/>
              <w:rPr>
                <w:rFonts w:ascii="Arial" w:hAnsi="Arial" w:cs="Arial"/>
                <w:b/>
              </w:rPr>
            </w:pPr>
            <w:r w:rsidRPr="006D4660">
              <w:rPr>
                <w:rFonts w:ascii="Arial" w:hAnsi="Arial" w:cs="Arial"/>
                <w:b/>
              </w:rPr>
              <w:t>TOTAL</w:t>
            </w:r>
          </w:p>
        </w:tc>
        <w:tc>
          <w:tcPr>
            <w:tcW w:w="1488" w:type="dxa"/>
          </w:tcPr>
          <w:p w14:paraId="67CDD308" w14:textId="255F3B48" w:rsidR="006F7382" w:rsidRPr="006D4660" w:rsidRDefault="000875C8" w:rsidP="00847F5F">
            <w:pPr>
              <w:spacing w:before="120"/>
              <w:jc w:val="center"/>
              <w:rPr>
                <w:rFonts w:ascii="Arial" w:hAnsi="Arial" w:cs="Arial"/>
                <w:b/>
              </w:rPr>
            </w:pPr>
            <w:r w:rsidRPr="006D4660">
              <w:rPr>
                <w:rFonts w:ascii="Arial" w:hAnsi="Arial" w:cs="Arial"/>
                <w:b/>
              </w:rPr>
              <w:t>65</w:t>
            </w:r>
          </w:p>
        </w:tc>
        <w:tc>
          <w:tcPr>
            <w:tcW w:w="1488" w:type="dxa"/>
          </w:tcPr>
          <w:p w14:paraId="396CC609" w14:textId="7DD27E2B" w:rsidR="006F7382" w:rsidRPr="006D4660" w:rsidRDefault="007E6BDF" w:rsidP="00847F5F">
            <w:pPr>
              <w:spacing w:before="120"/>
              <w:jc w:val="center"/>
              <w:rPr>
                <w:rFonts w:ascii="Arial" w:hAnsi="Arial" w:cs="Arial"/>
                <w:b/>
              </w:rPr>
            </w:pPr>
            <w:r w:rsidRPr="006D4660">
              <w:rPr>
                <w:rFonts w:ascii="Arial" w:hAnsi="Arial" w:cs="Arial"/>
                <w:b/>
              </w:rPr>
              <w:t>1</w:t>
            </w:r>
            <w:r w:rsidR="00CC2B82" w:rsidRPr="006D4660">
              <w:rPr>
                <w:rFonts w:ascii="Arial" w:hAnsi="Arial" w:cs="Arial"/>
                <w:b/>
              </w:rPr>
              <w:t>3</w:t>
            </w:r>
          </w:p>
        </w:tc>
        <w:tc>
          <w:tcPr>
            <w:tcW w:w="1489" w:type="dxa"/>
          </w:tcPr>
          <w:p w14:paraId="1CF62B3A" w14:textId="3AA3EE96" w:rsidR="006F7382" w:rsidRPr="006D4660" w:rsidRDefault="00CC2B82" w:rsidP="00847F5F">
            <w:pPr>
              <w:spacing w:before="120"/>
              <w:jc w:val="center"/>
              <w:rPr>
                <w:rFonts w:ascii="Arial" w:hAnsi="Arial" w:cs="Arial"/>
                <w:b/>
              </w:rPr>
            </w:pPr>
            <w:r w:rsidRPr="006D4660">
              <w:rPr>
                <w:rFonts w:ascii="Arial" w:hAnsi="Arial" w:cs="Arial"/>
                <w:b/>
              </w:rPr>
              <w:t>4</w:t>
            </w:r>
            <w:r w:rsidR="00E4527E" w:rsidRPr="006D4660">
              <w:rPr>
                <w:rFonts w:ascii="Arial" w:hAnsi="Arial" w:cs="Arial"/>
                <w:b/>
              </w:rPr>
              <w:t>6</w:t>
            </w:r>
          </w:p>
        </w:tc>
        <w:tc>
          <w:tcPr>
            <w:tcW w:w="1488" w:type="dxa"/>
          </w:tcPr>
          <w:p w14:paraId="2AE50F63" w14:textId="7750D951" w:rsidR="006F7382" w:rsidRPr="006D4660" w:rsidRDefault="00A478DA" w:rsidP="00847F5F">
            <w:pPr>
              <w:spacing w:before="120"/>
              <w:jc w:val="center"/>
              <w:rPr>
                <w:rFonts w:ascii="Arial" w:hAnsi="Arial" w:cs="Arial"/>
                <w:b/>
              </w:rPr>
            </w:pPr>
            <w:r w:rsidRPr="006D4660">
              <w:rPr>
                <w:rFonts w:ascii="Arial" w:hAnsi="Arial" w:cs="Arial"/>
                <w:b/>
              </w:rPr>
              <w:t>1</w:t>
            </w:r>
          </w:p>
        </w:tc>
        <w:tc>
          <w:tcPr>
            <w:tcW w:w="1488" w:type="dxa"/>
          </w:tcPr>
          <w:p w14:paraId="0663EC91" w14:textId="59869145" w:rsidR="006F7382" w:rsidRPr="006D4660" w:rsidRDefault="00E4527E" w:rsidP="00847F5F">
            <w:pPr>
              <w:spacing w:before="120"/>
              <w:jc w:val="center"/>
              <w:rPr>
                <w:rFonts w:ascii="Arial" w:hAnsi="Arial" w:cs="Arial"/>
                <w:b/>
              </w:rPr>
            </w:pPr>
            <w:r w:rsidRPr="006D4660">
              <w:rPr>
                <w:rFonts w:ascii="Arial" w:hAnsi="Arial" w:cs="Arial"/>
                <w:b/>
              </w:rPr>
              <w:t>1</w:t>
            </w:r>
          </w:p>
        </w:tc>
        <w:tc>
          <w:tcPr>
            <w:tcW w:w="1489" w:type="dxa"/>
          </w:tcPr>
          <w:p w14:paraId="17ADDE2D" w14:textId="6775270F" w:rsidR="006F7382" w:rsidRPr="006D4660" w:rsidRDefault="007E6BDF" w:rsidP="00847F5F">
            <w:pPr>
              <w:spacing w:before="120"/>
              <w:jc w:val="center"/>
              <w:rPr>
                <w:rFonts w:ascii="Arial" w:hAnsi="Arial" w:cs="Arial"/>
                <w:b/>
              </w:rPr>
            </w:pPr>
            <w:r w:rsidRPr="006D4660">
              <w:rPr>
                <w:rFonts w:ascii="Arial" w:hAnsi="Arial" w:cs="Arial"/>
                <w:b/>
              </w:rPr>
              <w:t>4</w:t>
            </w:r>
          </w:p>
        </w:tc>
      </w:tr>
    </w:tbl>
    <w:p w14:paraId="20D4E1C1" w14:textId="77777777" w:rsidR="009D4C23" w:rsidRPr="006D4660" w:rsidRDefault="009D4C23" w:rsidP="00FE1102">
      <w:pPr>
        <w:spacing w:after="0"/>
        <w:jc w:val="both"/>
        <w:rPr>
          <w:rFonts w:ascii="Arial" w:hAnsi="Arial" w:cs="Arial"/>
        </w:rPr>
      </w:pPr>
    </w:p>
    <w:p w14:paraId="306910CD" w14:textId="595507ED" w:rsidR="001125A5" w:rsidRPr="006D4660" w:rsidRDefault="003D79E4" w:rsidP="004E14F8">
      <w:pPr>
        <w:pStyle w:val="ListParagraph"/>
        <w:numPr>
          <w:ilvl w:val="0"/>
          <w:numId w:val="5"/>
        </w:numPr>
        <w:jc w:val="both"/>
        <w:rPr>
          <w:rFonts w:ascii="Arial" w:hAnsi="Arial" w:cs="Arial"/>
        </w:rPr>
      </w:pPr>
      <w:r w:rsidRPr="006D4660">
        <w:rPr>
          <w:rFonts w:ascii="Arial" w:hAnsi="Arial" w:cs="Arial"/>
        </w:rPr>
        <w:t>6</w:t>
      </w:r>
      <w:r w:rsidR="001125A5" w:rsidRPr="006D4660">
        <w:rPr>
          <w:rFonts w:ascii="Arial" w:hAnsi="Arial" w:cs="Arial"/>
        </w:rPr>
        <w:t xml:space="preserve"> </w:t>
      </w:r>
      <w:r w:rsidR="004E14F8" w:rsidRPr="006D4660">
        <w:rPr>
          <w:rFonts w:ascii="Arial" w:hAnsi="Arial" w:cs="Arial"/>
        </w:rPr>
        <w:t xml:space="preserve">for </w:t>
      </w:r>
      <w:r w:rsidR="001125A5" w:rsidRPr="006D4660">
        <w:rPr>
          <w:rFonts w:ascii="Arial" w:hAnsi="Arial" w:cs="Arial"/>
        </w:rPr>
        <w:t>Care at Home</w:t>
      </w:r>
    </w:p>
    <w:p w14:paraId="10DE1F0B" w14:textId="3CC4EB3E" w:rsidR="004E14F8" w:rsidRPr="006D4660" w:rsidRDefault="00FD5F22" w:rsidP="004E14F8">
      <w:pPr>
        <w:pStyle w:val="ListParagraph"/>
        <w:numPr>
          <w:ilvl w:val="0"/>
          <w:numId w:val="5"/>
        </w:numPr>
        <w:jc w:val="both"/>
        <w:rPr>
          <w:rFonts w:ascii="Arial" w:hAnsi="Arial" w:cs="Arial"/>
        </w:rPr>
      </w:pPr>
      <w:r w:rsidRPr="006D4660">
        <w:rPr>
          <w:rFonts w:ascii="Arial" w:hAnsi="Arial" w:cs="Arial"/>
        </w:rPr>
        <w:t>22</w:t>
      </w:r>
      <w:r w:rsidR="001125A5" w:rsidRPr="006D4660">
        <w:rPr>
          <w:rFonts w:ascii="Arial" w:hAnsi="Arial" w:cs="Arial"/>
        </w:rPr>
        <w:t xml:space="preserve"> for </w:t>
      </w:r>
      <w:r w:rsidR="004E14F8" w:rsidRPr="006D4660">
        <w:rPr>
          <w:rFonts w:ascii="Arial" w:hAnsi="Arial" w:cs="Arial"/>
        </w:rPr>
        <w:t xml:space="preserve">Cheviot </w:t>
      </w:r>
    </w:p>
    <w:p w14:paraId="345996B4" w14:textId="79EDBCF6" w:rsidR="004E14F8" w:rsidRPr="006D4660" w:rsidRDefault="003D79E4" w:rsidP="004E14F8">
      <w:pPr>
        <w:pStyle w:val="ListParagraph"/>
        <w:numPr>
          <w:ilvl w:val="0"/>
          <w:numId w:val="5"/>
        </w:numPr>
        <w:jc w:val="both"/>
        <w:rPr>
          <w:rFonts w:ascii="Arial" w:hAnsi="Arial" w:cs="Arial"/>
        </w:rPr>
      </w:pPr>
      <w:r w:rsidRPr="006D4660">
        <w:rPr>
          <w:rFonts w:ascii="Arial" w:hAnsi="Arial" w:cs="Arial"/>
        </w:rPr>
        <w:t>2</w:t>
      </w:r>
      <w:r w:rsidR="00E06712" w:rsidRPr="006D4660">
        <w:rPr>
          <w:rFonts w:ascii="Arial" w:hAnsi="Arial" w:cs="Arial"/>
        </w:rPr>
        <w:t>5</w:t>
      </w:r>
      <w:r w:rsidR="004E14F8" w:rsidRPr="006D4660">
        <w:rPr>
          <w:rFonts w:ascii="Arial" w:hAnsi="Arial" w:cs="Arial"/>
        </w:rPr>
        <w:t xml:space="preserve"> for Freda Gunton Lodge</w:t>
      </w:r>
    </w:p>
    <w:p w14:paraId="6BF74996" w14:textId="64DEEAAA" w:rsidR="004E14F8" w:rsidRPr="006D4660" w:rsidRDefault="003D79E4" w:rsidP="004E14F8">
      <w:pPr>
        <w:pStyle w:val="ListParagraph"/>
        <w:numPr>
          <w:ilvl w:val="0"/>
          <w:numId w:val="5"/>
        </w:numPr>
        <w:jc w:val="both"/>
        <w:rPr>
          <w:rFonts w:ascii="Arial" w:hAnsi="Arial" w:cs="Arial"/>
        </w:rPr>
      </w:pPr>
      <w:r w:rsidRPr="006D4660">
        <w:rPr>
          <w:rFonts w:ascii="Arial" w:hAnsi="Arial" w:cs="Arial"/>
        </w:rPr>
        <w:t>1</w:t>
      </w:r>
      <w:r w:rsidR="00E06712" w:rsidRPr="006D4660">
        <w:rPr>
          <w:rFonts w:ascii="Arial" w:hAnsi="Arial" w:cs="Arial"/>
        </w:rPr>
        <w:t>2</w:t>
      </w:r>
      <w:r w:rsidRPr="006D4660">
        <w:rPr>
          <w:rFonts w:ascii="Arial" w:hAnsi="Arial" w:cs="Arial"/>
        </w:rPr>
        <w:t xml:space="preserve"> </w:t>
      </w:r>
      <w:r w:rsidR="004E14F8" w:rsidRPr="006D4660">
        <w:rPr>
          <w:rFonts w:ascii="Arial" w:hAnsi="Arial" w:cs="Arial"/>
        </w:rPr>
        <w:t>for Sheltered Housing</w:t>
      </w:r>
    </w:p>
    <w:p w14:paraId="0A735AE9" w14:textId="77777777" w:rsidR="0006298F" w:rsidRPr="006D4660" w:rsidRDefault="0006298F" w:rsidP="0006298F">
      <w:pPr>
        <w:pStyle w:val="ListParagraph"/>
        <w:jc w:val="both"/>
        <w:rPr>
          <w:rFonts w:ascii="Arial" w:hAnsi="Arial" w:cs="Arial"/>
        </w:rPr>
      </w:pPr>
    </w:p>
    <w:p w14:paraId="10B0F513" w14:textId="1C627ED1" w:rsidR="004E14F8" w:rsidRPr="006D4660" w:rsidRDefault="004E14F8" w:rsidP="004E14F8">
      <w:pPr>
        <w:jc w:val="both"/>
        <w:rPr>
          <w:rFonts w:ascii="Arial" w:hAnsi="Arial" w:cs="Arial"/>
        </w:rPr>
      </w:pPr>
      <w:r w:rsidRPr="006D4660">
        <w:rPr>
          <w:rFonts w:ascii="Arial" w:hAnsi="Arial" w:cs="Arial"/>
        </w:rPr>
        <w:t xml:space="preserve">Of the </w:t>
      </w:r>
      <w:r w:rsidR="00756649" w:rsidRPr="006D4660">
        <w:rPr>
          <w:rFonts w:ascii="Arial" w:hAnsi="Arial" w:cs="Arial"/>
        </w:rPr>
        <w:t>65</w:t>
      </w:r>
      <w:r w:rsidRPr="006D4660">
        <w:rPr>
          <w:rFonts w:ascii="Arial" w:hAnsi="Arial" w:cs="Arial"/>
        </w:rPr>
        <w:t xml:space="preserve"> compl</w:t>
      </w:r>
      <w:r w:rsidR="001125A5" w:rsidRPr="006D4660">
        <w:rPr>
          <w:rFonts w:ascii="Arial" w:hAnsi="Arial" w:cs="Arial"/>
        </w:rPr>
        <w:t xml:space="preserve">iments </w:t>
      </w:r>
      <w:r w:rsidRPr="006D4660">
        <w:rPr>
          <w:rFonts w:ascii="Arial" w:hAnsi="Arial" w:cs="Arial"/>
        </w:rPr>
        <w:t>received:</w:t>
      </w:r>
    </w:p>
    <w:p w14:paraId="6FB68D3A" w14:textId="04EE0333" w:rsidR="004E14F8" w:rsidRPr="006D4660" w:rsidRDefault="00756649" w:rsidP="004E14F8">
      <w:pPr>
        <w:pStyle w:val="ListParagraph"/>
        <w:numPr>
          <w:ilvl w:val="0"/>
          <w:numId w:val="6"/>
        </w:numPr>
        <w:jc w:val="both"/>
        <w:rPr>
          <w:rFonts w:ascii="Arial" w:hAnsi="Arial" w:cs="Arial"/>
        </w:rPr>
      </w:pPr>
      <w:r w:rsidRPr="006D4660">
        <w:rPr>
          <w:rFonts w:ascii="Arial" w:hAnsi="Arial" w:cs="Arial"/>
        </w:rPr>
        <w:t>1</w:t>
      </w:r>
      <w:r w:rsidR="00F623C1" w:rsidRPr="006D4660">
        <w:rPr>
          <w:rFonts w:ascii="Arial" w:hAnsi="Arial" w:cs="Arial"/>
        </w:rPr>
        <w:t>3</w:t>
      </w:r>
      <w:r w:rsidR="001125A5" w:rsidRPr="006D4660">
        <w:rPr>
          <w:rFonts w:ascii="Arial" w:hAnsi="Arial" w:cs="Arial"/>
        </w:rPr>
        <w:t xml:space="preserve"> are </w:t>
      </w:r>
      <w:r w:rsidR="004E14F8" w:rsidRPr="006D4660">
        <w:rPr>
          <w:rFonts w:ascii="Arial" w:hAnsi="Arial" w:cs="Arial"/>
        </w:rPr>
        <w:t xml:space="preserve">from service </w:t>
      </w:r>
      <w:r w:rsidR="006B3950" w:rsidRPr="006D4660">
        <w:rPr>
          <w:rFonts w:ascii="Arial" w:hAnsi="Arial" w:cs="Arial"/>
        </w:rPr>
        <w:t>users.</w:t>
      </w:r>
    </w:p>
    <w:p w14:paraId="1950812F" w14:textId="2E739DEF" w:rsidR="00C2626F" w:rsidRPr="006D4660" w:rsidRDefault="00756649" w:rsidP="00AF3C9D">
      <w:pPr>
        <w:pStyle w:val="ListParagraph"/>
        <w:numPr>
          <w:ilvl w:val="0"/>
          <w:numId w:val="6"/>
        </w:numPr>
        <w:jc w:val="both"/>
        <w:rPr>
          <w:rFonts w:ascii="Arial" w:hAnsi="Arial" w:cs="Arial"/>
        </w:rPr>
      </w:pPr>
      <w:r w:rsidRPr="006D4660">
        <w:rPr>
          <w:rFonts w:ascii="Arial" w:hAnsi="Arial" w:cs="Arial"/>
        </w:rPr>
        <w:t>46</w:t>
      </w:r>
      <w:r w:rsidR="001125A5" w:rsidRPr="006D4660">
        <w:rPr>
          <w:rFonts w:ascii="Arial" w:hAnsi="Arial" w:cs="Arial"/>
        </w:rPr>
        <w:t xml:space="preserve"> are </w:t>
      </w:r>
      <w:r w:rsidR="004E14F8" w:rsidRPr="006D4660">
        <w:rPr>
          <w:rFonts w:ascii="Arial" w:hAnsi="Arial" w:cs="Arial"/>
        </w:rPr>
        <w:t xml:space="preserve">from relatives or friends of service </w:t>
      </w:r>
      <w:r w:rsidR="006B3950" w:rsidRPr="006D4660">
        <w:rPr>
          <w:rFonts w:ascii="Arial" w:hAnsi="Arial" w:cs="Arial"/>
        </w:rPr>
        <w:t>users.</w:t>
      </w:r>
    </w:p>
    <w:p w14:paraId="07EE60C0" w14:textId="57CD2ED9" w:rsidR="00E63A9E" w:rsidRPr="006D4660" w:rsidRDefault="00E63A9E" w:rsidP="00AF3C9D">
      <w:pPr>
        <w:pStyle w:val="ListParagraph"/>
        <w:numPr>
          <w:ilvl w:val="0"/>
          <w:numId w:val="6"/>
        </w:numPr>
        <w:jc w:val="both"/>
        <w:rPr>
          <w:rFonts w:ascii="Arial" w:hAnsi="Arial" w:cs="Arial"/>
        </w:rPr>
      </w:pPr>
      <w:r w:rsidRPr="006D4660">
        <w:rPr>
          <w:rFonts w:ascii="Arial" w:hAnsi="Arial" w:cs="Arial"/>
        </w:rPr>
        <w:t>1</w:t>
      </w:r>
      <w:r w:rsidR="00756649" w:rsidRPr="006D4660">
        <w:rPr>
          <w:rFonts w:ascii="Arial" w:hAnsi="Arial" w:cs="Arial"/>
        </w:rPr>
        <w:t xml:space="preserve"> is </w:t>
      </w:r>
      <w:r w:rsidRPr="006D4660">
        <w:rPr>
          <w:rFonts w:ascii="Arial" w:hAnsi="Arial" w:cs="Arial"/>
        </w:rPr>
        <w:t>from staff members to their colleagues.</w:t>
      </w:r>
    </w:p>
    <w:p w14:paraId="0C0B1042" w14:textId="2DC729D1" w:rsidR="00F623C1" w:rsidRPr="006D4660" w:rsidRDefault="00D35E4A" w:rsidP="00AF3C9D">
      <w:pPr>
        <w:pStyle w:val="ListParagraph"/>
        <w:numPr>
          <w:ilvl w:val="0"/>
          <w:numId w:val="6"/>
        </w:numPr>
        <w:jc w:val="both"/>
        <w:rPr>
          <w:rFonts w:ascii="Arial" w:hAnsi="Arial" w:cs="Arial"/>
        </w:rPr>
      </w:pPr>
      <w:r w:rsidRPr="006D4660">
        <w:rPr>
          <w:rFonts w:ascii="Arial" w:hAnsi="Arial" w:cs="Arial"/>
        </w:rPr>
        <w:t xml:space="preserve">1 is </w:t>
      </w:r>
      <w:r w:rsidR="00F623C1" w:rsidRPr="006D4660">
        <w:rPr>
          <w:rFonts w:ascii="Arial" w:hAnsi="Arial" w:cs="Arial"/>
        </w:rPr>
        <w:t xml:space="preserve">from </w:t>
      </w:r>
      <w:r w:rsidRPr="006D4660">
        <w:rPr>
          <w:rFonts w:ascii="Arial" w:hAnsi="Arial" w:cs="Arial"/>
        </w:rPr>
        <w:t xml:space="preserve">a </w:t>
      </w:r>
      <w:r w:rsidR="00F623C1" w:rsidRPr="006D4660">
        <w:rPr>
          <w:rFonts w:ascii="Arial" w:hAnsi="Arial" w:cs="Arial"/>
        </w:rPr>
        <w:t>Professional visiting the service.</w:t>
      </w:r>
    </w:p>
    <w:p w14:paraId="1739A38A" w14:textId="6972BCD4" w:rsidR="00D35E4A" w:rsidRPr="006D4660" w:rsidRDefault="00B72EF8" w:rsidP="00AF3C9D">
      <w:pPr>
        <w:pStyle w:val="ListParagraph"/>
        <w:numPr>
          <w:ilvl w:val="0"/>
          <w:numId w:val="6"/>
        </w:numPr>
        <w:jc w:val="both"/>
        <w:rPr>
          <w:rFonts w:ascii="Arial" w:hAnsi="Arial" w:cs="Arial"/>
        </w:rPr>
      </w:pPr>
      <w:r w:rsidRPr="006D4660">
        <w:rPr>
          <w:rFonts w:ascii="Arial" w:hAnsi="Arial" w:cs="Arial"/>
        </w:rPr>
        <w:t>4</w:t>
      </w:r>
      <w:r w:rsidR="00D35E4A" w:rsidRPr="006D4660">
        <w:rPr>
          <w:rFonts w:ascii="Arial" w:hAnsi="Arial" w:cs="Arial"/>
        </w:rPr>
        <w:t xml:space="preserve"> are from ‘other’ visitors.</w:t>
      </w:r>
    </w:p>
    <w:p w14:paraId="38CA45E3" w14:textId="380998C0" w:rsidR="001125A5" w:rsidRPr="006D4660" w:rsidRDefault="001125A5" w:rsidP="00D72634">
      <w:pPr>
        <w:spacing w:after="0"/>
        <w:jc w:val="both"/>
        <w:rPr>
          <w:rFonts w:ascii="Arial" w:hAnsi="Arial" w:cs="Arial"/>
        </w:rPr>
      </w:pPr>
    </w:p>
    <w:p w14:paraId="247D5385" w14:textId="77777777" w:rsidR="002D4C47" w:rsidRPr="00F51FEF" w:rsidRDefault="002D4C47" w:rsidP="002D4C47">
      <w:pPr>
        <w:spacing w:after="0" w:line="240" w:lineRule="auto"/>
        <w:rPr>
          <w:rFonts w:ascii="Arial" w:hAnsi="Arial" w:cs="Arial"/>
        </w:rPr>
      </w:pPr>
      <w:r w:rsidRPr="00F51FEF">
        <w:rPr>
          <w:rFonts w:ascii="Arial" w:hAnsi="Arial" w:cs="Arial"/>
        </w:rPr>
        <w:t>Overall, the compliments highlight consistent themes of compassion, professionalism, and high-quality care across all services. Families and service users expressed gratitude for staff kindness, responsiveness, and the personalised attention provided. Many comments acknowledged the emotional support offered during difficult periods, particularly end</w:t>
      </w:r>
      <w:r w:rsidRPr="00F51FEF">
        <w:rPr>
          <w:rFonts w:ascii="Arial" w:hAnsi="Arial" w:cs="Arial"/>
        </w:rPr>
        <w:noBreakHyphen/>
        <w:t>of</w:t>
      </w:r>
      <w:r w:rsidRPr="00F51FEF">
        <w:rPr>
          <w:rFonts w:ascii="Arial" w:hAnsi="Arial" w:cs="Arial"/>
        </w:rPr>
        <w:noBreakHyphen/>
        <w:t>life care. Several compliments also recognised the positive impact of activities, social events, and the welcoming environment created by staff teams.</w:t>
      </w:r>
    </w:p>
    <w:p w14:paraId="76F9D0A8" w14:textId="77777777" w:rsidR="002D4C47" w:rsidRDefault="002D4C47" w:rsidP="002D4C47">
      <w:pPr>
        <w:spacing w:after="0" w:line="240" w:lineRule="auto"/>
        <w:rPr>
          <w:rFonts w:ascii="Arial" w:hAnsi="Arial" w:cs="Arial"/>
        </w:rPr>
      </w:pPr>
      <w:r w:rsidRPr="00F51FEF">
        <w:rPr>
          <w:rFonts w:ascii="Arial" w:hAnsi="Arial" w:cs="Arial"/>
        </w:rPr>
        <w:t xml:space="preserve">Detailed compliments for each service are provided in </w:t>
      </w:r>
      <w:r w:rsidRPr="00F51FEF">
        <w:rPr>
          <w:rFonts w:ascii="Arial" w:hAnsi="Arial" w:cs="Arial"/>
          <w:b/>
          <w:bCs/>
        </w:rPr>
        <w:t>Appendix 1</w:t>
      </w:r>
      <w:r w:rsidRPr="00F51FEF">
        <w:rPr>
          <w:rFonts w:ascii="Arial" w:hAnsi="Arial" w:cs="Arial"/>
        </w:rPr>
        <w:t>.</w:t>
      </w:r>
    </w:p>
    <w:p w14:paraId="4592F10E" w14:textId="77777777" w:rsidR="002D4C47" w:rsidRPr="00F51FEF" w:rsidRDefault="002D4C47" w:rsidP="00D91EF8">
      <w:pPr>
        <w:spacing w:after="0" w:line="240" w:lineRule="auto"/>
        <w:ind w:hanging="142"/>
        <w:rPr>
          <w:rFonts w:ascii="Arial" w:hAnsi="Arial" w:cs="Arial"/>
        </w:rPr>
      </w:pPr>
    </w:p>
    <w:p w14:paraId="3770C3EC" w14:textId="4F32B05D" w:rsidR="00384BDF" w:rsidRPr="00D91EF8" w:rsidRDefault="00CF5B03" w:rsidP="00D91EF8">
      <w:pPr>
        <w:ind w:hanging="142"/>
        <w:jc w:val="both"/>
        <w:rPr>
          <w:rFonts w:ascii="Arial" w:hAnsi="Arial" w:cs="Arial"/>
          <w:b/>
          <w:bCs/>
          <w:color w:val="222A35"/>
        </w:rPr>
      </w:pPr>
      <w:r>
        <w:rPr>
          <w:rFonts w:ascii="Arial" w:hAnsi="Arial" w:cs="Arial"/>
          <w:b/>
          <w:bCs/>
          <w:color w:val="222A35"/>
        </w:rPr>
        <w:t xml:space="preserve">  </w:t>
      </w:r>
      <w:r w:rsidR="00384BDF" w:rsidRPr="00D91EF8">
        <w:rPr>
          <w:rFonts w:ascii="Arial" w:hAnsi="Arial" w:cs="Arial"/>
          <w:b/>
          <w:bCs/>
          <w:color w:val="222A35"/>
        </w:rPr>
        <w:t xml:space="preserve">Continuous Improvement </w:t>
      </w:r>
    </w:p>
    <w:p w14:paraId="31613690" w14:textId="77777777" w:rsidR="00A86E0A" w:rsidRPr="009B1C9E" w:rsidRDefault="00A86E0A" w:rsidP="00A86E0A">
      <w:pPr>
        <w:spacing w:after="0" w:line="240" w:lineRule="auto"/>
        <w:rPr>
          <w:rFonts w:ascii="Arial" w:hAnsi="Arial" w:cs="Arial"/>
        </w:rPr>
      </w:pPr>
      <w:r w:rsidRPr="009B1C9E">
        <w:rPr>
          <w:rFonts w:ascii="Arial" w:hAnsi="Arial" w:cs="Arial"/>
        </w:rPr>
        <w:t>As part of the Trust’s Continuous Improvement process, learning from complaints is translated into practical actions wherever possible. In 2025, the range of complaints received contributed to several service improvements, including revised processes, disciplinary actions where appropriate, the identification of individual training needs, and constructive conversations with service users and their families.</w:t>
      </w:r>
    </w:p>
    <w:p w14:paraId="6F859884" w14:textId="044EDCBD" w:rsidR="003A6EE4" w:rsidRDefault="00A86E0A" w:rsidP="00A86E0A">
      <w:pPr>
        <w:spacing w:after="0" w:line="240" w:lineRule="auto"/>
        <w:rPr>
          <w:rFonts w:ascii="Arial" w:hAnsi="Arial" w:cs="Arial"/>
        </w:rPr>
      </w:pPr>
      <w:r w:rsidRPr="009B1C9E">
        <w:rPr>
          <w:rFonts w:ascii="Arial" w:hAnsi="Arial" w:cs="Arial"/>
        </w:rPr>
        <w:t>Complaints became a standing agenda item in all staff team meetings, supervisions, and general tenant meetings in 2023. In 2024, this was extended to resident meetings to ensure feedback continues to shape service delivery in a transparent and proactive way.</w:t>
      </w:r>
    </w:p>
    <w:p w14:paraId="4CB88B75" w14:textId="77777777" w:rsidR="00A86E0A" w:rsidRPr="006D4660" w:rsidRDefault="00A86E0A" w:rsidP="00A86E0A">
      <w:pPr>
        <w:spacing w:after="0" w:line="240" w:lineRule="auto"/>
        <w:rPr>
          <w:rFonts w:ascii="Arial" w:hAnsi="Arial" w:cs="Arial"/>
        </w:rPr>
      </w:pPr>
    </w:p>
    <w:p w14:paraId="588F1F5C" w14:textId="77E90DCE" w:rsidR="005A6502" w:rsidRPr="006D4660" w:rsidRDefault="009D2BE5" w:rsidP="005A6502">
      <w:pPr>
        <w:spacing w:after="0"/>
        <w:jc w:val="both"/>
        <w:rPr>
          <w:rFonts w:ascii="Arial" w:eastAsia="Times New Roman" w:hAnsi="Arial" w:cs="Arial"/>
          <w:b/>
        </w:rPr>
      </w:pPr>
      <w:r w:rsidRPr="006D4660">
        <w:rPr>
          <w:rFonts w:ascii="Arial" w:eastAsia="Times New Roman" w:hAnsi="Arial" w:cs="Arial"/>
          <w:b/>
        </w:rPr>
        <w:t>Conclusion</w:t>
      </w:r>
    </w:p>
    <w:p w14:paraId="2CC914D9" w14:textId="77777777" w:rsidR="0052740C" w:rsidRPr="009B1C9E" w:rsidRDefault="0052740C" w:rsidP="0052740C">
      <w:pPr>
        <w:spacing w:after="0" w:line="240" w:lineRule="auto"/>
        <w:rPr>
          <w:rFonts w:ascii="Arial" w:hAnsi="Arial" w:cs="Arial"/>
        </w:rPr>
      </w:pPr>
      <w:r w:rsidRPr="009B1C9E">
        <w:rPr>
          <w:rFonts w:ascii="Arial" w:hAnsi="Arial" w:cs="Arial"/>
        </w:rPr>
        <w:t xml:space="preserve">Despite the reduction in formal compliments and complaints recorded in 2025, the Trust remains committed to fostering an open and transparent culture across all services. The </w:t>
      </w:r>
      <w:r w:rsidRPr="009B1C9E">
        <w:rPr>
          <w:rFonts w:ascii="Arial" w:hAnsi="Arial" w:cs="Arial"/>
        </w:rPr>
        <w:lastRenderedPageBreak/>
        <w:t>learning gained from both formal and informal feedback is embedded into the Trust’s Continuous Improvement cycle, as demonstrated by the actions taken in response to concerns raised through resident meetings and informal channels.</w:t>
      </w:r>
    </w:p>
    <w:p w14:paraId="39318154" w14:textId="77777777" w:rsidR="0052740C" w:rsidRPr="009B1C9E" w:rsidRDefault="0052740C" w:rsidP="0052740C">
      <w:pPr>
        <w:spacing w:after="0" w:line="240" w:lineRule="auto"/>
        <w:rPr>
          <w:rFonts w:ascii="Arial" w:hAnsi="Arial" w:cs="Arial"/>
        </w:rPr>
      </w:pPr>
      <w:r w:rsidRPr="009B1C9E">
        <w:rPr>
          <w:rFonts w:ascii="Arial" w:hAnsi="Arial" w:cs="Arial"/>
        </w:rPr>
        <w:t>The reduction in recorded compliments is likely influenced by the closure of the Care at Home service and broader changes in communication preferences, with many people opting for verbal expressions of thanks that are not routinely captured. Nonetheless, the Trust continues to receive consistent, positive feedback from approximately 150 residents and tenants, as well as their relatives and supporters.</w:t>
      </w:r>
    </w:p>
    <w:p w14:paraId="3B3B4BB5" w14:textId="77777777" w:rsidR="0052740C" w:rsidRPr="009B1C9E" w:rsidRDefault="0052740C" w:rsidP="0052740C">
      <w:pPr>
        <w:spacing w:after="0" w:line="240" w:lineRule="auto"/>
        <w:rPr>
          <w:rFonts w:ascii="Arial" w:hAnsi="Arial" w:cs="Arial"/>
        </w:rPr>
      </w:pPr>
      <w:r w:rsidRPr="009B1C9E">
        <w:rPr>
          <w:rFonts w:ascii="Arial" w:hAnsi="Arial" w:cs="Arial"/>
        </w:rPr>
        <w:t>The low number of complaints, combined with the nature of the compliments received, reflects the dedication of staff and the Trust’s ongoing commitment to delivering high</w:t>
      </w:r>
      <w:r w:rsidRPr="009B1C9E">
        <w:rPr>
          <w:rFonts w:ascii="Arial" w:hAnsi="Arial" w:cs="Arial"/>
        </w:rPr>
        <w:noBreakHyphen/>
        <w:t>quality, person</w:t>
      </w:r>
      <w:r w:rsidRPr="009B1C9E">
        <w:rPr>
          <w:rFonts w:ascii="Arial" w:hAnsi="Arial" w:cs="Arial"/>
        </w:rPr>
        <w:noBreakHyphen/>
        <w:t>centred care. The Board of Trustees maintains oversight of all complaints through monthly CEO reports and this annual summary.</w:t>
      </w:r>
    </w:p>
    <w:p w14:paraId="12086B95" w14:textId="6869C8D3" w:rsidR="00E70995" w:rsidRPr="0052740C" w:rsidRDefault="0052740C" w:rsidP="0052740C">
      <w:pPr>
        <w:rPr>
          <w:rFonts w:ascii="Arial" w:hAnsi="Arial" w:cs="Arial"/>
        </w:rPr>
      </w:pPr>
      <w:r w:rsidRPr="009B1C9E">
        <w:rPr>
          <w:rFonts w:ascii="Arial" w:hAnsi="Arial" w:cs="Arial"/>
        </w:rPr>
        <w:t>A wide range of gratitude was shared throughout the year, including cards, emails, and verbal thanks received between 1 January and 31 December 202</w:t>
      </w:r>
      <w:r w:rsidR="004023F9">
        <w:rPr>
          <w:rFonts w:ascii="Arial" w:hAnsi="Arial" w:cs="Arial"/>
        </w:rPr>
        <w:t>5</w:t>
      </w:r>
      <w:r w:rsidRPr="009B1C9E">
        <w:rPr>
          <w:rFonts w:ascii="Arial" w:hAnsi="Arial" w:cs="Arial"/>
        </w:rPr>
        <w:t>. These messages frequently highlighted staff kindness, professionalism, respect, and the positive impact of activities and social engagement offered across services</w:t>
      </w:r>
    </w:p>
    <w:p w14:paraId="5F6B8682" w14:textId="77777777" w:rsidR="00E70995" w:rsidRPr="006D4660" w:rsidRDefault="00E70995" w:rsidP="00042D81">
      <w:pPr>
        <w:rPr>
          <w:rFonts w:ascii="Arial" w:hAnsi="Arial" w:cs="Arial"/>
        </w:rPr>
      </w:pPr>
    </w:p>
    <w:p w14:paraId="0A11317D" w14:textId="77777777" w:rsidR="00E70995" w:rsidRPr="006D4660" w:rsidRDefault="00E70995" w:rsidP="00042D81">
      <w:pPr>
        <w:rPr>
          <w:rFonts w:ascii="Arial" w:hAnsi="Arial" w:cs="Arial"/>
        </w:rPr>
      </w:pPr>
    </w:p>
    <w:p w14:paraId="48B9B834" w14:textId="77777777" w:rsidR="00E70995" w:rsidRPr="006D4660" w:rsidRDefault="00E70995" w:rsidP="00042D81">
      <w:pPr>
        <w:rPr>
          <w:rFonts w:ascii="Arial" w:hAnsi="Arial" w:cs="Arial"/>
        </w:rPr>
      </w:pPr>
    </w:p>
    <w:p w14:paraId="02141351" w14:textId="77777777" w:rsidR="00E70995" w:rsidRPr="006D4660" w:rsidRDefault="00E70995" w:rsidP="00042D81">
      <w:pPr>
        <w:rPr>
          <w:rFonts w:ascii="Arial" w:hAnsi="Arial" w:cs="Arial"/>
        </w:rPr>
      </w:pPr>
    </w:p>
    <w:p w14:paraId="409E3CCE" w14:textId="77777777" w:rsidR="00E70995" w:rsidRPr="006D4660" w:rsidRDefault="00E70995" w:rsidP="00042D81">
      <w:pPr>
        <w:rPr>
          <w:rFonts w:ascii="Arial" w:hAnsi="Arial" w:cs="Arial"/>
        </w:rPr>
      </w:pPr>
    </w:p>
    <w:p w14:paraId="47F628A2" w14:textId="77777777" w:rsidR="00E70995" w:rsidRPr="006D4660" w:rsidRDefault="00E70995" w:rsidP="00042D81">
      <w:pPr>
        <w:rPr>
          <w:rFonts w:ascii="Arial" w:hAnsi="Arial" w:cs="Arial"/>
        </w:rPr>
      </w:pPr>
    </w:p>
    <w:p w14:paraId="103F684F" w14:textId="77777777" w:rsidR="00E70995" w:rsidRPr="006D4660" w:rsidRDefault="00E70995" w:rsidP="00042D81">
      <w:pPr>
        <w:rPr>
          <w:rFonts w:ascii="Arial" w:hAnsi="Arial" w:cs="Arial"/>
        </w:rPr>
      </w:pPr>
    </w:p>
    <w:p w14:paraId="42F0242A" w14:textId="77777777" w:rsidR="00E70995" w:rsidRPr="006D4660" w:rsidRDefault="00E70995" w:rsidP="00042D81">
      <w:pPr>
        <w:rPr>
          <w:rFonts w:ascii="Arial" w:hAnsi="Arial" w:cs="Arial"/>
        </w:rPr>
      </w:pPr>
    </w:p>
    <w:p w14:paraId="7CB1D09D" w14:textId="77777777" w:rsidR="00E70995" w:rsidRPr="006D4660" w:rsidRDefault="00E70995" w:rsidP="00042D81">
      <w:pPr>
        <w:rPr>
          <w:rFonts w:ascii="Arial" w:hAnsi="Arial" w:cs="Arial"/>
        </w:rPr>
      </w:pPr>
    </w:p>
    <w:p w14:paraId="41A29022" w14:textId="77777777" w:rsidR="00E70995" w:rsidRPr="006D4660" w:rsidRDefault="00E70995" w:rsidP="00042D81">
      <w:pPr>
        <w:rPr>
          <w:rFonts w:ascii="Arial" w:hAnsi="Arial" w:cs="Arial"/>
        </w:rPr>
      </w:pPr>
    </w:p>
    <w:p w14:paraId="14BDA2E7" w14:textId="77777777" w:rsidR="00E70995" w:rsidRPr="006D4660" w:rsidRDefault="00E70995" w:rsidP="00042D81">
      <w:pPr>
        <w:rPr>
          <w:rFonts w:ascii="Arial" w:hAnsi="Arial" w:cs="Arial"/>
        </w:rPr>
      </w:pPr>
    </w:p>
    <w:p w14:paraId="2957AD49" w14:textId="77777777" w:rsidR="00E70995" w:rsidRPr="006D4660" w:rsidRDefault="00E70995" w:rsidP="00042D81">
      <w:pPr>
        <w:rPr>
          <w:rFonts w:ascii="Arial" w:hAnsi="Arial" w:cs="Arial"/>
        </w:rPr>
      </w:pPr>
    </w:p>
    <w:p w14:paraId="3DF1B61A" w14:textId="77777777" w:rsidR="00E70995" w:rsidRPr="006D4660" w:rsidRDefault="00E70995" w:rsidP="00042D81">
      <w:pPr>
        <w:rPr>
          <w:rFonts w:ascii="Arial" w:hAnsi="Arial" w:cs="Arial"/>
        </w:rPr>
      </w:pPr>
    </w:p>
    <w:p w14:paraId="4E81961C" w14:textId="77777777" w:rsidR="00E70995" w:rsidRPr="006D4660" w:rsidRDefault="00E70995" w:rsidP="00042D81">
      <w:pPr>
        <w:rPr>
          <w:rFonts w:ascii="Arial" w:hAnsi="Arial" w:cs="Arial"/>
        </w:rPr>
      </w:pPr>
    </w:p>
    <w:p w14:paraId="344686F3" w14:textId="77777777" w:rsidR="00E70995" w:rsidRPr="006D4660" w:rsidRDefault="00E70995" w:rsidP="00042D81">
      <w:pPr>
        <w:rPr>
          <w:rFonts w:ascii="Arial" w:hAnsi="Arial" w:cs="Arial"/>
        </w:rPr>
      </w:pPr>
    </w:p>
    <w:p w14:paraId="390C3D08" w14:textId="77777777" w:rsidR="00555B4F" w:rsidRPr="006D4660" w:rsidRDefault="00555B4F" w:rsidP="00E70995">
      <w:pPr>
        <w:jc w:val="right"/>
        <w:rPr>
          <w:rFonts w:ascii="Arial" w:hAnsi="Arial" w:cs="Arial"/>
          <w:b/>
          <w:bCs/>
        </w:rPr>
        <w:sectPr w:rsidR="00555B4F" w:rsidRPr="006D4660" w:rsidSect="00EA55A1">
          <w:footerReference w:type="default" r:id="rId11"/>
          <w:pgSz w:w="11906" w:h="16838"/>
          <w:pgMar w:top="1440" w:right="1440" w:bottom="1440" w:left="1440" w:header="706" w:footer="706" w:gutter="0"/>
          <w:cols w:space="708"/>
          <w:docGrid w:linePitch="360"/>
        </w:sectPr>
      </w:pPr>
    </w:p>
    <w:p w14:paraId="00AE152D" w14:textId="7FCD1ED9" w:rsidR="00696693" w:rsidRDefault="00E70995" w:rsidP="00E70995">
      <w:pPr>
        <w:jc w:val="right"/>
        <w:rPr>
          <w:rFonts w:ascii="Arial" w:hAnsi="Arial" w:cs="Arial"/>
          <w:b/>
          <w:bCs/>
        </w:rPr>
      </w:pPr>
      <w:r w:rsidRPr="00E70995">
        <w:rPr>
          <w:rFonts w:ascii="Arial" w:hAnsi="Arial" w:cs="Arial"/>
          <w:b/>
          <w:bCs/>
        </w:rPr>
        <w:lastRenderedPageBreak/>
        <w:t>Appendix 4</w:t>
      </w:r>
      <w:r w:rsidR="00EE3349" w:rsidRPr="00E70995">
        <w:rPr>
          <w:rFonts w:ascii="Arial" w:hAnsi="Arial" w:cs="Arial"/>
          <w:b/>
          <w:bCs/>
        </w:rPr>
        <w:t xml:space="preserve"> </w:t>
      </w:r>
    </w:p>
    <w:p w14:paraId="1166A965" w14:textId="77777777" w:rsidR="008964A6" w:rsidRPr="008F49AF" w:rsidRDefault="008964A6" w:rsidP="008964A6">
      <w:pPr>
        <w:rPr>
          <w:b/>
          <w:bCs/>
        </w:rPr>
      </w:pPr>
      <w:r w:rsidRPr="008F49AF">
        <w:rPr>
          <w:b/>
          <w:bCs/>
        </w:rPr>
        <w:t>Care at Home</w:t>
      </w:r>
    </w:p>
    <w:tbl>
      <w:tblPr>
        <w:tblStyle w:val="TableGrid"/>
        <w:tblW w:w="14029" w:type="dxa"/>
        <w:tblLook w:val="04A0" w:firstRow="1" w:lastRow="0" w:firstColumn="1" w:lastColumn="0" w:noHBand="0" w:noVBand="1"/>
      </w:tblPr>
      <w:tblGrid>
        <w:gridCol w:w="12044"/>
        <w:gridCol w:w="1985"/>
      </w:tblGrid>
      <w:tr w:rsidR="00D37548" w14:paraId="4A4DE308" w14:textId="77777777" w:rsidTr="00555B4F">
        <w:tc>
          <w:tcPr>
            <w:tcW w:w="12044" w:type="dxa"/>
          </w:tcPr>
          <w:p w14:paraId="2A7D4297" w14:textId="57F24C28" w:rsidR="00D37548" w:rsidRDefault="00040FCD" w:rsidP="00D37548">
            <w:r>
              <w:t>D</w:t>
            </w:r>
            <w:r w:rsidR="00D37548">
              <w:t xml:space="preserve">aughter of customer, sent thanks for CAH support and care, and for taking a photo of </w:t>
            </w:r>
            <w:r>
              <w:t>her father</w:t>
            </w:r>
            <w:r w:rsidR="00D37548">
              <w:t xml:space="preserve"> attending a musical concert at PH. </w:t>
            </w:r>
          </w:p>
        </w:tc>
        <w:tc>
          <w:tcPr>
            <w:tcW w:w="1985" w:type="dxa"/>
          </w:tcPr>
          <w:p w14:paraId="227053DC" w14:textId="77777777" w:rsidR="00D37548" w:rsidRDefault="00D37548" w:rsidP="00D37548">
            <w:r>
              <w:t>Relative</w:t>
            </w:r>
          </w:p>
        </w:tc>
      </w:tr>
      <w:tr w:rsidR="00D37548" w14:paraId="2451949C" w14:textId="77777777" w:rsidTr="00555B4F">
        <w:tc>
          <w:tcPr>
            <w:tcW w:w="12044" w:type="dxa"/>
          </w:tcPr>
          <w:p w14:paraId="290B8805" w14:textId="6078605D" w:rsidR="00D37548" w:rsidRDefault="00D37548" w:rsidP="00D37548">
            <w:r>
              <w:t xml:space="preserve">Thank you all for all your help and support for mum and dad, everyone has a ‘can do’ approach, always kind and always friendly and very professional. </w:t>
            </w:r>
          </w:p>
        </w:tc>
        <w:tc>
          <w:tcPr>
            <w:tcW w:w="1985" w:type="dxa"/>
          </w:tcPr>
          <w:p w14:paraId="3A6DE0B0" w14:textId="63906D53" w:rsidR="00D37548" w:rsidRDefault="00D37548" w:rsidP="00D37548">
            <w:r>
              <w:t>Relative</w:t>
            </w:r>
          </w:p>
        </w:tc>
      </w:tr>
      <w:tr w:rsidR="00D37548" w14:paraId="7B5C167E" w14:textId="77777777" w:rsidTr="00555B4F">
        <w:tc>
          <w:tcPr>
            <w:tcW w:w="12044" w:type="dxa"/>
          </w:tcPr>
          <w:p w14:paraId="68BEE1E3" w14:textId="601A223A" w:rsidR="00D37548" w:rsidRDefault="00040FCD" w:rsidP="00D37548">
            <w:r>
              <w:t xml:space="preserve">Customer says </w:t>
            </w:r>
            <w:r w:rsidR="0052490C">
              <w:t>‘feel</w:t>
            </w:r>
            <w:r w:rsidR="00D37548">
              <w:t xml:space="preserve"> incredibly lucky and </w:t>
            </w:r>
            <w:proofErr w:type="gramStart"/>
            <w:r w:rsidR="00D37548">
              <w:t>really grateful</w:t>
            </w:r>
            <w:proofErr w:type="gramEnd"/>
            <w:r w:rsidR="00D37548">
              <w:t xml:space="preserve"> to have the team visit</w:t>
            </w:r>
            <w:r w:rsidR="00655DF2">
              <w:t xml:space="preserve">, </w:t>
            </w:r>
            <w:r w:rsidR="00D37548" w:rsidRPr="008166F1">
              <w:rPr>
                <w:highlight w:val="black"/>
              </w:rPr>
              <w:t>Gail</w:t>
            </w:r>
            <w:r w:rsidR="00D37548">
              <w:t xml:space="preserve">, </w:t>
            </w:r>
            <w:r w:rsidR="00D37548" w:rsidRPr="008166F1">
              <w:rPr>
                <w:highlight w:val="black"/>
              </w:rPr>
              <w:t>Anna</w:t>
            </w:r>
            <w:r w:rsidR="00D37548">
              <w:t xml:space="preserve">, and </w:t>
            </w:r>
            <w:r w:rsidR="00D37548" w:rsidRPr="008166F1">
              <w:rPr>
                <w:highlight w:val="black"/>
              </w:rPr>
              <w:t>Sally</w:t>
            </w:r>
            <w:r w:rsidR="00D37548">
              <w:t xml:space="preserve">, </w:t>
            </w:r>
            <w:r w:rsidR="00655DF2">
              <w:t>I</w:t>
            </w:r>
            <w:r w:rsidR="00D37548">
              <w:t xml:space="preserve"> really enjoy </w:t>
            </w:r>
            <w:r w:rsidR="00655DF2">
              <w:t>their</w:t>
            </w:r>
            <w:r w:rsidR="00D37548">
              <w:t xml:space="preserve"> company and the help and support </w:t>
            </w:r>
            <w:r w:rsidR="00655DF2">
              <w:t>they</w:t>
            </w:r>
            <w:r w:rsidR="00D37548">
              <w:t xml:space="preserve"> give </w:t>
            </w:r>
            <w:r w:rsidR="00655DF2">
              <w:t xml:space="preserve">me. I am </w:t>
            </w:r>
            <w:r w:rsidR="00D37548">
              <w:t xml:space="preserve">incredibly happy with everything that </w:t>
            </w:r>
            <w:r w:rsidR="0052490C">
              <w:t xml:space="preserve">they </w:t>
            </w:r>
            <w:r w:rsidR="00D37548">
              <w:t>all do.</w:t>
            </w:r>
            <w:r w:rsidR="0052490C">
              <w:t>’</w:t>
            </w:r>
            <w:r w:rsidR="00D37548">
              <w:t xml:space="preserve"> </w:t>
            </w:r>
          </w:p>
        </w:tc>
        <w:tc>
          <w:tcPr>
            <w:tcW w:w="1985" w:type="dxa"/>
          </w:tcPr>
          <w:p w14:paraId="7DECAAA9" w14:textId="202E6DEB" w:rsidR="00D37548" w:rsidRDefault="00D8191A" w:rsidP="00D37548">
            <w:r>
              <w:t>Customer</w:t>
            </w:r>
          </w:p>
        </w:tc>
      </w:tr>
      <w:tr w:rsidR="00D37548" w14:paraId="3ED13BC9" w14:textId="77777777" w:rsidTr="00555B4F">
        <w:tc>
          <w:tcPr>
            <w:tcW w:w="12044" w:type="dxa"/>
          </w:tcPr>
          <w:p w14:paraId="16D7DEC8" w14:textId="4007384B" w:rsidR="00D37548" w:rsidRDefault="0052490C" w:rsidP="00D37548">
            <w:r>
              <w:t>Daughter of customer, ‘</w:t>
            </w:r>
            <w:r w:rsidR="00D37548">
              <w:t>Thank you all so much for attending dad’s funeral, it was so lovely to see you all, Dad loved living at BG and always felt part of a community, he appreciated the care by the team, this is a very precious thing particularly later in life.</w:t>
            </w:r>
            <w:r w:rsidR="00D8191A">
              <w:t>’</w:t>
            </w:r>
          </w:p>
        </w:tc>
        <w:tc>
          <w:tcPr>
            <w:tcW w:w="1985" w:type="dxa"/>
          </w:tcPr>
          <w:p w14:paraId="728A4DA2" w14:textId="77777777" w:rsidR="00D37548" w:rsidRDefault="00D37548" w:rsidP="00D37548">
            <w:r>
              <w:t>Relative</w:t>
            </w:r>
          </w:p>
        </w:tc>
      </w:tr>
      <w:tr w:rsidR="00D37548" w14:paraId="1E676440" w14:textId="77777777" w:rsidTr="00555B4F">
        <w:tc>
          <w:tcPr>
            <w:tcW w:w="12044" w:type="dxa"/>
          </w:tcPr>
          <w:p w14:paraId="7BEF5247" w14:textId="0C72F48C" w:rsidR="00D37548" w:rsidRDefault="00D37548" w:rsidP="00D37548">
            <w:r>
              <w:t xml:space="preserve">‘We have superb support from CAH and have been customers of BGT for many years, the carers that care for mum are superb and she has become very fond of them, </w:t>
            </w:r>
            <w:r w:rsidRPr="008166F1">
              <w:rPr>
                <w:highlight w:val="black"/>
              </w:rPr>
              <w:t>Tracey</w:t>
            </w:r>
            <w:r>
              <w:t xml:space="preserve">, and </w:t>
            </w:r>
            <w:r w:rsidRPr="008166F1">
              <w:rPr>
                <w:highlight w:val="black"/>
              </w:rPr>
              <w:t>Sally</w:t>
            </w:r>
            <w:r>
              <w:t xml:space="preserve"> in particular</w:t>
            </w:r>
            <w:r w:rsidR="00D8191A">
              <w:t>.’</w:t>
            </w:r>
          </w:p>
        </w:tc>
        <w:tc>
          <w:tcPr>
            <w:tcW w:w="1985" w:type="dxa"/>
          </w:tcPr>
          <w:p w14:paraId="273459D7" w14:textId="356F0914" w:rsidR="00D37548" w:rsidRDefault="00D8191A" w:rsidP="00D37548">
            <w:r>
              <w:t>Relative</w:t>
            </w:r>
          </w:p>
        </w:tc>
      </w:tr>
      <w:tr w:rsidR="00D37548" w14:paraId="715A0719" w14:textId="77777777" w:rsidTr="00555B4F">
        <w:tc>
          <w:tcPr>
            <w:tcW w:w="12044" w:type="dxa"/>
          </w:tcPr>
          <w:p w14:paraId="7F7DA83D" w14:textId="2C6D4016" w:rsidR="00D37548" w:rsidRDefault="00D37548" w:rsidP="00D37548">
            <w:r>
              <w:t xml:space="preserve">Thank you for all the help and support with ‘mum,’ we really appreciate your </w:t>
            </w:r>
            <w:r w:rsidR="00D8191A">
              <w:t>care</w:t>
            </w:r>
            <w:r>
              <w:t xml:space="preserve"> and approach, please pass our thanks on to the Trustees, we are so sorry CAH is closing.</w:t>
            </w:r>
            <w:r w:rsidR="00A30C19">
              <w:t>’</w:t>
            </w:r>
          </w:p>
        </w:tc>
        <w:tc>
          <w:tcPr>
            <w:tcW w:w="1985" w:type="dxa"/>
          </w:tcPr>
          <w:p w14:paraId="12AC26D2" w14:textId="77777777" w:rsidR="00D37548" w:rsidRDefault="00D37548" w:rsidP="00D37548">
            <w:r>
              <w:t>Relative</w:t>
            </w:r>
          </w:p>
        </w:tc>
      </w:tr>
    </w:tbl>
    <w:p w14:paraId="4D0B6C37" w14:textId="77777777" w:rsidR="0045159D" w:rsidRDefault="0045159D" w:rsidP="00002E1A">
      <w:pPr>
        <w:rPr>
          <w:b/>
          <w:bCs/>
        </w:rPr>
      </w:pPr>
    </w:p>
    <w:p w14:paraId="4EACC872" w14:textId="5659C5F0" w:rsidR="00002E1A" w:rsidRPr="0045159D" w:rsidRDefault="00002E1A" w:rsidP="00002E1A">
      <w:pPr>
        <w:rPr>
          <w:b/>
          <w:bCs/>
        </w:rPr>
      </w:pPr>
      <w:r w:rsidRPr="0045159D">
        <w:rPr>
          <w:b/>
          <w:bCs/>
        </w:rPr>
        <w:t>Cheviot</w:t>
      </w:r>
    </w:p>
    <w:tbl>
      <w:tblPr>
        <w:tblStyle w:val="TableGrid"/>
        <w:tblW w:w="14029" w:type="dxa"/>
        <w:tblLook w:val="04A0" w:firstRow="1" w:lastRow="0" w:firstColumn="1" w:lastColumn="0" w:noHBand="0" w:noVBand="1"/>
      </w:tblPr>
      <w:tblGrid>
        <w:gridCol w:w="12044"/>
        <w:gridCol w:w="1985"/>
      </w:tblGrid>
      <w:tr w:rsidR="00002E1A" w14:paraId="429D0744" w14:textId="77777777" w:rsidTr="00203257">
        <w:tc>
          <w:tcPr>
            <w:tcW w:w="12044" w:type="dxa"/>
          </w:tcPr>
          <w:p w14:paraId="55929395" w14:textId="718C7D5E" w:rsidR="00002E1A" w:rsidRDefault="00015131" w:rsidP="00611F8B">
            <w:r>
              <w:t xml:space="preserve">We as a family cannot thank you enough for all your exception care, and compassion, for our Mum/ Nan, while she was with you, in the last few weeks of her life. We felt totally at ease when we had to leave her, knowing she would be well looked after whilst we could not be there. This speaks volumes as to the dedication of the staff looking after her. </w:t>
            </w:r>
            <w:r w:rsidRPr="008166F1">
              <w:rPr>
                <w:highlight w:val="black"/>
              </w:rPr>
              <w:t>Deborah</w:t>
            </w:r>
            <w:r>
              <w:t xml:space="preserve"> went above and beyond to explain and update us, as to </w:t>
            </w:r>
            <w:r w:rsidRPr="008166F1">
              <w:rPr>
                <w:highlight w:val="black"/>
              </w:rPr>
              <w:t>Normas</w:t>
            </w:r>
            <w:r>
              <w:t xml:space="preserve"> care, and was so kind to us all. We cannot praise her professionalism and support enough, a truly wonderful person. </w:t>
            </w:r>
            <w:r w:rsidRPr="008166F1">
              <w:rPr>
                <w:highlight w:val="black"/>
              </w:rPr>
              <w:t>Michelle</w:t>
            </w:r>
            <w:r>
              <w:t xml:space="preserve"> was always there with a smile and a genuine compassion for us, and </w:t>
            </w:r>
            <w:r w:rsidRPr="008166F1">
              <w:rPr>
                <w:highlight w:val="black"/>
              </w:rPr>
              <w:t>Norma</w:t>
            </w:r>
            <w:r>
              <w:t xml:space="preserve">, as we were going through this sad, difficult time. We will forever be grateful for the love and care shown to </w:t>
            </w:r>
            <w:r w:rsidRPr="008166F1">
              <w:rPr>
                <w:highlight w:val="black"/>
              </w:rPr>
              <w:t>Norma</w:t>
            </w:r>
            <w:r>
              <w:t xml:space="preserve">, and us all at that sad time. </w:t>
            </w:r>
          </w:p>
        </w:tc>
        <w:tc>
          <w:tcPr>
            <w:tcW w:w="1985" w:type="dxa"/>
          </w:tcPr>
          <w:p w14:paraId="7334909F" w14:textId="67BB65E6" w:rsidR="00002E1A" w:rsidRDefault="00015131" w:rsidP="00611F8B">
            <w:r>
              <w:t>Relative</w:t>
            </w:r>
          </w:p>
        </w:tc>
      </w:tr>
      <w:tr w:rsidR="00002E1A" w14:paraId="30C0E9C4" w14:textId="77777777" w:rsidTr="00203257">
        <w:tc>
          <w:tcPr>
            <w:tcW w:w="12044" w:type="dxa"/>
          </w:tcPr>
          <w:p w14:paraId="655D0B47" w14:textId="5295B1B4" w:rsidR="00BD099F" w:rsidRDefault="00BD099F" w:rsidP="00BD099F">
            <w:r>
              <w:t xml:space="preserve">We are writing to say a very heartfelt thank you to </w:t>
            </w:r>
            <w:proofErr w:type="gramStart"/>
            <w:r>
              <w:t>all of</w:t>
            </w:r>
            <w:proofErr w:type="gramEnd"/>
            <w:r>
              <w:t xml:space="preserve"> the staff at Cheviot for the wonderful care you gave Mum whilst she was with you. Mum was only at Cheviot for a relatively short time, but she enjoyed her time with you and, even though she was struggling with her symptoms, with your kind support and understanding she took part in activities and thrived as much as she could. Your sensitivity, respect of and care of her were very highly valued by her and by us, and we are so grateful. She felt safe and well looked after which was a comfort to us all. We were in awe of the way that you looked after Mum during her last ten days and incredibly glad she was at Cheviot and had such a gentle and comfortable passing due to the way that she was care for.</w:t>
            </w:r>
          </w:p>
          <w:p w14:paraId="3D8693DC" w14:textId="77777777" w:rsidR="00BD099F" w:rsidRDefault="00BD099F" w:rsidP="00BD099F">
            <w:r>
              <w:t>We would also like to say how much it meant to us to be able to spend as much time as we could with Mum in her last days. You let us know that nothing was too much trouble and you had all the time for us that was needed, to explain and talk through Mum’s end of life care. You were also very aware of our needs, both practical and emotional, at that time, and even provided us with meals.</w:t>
            </w:r>
          </w:p>
          <w:p w14:paraId="1D2C9DF0" w14:textId="277EB823" w:rsidR="00002E1A" w:rsidRDefault="00BD099F" w:rsidP="00611F8B">
            <w:r w:rsidRPr="0015761C">
              <w:rPr>
                <w:highlight w:val="black"/>
              </w:rPr>
              <w:lastRenderedPageBreak/>
              <w:t>Ruth</w:t>
            </w:r>
            <w:r>
              <w:t xml:space="preserve"> has already written to you on behalf of herself and </w:t>
            </w:r>
            <w:r w:rsidRPr="0015761C">
              <w:rPr>
                <w:highlight w:val="black"/>
              </w:rPr>
              <w:t>David</w:t>
            </w:r>
            <w:r>
              <w:t xml:space="preserve">, and the four of us would like to give something to Cheviot in Mum’s memory. We will be in touch to see what you think would give pleasure to both staff and residents, which is what Mum would want. </w:t>
            </w:r>
          </w:p>
        </w:tc>
        <w:tc>
          <w:tcPr>
            <w:tcW w:w="1985" w:type="dxa"/>
          </w:tcPr>
          <w:p w14:paraId="53B3B8AF" w14:textId="62C865B8" w:rsidR="00002E1A" w:rsidRDefault="00507257" w:rsidP="00611F8B">
            <w:r>
              <w:lastRenderedPageBreak/>
              <w:t>Relative</w:t>
            </w:r>
          </w:p>
        </w:tc>
      </w:tr>
      <w:tr w:rsidR="00507257" w14:paraId="39ABC049" w14:textId="77777777" w:rsidTr="00203257">
        <w:tc>
          <w:tcPr>
            <w:tcW w:w="12044" w:type="dxa"/>
          </w:tcPr>
          <w:p w14:paraId="73D4D606" w14:textId="0DD24BF8" w:rsidR="00507257" w:rsidRDefault="00507257" w:rsidP="00507257">
            <w:r>
              <w:t xml:space="preserve">This is a belated but heartfelt thank you for your wonderful care of our lovely Mum, </w:t>
            </w:r>
            <w:r w:rsidRPr="00CB77DD">
              <w:rPr>
                <w:highlight w:val="black"/>
              </w:rPr>
              <w:t>Joan Chandler</w:t>
            </w:r>
            <w:r>
              <w:t>. Although Mum was with you only a short time just from October to March, she and we became very fond of your fantastic home and especially your warm, respectful, kind, patient and cheerful staff. You couldn’t have made Mum’s last few months more comfortable or enjoyable. She tried activities that she had never done before (bingo, boxing!) and others she had previously enjoyed but not recently experienced, such as art and cooking. We will be in touch about a gift in Mum’s name but in the meantime wish to reiterate our deep gratitude for your kind care.</w:t>
            </w:r>
          </w:p>
        </w:tc>
        <w:tc>
          <w:tcPr>
            <w:tcW w:w="1985" w:type="dxa"/>
          </w:tcPr>
          <w:p w14:paraId="47238B81" w14:textId="3B4422CC" w:rsidR="00507257" w:rsidRDefault="00507257" w:rsidP="00507257">
            <w:r w:rsidRPr="004644D3">
              <w:t>Relative</w:t>
            </w:r>
          </w:p>
        </w:tc>
      </w:tr>
      <w:tr w:rsidR="00507257" w14:paraId="6385F266" w14:textId="77777777" w:rsidTr="00203257">
        <w:tc>
          <w:tcPr>
            <w:tcW w:w="12044" w:type="dxa"/>
          </w:tcPr>
          <w:p w14:paraId="0CFC83FE" w14:textId="0C279F50" w:rsidR="00507257" w:rsidRDefault="00507257" w:rsidP="00507257">
            <w:r>
              <w:t xml:space="preserve">Thank you for all the wonderful care of </w:t>
            </w:r>
            <w:r w:rsidRPr="00CA0E4E">
              <w:rPr>
                <w:highlight w:val="black"/>
              </w:rPr>
              <w:t>Linda</w:t>
            </w:r>
            <w:r>
              <w:t>.</w:t>
            </w:r>
          </w:p>
        </w:tc>
        <w:tc>
          <w:tcPr>
            <w:tcW w:w="1985" w:type="dxa"/>
          </w:tcPr>
          <w:p w14:paraId="4E606816" w14:textId="3FF7AF18" w:rsidR="00507257" w:rsidRDefault="00507257" w:rsidP="00507257">
            <w:r w:rsidRPr="004644D3">
              <w:t>Relative</w:t>
            </w:r>
          </w:p>
        </w:tc>
      </w:tr>
      <w:tr w:rsidR="00002E1A" w14:paraId="35576521" w14:textId="77777777" w:rsidTr="00203257">
        <w:tc>
          <w:tcPr>
            <w:tcW w:w="12044" w:type="dxa"/>
          </w:tcPr>
          <w:p w14:paraId="24B12E2A" w14:textId="3F834A04" w:rsidR="00002E1A" w:rsidRDefault="009F54A9" w:rsidP="00611F8B">
            <w:r>
              <w:t>Thank you very much for my very memorable day on the 30</w:t>
            </w:r>
            <w:r w:rsidRPr="006035F6">
              <w:rPr>
                <w:vertAlign w:val="superscript"/>
              </w:rPr>
              <w:t>th</w:t>
            </w:r>
            <w:r>
              <w:t xml:space="preserve"> Aug. I love you all so much.</w:t>
            </w:r>
          </w:p>
        </w:tc>
        <w:tc>
          <w:tcPr>
            <w:tcW w:w="1985" w:type="dxa"/>
          </w:tcPr>
          <w:p w14:paraId="3C44C571" w14:textId="4FE58E55" w:rsidR="00002E1A" w:rsidRDefault="009F54A9" w:rsidP="00611F8B">
            <w:r>
              <w:t>Resident</w:t>
            </w:r>
          </w:p>
        </w:tc>
      </w:tr>
      <w:tr w:rsidR="00002E1A" w:rsidRPr="0045159D" w14:paraId="54BF1B8B" w14:textId="77777777" w:rsidTr="00203257">
        <w:tc>
          <w:tcPr>
            <w:tcW w:w="12044" w:type="dxa"/>
          </w:tcPr>
          <w:p w14:paraId="74CF7E19" w14:textId="4EB7F2AE" w:rsidR="00002E1A" w:rsidRPr="0045159D" w:rsidRDefault="00A57FBB" w:rsidP="00A57FBB">
            <w:pPr>
              <w:pStyle w:val="NoSpacing"/>
              <w:rPr>
                <w:rFonts w:cstheme="minorHAnsi"/>
                <w:sz w:val="22"/>
                <w:szCs w:val="22"/>
              </w:rPr>
            </w:pPr>
            <w:r w:rsidRPr="0045159D">
              <w:rPr>
                <w:rFonts w:cstheme="minorHAnsi"/>
                <w:sz w:val="22"/>
                <w:szCs w:val="22"/>
              </w:rPr>
              <w:t xml:space="preserve">We would like to say a massive thank you for all your help, care and attention to ensure </w:t>
            </w:r>
            <w:r w:rsidRPr="0045159D">
              <w:rPr>
                <w:rFonts w:cstheme="minorHAnsi"/>
                <w:sz w:val="22"/>
                <w:szCs w:val="22"/>
                <w:highlight w:val="black"/>
              </w:rPr>
              <w:t>Pearl</w:t>
            </w:r>
            <w:r w:rsidRPr="0045159D">
              <w:rPr>
                <w:rFonts w:cstheme="minorHAnsi"/>
                <w:sz w:val="22"/>
                <w:szCs w:val="22"/>
              </w:rPr>
              <w:t xml:space="preserve"> continues to </w:t>
            </w:r>
            <w:proofErr w:type="spellStart"/>
            <w:proofErr w:type="gramStart"/>
            <w:r w:rsidRPr="0045159D">
              <w:rPr>
                <w:rFonts w:cstheme="minorHAnsi"/>
                <w:sz w:val="22"/>
                <w:szCs w:val="22"/>
              </w:rPr>
              <w:t>received</w:t>
            </w:r>
            <w:proofErr w:type="spellEnd"/>
            <w:proofErr w:type="gramEnd"/>
            <w:r w:rsidRPr="0045159D">
              <w:rPr>
                <w:rFonts w:cstheme="minorHAnsi"/>
                <w:sz w:val="22"/>
                <w:szCs w:val="22"/>
              </w:rPr>
              <w:t xml:space="preserve"> the high level of care and nursing Mum needs. I know Mum is in the right place and it’s very comforting to know Mums being looked after. Thank you very much.</w:t>
            </w:r>
          </w:p>
        </w:tc>
        <w:tc>
          <w:tcPr>
            <w:tcW w:w="1985" w:type="dxa"/>
          </w:tcPr>
          <w:p w14:paraId="5725807D" w14:textId="76A15206" w:rsidR="00002E1A" w:rsidRPr="0045159D" w:rsidRDefault="00370463" w:rsidP="00611F8B">
            <w:pPr>
              <w:rPr>
                <w:rFonts w:cstheme="minorHAnsi"/>
              </w:rPr>
            </w:pPr>
            <w:r w:rsidRPr="0045159D">
              <w:rPr>
                <w:rFonts w:cstheme="minorHAnsi"/>
              </w:rPr>
              <w:t>Relative</w:t>
            </w:r>
          </w:p>
        </w:tc>
      </w:tr>
      <w:tr w:rsidR="00002E1A" w:rsidRPr="0045159D" w14:paraId="5F4CF6E2" w14:textId="77777777" w:rsidTr="00203257">
        <w:tc>
          <w:tcPr>
            <w:tcW w:w="12044" w:type="dxa"/>
          </w:tcPr>
          <w:p w14:paraId="42907F0F" w14:textId="0A46C62D" w:rsidR="00002E1A" w:rsidRPr="0045159D" w:rsidRDefault="00A87E02" w:rsidP="00A87E02">
            <w:pPr>
              <w:pStyle w:val="NoSpacing"/>
              <w:rPr>
                <w:rFonts w:cstheme="minorHAnsi"/>
                <w:i/>
                <w:iCs/>
                <w:sz w:val="22"/>
                <w:szCs w:val="22"/>
              </w:rPr>
            </w:pPr>
            <w:r w:rsidRPr="0045159D">
              <w:rPr>
                <w:rFonts w:cstheme="minorHAnsi"/>
                <w:sz w:val="22"/>
                <w:szCs w:val="22"/>
              </w:rPr>
              <w:t xml:space="preserve">Our friends at Cheviot, </w:t>
            </w:r>
            <w:proofErr w:type="gramStart"/>
            <w:r w:rsidRPr="0045159D">
              <w:rPr>
                <w:rFonts w:cstheme="minorHAnsi"/>
                <w:sz w:val="22"/>
                <w:szCs w:val="22"/>
              </w:rPr>
              <w:t>Thank</w:t>
            </w:r>
            <w:proofErr w:type="gramEnd"/>
            <w:r w:rsidRPr="0045159D">
              <w:rPr>
                <w:rFonts w:cstheme="minorHAnsi"/>
                <w:sz w:val="22"/>
                <w:szCs w:val="22"/>
              </w:rPr>
              <w:t xml:space="preserve"> you all for allowing us to visit you this term. We love our visits and the activities we do together. We value the friendships we’ve made and look forward to many more visits next academic year. </w:t>
            </w:r>
            <w:r w:rsidRPr="0045159D">
              <w:rPr>
                <w:rFonts w:cstheme="minorHAnsi"/>
                <w:i/>
                <w:iCs/>
                <w:sz w:val="22"/>
                <w:szCs w:val="22"/>
              </w:rPr>
              <w:t>You have been wonderful.</w:t>
            </w:r>
          </w:p>
        </w:tc>
        <w:tc>
          <w:tcPr>
            <w:tcW w:w="1985" w:type="dxa"/>
          </w:tcPr>
          <w:p w14:paraId="3C673AF1" w14:textId="23FE6A62" w:rsidR="00002E1A" w:rsidRPr="0045159D" w:rsidRDefault="00A87E02" w:rsidP="00611F8B">
            <w:pPr>
              <w:rPr>
                <w:rFonts w:cstheme="minorHAnsi"/>
              </w:rPr>
            </w:pPr>
            <w:r w:rsidRPr="0045159D">
              <w:rPr>
                <w:rFonts w:cstheme="minorHAnsi"/>
              </w:rPr>
              <w:t>Other</w:t>
            </w:r>
          </w:p>
        </w:tc>
      </w:tr>
      <w:tr w:rsidR="00002E1A" w:rsidRPr="0045159D" w14:paraId="20CF2879" w14:textId="77777777" w:rsidTr="00203257">
        <w:tc>
          <w:tcPr>
            <w:tcW w:w="12044" w:type="dxa"/>
          </w:tcPr>
          <w:p w14:paraId="26A812F2" w14:textId="746E0272" w:rsidR="00002E1A" w:rsidRPr="0045159D" w:rsidRDefault="00030C0C" w:rsidP="00030C0C">
            <w:pPr>
              <w:pStyle w:val="NoSpacing"/>
              <w:rPr>
                <w:rFonts w:cstheme="minorHAnsi"/>
                <w:sz w:val="22"/>
                <w:szCs w:val="22"/>
              </w:rPr>
            </w:pPr>
            <w:r w:rsidRPr="0045159D">
              <w:rPr>
                <w:rFonts w:cstheme="minorHAnsi"/>
                <w:sz w:val="22"/>
                <w:szCs w:val="22"/>
              </w:rPr>
              <w:t xml:space="preserve">A very big thank you for being so friendly and helpful yesterday with the Covid vaccinations. The care home was </w:t>
            </w:r>
            <w:proofErr w:type="gramStart"/>
            <w:r w:rsidRPr="0045159D">
              <w:rPr>
                <w:rFonts w:cstheme="minorHAnsi"/>
                <w:sz w:val="22"/>
                <w:szCs w:val="22"/>
              </w:rPr>
              <w:t>wonderful</w:t>
            </w:r>
            <w:proofErr w:type="gramEnd"/>
            <w:r w:rsidRPr="0045159D">
              <w:rPr>
                <w:rFonts w:cstheme="minorHAnsi"/>
                <w:sz w:val="22"/>
                <w:szCs w:val="22"/>
              </w:rPr>
              <w:t xml:space="preserve"> and I think the residents are very lucky to have such a team looking after them. You really couldn’t have done any more, I enjoyed my visit very much. Hope I haven’t left too many people with sore arms! Best wishes</w:t>
            </w:r>
          </w:p>
        </w:tc>
        <w:tc>
          <w:tcPr>
            <w:tcW w:w="1985" w:type="dxa"/>
          </w:tcPr>
          <w:p w14:paraId="18EB9566" w14:textId="27D7E5FD" w:rsidR="00002E1A" w:rsidRPr="0045159D" w:rsidRDefault="00030C0C" w:rsidP="00611F8B">
            <w:pPr>
              <w:rPr>
                <w:rFonts w:cstheme="minorHAnsi"/>
              </w:rPr>
            </w:pPr>
            <w:r w:rsidRPr="0045159D">
              <w:rPr>
                <w:rFonts w:cstheme="minorHAnsi"/>
              </w:rPr>
              <w:t>Professional</w:t>
            </w:r>
          </w:p>
        </w:tc>
      </w:tr>
      <w:tr w:rsidR="00002E1A" w:rsidRPr="0045159D" w14:paraId="61E8CCDC" w14:textId="77777777" w:rsidTr="00203257">
        <w:tc>
          <w:tcPr>
            <w:tcW w:w="12044" w:type="dxa"/>
          </w:tcPr>
          <w:p w14:paraId="46506932" w14:textId="00E35E56" w:rsidR="00002E1A" w:rsidRPr="0045159D" w:rsidRDefault="00187679" w:rsidP="00187679">
            <w:pPr>
              <w:pStyle w:val="NoSpacing"/>
              <w:rPr>
                <w:rFonts w:cstheme="minorHAnsi"/>
                <w:sz w:val="22"/>
                <w:szCs w:val="22"/>
              </w:rPr>
            </w:pPr>
            <w:r w:rsidRPr="0045159D">
              <w:rPr>
                <w:rFonts w:cstheme="minorHAnsi"/>
                <w:sz w:val="22"/>
                <w:szCs w:val="22"/>
              </w:rPr>
              <w:t xml:space="preserve">To all the staff and all carers of Cheviot, </w:t>
            </w:r>
            <w:proofErr w:type="gramStart"/>
            <w:r w:rsidRPr="0045159D">
              <w:rPr>
                <w:rFonts w:cstheme="minorHAnsi"/>
                <w:sz w:val="22"/>
                <w:szCs w:val="22"/>
              </w:rPr>
              <w:t>Thank</w:t>
            </w:r>
            <w:proofErr w:type="gramEnd"/>
            <w:r w:rsidRPr="0045159D">
              <w:rPr>
                <w:rFonts w:cstheme="minorHAnsi"/>
                <w:sz w:val="22"/>
                <w:szCs w:val="22"/>
              </w:rPr>
              <w:t xml:space="preserve"> you all very much for your lovely Christmas presents.</w:t>
            </w:r>
          </w:p>
        </w:tc>
        <w:tc>
          <w:tcPr>
            <w:tcW w:w="1985" w:type="dxa"/>
          </w:tcPr>
          <w:p w14:paraId="15E088B2" w14:textId="76F63CD1" w:rsidR="00002E1A" w:rsidRPr="0045159D" w:rsidRDefault="00187679" w:rsidP="00611F8B">
            <w:pPr>
              <w:rPr>
                <w:rFonts w:cstheme="minorHAnsi"/>
              </w:rPr>
            </w:pPr>
            <w:r w:rsidRPr="0045159D">
              <w:rPr>
                <w:rFonts w:cstheme="minorHAnsi"/>
              </w:rPr>
              <w:t>Resident</w:t>
            </w:r>
          </w:p>
        </w:tc>
      </w:tr>
      <w:tr w:rsidR="00002E1A" w:rsidRPr="0045159D" w14:paraId="11890115" w14:textId="77777777" w:rsidTr="00203257">
        <w:tc>
          <w:tcPr>
            <w:tcW w:w="12044" w:type="dxa"/>
          </w:tcPr>
          <w:p w14:paraId="3B07F69A" w14:textId="263777E0" w:rsidR="00002E1A" w:rsidRPr="0045159D" w:rsidRDefault="00DD4614" w:rsidP="00DD4614">
            <w:pPr>
              <w:pStyle w:val="NoSpacing"/>
              <w:rPr>
                <w:rFonts w:cstheme="minorHAnsi"/>
                <w:sz w:val="22"/>
                <w:szCs w:val="22"/>
              </w:rPr>
            </w:pPr>
            <w:r w:rsidRPr="0045159D">
              <w:rPr>
                <w:rFonts w:cstheme="minorHAnsi"/>
                <w:sz w:val="22"/>
                <w:szCs w:val="22"/>
              </w:rPr>
              <w:t>Thank you so much for the kind and thoughtful wedding gifts.</w:t>
            </w:r>
          </w:p>
        </w:tc>
        <w:tc>
          <w:tcPr>
            <w:tcW w:w="1985" w:type="dxa"/>
          </w:tcPr>
          <w:p w14:paraId="3B8C5440" w14:textId="02E85171" w:rsidR="00002E1A" w:rsidRPr="0045159D" w:rsidRDefault="00DD4614" w:rsidP="00611F8B">
            <w:pPr>
              <w:rPr>
                <w:rFonts w:cstheme="minorHAnsi"/>
              </w:rPr>
            </w:pPr>
            <w:r w:rsidRPr="0045159D">
              <w:rPr>
                <w:rFonts w:cstheme="minorHAnsi"/>
              </w:rPr>
              <w:t>Staff</w:t>
            </w:r>
          </w:p>
        </w:tc>
      </w:tr>
      <w:tr w:rsidR="00002E1A" w:rsidRPr="0045159D" w14:paraId="52FB1D7E" w14:textId="77777777" w:rsidTr="00203257">
        <w:tc>
          <w:tcPr>
            <w:tcW w:w="12044" w:type="dxa"/>
          </w:tcPr>
          <w:p w14:paraId="4FFB3056" w14:textId="2F15735F" w:rsidR="00002E1A" w:rsidRPr="0045159D" w:rsidRDefault="00A77B88" w:rsidP="00A77B88">
            <w:pPr>
              <w:pStyle w:val="NoSpacing"/>
              <w:rPr>
                <w:rFonts w:cstheme="minorHAnsi"/>
                <w:sz w:val="22"/>
                <w:szCs w:val="22"/>
              </w:rPr>
            </w:pPr>
            <w:r w:rsidRPr="0045159D">
              <w:rPr>
                <w:rFonts w:cstheme="minorHAnsi"/>
                <w:sz w:val="22"/>
                <w:szCs w:val="22"/>
              </w:rPr>
              <w:t xml:space="preserve">We would like to extend the warmest thank you to all the staff involved in the care of </w:t>
            </w:r>
            <w:r w:rsidRPr="0045159D">
              <w:rPr>
                <w:rFonts w:cstheme="minorHAnsi"/>
                <w:sz w:val="22"/>
                <w:szCs w:val="22"/>
                <w:highlight w:val="black"/>
              </w:rPr>
              <w:t>Peter Emeny</w:t>
            </w:r>
            <w:r w:rsidRPr="0045159D">
              <w:rPr>
                <w:rFonts w:cstheme="minorHAnsi"/>
                <w:sz w:val="22"/>
                <w:szCs w:val="22"/>
              </w:rPr>
              <w:t xml:space="preserve">. Thank you, not only for the compassion you showed </w:t>
            </w:r>
            <w:r w:rsidRPr="0045159D">
              <w:rPr>
                <w:rFonts w:cstheme="minorHAnsi"/>
                <w:sz w:val="22"/>
                <w:szCs w:val="22"/>
                <w:highlight w:val="black"/>
              </w:rPr>
              <w:t>Peter</w:t>
            </w:r>
            <w:r w:rsidRPr="0045159D">
              <w:rPr>
                <w:rFonts w:cstheme="minorHAnsi"/>
                <w:sz w:val="22"/>
                <w:szCs w:val="22"/>
              </w:rPr>
              <w:t xml:space="preserve"> himself throughout his stay with you, but also for the compassion you have shown to our family throughout this difficult period, it has been very much appreciated.</w:t>
            </w:r>
          </w:p>
        </w:tc>
        <w:tc>
          <w:tcPr>
            <w:tcW w:w="1985" w:type="dxa"/>
          </w:tcPr>
          <w:p w14:paraId="727A2570" w14:textId="25D4AC0A" w:rsidR="00002E1A" w:rsidRPr="0045159D" w:rsidRDefault="00370463" w:rsidP="00611F8B">
            <w:pPr>
              <w:rPr>
                <w:rFonts w:cstheme="minorHAnsi"/>
              </w:rPr>
            </w:pPr>
            <w:r w:rsidRPr="0045159D">
              <w:rPr>
                <w:rFonts w:cstheme="minorHAnsi"/>
              </w:rPr>
              <w:t>Relative</w:t>
            </w:r>
          </w:p>
        </w:tc>
      </w:tr>
      <w:tr w:rsidR="00002E1A" w:rsidRPr="0045159D" w14:paraId="3F40C035" w14:textId="77777777" w:rsidTr="00203257">
        <w:tc>
          <w:tcPr>
            <w:tcW w:w="12044" w:type="dxa"/>
          </w:tcPr>
          <w:p w14:paraId="06A74285" w14:textId="42B0269A" w:rsidR="00002E1A" w:rsidRPr="0045159D" w:rsidRDefault="00DB35B9" w:rsidP="00DB35B9">
            <w:pPr>
              <w:pStyle w:val="NoSpacing"/>
              <w:rPr>
                <w:rFonts w:cstheme="minorHAnsi"/>
                <w:sz w:val="22"/>
                <w:szCs w:val="22"/>
              </w:rPr>
            </w:pPr>
            <w:r w:rsidRPr="0045159D">
              <w:rPr>
                <w:rFonts w:cstheme="minorHAnsi"/>
                <w:sz w:val="22"/>
                <w:szCs w:val="22"/>
              </w:rPr>
              <w:t>Thank you so much for all your support, care and kindness during my stay. Enjoy these biscuits as a small token of my appreciation and thanks. Many thanks.</w:t>
            </w:r>
          </w:p>
        </w:tc>
        <w:tc>
          <w:tcPr>
            <w:tcW w:w="1985" w:type="dxa"/>
          </w:tcPr>
          <w:p w14:paraId="59AF9054" w14:textId="4FC87592" w:rsidR="00002E1A" w:rsidRPr="0045159D" w:rsidRDefault="00DB35B9" w:rsidP="00611F8B">
            <w:pPr>
              <w:rPr>
                <w:rFonts w:cstheme="minorHAnsi"/>
              </w:rPr>
            </w:pPr>
            <w:r w:rsidRPr="0045159D">
              <w:rPr>
                <w:rFonts w:cstheme="minorHAnsi"/>
              </w:rPr>
              <w:t>Resident</w:t>
            </w:r>
          </w:p>
        </w:tc>
      </w:tr>
      <w:tr w:rsidR="00002E1A" w:rsidRPr="0045159D" w14:paraId="712074F8" w14:textId="77777777" w:rsidTr="00203257">
        <w:tc>
          <w:tcPr>
            <w:tcW w:w="12044" w:type="dxa"/>
          </w:tcPr>
          <w:p w14:paraId="321A74FE" w14:textId="2182BADC" w:rsidR="005B6FAF" w:rsidRPr="0045159D" w:rsidRDefault="00772D64" w:rsidP="00772D64">
            <w:pPr>
              <w:pStyle w:val="NoSpacing"/>
              <w:rPr>
                <w:rFonts w:cstheme="minorHAnsi"/>
                <w:sz w:val="22"/>
                <w:szCs w:val="22"/>
              </w:rPr>
            </w:pPr>
            <w:r w:rsidRPr="0045159D">
              <w:rPr>
                <w:rFonts w:cstheme="minorHAnsi"/>
                <w:sz w:val="22"/>
                <w:szCs w:val="22"/>
              </w:rPr>
              <w:t xml:space="preserve">In loving memory of </w:t>
            </w:r>
            <w:r w:rsidRPr="0045159D">
              <w:rPr>
                <w:rFonts w:cstheme="minorHAnsi"/>
                <w:sz w:val="22"/>
                <w:szCs w:val="22"/>
                <w:highlight w:val="black"/>
              </w:rPr>
              <w:t>Heather</w:t>
            </w:r>
            <w:r w:rsidRPr="0045159D">
              <w:rPr>
                <w:rFonts w:cstheme="minorHAnsi"/>
                <w:sz w:val="22"/>
                <w:szCs w:val="22"/>
              </w:rPr>
              <w:t>. We can never thank you all enough for the love, support and care you gave our mother over her (nearly) six years at Cheviots. We both so appreciated your kindness and companionship throughout her time with you all and especially her final days. It is strange not visiting anymore but our mother had a good life, and whilst we miss her, we know that she is now at peace. With grateful thanks and love.</w:t>
            </w:r>
          </w:p>
        </w:tc>
        <w:tc>
          <w:tcPr>
            <w:tcW w:w="1985" w:type="dxa"/>
          </w:tcPr>
          <w:p w14:paraId="3C06EF8B" w14:textId="6AD8B8D9" w:rsidR="00002E1A" w:rsidRPr="0045159D" w:rsidRDefault="00370463" w:rsidP="00611F8B">
            <w:pPr>
              <w:rPr>
                <w:rFonts w:cstheme="minorHAnsi"/>
              </w:rPr>
            </w:pPr>
            <w:r w:rsidRPr="0045159D">
              <w:rPr>
                <w:rFonts w:cstheme="minorHAnsi"/>
              </w:rPr>
              <w:t>Relative</w:t>
            </w:r>
          </w:p>
        </w:tc>
      </w:tr>
      <w:tr w:rsidR="00002E1A" w:rsidRPr="0045159D" w14:paraId="729020B1" w14:textId="77777777" w:rsidTr="00203257">
        <w:tc>
          <w:tcPr>
            <w:tcW w:w="12044" w:type="dxa"/>
          </w:tcPr>
          <w:p w14:paraId="05344742" w14:textId="7735FEEA" w:rsidR="00002E1A" w:rsidRPr="0045159D" w:rsidRDefault="00340DB1" w:rsidP="00340DB1">
            <w:pPr>
              <w:pStyle w:val="NoSpacing"/>
              <w:rPr>
                <w:rFonts w:cstheme="minorHAnsi"/>
                <w:sz w:val="22"/>
                <w:szCs w:val="22"/>
              </w:rPr>
            </w:pPr>
            <w:r w:rsidRPr="0045159D">
              <w:rPr>
                <w:rFonts w:cstheme="minorHAnsi"/>
                <w:sz w:val="22"/>
                <w:szCs w:val="22"/>
              </w:rPr>
              <w:t xml:space="preserve">I hope you are doing well. As I’ll be heading to university to study medicine at Cambridge, I just wanted to say a massive thank you to </w:t>
            </w:r>
            <w:r w:rsidRPr="0045159D">
              <w:rPr>
                <w:rFonts w:cstheme="minorHAnsi"/>
                <w:sz w:val="22"/>
                <w:szCs w:val="22"/>
                <w:highlight w:val="black"/>
              </w:rPr>
              <w:t>Miguel</w:t>
            </w:r>
            <w:r w:rsidRPr="0045159D">
              <w:rPr>
                <w:rFonts w:cstheme="minorHAnsi"/>
                <w:sz w:val="22"/>
                <w:szCs w:val="22"/>
              </w:rPr>
              <w:t xml:space="preserve">, the staff and residents at Cheviot for the enjoyable time I had as a volunteer here. From the moment I started in September 2023, </w:t>
            </w:r>
            <w:r w:rsidRPr="0045159D">
              <w:rPr>
                <w:rFonts w:cstheme="minorHAnsi"/>
                <w:sz w:val="22"/>
                <w:szCs w:val="22"/>
                <w:highlight w:val="black"/>
              </w:rPr>
              <w:t>Miguel</w:t>
            </w:r>
            <w:r w:rsidRPr="0045159D">
              <w:rPr>
                <w:rFonts w:cstheme="minorHAnsi"/>
                <w:sz w:val="22"/>
                <w:szCs w:val="22"/>
              </w:rPr>
              <w:t xml:space="preserve"> was always extremely welcoming and made a huge effort to support me in developing confidence in </w:t>
            </w:r>
            <w:r w:rsidRPr="0045159D">
              <w:rPr>
                <w:rFonts w:cstheme="minorHAnsi"/>
                <w:sz w:val="22"/>
                <w:szCs w:val="22"/>
              </w:rPr>
              <w:lastRenderedPageBreak/>
              <w:t xml:space="preserve">helping with activities and speaking to the residents. I am very grateful for the experience I have had here, and I would really appreciate it if you could extend </w:t>
            </w:r>
            <w:proofErr w:type="gramStart"/>
            <w:r w:rsidRPr="0045159D">
              <w:rPr>
                <w:rFonts w:cstheme="minorHAnsi"/>
                <w:sz w:val="22"/>
                <w:szCs w:val="22"/>
              </w:rPr>
              <w:t>my</w:t>
            </w:r>
            <w:proofErr w:type="gramEnd"/>
            <w:r w:rsidRPr="0045159D">
              <w:rPr>
                <w:rFonts w:cstheme="minorHAnsi"/>
                <w:sz w:val="22"/>
                <w:szCs w:val="22"/>
              </w:rPr>
              <w:t xml:space="preserve"> thank you to </w:t>
            </w:r>
            <w:r w:rsidRPr="0045159D">
              <w:rPr>
                <w:rFonts w:cstheme="minorHAnsi"/>
                <w:sz w:val="22"/>
                <w:szCs w:val="22"/>
                <w:highlight w:val="black"/>
              </w:rPr>
              <w:t>Miguel</w:t>
            </w:r>
            <w:r w:rsidRPr="0045159D">
              <w:rPr>
                <w:rFonts w:cstheme="minorHAnsi"/>
                <w:sz w:val="22"/>
                <w:szCs w:val="22"/>
              </w:rPr>
              <w:t>. I wish the best to everyone at Cheviot and thank you again!</w:t>
            </w:r>
          </w:p>
        </w:tc>
        <w:tc>
          <w:tcPr>
            <w:tcW w:w="1985" w:type="dxa"/>
          </w:tcPr>
          <w:p w14:paraId="419E5783" w14:textId="3D3B9040" w:rsidR="00002E1A" w:rsidRPr="0045159D" w:rsidRDefault="00340DB1" w:rsidP="00611F8B">
            <w:pPr>
              <w:rPr>
                <w:rFonts w:cstheme="minorHAnsi"/>
              </w:rPr>
            </w:pPr>
            <w:r w:rsidRPr="0045159D">
              <w:rPr>
                <w:rFonts w:cstheme="minorHAnsi"/>
              </w:rPr>
              <w:lastRenderedPageBreak/>
              <w:t>Other</w:t>
            </w:r>
          </w:p>
        </w:tc>
      </w:tr>
      <w:tr w:rsidR="00370463" w:rsidRPr="0045159D" w14:paraId="0D076767" w14:textId="77777777" w:rsidTr="00203257">
        <w:tc>
          <w:tcPr>
            <w:tcW w:w="12044" w:type="dxa"/>
          </w:tcPr>
          <w:p w14:paraId="1E4319EB" w14:textId="79AA37D7" w:rsidR="00370463" w:rsidRPr="0045159D" w:rsidRDefault="00370463" w:rsidP="00370463">
            <w:pPr>
              <w:pStyle w:val="NoSpacing"/>
              <w:rPr>
                <w:rFonts w:cstheme="minorHAnsi"/>
                <w:sz w:val="22"/>
                <w:szCs w:val="22"/>
              </w:rPr>
            </w:pPr>
            <w:r w:rsidRPr="0045159D">
              <w:rPr>
                <w:rFonts w:cstheme="minorHAnsi"/>
                <w:sz w:val="22"/>
                <w:szCs w:val="22"/>
              </w:rPr>
              <w:t xml:space="preserve">We just want to say what a lovely afternoon we had. All the staff looked </w:t>
            </w:r>
            <w:proofErr w:type="gramStart"/>
            <w:r w:rsidRPr="0045159D">
              <w:rPr>
                <w:rFonts w:cstheme="minorHAnsi"/>
                <w:sz w:val="22"/>
                <w:szCs w:val="22"/>
              </w:rPr>
              <w:t>wonderful</w:t>
            </w:r>
            <w:proofErr w:type="gramEnd"/>
            <w:r w:rsidRPr="0045159D">
              <w:rPr>
                <w:rFonts w:cstheme="minorHAnsi"/>
                <w:sz w:val="22"/>
                <w:szCs w:val="22"/>
              </w:rPr>
              <w:t xml:space="preserve"> and the effort made to make that happen did not go unnoticed! </w:t>
            </w:r>
            <w:proofErr w:type="gramStart"/>
            <w:r w:rsidRPr="0045159D">
              <w:rPr>
                <w:rFonts w:cstheme="minorHAnsi"/>
                <w:sz w:val="22"/>
                <w:szCs w:val="22"/>
              </w:rPr>
              <w:t>Well</w:t>
            </w:r>
            <w:proofErr w:type="gramEnd"/>
            <w:r w:rsidRPr="0045159D">
              <w:rPr>
                <w:rFonts w:cstheme="minorHAnsi"/>
                <w:sz w:val="22"/>
                <w:szCs w:val="22"/>
              </w:rPr>
              <w:t xml:space="preserve"> done to you all and thank you.</w:t>
            </w:r>
          </w:p>
        </w:tc>
        <w:tc>
          <w:tcPr>
            <w:tcW w:w="1985" w:type="dxa"/>
          </w:tcPr>
          <w:p w14:paraId="0F460A57" w14:textId="57C2C162" w:rsidR="00370463" w:rsidRPr="0045159D" w:rsidRDefault="00370463" w:rsidP="00370463">
            <w:pPr>
              <w:rPr>
                <w:rFonts w:cstheme="minorHAnsi"/>
              </w:rPr>
            </w:pPr>
            <w:r w:rsidRPr="0045159D">
              <w:rPr>
                <w:rFonts w:cstheme="minorHAnsi"/>
              </w:rPr>
              <w:t>Relative</w:t>
            </w:r>
          </w:p>
        </w:tc>
      </w:tr>
      <w:tr w:rsidR="00370463" w:rsidRPr="0045159D" w14:paraId="22004585" w14:textId="77777777" w:rsidTr="00203257">
        <w:tc>
          <w:tcPr>
            <w:tcW w:w="12044" w:type="dxa"/>
          </w:tcPr>
          <w:p w14:paraId="1D9A23F3" w14:textId="77777777" w:rsidR="00370463" w:rsidRPr="0045159D" w:rsidRDefault="00370463" w:rsidP="00370463">
            <w:pPr>
              <w:pStyle w:val="NoSpacing"/>
              <w:rPr>
                <w:rFonts w:cstheme="minorHAnsi"/>
                <w:sz w:val="22"/>
                <w:szCs w:val="22"/>
              </w:rPr>
            </w:pPr>
            <w:r w:rsidRPr="0045159D">
              <w:rPr>
                <w:rFonts w:cstheme="minorHAnsi"/>
                <w:sz w:val="22"/>
                <w:szCs w:val="22"/>
              </w:rPr>
              <w:t xml:space="preserve">My sister </w:t>
            </w:r>
            <w:r w:rsidRPr="0045159D">
              <w:rPr>
                <w:rFonts w:cstheme="minorHAnsi"/>
                <w:sz w:val="22"/>
                <w:szCs w:val="22"/>
                <w:highlight w:val="black"/>
              </w:rPr>
              <w:t>Pat (Gentle)</w:t>
            </w:r>
            <w:r w:rsidRPr="0045159D">
              <w:rPr>
                <w:rFonts w:cstheme="minorHAnsi"/>
                <w:sz w:val="22"/>
                <w:szCs w:val="22"/>
              </w:rPr>
              <w:t xml:space="preserve"> was a resident of Cheviot Nursing Home from November 2024 to January 2025 and received palliative care. She was made very comfortable and the staff were caring, kind, professional, understanding and empathetic. Living so far away in Germany it was comforting to know she was well looked after at the end of her life. The staff were also so kind to her son </w:t>
            </w:r>
            <w:r w:rsidRPr="0045159D">
              <w:rPr>
                <w:rFonts w:cstheme="minorHAnsi"/>
                <w:sz w:val="22"/>
                <w:szCs w:val="22"/>
                <w:highlight w:val="black"/>
              </w:rPr>
              <w:t>Mark</w:t>
            </w:r>
            <w:r w:rsidRPr="0045159D">
              <w:rPr>
                <w:rFonts w:cstheme="minorHAnsi"/>
                <w:sz w:val="22"/>
                <w:szCs w:val="22"/>
              </w:rPr>
              <w:t xml:space="preserve"> and made it possible for him to be with her constantly during her last days.</w:t>
            </w:r>
          </w:p>
          <w:p w14:paraId="70168BF1" w14:textId="4BD7969A" w:rsidR="00370463" w:rsidRPr="0045159D" w:rsidRDefault="00370463" w:rsidP="00370463">
            <w:pPr>
              <w:pStyle w:val="NoSpacing"/>
              <w:rPr>
                <w:rFonts w:cstheme="minorHAnsi"/>
                <w:sz w:val="22"/>
                <w:szCs w:val="22"/>
              </w:rPr>
            </w:pPr>
            <w:r w:rsidRPr="0045159D">
              <w:rPr>
                <w:rFonts w:cstheme="minorHAnsi"/>
                <w:sz w:val="22"/>
                <w:szCs w:val="22"/>
              </w:rPr>
              <w:t xml:space="preserve">I didn’t meet all the carers or Cheviot staff whilst in </w:t>
            </w:r>
            <w:proofErr w:type="gramStart"/>
            <w:r w:rsidRPr="0045159D">
              <w:rPr>
                <w:rFonts w:cstheme="minorHAnsi"/>
                <w:sz w:val="22"/>
                <w:szCs w:val="22"/>
              </w:rPr>
              <w:t>Colchester</w:t>
            </w:r>
            <w:proofErr w:type="gramEnd"/>
            <w:r w:rsidRPr="0045159D">
              <w:rPr>
                <w:rFonts w:cstheme="minorHAnsi"/>
                <w:sz w:val="22"/>
                <w:szCs w:val="22"/>
              </w:rPr>
              <w:t xml:space="preserve"> but the clinical lead </w:t>
            </w:r>
            <w:r w:rsidRPr="0045159D">
              <w:rPr>
                <w:rFonts w:cstheme="minorHAnsi"/>
                <w:sz w:val="22"/>
                <w:szCs w:val="22"/>
                <w:highlight w:val="black"/>
              </w:rPr>
              <w:t>Sarah (Cole)</w:t>
            </w:r>
            <w:r w:rsidRPr="0045159D">
              <w:rPr>
                <w:rFonts w:cstheme="minorHAnsi"/>
                <w:sz w:val="22"/>
                <w:szCs w:val="22"/>
              </w:rPr>
              <w:t xml:space="preserve"> always made time to answer any </w:t>
            </w:r>
            <w:proofErr w:type="gramStart"/>
            <w:r w:rsidRPr="0045159D">
              <w:rPr>
                <w:rFonts w:cstheme="minorHAnsi"/>
                <w:sz w:val="22"/>
                <w:szCs w:val="22"/>
              </w:rPr>
              <w:t>questions</w:t>
            </w:r>
            <w:proofErr w:type="gramEnd"/>
            <w:r w:rsidRPr="0045159D">
              <w:rPr>
                <w:rFonts w:cstheme="minorHAnsi"/>
                <w:sz w:val="22"/>
                <w:szCs w:val="22"/>
              </w:rPr>
              <w:t xml:space="preserve"> and the manager </w:t>
            </w:r>
            <w:r w:rsidRPr="0045159D">
              <w:rPr>
                <w:rFonts w:cstheme="minorHAnsi"/>
                <w:sz w:val="22"/>
                <w:szCs w:val="22"/>
                <w:highlight w:val="black"/>
              </w:rPr>
              <w:t>Tracy (Phelan)</w:t>
            </w:r>
            <w:r w:rsidRPr="0045159D">
              <w:rPr>
                <w:rFonts w:cstheme="minorHAnsi"/>
                <w:sz w:val="22"/>
                <w:szCs w:val="22"/>
              </w:rPr>
              <w:t xml:space="preserve"> was helpful and patient. The chef kindly made suitable dishes </w:t>
            </w:r>
            <w:r w:rsidRPr="0045159D">
              <w:rPr>
                <w:rFonts w:cstheme="minorHAnsi"/>
                <w:sz w:val="22"/>
                <w:szCs w:val="22"/>
                <w:highlight w:val="black"/>
              </w:rPr>
              <w:t>Pat</w:t>
            </w:r>
            <w:r w:rsidRPr="0045159D">
              <w:rPr>
                <w:rFonts w:cstheme="minorHAnsi"/>
                <w:sz w:val="22"/>
                <w:szCs w:val="22"/>
              </w:rPr>
              <w:t xml:space="preserve"> could tolerate. The overall atmosphere at Cheviot is very calm.</w:t>
            </w:r>
          </w:p>
        </w:tc>
        <w:tc>
          <w:tcPr>
            <w:tcW w:w="1985" w:type="dxa"/>
          </w:tcPr>
          <w:p w14:paraId="2C039F3A" w14:textId="6581A683" w:rsidR="00370463" w:rsidRPr="0045159D" w:rsidRDefault="00370463" w:rsidP="00370463">
            <w:pPr>
              <w:rPr>
                <w:rFonts w:cstheme="minorHAnsi"/>
              </w:rPr>
            </w:pPr>
            <w:r w:rsidRPr="0045159D">
              <w:rPr>
                <w:rFonts w:cstheme="minorHAnsi"/>
              </w:rPr>
              <w:t>Relative</w:t>
            </w:r>
          </w:p>
        </w:tc>
      </w:tr>
      <w:tr w:rsidR="00002E1A" w:rsidRPr="0045159D" w14:paraId="6EB4B283" w14:textId="77777777" w:rsidTr="00203257">
        <w:tc>
          <w:tcPr>
            <w:tcW w:w="12044" w:type="dxa"/>
          </w:tcPr>
          <w:p w14:paraId="22F76FDD" w14:textId="0DA18CA8" w:rsidR="00167B73" w:rsidRPr="0045159D" w:rsidRDefault="00167B73" w:rsidP="00167B73">
            <w:pPr>
              <w:pStyle w:val="NoSpacing"/>
              <w:rPr>
                <w:rFonts w:cstheme="minorHAnsi"/>
                <w:sz w:val="22"/>
                <w:szCs w:val="22"/>
              </w:rPr>
            </w:pPr>
            <w:r w:rsidRPr="0045159D">
              <w:rPr>
                <w:rFonts w:cstheme="minorHAnsi"/>
                <w:sz w:val="22"/>
                <w:szCs w:val="22"/>
              </w:rPr>
              <w:t xml:space="preserve">I hope you all had a lovely day celebrating VE Day today. Please pass this on to whoever necessary. I just wanted to pop an email to praise </w:t>
            </w:r>
            <w:proofErr w:type="gramStart"/>
            <w:r w:rsidRPr="0045159D">
              <w:rPr>
                <w:rFonts w:cstheme="minorHAnsi"/>
                <w:sz w:val="22"/>
                <w:szCs w:val="22"/>
              </w:rPr>
              <w:t>all of</w:t>
            </w:r>
            <w:proofErr w:type="gramEnd"/>
            <w:r w:rsidRPr="0045159D">
              <w:rPr>
                <w:rFonts w:cstheme="minorHAnsi"/>
                <w:sz w:val="22"/>
                <w:szCs w:val="22"/>
              </w:rPr>
              <w:t xml:space="preserve"> the people and staff involved in making today so special for the residents. As someone who has never been involved in any kind of special day at the Cheviot it really was such a sight to see. The home was dressed beautifully…the dining room took my breath away. The length of effort that had gone into making that room so incredible didn’t go unnoticed, as well as the staff joining in and dressing up to make the day even more special for the residents. </w:t>
            </w:r>
          </w:p>
          <w:p w14:paraId="7F77C3CC" w14:textId="43F87344" w:rsidR="00002E1A" w:rsidRPr="0045159D" w:rsidRDefault="00167B73" w:rsidP="00167B73">
            <w:pPr>
              <w:pStyle w:val="NoSpacing"/>
              <w:rPr>
                <w:rFonts w:cstheme="minorHAnsi"/>
                <w:sz w:val="22"/>
                <w:szCs w:val="22"/>
              </w:rPr>
            </w:pPr>
            <w:r w:rsidRPr="0045159D">
              <w:rPr>
                <w:rFonts w:cstheme="minorHAnsi"/>
                <w:sz w:val="22"/>
                <w:szCs w:val="22"/>
              </w:rPr>
              <w:t xml:space="preserve">When I saw </w:t>
            </w:r>
            <w:r w:rsidRPr="0045159D">
              <w:rPr>
                <w:rFonts w:cstheme="minorHAnsi"/>
                <w:sz w:val="22"/>
                <w:szCs w:val="22"/>
                <w:highlight w:val="black"/>
              </w:rPr>
              <w:t>Paw</w:t>
            </w:r>
            <w:r w:rsidRPr="0045159D">
              <w:rPr>
                <w:rFonts w:cstheme="minorHAnsi"/>
                <w:sz w:val="22"/>
                <w:szCs w:val="22"/>
              </w:rPr>
              <w:t xml:space="preserve"> in the salon her little face lit up when she was reliving </w:t>
            </w:r>
            <w:proofErr w:type="gramStart"/>
            <w:r w:rsidRPr="0045159D">
              <w:rPr>
                <w:rFonts w:cstheme="minorHAnsi"/>
                <w:sz w:val="22"/>
                <w:szCs w:val="22"/>
              </w:rPr>
              <w:t>all of</w:t>
            </w:r>
            <w:proofErr w:type="gramEnd"/>
            <w:r w:rsidRPr="0045159D">
              <w:rPr>
                <w:rFonts w:cstheme="minorHAnsi"/>
                <w:sz w:val="22"/>
                <w:szCs w:val="22"/>
              </w:rPr>
              <w:t xml:space="preserve"> her memories, along with singing of everyone in the lounge echoing down the corridor (along with my chatting, again I do apologise for that. I felt awful!!! Next time I’ll know to be quiet when such events are happening in there.) It really was a beautiful hour I spent in the home to witness this occasion. Thank you for all you (and the staff) do for those residents and making such an effort to make days like this so incredibly special for them. I hope you all get the praise you deserve for your efforts! You deserve it!!!</w:t>
            </w:r>
          </w:p>
        </w:tc>
        <w:tc>
          <w:tcPr>
            <w:tcW w:w="1985" w:type="dxa"/>
          </w:tcPr>
          <w:p w14:paraId="309F6A10" w14:textId="5668DC12" w:rsidR="00002E1A" w:rsidRPr="0045159D" w:rsidRDefault="00167B73" w:rsidP="00611F8B">
            <w:pPr>
              <w:rPr>
                <w:rFonts w:cstheme="minorHAnsi"/>
              </w:rPr>
            </w:pPr>
            <w:r w:rsidRPr="0045159D">
              <w:rPr>
                <w:rFonts w:cstheme="minorHAnsi"/>
              </w:rPr>
              <w:t>Other</w:t>
            </w:r>
          </w:p>
        </w:tc>
      </w:tr>
      <w:tr w:rsidR="00002E1A" w:rsidRPr="0045159D" w14:paraId="0D6D32E8" w14:textId="77777777" w:rsidTr="00203257">
        <w:tc>
          <w:tcPr>
            <w:tcW w:w="12044" w:type="dxa"/>
          </w:tcPr>
          <w:p w14:paraId="25314F77" w14:textId="7B804ED0" w:rsidR="00002E1A" w:rsidRPr="0045159D" w:rsidRDefault="004528CF" w:rsidP="0045159D">
            <w:pPr>
              <w:pStyle w:val="NoSpacing"/>
              <w:rPr>
                <w:rFonts w:cstheme="minorHAnsi"/>
                <w:sz w:val="22"/>
                <w:szCs w:val="22"/>
              </w:rPr>
            </w:pPr>
            <w:r w:rsidRPr="0045159D">
              <w:rPr>
                <w:rFonts w:cstheme="minorHAnsi"/>
                <w:sz w:val="22"/>
                <w:szCs w:val="22"/>
              </w:rPr>
              <w:t>Thank you for the invite, unfortunately I have another engagement that afternoon. As ever we are very happy with your care of Mum, particularly with her fall recently. She seems to have recovered quite well and at least is managing to walk further. I am taking her out twice next week, so we will see how she manages. Thanks again.</w:t>
            </w:r>
          </w:p>
        </w:tc>
        <w:tc>
          <w:tcPr>
            <w:tcW w:w="1985" w:type="dxa"/>
          </w:tcPr>
          <w:p w14:paraId="6FC25614" w14:textId="1E87055E" w:rsidR="00002E1A" w:rsidRPr="0045159D" w:rsidRDefault="00370463" w:rsidP="00611F8B">
            <w:pPr>
              <w:rPr>
                <w:rFonts w:cstheme="minorHAnsi"/>
              </w:rPr>
            </w:pPr>
            <w:r w:rsidRPr="0045159D">
              <w:rPr>
                <w:rFonts w:cstheme="minorHAnsi"/>
              </w:rPr>
              <w:t>Relative</w:t>
            </w:r>
          </w:p>
        </w:tc>
      </w:tr>
      <w:tr w:rsidR="00002E1A" w:rsidRPr="0045159D" w14:paraId="46C1D623" w14:textId="77777777" w:rsidTr="00203257">
        <w:tc>
          <w:tcPr>
            <w:tcW w:w="12044" w:type="dxa"/>
          </w:tcPr>
          <w:p w14:paraId="3146A8A7" w14:textId="753B4CE9" w:rsidR="00002E1A" w:rsidRPr="0045159D" w:rsidRDefault="001F56A3" w:rsidP="001F56A3">
            <w:pPr>
              <w:pStyle w:val="NoSpacing"/>
              <w:rPr>
                <w:rFonts w:cstheme="minorHAnsi"/>
                <w:sz w:val="22"/>
                <w:szCs w:val="22"/>
              </w:rPr>
            </w:pPr>
            <w:r w:rsidRPr="0045159D">
              <w:rPr>
                <w:rFonts w:cstheme="minorHAnsi"/>
                <w:sz w:val="22"/>
                <w:szCs w:val="22"/>
              </w:rPr>
              <w:t>Please can you forward this to your chef and kitchen staff. I just wanted to take a moment to thank you and praise your chef and any other staff who were involved with transforming the diet and fluids board at Cheviots. I happened to come across it when visiting a resident recently and was very impressed. It is not often to see something so detailed, and it really does make a huge difference to the safety and wellbeing of our patients with dysphagia therefore I wanted to reach out personally to express my appreciation of this. Keep up the great work. Best wishes</w:t>
            </w:r>
          </w:p>
        </w:tc>
        <w:tc>
          <w:tcPr>
            <w:tcW w:w="1985" w:type="dxa"/>
          </w:tcPr>
          <w:p w14:paraId="7EC0D53F" w14:textId="5B371980" w:rsidR="00002E1A" w:rsidRPr="0045159D" w:rsidRDefault="001F56A3" w:rsidP="00611F8B">
            <w:pPr>
              <w:rPr>
                <w:rFonts w:cstheme="minorHAnsi"/>
              </w:rPr>
            </w:pPr>
            <w:r w:rsidRPr="0045159D">
              <w:rPr>
                <w:rFonts w:cstheme="minorHAnsi"/>
              </w:rPr>
              <w:t>Professional</w:t>
            </w:r>
          </w:p>
        </w:tc>
      </w:tr>
      <w:tr w:rsidR="00002E1A" w:rsidRPr="0045159D" w14:paraId="016CA2E5" w14:textId="77777777" w:rsidTr="00203257">
        <w:tc>
          <w:tcPr>
            <w:tcW w:w="12044" w:type="dxa"/>
          </w:tcPr>
          <w:p w14:paraId="1540C71F" w14:textId="62893913" w:rsidR="00002E1A" w:rsidRPr="0045159D" w:rsidRDefault="00A30B2E" w:rsidP="00A30B2E">
            <w:pPr>
              <w:pStyle w:val="NoSpacing"/>
              <w:rPr>
                <w:rFonts w:cstheme="minorHAnsi"/>
                <w:sz w:val="22"/>
                <w:szCs w:val="22"/>
              </w:rPr>
            </w:pPr>
            <w:r w:rsidRPr="0045159D">
              <w:rPr>
                <w:rFonts w:cstheme="minorHAnsi"/>
                <w:sz w:val="22"/>
                <w:szCs w:val="22"/>
              </w:rPr>
              <w:t xml:space="preserve">A very happy and Healthy 2025 to you from </w:t>
            </w:r>
            <w:r w:rsidRPr="0045159D">
              <w:rPr>
                <w:rFonts w:cstheme="minorHAnsi"/>
                <w:sz w:val="22"/>
                <w:szCs w:val="22"/>
                <w:highlight w:val="black"/>
              </w:rPr>
              <w:t>Lorna</w:t>
            </w:r>
            <w:r w:rsidRPr="0045159D">
              <w:rPr>
                <w:rFonts w:cstheme="minorHAnsi"/>
                <w:sz w:val="22"/>
                <w:szCs w:val="22"/>
              </w:rPr>
              <w:t xml:space="preserve"> and myself. Just a quick email to thank you personally, and </w:t>
            </w:r>
            <w:proofErr w:type="gramStart"/>
            <w:r w:rsidRPr="0045159D">
              <w:rPr>
                <w:rFonts w:cstheme="minorHAnsi"/>
                <w:sz w:val="22"/>
                <w:szCs w:val="22"/>
              </w:rPr>
              <w:t>all of</w:t>
            </w:r>
            <w:proofErr w:type="gramEnd"/>
            <w:r w:rsidRPr="0045159D">
              <w:rPr>
                <w:rFonts w:cstheme="minorHAnsi"/>
                <w:sz w:val="22"/>
                <w:szCs w:val="22"/>
              </w:rPr>
              <w:t xml:space="preserve"> our staff as well, for taking care of Mum so well in 2024. She has been with you for over 3 years now! I believe we convinced her for the first time to go and have </w:t>
            </w:r>
            <w:proofErr w:type="spellStart"/>
            <w:r w:rsidRPr="0045159D">
              <w:rPr>
                <w:rFonts w:cstheme="minorHAnsi"/>
                <w:sz w:val="22"/>
                <w:szCs w:val="22"/>
              </w:rPr>
              <w:t>xmas</w:t>
            </w:r>
            <w:proofErr w:type="spellEnd"/>
            <w:r w:rsidRPr="0045159D">
              <w:rPr>
                <w:rFonts w:cstheme="minorHAnsi"/>
                <w:sz w:val="22"/>
                <w:szCs w:val="22"/>
              </w:rPr>
              <w:t xml:space="preserve"> dinner in the lounge with the others two weeks ago, but Mum was a bit vague about it!!! She is very fond of </w:t>
            </w:r>
            <w:r w:rsidRPr="0045159D">
              <w:rPr>
                <w:rFonts w:cstheme="minorHAnsi"/>
                <w:sz w:val="22"/>
                <w:szCs w:val="22"/>
                <w:highlight w:val="black"/>
              </w:rPr>
              <w:t>Miguel</w:t>
            </w:r>
            <w:r w:rsidRPr="0045159D">
              <w:rPr>
                <w:rFonts w:cstheme="minorHAnsi"/>
                <w:sz w:val="22"/>
                <w:szCs w:val="22"/>
              </w:rPr>
              <w:t xml:space="preserve"> too as you know, so it is good to know he is back again. It was very good seeing you in March when </w:t>
            </w:r>
            <w:r w:rsidRPr="0045159D">
              <w:rPr>
                <w:rFonts w:cstheme="minorHAnsi"/>
                <w:sz w:val="22"/>
                <w:szCs w:val="22"/>
                <w:highlight w:val="black"/>
              </w:rPr>
              <w:t>George</w:t>
            </w:r>
            <w:r w:rsidRPr="0045159D">
              <w:rPr>
                <w:rFonts w:cstheme="minorHAnsi"/>
                <w:sz w:val="22"/>
                <w:szCs w:val="22"/>
              </w:rPr>
              <w:t xml:space="preserve"> and I were over. </w:t>
            </w:r>
            <w:r w:rsidRPr="0045159D">
              <w:rPr>
                <w:rFonts w:cstheme="minorHAnsi"/>
                <w:sz w:val="22"/>
                <w:szCs w:val="22"/>
              </w:rPr>
              <w:lastRenderedPageBreak/>
              <w:t>Unfortunately, as you know, I broke my leg in an awkward place in May last year and it is still healing, so no trips planned to Colchester just at the minute. Till we meet again Tracey, once more our thanks, and please let us know if we can do anything to help.</w:t>
            </w:r>
          </w:p>
        </w:tc>
        <w:tc>
          <w:tcPr>
            <w:tcW w:w="1985" w:type="dxa"/>
          </w:tcPr>
          <w:p w14:paraId="7123B1E5" w14:textId="3CE59C33" w:rsidR="00002E1A" w:rsidRPr="0045159D" w:rsidRDefault="00370463" w:rsidP="00611F8B">
            <w:pPr>
              <w:rPr>
                <w:rFonts w:cstheme="minorHAnsi"/>
              </w:rPr>
            </w:pPr>
            <w:r w:rsidRPr="0045159D">
              <w:rPr>
                <w:rFonts w:cstheme="minorHAnsi"/>
              </w:rPr>
              <w:lastRenderedPageBreak/>
              <w:t>Relative</w:t>
            </w:r>
          </w:p>
        </w:tc>
      </w:tr>
      <w:tr w:rsidR="008A1F7D" w:rsidRPr="0045159D" w14:paraId="53833F36" w14:textId="77777777" w:rsidTr="00203257">
        <w:tc>
          <w:tcPr>
            <w:tcW w:w="12044" w:type="dxa"/>
          </w:tcPr>
          <w:p w14:paraId="3BC31D6A" w14:textId="3DFE2B2C" w:rsidR="008A1F7D" w:rsidRPr="0045159D" w:rsidRDefault="008A1F7D" w:rsidP="00A30B2E">
            <w:pPr>
              <w:pStyle w:val="NoSpacing"/>
              <w:rPr>
                <w:rFonts w:cstheme="minorHAnsi"/>
                <w:sz w:val="22"/>
                <w:szCs w:val="22"/>
              </w:rPr>
            </w:pPr>
            <w:r w:rsidRPr="0045159D">
              <w:rPr>
                <w:rFonts w:cstheme="minorHAnsi"/>
                <w:sz w:val="22"/>
                <w:szCs w:val="22"/>
              </w:rPr>
              <w:t xml:space="preserve">Thank you </w:t>
            </w:r>
            <w:r w:rsidRPr="003A2FE8">
              <w:rPr>
                <w:rFonts w:cstheme="minorHAnsi"/>
                <w:sz w:val="22"/>
                <w:szCs w:val="22"/>
                <w:highlight w:val="black"/>
              </w:rPr>
              <w:t>Richard</w:t>
            </w:r>
            <w:r w:rsidRPr="0045159D">
              <w:rPr>
                <w:rFonts w:cstheme="minorHAnsi"/>
                <w:sz w:val="22"/>
                <w:szCs w:val="22"/>
              </w:rPr>
              <w:t xml:space="preserve"> for my delicious valentines lunch it was of your usual high standards. Please thank all the ladies for their hard work, we always appreciate it. Just to let you know I shall be tied up with various family celebrations from next Thursday through to the following Thursday, so will not be available to help with Matilda. Many thanks once again.</w:t>
            </w:r>
          </w:p>
        </w:tc>
        <w:tc>
          <w:tcPr>
            <w:tcW w:w="1985" w:type="dxa"/>
          </w:tcPr>
          <w:p w14:paraId="474C41C0" w14:textId="4897F303" w:rsidR="008A1F7D" w:rsidRPr="0045159D" w:rsidRDefault="00507257" w:rsidP="00611F8B">
            <w:pPr>
              <w:rPr>
                <w:rFonts w:cstheme="minorHAnsi"/>
              </w:rPr>
            </w:pPr>
            <w:r w:rsidRPr="0045159D">
              <w:rPr>
                <w:rFonts w:cstheme="minorHAnsi"/>
              </w:rPr>
              <w:t>Resident</w:t>
            </w:r>
          </w:p>
        </w:tc>
      </w:tr>
    </w:tbl>
    <w:p w14:paraId="30288E24" w14:textId="77777777" w:rsidR="00A30C19" w:rsidRPr="0045159D" w:rsidRDefault="00A30C19" w:rsidP="009D38BA">
      <w:pPr>
        <w:rPr>
          <w:rFonts w:cstheme="minorHAnsi"/>
          <w:b/>
          <w:bCs/>
        </w:rPr>
      </w:pPr>
    </w:p>
    <w:p w14:paraId="275F3309" w14:textId="4DD6452C" w:rsidR="009D38BA" w:rsidRPr="0045159D" w:rsidRDefault="009D38BA" w:rsidP="009D38BA">
      <w:pPr>
        <w:rPr>
          <w:rFonts w:cstheme="minorHAnsi"/>
          <w:b/>
          <w:bCs/>
        </w:rPr>
      </w:pPr>
      <w:r w:rsidRPr="0045159D">
        <w:rPr>
          <w:rFonts w:cstheme="minorHAnsi"/>
          <w:b/>
          <w:bCs/>
        </w:rPr>
        <w:t>FGL</w:t>
      </w:r>
    </w:p>
    <w:tbl>
      <w:tblPr>
        <w:tblStyle w:val="TableGrid"/>
        <w:tblW w:w="14029" w:type="dxa"/>
        <w:tblLook w:val="04A0" w:firstRow="1" w:lastRow="0" w:firstColumn="1" w:lastColumn="0" w:noHBand="0" w:noVBand="1"/>
      </w:tblPr>
      <w:tblGrid>
        <w:gridCol w:w="12044"/>
        <w:gridCol w:w="1985"/>
      </w:tblGrid>
      <w:tr w:rsidR="009D38BA" w:rsidRPr="0045159D" w14:paraId="051FF3A8" w14:textId="77777777" w:rsidTr="009D38BA">
        <w:tc>
          <w:tcPr>
            <w:tcW w:w="12044" w:type="dxa"/>
          </w:tcPr>
          <w:p w14:paraId="0A35B158" w14:textId="731BF888" w:rsidR="009D38BA" w:rsidRPr="0045159D" w:rsidRDefault="00314A05" w:rsidP="00611F8B">
            <w:pPr>
              <w:rPr>
                <w:rFonts w:cstheme="minorHAnsi"/>
              </w:rPr>
            </w:pPr>
            <w:r w:rsidRPr="0045159D">
              <w:rPr>
                <w:rFonts w:cstheme="minorHAnsi"/>
              </w:rPr>
              <w:t xml:space="preserve">A big thank you to all the ladies who prepared that wonderful tea on Thursday afternoon. We thought it would be a mince pies and crisps! The tea was incredible, on a par with a </w:t>
            </w:r>
            <w:proofErr w:type="gramStart"/>
            <w:r w:rsidRPr="0045159D">
              <w:rPr>
                <w:rFonts w:cstheme="minorHAnsi"/>
              </w:rPr>
              <w:t>first class</w:t>
            </w:r>
            <w:proofErr w:type="gramEnd"/>
            <w:r w:rsidRPr="0045159D">
              <w:rPr>
                <w:rFonts w:cstheme="minorHAnsi"/>
              </w:rPr>
              <w:t xml:space="preserve"> hotel! </w:t>
            </w:r>
            <w:proofErr w:type="gramStart"/>
            <w:r w:rsidRPr="0045159D">
              <w:rPr>
                <w:rFonts w:cstheme="minorHAnsi"/>
              </w:rPr>
              <w:t>Well</w:t>
            </w:r>
            <w:proofErr w:type="gramEnd"/>
            <w:r w:rsidRPr="0045159D">
              <w:rPr>
                <w:rFonts w:cstheme="minorHAnsi"/>
              </w:rPr>
              <w:t xml:space="preserve"> done all of you </w:t>
            </w:r>
            <w:proofErr w:type="gramStart"/>
            <w:r w:rsidRPr="0045159D">
              <w:rPr>
                <w:rFonts w:cstheme="minorHAnsi"/>
              </w:rPr>
              <w:t>and also</w:t>
            </w:r>
            <w:proofErr w:type="gramEnd"/>
            <w:r w:rsidRPr="0045159D">
              <w:rPr>
                <w:rFonts w:cstheme="minorHAnsi"/>
              </w:rPr>
              <w:t xml:space="preserve"> the atmosphere in your home was so lovely – warm, relaxed and homely. </w:t>
            </w:r>
            <w:proofErr w:type="gramStart"/>
            <w:r w:rsidRPr="0045159D">
              <w:rPr>
                <w:rFonts w:cstheme="minorHAnsi"/>
              </w:rPr>
              <w:t>Well</w:t>
            </w:r>
            <w:proofErr w:type="gramEnd"/>
            <w:r w:rsidRPr="0045159D">
              <w:rPr>
                <w:rFonts w:cstheme="minorHAnsi"/>
              </w:rPr>
              <w:t xml:space="preserve"> done!</w:t>
            </w:r>
          </w:p>
        </w:tc>
        <w:tc>
          <w:tcPr>
            <w:tcW w:w="1985" w:type="dxa"/>
          </w:tcPr>
          <w:p w14:paraId="48E144FA" w14:textId="76DCBFE3" w:rsidR="009D38BA" w:rsidRPr="0045159D" w:rsidRDefault="00314A05" w:rsidP="00611F8B">
            <w:pPr>
              <w:rPr>
                <w:rFonts w:cstheme="minorHAnsi"/>
              </w:rPr>
            </w:pPr>
            <w:r w:rsidRPr="0045159D">
              <w:rPr>
                <w:rFonts w:cstheme="minorHAnsi"/>
              </w:rPr>
              <w:t>Resident friends</w:t>
            </w:r>
          </w:p>
        </w:tc>
      </w:tr>
      <w:tr w:rsidR="009D38BA" w:rsidRPr="0045159D" w14:paraId="125922FD" w14:textId="77777777" w:rsidTr="009D38BA">
        <w:tc>
          <w:tcPr>
            <w:tcW w:w="12044" w:type="dxa"/>
          </w:tcPr>
          <w:p w14:paraId="7E101562" w14:textId="2A8B448A" w:rsidR="009D38BA" w:rsidRPr="0045159D" w:rsidRDefault="00BE2433" w:rsidP="009B2A55">
            <w:pPr>
              <w:rPr>
                <w:rFonts w:cstheme="minorHAnsi"/>
              </w:rPr>
            </w:pPr>
            <w:r w:rsidRPr="0045159D">
              <w:rPr>
                <w:rFonts w:cstheme="minorHAnsi"/>
              </w:rPr>
              <w:t xml:space="preserve">Many thanks for your patience and caring for </w:t>
            </w:r>
            <w:r w:rsidRPr="00E76E9E">
              <w:rPr>
                <w:rFonts w:cstheme="minorHAnsi"/>
                <w:highlight w:val="black"/>
              </w:rPr>
              <w:t>Maud and Frank</w:t>
            </w:r>
            <w:r w:rsidRPr="0045159D">
              <w:rPr>
                <w:rFonts w:cstheme="minorHAnsi"/>
              </w:rPr>
              <w:t>.</w:t>
            </w:r>
            <w:r w:rsidR="009B2A55" w:rsidRPr="0045159D">
              <w:rPr>
                <w:rFonts w:cstheme="minorHAnsi"/>
              </w:rPr>
              <w:t xml:space="preserve"> </w:t>
            </w:r>
            <w:r w:rsidRPr="0045159D">
              <w:rPr>
                <w:rFonts w:cstheme="minorHAnsi"/>
              </w:rPr>
              <w:t>It was much appreciated and a great support to us.</w:t>
            </w:r>
            <w:r w:rsidR="009B2A55" w:rsidRPr="0045159D">
              <w:rPr>
                <w:rFonts w:cstheme="minorHAnsi"/>
              </w:rPr>
              <w:t xml:space="preserve"> </w:t>
            </w:r>
            <w:r w:rsidRPr="0045159D">
              <w:rPr>
                <w:rFonts w:cstheme="minorHAnsi"/>
              </w:rPr>
              <w:t>Thank you.</w:t>
            </w:r>
          </w:p>
        </w:tc>
        <w:tc>
          <w:tcPr>
            <w:tcW w:w="1985" w:type="dxa"/>
          </w:tcPr>
          <w:p w14:paraId="4A113CDF" w14:textId="62BA8ADD" w:rsidR="009D38BA" w:rsidRPr="0045159D" w:rsidRDefault="009B2A55" w:rsidP="00611F8B">
            <w:pPr>
              <w:rPr>
                <w:rFonts w:cstheme="minorHAnsi"/>
              </w:rPr>
            </w:pPr>
            <w:r w:rsidRPr="0045159D">
              <w:rPr>
                <w:rFonts w:cstheme="minorHAnsi"/>
              </w:rPr>
              <w:t>Relative</w:t>
            </w:r>
          </w:p>
        </w:tc>
      </w:tr>
      <w:tr w:rsidR="009B2A55" w:rsidRPr="0045159D" w14:paraId="00E6B0EF" w14:textId="77777777" w:rsidTr="009D38BA">
        <w:tc>
          <w:tcPr>
            <w:tcW w:w="12044" w:type="dxa"/>
          </w:tcPr>
          <w:p w14:paraId="70DC9A74" w14:textId="77777777" w:rsidR="009B2A55" w:rsidRPr="0045159D" w:rsidRDefault="009B2A55" w:rsidP="009B2A55">
            <w:pPr>
              <w:rPr>
                <w:rFonts w:cstheme="minorHAnsi"/>
              </w:rPr>
            </w:pPr>
            <w:r w:rsidRPr="0045159D">
              <w:rPr>
                <w:rFonts w:cstheme="minorHAnsi"/>
              </w:rPr>
              <w:t>This is just a heartfelt note to say a massive ‘thank you’ to all of you at FGL, who lovingly cared for our mum for such a long time. We cannot express our gratitude as a family for the kindness and compassion shown not only for mum, but all of us as her family.</w:t>
            </w:r>
          </w:p>
          <w:p w14:paraId="5A1E4C8D" w14:textId="77777777" w:rsidR="009B2A55" w:rsidRPr="0045159D" w:rsidRDefault="009B2A55" w:rsidP="009B2A55">
            <w:pPr>
              <w:rPr>
                <w:rFonts w:cstheme="minorHAnsi"/>
              </w:rPr>
            </w:pPr>
            <w:r w:rsidRPr="0045159D">
              <w:rPr>
                <w:rFonts w:cstheme="minorHAnsi"/>
              </w:rPr>
              <w:t>May the FGL family continue to blossom and flourish – as we know you will.</w:t>
            </w:r>
          </w:p>
          <w:p w14:paraId="009FED93" w14:textId="33D0F8D5" w:rsidR="009B2A55" w:rsidRPr="0045159D" w:rsidRDefault="009B2A55" w:rsidP="009B2A55">
            <w:pPr>
              <w:rPr>
                <w:rFonts w:cstheme="minorHAnsi"/>
              </w:rPr>
            </w:pPr>
            <w:r w:rsidRPr="0045159D">
              <w:rPr>
                <w:rFonts w:cstheme="minorHAnsi"/>
              </w:rPr>
              <w:t>With love and best wishes</w:t>
            </w:r>
          </w:p>
        </w:tc>
        <w:tc>
          <w:tcPr>
            <w:tcW w:w="1985" w:type="dxa"/>
          </w:tcPr>
          <w:p w14:paraId="1269D395" w14:textId="5B38A4A3" w:rsidR="009B2A55" w:rsidRPr="0045159D" w:rsidRDefault="009B2A55" w:rsidP="009B2A55">
            <w:pPr>
              <w:rPr>
                <w:rFonts w:cstheme="minorHAnsi"/>
              </w:rPr>
            </w:pPr>
            <w:r w:rsidRPr="0045159D">
              <w:rPr>
                <w:rFonts w:cstheme="minorHAnsi"/>
              </w:rPr>
              <w:t>Relative</w:t>
            </w:r>
          </w:p>
        </w:tc>
      </w:tr>
      <w:tr w:rsidR="009B2A55" w:rsidRPr="0045159D" w14:paraId="464EFCA2" w14:textId="77777777" w:rsidTr="009D38BA">
        <w:tc>
          <w:tcPr>
            <w:tcW w:w="12044" w:type="dxa"/>
          </w:tcPr>
          <w:p w14:paraId="7F5B4C65" w14:textId="77777777" w:rsidR="009B2A55" w:rsidRPr="0045159D" w:rsidRDefault="009B2A55" w:rsidP="009B2A55">
            <w:pPr>
              <w:rPr>
                <w:rFonts w:cstheme="minorHAnsi"/>
              </w:rPr>
            </w:pPr>
            <w:r w:rsidRPr="0045159D">
              <w:rPr>
                <w:rFonts w:cstheme="minorHAnsi"/>
                <w:highlight w:val="black"/>
              </w:rPr>
              <w:t>Helen</w:t>
            </w:r>
            <w:r w:rsidRPr="0045159D">
              <w:rPr>
                <w:rFonts w:cstheme="minorHAnsi"/>
              </w:rPr>
              <w:t xml:space="preserve"> and I would like to thank you all for the care and attention you have all shown to </w:t>
            </w:r>
            <w:r w:rsidRPr="0045159D">
              <w:rPr>
                <w:rFonts w:cstheme="minorHAnsi"/>
                <w:highlight w:val="black"/>
              </w:rPr>
              <w:t>Jean</w:t>
            </w:r>
            <w:r w:rsidRPr="0045159D">
              <w:rPr>
                <w:rFonts w:cstheme="minorHAnsi"/>
              </w:rPr>
              <w:t xml:space="preserve"> over the last few years. It has been a difficult time for her and no doubt frequently you too. That you have managed the situation in a professional and caring manner has been of great comfort to us. We consider ourselves very fortunate that space was available at Freda Gunton Lodge when the need to move Mum into care arose.</w:t>
            </w:r>
          </w:p>
          <w:p w14:paraId="2D1E6979" w14:textId="23FF3FD5" w:rsidR="009B2A55" w:rsidRPr="0045159D" w:rsidRDefault="009B2A55" w:rsidP="009B2A55">
            <w:pPr>
              <w:rPr>
                <w:rFonts w:cstheme="minorHAnsi"/>
              </w:rPr>
            </w:pPr>
            <w:r w:rsidRPr="0045159D">
              <w:rPr>
                <w:rFonts w:cstheme="minorHAnsi"/>
              </w:rPr>
              <w:t>As an aside, I think some art magazines I subscribed Mum to, may still have some issues to come. We would be happy for these to now be made available to the other residents.</w:t>
            </w:r>
          </w:p>
        </w:tc>
        <w:tc>
          <w:tcPr>
            <w:tcW w:w="1985" w:type="dxa"/>
          </w:tcPr>
          <w:p w14:paraId="02C12256" w14:textId="2710EE3D" w:rsidR="009B2A55" w:rsidRPr="0045159D" w:rsidRDefault="009B2A55" w:rsidP="009B2A55">
            <w:pPr>
              <w:rPr>
                <w:rFonts w:cstheme="minorHAnsi"/>
              </w:rPr>
            </w:pPr>
            <w:r w:rsidRPr="0045159D">
              <w:rPr>
                <w:rFonts w:cstheme="minorHAnsi"/>
              </w:rPr>
              <w:t>Relative</w:t>
            </w:r>
          </w:p>
        </w:tc>
      </w:tr>
      <w:tr w:rsidR="009D38BA" w:rsidRPr="0045159D" w14:paraId="7947F7BA" w14:textId="77777777" w:rsidTr="009D38BA">
        <w:tc>
          <w:tcPr>
            <w:tcW w:w="12044" w:type="dxa"/>
          </w:tcPr>
          <w:p w14:paraId="5F3E9FF4" w14:textId="23971886" w:rsidR="009D38BA" w:rsidRPr="0045159D" w:rsidRDefault="00004A0E" w:rsidP="00611F8B">
            <w:pPr>
              <w:rPr>
                <w:rFonts w:cstheme="minorHAnsi"/>
              </w:rPr>
            </w:pPr>
            <w:r w:rsidRPr="0045159D">
              <w:rPr>
                <w:rFonts w:cstheme="minorHAnsi"/>
              </w:rPr>
              <w:t>We have visited FGL several times now with the children from our nursery setting as part of connecting with the community – the children know this to be us visiting our Grand-friends, which is one of their favourite things to do and something both staff and children look forward to.</w:t>
            </w:r>
            <w:r w:rsidR="008530CE" w:rsidRPr="0045159D">
              <w:rPr>
                <w:rFonts w:cstheme="minorHAnsi"/>
              </w:rPr>
              <w:t xml:space="preserve"> </w:t>
            </w:r>
            <w:r w:rsidRPr="0045159D">
              <w:rPr>
                <w:rFonts w:cstheme="minorHAnsi"/>
              </w:rPr>
              <w:t xml:space="preserve">When visiting FGL we are always greeted with a warm and friendly welcome from all staff passing by. The atmosphere is always </w:t>
            </w:r>
            <w:proofErr w:type="gramStart"/>
            <w:r w:rsidRPr="0045159D">
              <w:rPr>
                <w:rFonts w:cstheme="minorHAnsi"/>
              </w:rPr>
              <w:t>calming</w:t>
            </w:r>
            <w:proofErr w:type="gramEnd"/>
            <w:r w:rsidRPr="0045159D">
              <w:rPr>
                <w:rFonts w:cstheme="minorHAnsi"/>
              </w:rPr>
              <w:t xml:space="preserve"> and the children are always keen to visit their </w:t>
            </w:r>
            <w:proofErr w:type="gramStart"/>
            <w:r w:rsidRPr="0045159D">
              <w:rPr>
                <w:rFonts w:cstheme="minorHAnsi"/>
              </w:rPr>
              <w:t>Grand-friends</w:t>
            </w:r>
            <w:proofErr w:type="gramEnd"/>
            <w:r w:rsidRPr="0045159D">
              <w:rPr>
                <w:rFonts w:cstheme="minorHAnsi"/>
              </w:rPr>
              <w:t xml:space="preserve">. We’re made to feel comfortable from the moment we walk in, by having a place to put our coats and being offered refreshments for the nursery staff as well as the children. We love our trips to FGL, we have formed some lovely bonds during this </w:t>
            </w:r>
            <w:proofErr w:type="gramStart"/>
            <w:r w:rsidRPr="0045159D">
              <w:rPr>
                <w:rFonts w:cstheme="minorHAnsi"/>
              </w:rPr>
              <w:t>time</w:t>
            </w:r>
            <w:proofErr w:type="gramEnd"/>
            <w:r w:rsidRPr="0045159D">
              <w:rPr>
                <w:rFonts w:cstheme="minorHAnsi"/>
              </w:rPr>
              <w:t xml:space="preserve"> and we cannot wait to visit again soon!</w:t>
            </w:r>
          </w:p>
        </w:tc>
        <w:tc>
          <w:tcPr>
            <w:tcW w:w="1985" w:type="dxa"/>
          </w:tcPr>
          <w:p w14:paraId="008B40F7" w14:textId="6C45FE31" w:rsidR="009D38BA" w:rsidRPr="0045159D" w:rsidRDefault="00004A0E" w:rsidP="00611F8B">
            <w:pPr>
              <w:rPr>
                <w:rFonts w:cstheme="minorHAnsi"/>
              </w:rPr>
            </w:pPr>
            <w:r w:rsidRPr="0045159D">
              <w:rPr>
                <w:rFonts w:cstheme="minorHAnsi"/>
              </w:rPr>
              <w:t>Other</w:t>
            </w:r>
          </w:p>
        </w:tc>
      </w:tr>
      <w:tr w:rsidR="009D38BA" w:rsidRPr="0045159D" w14:paraId="43393502" w14:textId="77777777" w:rsidTr="009D38BA">
        <w:tc>
          <w:tcPr>
            <w:tcW w:w="12044" w:type="dxa"/>
          </w:tcPr>
          <w:p w14:paraId="58F79D05" w14:textId="78CFCC67" w:rsidR="009D38BA" w:rsidRPr="0045159D" w:rsidRDefault="0084571B" w:rsidP="008530CE">
            <w:pPr>
              <w:rPr>
                <w:rFonts w:cstheme="minorHAnsi"/>
              </w:rPr>
            </w:pPr>
            <w:r w:rsidRPr="0045159D">
              <w:rPr>
                <w:rFonts w:cstheme="minorHAnsi"/>
              </w:rPr>
              <w:t>Thank you so much for mum’s photo album. She looked so happy.</w:t>
            </w:r>
            <w:r w:rsidR="008530CE" w:rsidRPr="0045159D">
              <w:rPr>
                <w:rFonts w:cstheme="minorHAnsi"/>
              </w:rPr>
              <w:t xml:space="preserve"> </w:t>
            </w:r>
            <w:r w:rsidRPr="0045159D">
              <w:rPr>
                <w:rFonts w:cstheme="minorHAnsi"/>
              </w:rPr>
              <w:t>I will treasure it.</w:t>
            </w:r>
            <w:r w:rsidR="008530CE" w:rsidRPr="0045159D">
              <w:rPr>
                <w:rFonts w:cstheme="minorHAnsi"/>
              </w:rPr>
              <w:t xml:space="preserve"> </w:t>
            </w:r>
            <w:r w:rsidRPr="0045159D">
              <w:rPr>
                <w:rFonts w:cstheme="minorHAnsi"/>
              </w:rPr>
              <w:t>Love to you</w:t>
            </w:r>
          </w:p>
        </w:tc>
        <w:tc>
          <w:tcPr>
            <w:tcW w:w="1985" w:type="dxa"/>
          </w:tcPr>
          <w:p w14:paraId="2E4FB756" w14:textId="56E18F5E" w:rsidR="009D38BA" w:rsidRPr="0045159D" w:rsidRDefault="008530CE" w:rsidP="00611F8B">
            <w:pPr>
              <w:rPr>
                <w:rFonts w:cstheme="minorHAnsi"/>
              </w:rPr>
            </w:pPr>
            <w:r w:rsidRPr="0045159D">
              <w:rPr>
                <w:rFonts w:cstheme="minorHAnsi"/>
              </w:rPr>
              <w:t>Relative</w:t>
            </w:r>
          </w:p>
        </w:tc>
      </w:tr>
      <w:tr w:rsidR="009D38BA" w:rsidRPr="0045159D" w14:paraId="0831E3B3" w14:textId="77777777" w:rsidTr="009D38BA">
        <w:tc>
          <w:tcPr>
            <w:tcW w:w="12044" w:type="dxa"/>
          </w:tcPr>
          <w:p w14:paraId="04B3749B" w14:textId="58E441BC" w:rsidR="009D38BA" w:rsidRPr="0045159D" w:rsidRDefault="001B0FD7" w:rsidP="00611F8B">
            <w:pPr>
              <w:rPr>
                <w:rFonts w:cstheme="minorHAnsi"/>
              </w:rPr>
            </w:pPr>
            <w:r w:rsidRPr="0045159D">
              <w:rPr>
                <w:rFonts w:cstheme="minorHAnsi"/>
              </w:rPr>
              <w:t xml:space="preserve">From myself and my family, we would like to say a </w:t>
            </w:r>
            <w:proofErr w:type="gramStart"/>
            <w:r w:rsidRPr="0045159D">
              <w:rPr>
                <w:rFonts w:cstheme="minorHAnsi"/>
              </w:rPr>
              <w:t xml:space="preserve">big </w:t>
            </w:r>
            <w:proofErr w:type="spellStart"/>
            <w:r w:rsidRPr="0045159D">
              <w:rPr>
                <w:rFonts w:cstheme="minorHAnsi"/>
              </w:rPr>
              <w:t>big</w:t>
            </w:r>
            <w:proofErr w:type="spellEnd"/>
            <w:proofErr w:type="gramEnd"/>
            <w:r w:rsidRPr="0045159D">
              <w:rPr>
                <w:rFonts w:cstheme="minorHAnsi"/>
              </w:rPr>
              <w:t xml:space="preserve"> thank you to you and your wonderful staff for the loving care you gave to Mum (</w:t>
            </w:r>
            <w:r w:rsidRPr="0045159D">
              <w:rPr>
                <w:rFonts w:cstheme="minorHAnsi"/>
                <w:highlight w:val="black"/>
              </w:rPr>
              <w:t>Win</w:t>
            </w:r>
            <w:r w:rsidRPr="0045159D">
              <w:rPr>
                <w:rFonts w:cstheme="minorHAnsi"/>
              </w:rPr>
              <w:t>).</w:t>
            </w:r>
          </w:p>
        </w:tc>
        <w:tc>
          <w:tcPr>
            <w:tcW w:w="1985" w:type="dxa"/>
          </w:tcPr>
          <w:p w14:paraId="738D20D8" w14:textId="2B0B0FA3" w:rsidR="009D38BA" w:rsidRPr="0045159D" w:rsidRDefault="008530CE" w:rsidP="00611F8B">
            <w:pPr>
              <w:rPr>
                <w:rFonts w:cstheme="minorHAnsi"/>
              </w:rPr>
            </w:pPr>
            <w:r w:rsidRPr="0045159D">
              <w:rPr>
                <w:rFonts w:cstheme="minorHAnsi"/>
              </w:rPr>
              <w:t>Relative</w:t>
            </w:r>
          </w:p>
        </w:tc>
      </w:tr>
      <w:tr w:rsidR="009D38BA" w:rsidRPr="0045159D" w14:paraId="50D73601" w14:textId="77777777" w:rsidTr="009D38BA">
        <w:tc>
          <w:tcPr>
            <w:tcW w:w="12044" w:type="dxa"/>
          </w:tcPr>
          <w:p w14:paraId="7CF90CC9" w14:textId="6041F498" w:rsidR="009D38BA" w:rsidRPr="0045159D" w:rsidRDefault="00F4367C" w:rsidP="00611F8B">
            <w:pPr>
              <w:rPr>
                <w:rFonts w:cstheme="minorHAnsi"/>
              </w:rPr>
            </w:pPr>
            <w:r w:rsidRPr="0045159D">
              <w:rPr>
                <w:rFonts w:cstheme="minorHAnsi"/>
              </w:rPr>
              <w:t>Thank you very much for organising and providing excellent food and entertainment for VE day celebrations!</w:t>
            </w:r>
            <w:r w:rsidR="008530CE" w:rsidRPr="0045159D">
              <w:rPr>
                <w:rFonts w:cstheme="minorHAnsi"/>
              </w:rPr>
              <w:t xml:space="preserve"> </w:t>
            </w:r>
            <w:r w:rsidRPr="0045159D">
              <w:rPr>
                <w:rFonts w:cstheme="minorHAnsi"/>
              </w:rPr>
              <w:t>Best wishes</w:t>
            </w:r>
          </w:p>
        </w:tc>
        <w:tc>
          <w:tcPr>
            <w:tcW w:w="1985" w:type="dxa"/>
          </w:tcPr>
          <w:p w14:paraId="796C7526" w14:textId="22E87E45" w:rsidR="009D38BA" w:rsidRPr="0045159D" w:rsidRDefault="00B25DC5" w:rsidP="00611F8B">
            <w:pPr>
              <w:rPr>
                <w:rFonts w:cstheme="minorHAnsi"/>
              </w:rPr>
            </w:pPr>
            <w:r w:rsidRPr="0045159D">
              <w:rPr>
                <w:rFonts w:cstheme="minorHAnsi"/>
              </w:rPr>
              <w:t>Supporters</w:t>
            </w:r>
          </w:p>
        </w:tc>
      </w:tr>
      <w:tr w:rsidR="008530CE" w:rsidRPr="0045159D" w14:paraId="1F13BCCB" w14:textId="77777777" w:rsidTr="009D38BA">
        <w:tc>
          <w:tcPr>
            <w:tcW w:w="12044" w:type="dxa"/>
          </w:tcPr>
          <w:p w14:paraId="6B3FA04C" w14:textId="44136FE1" w:rsidR="008530CE" w:rsidRPr="0045159D" w:rsidRDefault="008530CE" w:rsidP="008530CE">
            <w:pPr>
              <w:rPr>
                <w:rFonts w:cstheme="minorHAnsi"/>
              </w:rPr>
            </w:pPr>
            <w:r w:rsidRPr="0045159D">
              <w:rPr>
                <w:rFonts w:cstheme="minorHAnsi"/>
              </w:rPr>
              <w:lastRenderedPageBreak/>
              <w:t xml:space="preserve">To all the kind caring and exceptional staff at Freda Gunton. I can’t thank you enough for looking after </w:t>
            </w:r>
            <w:r w:rsidRPr="0045159D">
              <w:rPr>
                <w:rFonts w:cstheme="minorHAnsi"/>
                <w:highlight w:val="black"/>
              </w:rPr>
              <w:t>Eva</w:t>
            </w:r>
            <w:r w:rsidRPr="0045159D">
              <w:rPr>
                <w:rFonts w:cstheme="minorHAnsi"/>
              </w:rPr>
              <w:t xml:space="preserve"> for the past 5 years. You have all been amazing. Wishing you all the best and thank you once again.</w:t>
            </w:r>
          </w:p>
        </w:tc>
        <w:tc>
          <w:tcPr>
            <w:tcW w:w="1985" w:type="dxa"/>
          </w:tcPr>
          <w:p w14:paraId="02F57EF2" w14:textId="18796EE1" w:rsidR="008530CE" w:rsidRPr="0045159D" w:rsidRDefault="008530CE" w:rsidP="008530CE">
            <w:pPr>
              <w:rPr>
                <w:rFonts w:cstheme="minorHAnsi"/>
              </w:rPr>
            </w:pPr>
            <w:r w:rsidRPr="0045159D">
              <w:rPr>
                <w:rFonts w:cstheme="minorHAnsi"/>
              </w:rPr>
              <w:t>Relative</w:t>
            </w:r>
          </w:p>
        </w:tc>
      </w:tr>
      <w:tr w:rsidR="008530CE" w:rsidRPr="0045159D" w14:paraId="1002053B" w14:textId="77777777" w:rsidTr="009D38BA">
        <w:tc>
          <w:tcPr>
            <w:tcW w:w="12044" w:type="dxa"/>
          </w:tcPr>
          <w:p w14:paraId="533E7809" w14:textId="18984865" w:rsidR="008530CE" w:rsidRPr="0045159D" w:rsidRDefault="008530CE" w:rsidP="008530CE">
            <w:pPr>
              <w:rPr>
                <w:rFonts w:cstheme="minorHAnsi"/>
              </w:rPr>
            </w:pPr>
            <w:r w:rsidRPr="0045159D">
              <w:rPr>
                <w:rFonts w:cstheme="minorHAnsi"/>
              </w:rPr>
              <w:t xml:space="preserve">Thank you so much for making </w:t>
            </w:r>
            <w:proofErr w:type="gramStart"/>
            <w:r w:rsidRPr="0045159D">
              <w:rPr>
                <w:rFonts w:cstheme="minorHAnsi"/>
              </w:rPr>
              <w:t>mother’s day</w:t>
            </w:r>
            <w:proofErr w:type="gramEnd"/>
            <w:r w:rsidRPr="0045159D">
              <w:rPr>
                <w:rFonts w:cstheme="minorHAnsi"/>
              </w:rPr>
              <w:t xml:space="preserve"> and </w:t>
            </w:r>
            <w:proofErr w:type="gramStart"/>
            <w:r w:rsidRPr="0045159D">
              <w:rPr>
                <w:rFonts w:cstheme="minorHAnsi"/>
              </w:rPr>
              <w:t>mums</w:t>
            </w:r>
            <w:proofErr w:type="gramEnd"/>
            <w:r w:rsidRPr="0045159D">
              <w:rPr>
                <w:rFonts w:cstheme="minorHAnsi"/>
              </w:rPr>
              <w:t xml:space="preserve"> birthday special for </w:t>
            </w:r>
            <w:proofErr w:type="spellStart"/>
            <w:r w:rsidRPr="0045159D">
              <w:rPr>
                <w:rFonts w:cstheme="minorHAnsi"/>
                <w:highlight w:val="black"/>
              </w:rPr>
              <w:t>Pat</w:t>
            </w:r>
            <w:r w:rsidRPr="0045159D">
              <w:rPr>
                <w:rFonts w:cstheme="minorHAnsi"/>
              </w:rPr>
              <w:t>.Many</w:t>
            </w:r>
            <w:proofErr w:type="spellEnd"/>
            <w:r w:rsidRPr="0045159D">
              <w:rPr>
                <w:rFonts w:cstheme="minorHAnsi"/>
              </w:rPr>
              <w:t xml:space="preserve"> thanks.</w:t>
            </w:r>
          </w:p>
        </w:tc>
        <w:tc>
          <w:tcPr>
            <w:tcW w:w="1985" w:type="dxa"/>
          </w:tcPr>
          <w:p w14:paraId="1E8FDC45" w14:textId="059F5E12" w:rsidR="008530CE" w:rsidRPr="0045159D" w:rsidRDefault="008530CE" w:rsidP="008530CE">
            <w:pPr>
              <w:rPr>
                <w:rFonts w:cstheme="minorHAnsi"/>
              </w:rPr>
            </w:pPr>
            <w:r w:rsidRPr="0045159D">
              <w:rPr>
                <w:rFonts w:cstheme="minorHAnsi"/>
              </w:rPr>
              <w:t>Relative</w:t>
            </w:r>
          </w:p>
        </w:tc>
      </w:tr>
      <w:tr w:rsidR="008530CE" w:rsidRPr="0045159D" w14:paraId="6DD20C0E" w14:textId="77777777" w:rsidTr="009D38BA">
        <w:tc>
          <w:tcPr>
            <w:tcW w:w="12044" w:type="dxa"/>
          </w:tcPr>
          <w:p w14:paraId="388F6AD2" w14:textId="262F7190" w:rsidR="008530CE" w:rsidRPr="0045159D" w:rsidRDefault="008530CE" w:rsidP="008530CE">
            <w:pPr>
              <w:rPr>
                <w:rFonts w:cstheme="minorHAnsi"/>
              </w:rPr>
            </w:pPr>
            <w:r w:rsidRPr="0045159D">
              <w:rPr>
                <w:rFonts w:cstheme="minorHAnsi"/>
              </w:rPr>
              <w:t xml:space="preserve">Dear </w:t>
            </w:r>
            <w:r w:rsidRPr="0045159D">
              <w:rPr>
                <w:rFonts w:cstheme="minorHAnsi"/>
                <w:highlight w:val="black"/>
              </w:rPr>
              <w:t>Alison</w:t>
            </w:r>
            <w:r w:rsidRPr="0045159D">
              <w:rPr>
                <w:rFonts w:cstheme="minorHAnsi"/>
              </w:rPr>
              <w:t xml:space="preserve"> and </w:t>
            </w:r>
            <w:r w:rsidRPr="0045159D">
              <w:rPr>
                <w:rFonts w:cstheme="minorHAnsi"/>
                <w:highlight w:val="black"/>
              </w:rPr>
              <w:t>Angela</w:t>
            </w:r>
            <w:r w:rsidRPr="0045159D">
              <w:rPr>
                <w:rFonts w:cstheme="minorHAnsi"/>
              </w:rPr>
              <w:t xml:space="preserve"> and everyone whose photos of </w:t>
            </w:r>
            <w:r w:rsidRPr="0045159D">
              <w:rPr>
                <w:rFonts w:cstheme="minorHAnsi"/>
                <w:highlight w:val="black"/>
              </w:rPr>
              <w:t>Margaret</w:t>
            </w:r>
            <w:r w:rsidRPr="0045159D">
              <w:rPr>
                <w:rFonts w:cstheme="minorHAnsi"/>
              </w:rPr>
              <w:t xml:space="preserve"> made up the album. Thank you so much for the wonderful surprise of that photo album of </w:t>
            </w:r>
            <w:r w:rsidRPr="0045159D">
              <w:rPr>
                <w:rFonts w:cstheme="minorHAnsi"/>
                <w:highlight w:val="black"/>
              </w:rPr>
              <w:t>Margaret</w:t>
            </w:r>
            <w:r w:rsidRPr="0045159D">
              <w:rPr>
                <w:rFonts w:cstheme="minorHAnsi"/>
              </w:rPr>
              <w:t xml:space="preserve">, it was such a thoughtful and kind thing to do and I really appreciate it. I am enjoying looking at each one of the photographs – they not only bring me </w:t>
            </w:r>
            <w:r w:rsidRPr="0045159D">
              <w:rPr>
                <w:rFonts w:cstheme="minorHAnsi"/>
                <w:highlight w:val="black"/>
              </w:rPr>
              <w:t>Margaret</w:t>
            </w:r>
            <w:r w:rsidRPr="0045159D">
              <w:rPr>
                <w:rFonts w:cstheme="minorHAnsi"/>
              </w:rPr>
              <w:t xml:space="preserve"> again but also remind me of the lovely, friendly care you all gave her.  Thank you – warm and affectionate regards</w:t>
            </w:r>
          </w:p>
        </w:tc>
        <w:tc>
          <w:tcPr>
            <w:tcW w:w="1985" w:type="dxa"/>
          </w:tcPr>
          <w:p w14:paraId="7101D194" w14:textId="4DE89215" w:rsidR="008530CE" w:rsidRPr="0045159D" w:rsidRDefault="008530CE" w:rsidP="008530CE">
            <w:pPr>
              <w:rPr>
                <w:rFonts w:cstheme="minorHAnsi"/>
              </w:rPr>
            </w:pPr>
            <w:r w:rsidRPr="0045159D">
              <w:rPr>
                <w:rFonts w:cstheme="minorHAnsi"/>
              </w:rPr>
              <w:t>Relative</w:t>
            </w:r>
          </w:p>
        </w:tc>
      </w:tr>
      <w:tr w:rsidR="008530CE" w:rsidRPr="0045159D" w14:paraId="6A7209F6" w14:textId="77777777" w:rsidTr="009D38BA">
        <w:tc>
          <w:tcPr>
            <w:tcW w:w="12044" w:type="dxa"/>
          </w:tcPr>
          <w:p w14:paraId="2E256781" w14:textId="37130E3C" w:rsidR="008530CE" w:rsidRPr="0045159D" w:rsidRDefault="008530CE" w:rsidP="008530CE">
            <w:pPr>
              <w:rPr>
                <w:rFonts w:cstheme="minorHAnsi"/>
              </w:rPr>
            </w:pPr>
            <w:r w:rsidRPr="0045159D">
              <w:rPr>
                <w:rFonts w:cstheme="minorHAnsi"/>
              </w:rPr>
              <w:t xml:space="preserve">On behalf of myself and my family I would like to say heartfelt thanks to you and your wonderful staff for the loving care you gave to mum since 2022. Mum was so happy at Freda Gunton </w:t>
            </w:r>
            <w:proofErr w:type="gramStart"/>
            <w:r w:rsidRPr="0045159D">
              <w:rPr>
                <w:rFonts w:cstheme="minorHAnsi"/>
              </w:rPr>
              <w:t>Lodge</w:t>
            </w:r>
            <w:proofErr w:type="gramEnd"/>
            <w:r w:rsidRPr="0045159D">
              <w:rPr>
                <w:rFonts w:cstheme="minorHAnsi"/>
              </w:rPr>
              <w:t xml:space="preserve"> and she felt so genuinely loved. A Mum to all of you. If I could rate your </w:t>
            </w:r>
            <w:proofErr w:type="gramStart"/>
            <w:r w:rsidRPr="0045159D">
              <w:rPr>
                <w:rFonts w:cstheme="minorHAnsi"/>
              </w:rPr>
              <w:t>care</w:t>
            </w:r>
            <w:proofErr w:type="gramEnd"/>
            <w:r w:rsidRPr="0045159D">
              <w:rPr>
                <w:rFonts w:cstheme="minorHAnsi"/>
              </w:rPr>
              <w:t xml:space="preserve"> it would be 10 starts. You are all angels and stars. Love to you all, from me and Mum.</w:t>
            </w:r>
          </w:p>
        </w:tc>
        <w:tc>
          <w:tcPr>
            <w:tcW w:w="1985" w:type="dxa"/>
          </w:tcPr>
          <w:p w14:paraId="6C00816C" w14:textId="6E391CA6" w:rsidR="008530CE" w:rsidRPr="0045159D" w:rsidRDefault="008530CE" w:rsidP="008530CE">
            <w:pPr>
              <w:rPr>
                <w:rFonts w:cstheme="minorHAnsi"/>
              </w:rPr>
            </w:pPr>
            <w:r w:rsidRPr="0045159D">
              <w:rPr>
                <w:rFonts w:cstheme="minorHAnsi"/>
              </w:rPr>
              <w:t>Relative</w:t>
            </w:r>
          </w:p>
        </w:tc>
      </w:tr>
      <w:tr w:rsidR="008530CE" w:rsidRPr="0045159D" w14:paraId="742576E0" w14:textId="77777777" w:rsidTr="009D38BA">
        <w:tc>
          <w:tcPr>
            <w:tcW w:w="12044" w:type="dxa"/>
          </w:tcPr>
          <w:p w14:paraId="19C41431" w14:textId="77777777" w:rsidR="008530CE" w:rsidRPr="0045159D" w:rsidRDefault="008530CE" w:rsidP="008530CE">
            <w:pPr>
              <w:rPr>
                <w:rFonts w:cstheme="minorHAnsi"/>
              </w:rPr>
            </w:pPr>
            <w:r w:rsidRPr="0045159D">
              <w:rPr>
                <w:rFonts w:cstheme="minorHAnsi"/>
              </w:rPr>
              <w:t xml:space="preserve">My grandmother, </w:t>
            </w:r>
            <w:r w:rsidRPr="0045159D">
              <w:rPr>
                <w:rFonts w:cstheme="minorHAnsi"/>
                <w:highlight w:val="black"/>
              </w:rPr>
              <w:t>Win Kenway</w:t>
            </w:r>
            <w:r w:rsidRPr="0045159D">
              <w:rPr>
                <w:rFonts w:cstheme="minorHAnsi"/>
              </w:rPr>
              <w:t xml:space="preserve"> who was a resident at Balkerne Gardens, sadly passed away yesterday evening. I wanted to say a heartfelt thank you to all the staff that supported, care for and loved my grandmother. When I visited yesterday before her passing, I was touched by how kind and caring the staff were and I cannot thank you enough. I could see how much they cared for her and were so saddened by the circumstances, with some shedding of tears and offering me, as her granddaughter, support and reassurance in such a difficult time. My grandmother always spoke highly of the care </w:t>
            </w:r>
            <w:proofErr w:type="gramStart"/>
            <w:r w:rsidRPr="0045159D">
              <w:rPr>
                <w:rFonts w:cstheme="minorHAnsi"/>
              </w:rPr>
              <w:t>home</w:t>
            </w:r>
            <w:proofErr w:type="gramEnd"/>
            <w:r w:rsidRPr="0045159D">
              <w:rPr>
                <w:rFonts w:cstheme="minorHAnsi"/>
              </w:rPr>
              <w:t xml:space="preserve"> and she was happy living there. She would always say how kind the staff were, often wanting her visitors to leave so she could enjoy the activity timetable. She lived a great long life and as a family, we are finding peace knowing she is finally reunited with her husband, after so many years.</w:t>
            </w:r>
          </w:p>
          <w:p w14:paraId="33F51AC7" w14:textId="78966B52" w:rsidR="008530CE" w:rsidRPr="0045159D" w:rsidRDefault="008530CE" w:rsidP="008530CE">
            <w:pPr>
              <w:rPr>
                <w:rFonts w:cstheme="minorHAnsi"/>
              </w:rPr>
            </w:pPr>
            <w:r w:rsidRPr="0045159D">
              <w:rPr>
                <w:rFonts w:cstheme="minorHAnsi"/>
              </w:rPr>
              <w:t>It’s not often that care staff get the recognition they deserve but us as a family will forever be truly grateful for everything they have done for my grandmother. Also, ensuring that she wasn’t alone at the end and holding her hand whilst she passed peacefully. They really do go above and beyond in what they do. Forever grateful. Our kindest regards</w:t>
            </w:r>
          </w:p>
        </w:tc>
        <w:tc>
          <w:tcPr>
            <w:tcW w:w="1985" w:type="dxa"/>
          </w:tcPr>
          <w:p w14:paraId="5D111A29" w14:textId="200CF129" w:rsidR="008530CE" w:rsidRPr="0045159D" w:rsidRDefault="008530CE" w:rsidP="008530CE">
            <w:pPr>
              <w:rPr>
                <w:rFonts w:cstheme="minorHAnsi"/>
              </w:rPr>
            </w:pPr>
            <w:r w:rsidRPr="0045159D">
              <w:rPr>
                <w:rFonts w:cstheme="minorHAnsi"/>
              </w:rPr>
              <w:t>Relative</w:t>
            </w:r>
          </w:p>
        </w:tc>
      </w:tr>
      <w:tr w:rsidR="008530CE" w:rsidRPr="0045159D" w14:paraId="2460FFE7" w14:textId="77777777" w:rsidTr="009D38BA">
        <w:tc>
          <w:tcPr>
            <w:tcW w:w="12044" w:type="dxa"/>
          </w:tcPr>
          <w:p w14:paraId="5C4E635D" w14:textId="0C21DE16" w:rsidR="008530CE" w:rsidRPr="0045159D" w:rsidRDefault="008530CE" w:rsidP="008530CE">
            <w:pPr>
              <w:rPr>
                <w:rFonts w:cstheme="minorHAnsi"/>
              </w:rPr>
            </w:pPr>
            <w:r w:rsidRPr="0045159D">
              <w:rPr>
                <w:rFonts w:cstheme="minorHAnsi"/>
                <w:i/>
                <w:iCs/>
              </w:rPr>
              <w:t xml:space="preserve">So grateful. </w:t>
            </w:r>
            <w:r w:rsidRPr="0045159D">
              <w:rPr>
                <w:rFonts w:cstheme="minorHAnsi"/>
              </w:rPr>
              <w:t xml:space="preserve">Thank you for looking after </w:t>
            </w:r>
            <w:r w:rsidRPr="0045159D">
              <w:rPr>
                <w:rFonts w:cstheme="minorHAnsi"/>
                <w:highlight w:val="black"/>
              </w:rPr>
              <w:t>Maisie</w:t>
            </w:r>
            <w:r w:rsidRPr="0045159D">
              <w:rPr>
                <w:rFonts w:cstheme="minorHAnsi"/>
              </w:rPr>
              <w:t xml:space="preserve"> so well.</w:t>
            </w:r>
          </w:p>
        </w:tc>
        <w:tc>
          <w:tcPr>
            <w:tcW w:w="1985" w:type="dxa"/>
          </w:tcPr>
          <w:p w14:paraId="4646C784" w14:textId="2B8C7841" w:rsidR="008530CE" w:rsidRPr="0045159D" w:rsidRDefault="008530CE" w:rsidP="008530CE">
            <w:pPr>
              <w:rPr>
                <w:rFonts w:cstheme="minorHAnsi"/>
              </w:rPr>
            </w:pPr>
            <w:r w:rsidRPr="0045159D">
              <w:rPr>
                <w:rFonts w:cstheme="minorHAnsi"/>
              </w:rPr>
              <w:t>Relative</w:t>
            </w:r>
          </w:p>
        </w:tc>
      </w:tr>
      <w:tr w:rsidR="008530CE" w:rsidRPr="0045159D" w14:paraId="3D655745" w14:textId="77777777" w:rsidTr="009D38BA">
        <w:tc>
          <w:tcPr>
            <w:tcW w:w="12044" w:type="dxa"/>
          </w:tcPr>
          <w:p w14:paraId="3845F871" w14:textId="57A4F793" w:rsidR="008530CE" w:rsidRPr="0045159D" w:rsidRDefault="008530CE" w:rsidP="008530CE">
            <w:pPr>
              <w:rPr>
                <w:rFonts w:cstheme="minorHAnsi"/>
              </w:rPr>
            </w:pPr>
            <w:r w:rsidRPr="0045159D">
              <w:rPr>
                <w:rFonts w:cstheme="minorHAnsi"/>
              </w:rPr>
              <w:t xml:space="preserve">Kindness makes every day so much easier… Thank you for looking after </w:t>
            </w:r>
            <w:r w:rsidRPr="0045159D">
              <w:rPr>
                <w:rFonts w:cstheme="minorHAnsi"/>
                <w:highlight w:val="black"/>
              </w:rPr>
              <w:t>Derek</w:t>
            </w:r>
            <w:r w:rsidRPr="0045159D">
              <w:rPr>
                <w:rFonts w:cstheme="minorHAnsi"/>
              </w:rPr>
              <w:t xml:space="preserve"> and letting me stay.</w:t>
            </w:r>
          </w:p>
        </w:tc>
        <w:tc>
          <w:tcPr>
            <w:tcW w:w="1985" w:type="dxa"/>
          </w:tcPr>
          <w:p w14:paraId="6F58D161" w14:textId="7319EF4F" w:rsidR="008530CE" w:rsidRPr="0045159D" w:rsidRDefault="008530CE" w:rsidP="008530CE">
            <w:pPr>
              <w:rPr>
                <w:rFonts w:cstheme="minorHAnsi"/>
              </w:rPr>
            </w:pPr>
            <w:r w:rsidRPr="0045159D">
              <w:rPr>
                <w:rFonts w:cstheme="minorHAnsi"/>
              </w:rPr>
              <w:t>Relative</w:t>
            </w:r>
          </w:p>
        </w:tc>
      </w:tr>
      <w:tr w:rsidR="008530CE" w:rsidRPr="0045159D" w14:paraId="4B17E97F" w14:textId="77777777" w:rsidTr="009D38BA">
        <w:tc>
          <w:tcPr>
            <w:tcW w:w="12044" w:type="dxa"/>
          </w:tcPr>
          <w:p w14:paraId="73D1D498" w14:textId="4BE9A5C3" w:rsidR="008530CE" w:rsidRPr="0045159D" w:rsidRDefault="008530CE" w:rsidP="008530CE">
            <w:pPr>
              <w:rPr>
                <w:rFonts w:cstheme="minorHAnsi"/>
              </w:rPr>
            </w:pPr>
            <w:r w:rsidRPr="0045159D">
              <w:rPr>
                <w:rFonts w:cstheme="minorHAnsi"/>
              </w:rPr>
              <w:t xml:space="preserve">Thank you for all the love and care you gave to our Mum. With love. </w:t>
            </w:r>
          </w:p>
        </w:tc>
        <w:tc>
          <w:tcPr>
            <w:tcW w:w="1985" w:type="dxa"/>
          </w:tcPr>
          <w:p w14:paraId="53D5C5F3" w14:textId="44FE9838" w:rsidR="008530CE" w:rsidRPr="0045159D" w:rsidRDefault="008530CE" w:rsidP="008530CE">
            <w:pPr>
              <w:rPr>
                <w:rFonts w:cstheme="minorHAnsi"/>
              </w:rPr>
            </w:pPr>
            <w:r w:rsidRPr="0045159D">
              <w:rPr>
                <w:rFonts w:cstheme="minorHAnsi"/>
              </w:rPr>
              <w:t>Relative</w:t>
            </w:r>
          </w:p>
        </w:tc>
      </w:tr>
      <w:tr w:rsidR="008530CE" w:rsidRPr="0045159D" w14:paraId="7CF30C69" w14:textId="77777777" w:rsidTr="009D38BA">
        <w:tc>
          <w:tcPr>
            <w:tcW w:w="12044" w:type="dxa"/>
          </w:tcPr>
          <w:p w14:paraId="6F658E64" w14:textId="7EF414FE" w:rsidR="008530CE" w:rsidRPr="0045159D" w:rsidRDefault="008530CE" w:rsidP="008530CE">
            <w:pPr>
              <w:rPr>
                <w:rFonts w:cstheme="minorHAnsi"/>
              </w:rPr>
            </w:pPr>
            <w:r w:rsidRPr="0045159D">
              <w:rPr>
                <w:rFonts w:cstheme="minorHAnsi"/>
              </w:rPr>
              <w:t xml:space="preserve">Dear </w:t>
            </w:r>
            <w:r w:rsidRPr="0045159D">
              <w:rPr>
                <w:rFonts w:cstheme="minorHAnsi"/>
                <w:highlight w:val="black"/>
              </w:rPr>
              <w:t>Amy</w:t>
            </w:r>
            <w:r w:rsidRPr="0045159D">
              <w:rPr>
                <w:rFonts w:cstheme="minorHAnsi"/>
              </w:rPr>
              <w:t xml:space="preserve"> and all the staff at Balkerne Gardens for being so kind and caring during my stay.</w:t>
            </w:r>
          </w:p>
        </w:tc>
        <w:tc>
          <w:tcPr>
            <w:tcW w:w="1985" w:type="dxa"/>
          </w:tcPr>
          <w:p w14:paraId="261489B1" w14:textId="7622732F" w:rsidR="008530CE" w:rsidRPr="0045159D" w:rsidRDefault="008530CE" w:rsidP="008530CE">
            <w:pPr>
              <w:rPr>
                <w:rFonts w:cstheme="minorHAnsi"/>
              </w:rPr>
            </w:pPr>
            <w:r w:rsidRPr="0045159D">
              <w:rPr>
                <w:rFonts w:cstheme="minorHAnsi"/>
              </w:rPr>
              <w:t>Relative</w:t>
            </w:r>
          </w:p>
        </w:tc>
      </w:tr>
      <w:tr w:rsidR="008530CE" w:rsidRPr="0045159D" w14:paraId="483DB264" w14:textId="77777777" w:rsidTr="009D38BA">
        <w:tc>
          <w:tcPr>
            <w:tcW w:w="12044" w:type="dxa"/>
          </w:tcPr>
          <w:p w14:paraId="2077941D" w14:textId="77777777" w:rsidR="008530CE" w:rsidRPr="0045159D" w:rsidRDefault="008530CE" w:rsidP="008530CE">
            <w:pPr>
              <w:rPr>
                <w:rFonts w:cstheme="minorHAnsi"/>
              </w:rPr>
            </w:pPr>
            <w:r w:rsidRPr="0045159D">
              <w:rPr>
                <w:rFonts w:cstheme="minorHAnsi"/>
              </w:rPr>
              <w:t xml:space="preserve">Just to thank you for the unfailing care which you all showed to both </w:t>
            </w:r>
            <w:r w:rsidRPr="0045159D">
              <w:rPr>
                <w:rFonts w:cstheme="minorHAnsi"/>
                <w:highlight w:val="black"/>
              </w:rPr>
              <w:t>Harry</w:t>
            </w:r>
            <w:r w:rsidRPr="0045159D">
              <w:rPr>
                <w:rFonts w:cstheme="minorHAnsi"/>
              </w:rPr>
              <w:t xml:space="preserve"> and me, especially during the past few weeks.</w:t>
            </w:r>
          </w:p>
          <w:p w14:paraId="1330126E" w14:textId="10AA1723" w:rsidR="008530CE" w:rsidRPr="0045159D" w:rsidRDefault="008530CE" w:rsidP="008530CE">
            <w:pPr>
              <w:rPr>
                <w:rFonts w:cstheme="minorHAnsi"/>
              </w:rPr>
            </w:pPr>
            <w:r w:rsidRPr="0045159D">
              <w:rPr>
                <w:rFonts w:cstheme="minorHAnsi"/>
              </w:rPr>
              <w:t xml:space="preserve">The way that </w:t>
            </w:r>
            <w:r w:rsidRPr="008F2F9D">
              <w:rPr>
                <w:rFonts w:cstheme="minorHAnsi"/>
                <w:highlight w:val="black"/>
              </w:rPr>
              <w:t>Harry</w:t>
            </w:r>
            <w:r w:rsidRPr="0045159D">
              <w:rPr>
                <w:rFonts w:cstheme="minorHAnsi"/>
              </w:rPr>
              <w:t xml:space="preserve"> was treated with dignity, love and compassion gave me total confidence that he was in the best possible place at the end of his life. Thank you so much.</w:t>
            </w:r>
          </w:p>
        </w:tc>
        <w:tc>
          <w:tcPr>
            <w:tcW w:w="1985" w:type="dxa"/>
          </w:tcPr>
          <w:p w14:paraId="363FCA39" w14:textId="22A9BFEC" w:rsidR="008530CE" w:rsidRPr="0045159D" w:rsidRDefault="008530CE" w:rsidP="008530CE">
            <w:pPr>
              <w:rPr>
                <w:rFonts w:cstheme="minorHAnsi"/>
              </w:rPr>
            </w:pPr>
            <w:r w:rsidRPr="0045159D">
              <w:rPr>
                <w:rFonts w:cstheme="minorHAnsi"/>
              </w:rPr>
              <w:t>Relative</w:t>
            </w:r>
          </w:p>
        </w:tc>
      </w:tr>
      <w:tr w:rsidR="008530CE" w:rsidRPr="0045159D" w14:paraId="40B335CB" w14:textId="77777777" w:rsidTr="009D38BA">
        <w:tc>
          <w:tcPr>
            <w:tcW w:w="12044" w:type="dxa"/>
          </w:tcPr>
          <w:p w14:paraId="01F17D53" w14:textId="5E90B4BE" w:rsidR="008530CE" w:rsidRPr="0045159D" w:rsidRDefault="008530CE" w:rsidP="008530CE">
            <w:pPr>
              <w:rPr>
                <w:rFonts w:cstheme="minorHAnsi"/>
              </w:rPr>
            </w:pPr>
            <w:r w:rsidRPr="0045159D">
              <w:rPr>
                <w:rFonts w:cstheme="minorHAnsi"/>
              </w:rPr>
              <w:t xml:space="preserve">I wish to say to all the staff here at Freda Gunton, a very big thank you for all the care, support and cheeky times with </w:t>
            </w:r>
            <w:r w:rsidRPr="0045159D">
              <w:rPr>
                <w:rFonts w:cstheme="minorHAnsi"/>
                <w:highlight w:val="black"/>
              </w:rPr>
              <w:t>Derek</w:t>
            </w:r>
            <w:r w:rsidRPr="0045159D">
              <w:rPr>
                <w:rFonts w:cstheme="minorHAnsi"/>
              </w:rPr>
              <w:t xml:space="preserve">. When last in hospital, he kept saying ‘I want to be with my girls’. </w:t>
            </w:r>
            <w:proofErr w:type="gramStart"/>
            <w:r w:rsidRPr="0045159D">
              <w:rPr>
                <w:rFonts w:cstheme="minorHAnsi"/>
              </w:rPr>
              <w:t>Yes</w:t>
            </w:r>
            <w:proofErr w:type="gramEnd"/>
            <w:r w:rsidRPr="0045159D">
              <w:rPr>
                <w:rFonts w:cstheme="minorHAnsi"/>
              </w:rPr>
              <w:t xml:space="preserve"> you were special to </w:t>
            </w:r>
            <w:proofErr w:type="gramStart"/>
            <w:r w:rsidRPr="0045159D">
              <w:rPr>
                <w:rFonts w:cstheme="minorHAnsi"/>
              </w:rPr>
              <w:t>him</w:t>
            </w:r>
            <w:proofErr w:type="gramEnd"/>
            <w:r w:rsidRPr="0045159D">
              <w:rPr>
                <w:rFonts w:cstheme="minorHAnsi"/>
              </w:rPr>
              <w:t xml:space="preserve"> and he felt happy and comfortable back at home. Also to thank you from me, for always making me feel welcome and part of your big family. But never fear, I’m just around the corner (I’ll be back) To every single one of you. Thank you xx</w:t>
            </w:r>
          </w:p>
        </w:tc>
        <w:tc>
          <w:tcPr>
            <w:tcW w:w="1985" w:type="dxa"/>
          </w:tcPr>
          <w:p w14:paraId="28618836" w14:textId="65347F4C" w:rsidR="008530CE" w:rsidRPr="0045159D" w:rsidRDefault="008530CE" w:rsidP="008530CE">
            <w:pPr>
              <w:rPr>
                <w:rFonts w:cstheme="minorHAnsi"/>
              </w:rPr>
            </w:pPr>
            <w:r w:rsidRPr="0045159D">
              <w:rPr>
                <w:rFonts w:cstheme="minorHAnsi"/>
              </w:rPr>
              <w:t>Relative</w:t>
            </w:r>
          </w:p>
        </w:tc>
      </w:tr>
      <w:tr w:rsidR="008530CE" w:rsidRPr="0045159D" w14:paraId="0B8C3ECE" w14:textId="77777777" w:rsidTr="009D38BA">
        <w:tc>
          <w:tcPr>
            <w:tcW w:w="12044" w:type="dxa"/>
          </w:tcPr>
          <w:p w14:paraId="362383BD" w14:textId="49E4BF6E" w:rsidR="008530CE" w:rsidRPr="0045159D" w:rsidRDefault="008530CE" w:rsidP="008530CE">
            <w:pPr>
              <w:rPr>
                <w:rFonts w:cstheme="minorHAnsi"/>
              </w:rPr>
            </w:pPr>
            <w:r w:rsidRPr="0045159D">
              <w:rPr>
                <w:rFonts w:cstheme="minorHAnsi"/>
              </w:rPr>
              <w:t xml:space="preserve">…… The Freda Gunton Lodge staff look after her very well and really treasure her as a resident. On a recent birthday the Lodge arrange for champagne and oysters. Another time she was taken to a cat café in Colchester with another resident. I am </w:t>
            </w:r>
            <w:r w:rsidRPr="0045159D">
              <w:rPr>
                <w:rFonts w:cstheme="minorHAnsi"/>
                <w:highlight w:val="black"/>
              </w:rPr>
              <w:t>Margaret</w:t>
            </w:r>
            <w:r w:rsidRPr="0045159D">
              <w:rPr>
                <w:rFonts w:cstheme="minorHAnsi"/>
              </w:rPr>
              <w:t xml:space="preserve"> </w:t>
            </w:r>
            <w:r w:rsidRPr="0045159D">
              <w:rPr>
                <w:rFonts w:cstheme="minorHAnsi"/>
                <w:highlight w:val="black"/>
              </w:rPr>
              <w:lastRenderedPageBreak/>
              <w:t>Pettitt’s</w:t>
            </w:r>
            <w:r w:rsidRPr="0045159D">
              <w:rPr>
                <w:rFonts w:cstheme="minorHAnsi"/>
              </w:rPr>
              <w:t xml:space="preserve"> niece. I want to thank you all for all that you are doing to make </w:t>
            </w:r>
            <w:r w:rsidRPr="0045159D">
              <w:rPr>
                <w:rFonts w:cstheme="minorHAnsi"/>
                <w:highlight w:val="black"/>
              </w:rPr>
              <w:t>Margaret’s</w:t>
            </w:r>
            <w:r w:rsidRPr="0045159D">
              <w:rPr>
                <w:rFonts w:cstheme="minorHAnsi"/>
              </w:rPr>
              <w:t xml:space="preserve"> stay with you happy and comfortable. I recently wrote to her cousins to let them know how she was and to outline some of the activities she undertakes. This is to express my appreciation of what goes on at the Lodge and </w:t>
            </w:r>
            <w:r w:rsidRPr="0045159D">
              <w:rPr>
                <w:rFonts w:cstheme="minorHAnsi"/>
                <w:highlight w:val="black"/>
              </w:rPr>
              <w:t>Margaret’s</w:t>
            </w:r>
            <w:r w:rsidRPr="0045159D">
              <w:rPr>
                <w:rFonts w:cstheme="minorHAnsi"/>
              </w:rPr>
              <w:t xml:space="preserve"> appreciation of it.</w:t>
            </w:r>
          </w:p>
        </w:tc>
        <w:tc>
          <w:tcPr>
            <w:tcW w:w="1985" w:type="dxa"/>
          </w:tcPr>
          <w:p w14:paraId="0B81BF15" w14:textId="2A047A27" w:rsidR="008530CE" w:rsidRPr="0045159D" w:rsidRDefault="008530CE" w:rsidP="008530CE">
            <w:pPr>
              <w:rPr>
                <w:rFonts w:cstheme="minorHAnsi"/>
              </w:rPr>
            </w:pPr>
            <w:r w:rsidRPr="0045159D">
              <w:rPr>
                <w:rFonts w:cstheme="minorHAnsi"/>
              </w:rPr>
              <w:lastRenderedPageBreak/>
              <w:t>Relative</w:t>
            </w:r>
          </w:p>
        </w:tc>
      </w:tr>
      <w:tr w:rsidR="008530CE" w:rsidRPr="0045159D" w14:paraId="63DBC76D" w14:textId="77777777" w:rsidTr="009D38BA">
        <w:tc>
          <w:tcPr>
            <w:tcW w:w="12044" w:type="dxa"/>
          </w:tcPr>
          <w:p w14:paraId="51B45624" w14:textId="57DACFB5" w:rsidR="008530CE" w:rsidRPr="0045159D" w:rsidRDefault="008530CE" w:rsidP="008530CE">
            <w:pPr>
              <w:rPr>
                <w:rFonts w:cstheme="minorHAnsi"/>
              </w:rPr>
            </w:pPr>
            <w:r w:rsidRPr="0045159D">
              <w:rPr>
                <w:rFonts w:cstheme="minorHAnsi"/>
              </w:rPr>
              <w:t>I just want to wish you a happy and healthy new year. Where does the time go? I often think of you and the kindness you showed m</w:t>
            </w:r>
            <w:r w:rsidR="00D01908">
              <w:rPr>
                <w:rFonts w:cstheme="minorHAnsi"/>
              </w:rPr>
              <w:t>e</w:t>
            </w:r>
            <w:r w:rsidRPr="0045159D">
              <w:rPr>
                <w:rFonts w:cstheme="minorHAnsi"/>
              </w:rPr>
              <w:t xml:space="preserve"> and </w:t>
            </w:r>
            <w:r w:rsidRPr="00D01908">
              <w:rPr>
                <w:rFonts w:cstheme="minorHAnsi"/>
                <w:highlight w:val="black"/>
              </w:rPr>
              <w:t>Ray</w:t>
            </w:r>
            <w:r w:rsidRPr="0045159D">
              <w:rPr>
                <w:rFonts w:cstheme="minorHAnsi"/>
              </w:rPr>
              <w:t xml:space="preserve"> while my mum was with you. Thanks again to you all for caring for my mum. I’m just feeling a bit </w:t>
            </w:r>
            <w:proofErr w:type="gramStart"/>
            <w:r w:rsidRPr="0045159D">
              <w:rPr>
                <w:rFonts w:cstheme="minorHAnsi"/>
              </w:rPr>
              <w:t>sentimental</w:t>
            </w:r>
            <w:proofErr w:type="gramEnd"/>
            <w:r w:rsidRPr="0045159D">
              <w:rPr>
                <w:rFonts w:cstheme="minorHAnsi"/>
              </w:rPr>
              <w:t xml:space="preserve"> I guess…</w:t>
            </w:r>
          </w:p>
          <w:p w14:paraId="1E5224D4" w14:textId="4E5E4DD7" w:rsidR="008530CE" w:rsidRPr="0045159D" w:rsidRDefault="008530CE" w:rsidP="008530CE">
            <w:pPr>
              <w:rPr>
                <w:rFonts w:cstheme="minorHAnsi"/>
              </w:rPr>
            </w:pPr>
            <w:r w:rsidRPr="0045159D">
              <w:rPr>
                <w:rFonts w:cstheme="minorHAnsi"/>
              </w:rPr>
              <w:t>Best wishes for 2026</w:t>
            </w:r>
          </w:p>
        </w:tc>
        <w:tc>
          <w:tcPr>
            <w:tcW w:w="1985" w:type="dxa"/>
          </w:tcPr>
          <w:p w14:paraId="505B9123" w14:textId="08CEE118" w:rsidR="008530CE" w:rsidRPr="0045159D" w:rsidRDefault="008530CE" w:rsidP="008530CE">
            <w:pPr>
              <w:rPr>
                <w:rFonts w:cstheme="minorHAnsi"/>
              </w:rPr>
            </w:pPr>
            <w:r w:rsidRPr="0045159D">
              <w:rPr>
                <w:rFonts w:cstheme="minorHAnsi"/>
              </w:rPr>
              <w:t>Relative</w:t>
            </w:r>
          </w:p>
        </w:tc>
      </w:tr>
      <w:tr w:rsidR="008530CE" w:rsidRPr="0045159D" w14:paraId="4A4CDC72" w14:textId="77777777" w:rsidTr="009D38BA">
        <w:tc>
          <w:tcPr>
            <w:tcW w:w="12044" w:type="dxa"/>
          </w:tcPr>
          <w:p w14:paraId="3FE30C51" w14:textId="17763708" w:rsidR="008530CE" w:rsidRPr="0045159D" w:rsidRDefault="008530CE" w:rsidP="008530CE">
            <w:pPr>
              <w:rPr>
                <w:rFonts w:cstheme="minorHAnsi"/>
              </w:rPr>
            </w:pPr>
            <w:r w:rsidRPr="0045159D">
              <w:rPr>
                <w:rFonts w:cstheme="minorHAnsi"/>
              </w:rPr>
              <w:t xml:space="preserve">I have been meaning to write to say a very </w:t>
            </w:r>
            <w:proofErr w:type="spellStart"/>
            <w:r w:rsidRPr="0045159D">
              <w:rPr>
                <w:rFonts w:cstheme="minorHAnsi"/>
              </w:rPr>
              <w:t>very</w:t>
            </w:r>
            <w:proofErr w:type="spellEnd"/>
            <w:r w:rsidRPr="0045159D">
              <w:rPr>
                <w:rFonts w:cstheme="minorHAnsi"/>
              </w:rPr>
              <w:t xml:space="preserve"> big thank you for putting on such a spread for </w:t>
            </w:r>
            <w:r w:rsidRPr="0045159D">
              <w:rPr>
                <w:rFonts w:cstheme="minorHAnsi"/>
                <w:highlight w:val="black"/>
              </w:rPr>
              <w:t>Syd’s</w:t>
            </w:r>
            <w:r w:rsidRPr="0045159D">
              <w:rPr>
                <w:rFonts w:cstheme="minorHAnsi"/>
              </w:rPr>
              <w:t xml:space="preserve"> family lunch on December 14</w:t>
            </w:r>
            <w:r w:rsidRPr="0045159D">
              <w:rPr>
                <w:rFonts w:cstheme="minorHAnsi"/>
                <w:vertAlign w:val="superscript"/>
              </w:rPr>
              <w:t>th</w:t>
            </w:r>
            <w:r w:rsidRPr="0045159D">
              <w:rPr>
                <w:rFonts w:cstheme="minorHAnsi"/>
              </w:rPr>
              <w:t xml:space="preserve"> and in addition for your kindness and support in looking after my </w:t>
            </w:r>
            <w:proofErr w:type="gramStart"/>
            <w:r w:rsidRPr="0045159D">
              <w:rPr>
                <w:rFonts w:cstheme="minorHAnsi"/>
              </w:rPr>
              <w:t>sister in law</w:t>
            </w:r>
            <w:proofErr w:type="gramEnd"/>
            <w:r w:rsidRPr="0045159D">
              <w:rPr>
                <w:rFonts w:cstheme="minorHAnsi"/>
              </w:rPr>
              <w:t xml:space="preserve"> and </w:t>
            </w:r>
            <w:proofErr w:type="gramStart"/>
            <w:r w:rsidRPr="0045159D">
              <w:rPr>
                <w:rFonts w:cstheme="minorHAnsi"/>
              </w:rPr>
              <w:t>all of</w:t>
            </w:r>
            <w:proofErr w:type="gramEnd"/>
            <w:r w:rsidRPr="0045159D">
              <w:rPr>
                <w:rFonts w:cstheme="minorHAnsi"/>
              </w:rPr>
              <w:t xml:space="preserve"> the family following her TIA. Your care and support of </w:t>
            </w:r>
            <w:r w:rsidRPr="0045159D">
              <w:rPr>
                <w:rFonts w:cstheme="minorHAnsi"/>
                <w:highlight w:val="black"/>
              </w:rPr>
              <w:t>Syd</w:t>
            </w:r>
            <w:r w:rsidRPr="0045159D">
              <w:rPr>
                <w:rFonts w:cstheme="minorHAnsi"/>
              </w:rPr>
              <w:t xml:space="preserve"> </w:t>
            </w:r>
            <w:proofErr w:type="gramStart"/>
            <w:r w:rsidRPr="0045159D">
              <w:rPr>
                <w:rFonts w:cstheme="minorHAnsi"/>
              </w:rPr>
              <w:t>gives</w:t>
            </w:r>
            <w:proofErr w:type="gramEnd"/>
            <w:r w:rsidRPr="0045159D">
              <w:rPr>
                <w:rFonts w:cstheme="minorHAnsi"/>
              </w:rPr>
              <w:t xml:space="preserve"> us all peace of mind – while he gets a bit low in his mind at times, he is also very aware that he could not be living in a better, kinder or more supportive environment that Freda Gunton Lodge.  Wishing you all a happy and fulfilling new year.</w:t>
            </w:r>
          </w:p>
          <w:p w14:paraId="017E8707" w14:textId="29B395D6" w:rsidR="008530CE" w:rsidRPr="0045159D" w:rsidRDefault="008530CE" w:rsidP="008530CE">
            <w:pPr>
              <w:rPr>
                <w:rFonts w:cstheme="minorHAnsi"/>
              </w:rPr>
            </w:pPr>
            <w:r w:rsidRPr="0045159D">
              <w:rPr>
                <w:rFonts w:cstheme="minorHAnsi"/>
              </w:rPr>
              <w:t>With warm regards</w:t>
            </w:r>
          </w:p>
        </w:tc>
        <w:tc>
          <w:tcPr>
            <w:tcW w:w="1985" w:type="dxa"/>
          </w:tcPr>
          <w:p w14:paraId="6E0ED6A1" w14:textId="039E0EAB" w:rsidR="008530CE" w:rsidRPr="0045159D" w:rsidRDefault="008530CE" w:rsidP="008530CE">
            <w:pPr>
              <w:rPr>
                <w:rFonts w:cstheme="minorHAnsi"/>
              </w:rPr>
            </w:pPr>
            <w:r w:rsidRPr="0045159D">
              <w:rPr>
                <w:rFonts w:cstheme="minorHAnsi"/>
              </w:rPr>
              <w:t>Relative</w:t>
            </w:r>
          </w:p>
        </w:tc>
      </w:tr>
      <w:tr w:rsidR="008530CE" w:rsidRPr="0045159D" w14:paraId="113B9408" w14:textId="77777777" w:rsidTr="009D38BA">
        <w:tc>
          <w:tcPr>
            <w:tcW w:w="12044" w:type="dxa"/>
          </w:tcPr>
          <w:p w14:paraId="4EAB9F17" w14:textId="0BD27496" w:rsidR="008530CE" w:rsidRPr="0045159D" w:rsidRDefault="008530CE" w:rsidP="008530CE">
            <w:pPr>
              <w:rPr>
                <w:rFonts w:cstheme="minorHAnsi"/>
              </w:rPr>
            </w:pPr>
            <w:r w:rsidRPr="0045159D">
              <w:rPr>
                <w:rFonts w:cstheme="minorHAnsi"/>
              </w:rPr>
              <w:t xml:space="preserve">To all the lovely ladies at Freda Gunton Lodge and men, </w:t>
            </w:r>
            <w:proofErr w:type="gramStart"/>
            <w:r w:rsidRPr="0045159D">
              <w:rPr>
                <w:rFonts w:cstheme="minorHAnsi"/>
              </w:rPr>
              <w:t>We</w:t>
            </w:r>
            <w:proofErr w:type="gramEnd"/>
            <w:r w:rsidRPr="0045159D">
              <w:rPr>
                <w:rFonts w:cstheme="minorHAnsi"/>
              </w:rPr>
              <w:t xml:space="preserve"> just wanted to thank you all for the kindness you showed towards dad, even though he was only with you for a very short time. He would have loved being at the Lodge. We just wanted to thank you all.</w:t>
            </w:r>
          </w:p>
          <w:p w14:paraId="01B1CD78" w14:textId="04D0AA72" w:rsidR="008530CE" w:rsidRPr="0045159D" w:rsidRDefault="008530CE" w:rsidP="008530CE">
            <w:pPr>
              <w:rPr>
                <w:rFonts w:cstheme="minorHAnsi"/>
              </w:rPr>
            </w:pPr>
            <w:r w:rsidRPr="0045159D">
              <w:rPr>
                <w:rFonts w:cstheme="minorHAnsi"/>
              </w:rPr>
              <w:t>Kind regards</w:t>
            </w:r>
          </w:p>
        </w:tc>
        <w:tc>
          <w:tcPr>
            <w:tcW w:w="1985" w:type="dxa"/>
          </w:tcPr>
          <w:p w14:paraId="1D243615" w14:textId="4A7037F4" w:rsidR="008530CE" w:rsidRPr="0045159D" w:rsidRDefault="008530CE" w:rsidP="008530CE">
            <w:pPr>
              <w:rPr>
                <w:rFonts w:cstheme="minorHAnsi"/>
              </w:rPr>
            </w:pPr>
            <w:r w:rsidRPr="0045159D">
              <w:rPr>
                <w:rFonts w:cstheme="minorHAnsi"/>
              </w:rPr>
              <w:t>Relative</w:t>
            </w:r>
          </w:p>
        </w:tc>
      </w:tr>
      <w:tr w:rsidR="008530CE" w:rsidRPr="0045159D" w14:paraId="482691D4" w14:textId="77777777" w:rsidTr="009D38BA">
        <w:tc>
          <w:tcPr>
            <w:tcW w:w="12044" w:type="dxa"/>
          </w:tcPr>
          <w:p w14:paraId="35AABD91" w14:textId="173EE3E6" w:rsidR="008530CE" w:rsidRPr="0045159D" w:rsidRDefault="008530CE" w:rsidP="008530CE">
            <w:pPr>
              <w:rPr>
                <w:rFonts w:cstheme="minorHAnsi"/>
              </w:rPr>
            </w:pPr>
            <w:r w:rsidRPr="0045159D">
              <w:rPr>
                <w:rFonts w:cstheme="minorHAnsi"/>
              </w:rPr>
              <w:t>Dear Staff, Thanks for all you do for mum!</w:t>
            </w:r>
          </w:p>
        </w:tc>
        <w:tc>
          <w:tcPr>
            <w:tcW w:w="1985" w:type="dxa"/>
          </w:tcPr>
          <w:p w14:paraId="7237222A" w14:textId="4E1F6268" w:rsidR="008530CE" w:rsidRPr="0045159D" w:rsidRDefault="008530CE" w:rsidP="008530CE">
            <w:pPr>
              <w:rPr>
                <w:rFonts w:cstheme="minorHAnsi"/>
              </w:rPr>
            </w:pPr>
            <w:r w:rsidRPr="0045159D">
              <w:rPr>
                <w:rFonts w:cstheme="minorHAnsi"/>
              </w:rPr>
              <w:t>Relative</w:t>
            </w:r>
          </w:p>
        </w:tc>
      </w:tr>
    </w:tbl>
    <w:p w14:paraId="2A2AD6D5" w14:textId="77777777" w:rsidR="0045159D" w:rsidRDefault="0045159D" w:rsidP="00E43C76">
      <w:pPr>
        <w:rPr>
          <w:rFonts w:cstheme="minorHAnsi"/>
        </w:rPr>
      </w:pPr>
    </w:p>
    <w:p w14:paraId="36C714AA" w14:textId="22C99376" w:rsidR="00E43C76" w:rsidRPr="0045159D" w:rsidRDefault="00E43C76" w:rsidP="00E43C76">
      <w:pPr>
        <w:rPr>
          <w:rFonts w:cstheme="minorHAnsi"/>
          <w:b/>
          <w:bCs/>
        </w:rPr>
      </w:pPr>
      <w:r w:rsidRPr="0045159D">
        <w:rPr>
          <w:rFonts w:cstheme="minorHAnsi"/>
          <w:b/>
          <w:bCs/>
        </w:rPr>
        <w:t>Sheltered Housing</w:t>
      </w:r>
    </w:p>
    <w:tbl>
      <w:tblPr>
        <w:tblStyle w:val="TableGrid"/>
        <w:tblW w:w="14029" w:type="dxa"/>
        <w:tblLook w:val="04A0" w:firstRow="1" w:lastRow="0" w:firstColumn="1" w:lastColumn="0" w:noHBand="0" w:noVBand="1"/>
      </w:tblPr>
      <w:tblGrid>
        <w:gridCol w:w="12044"/>
        <w:gridCol w:w="1985"/>
      </w:tblGrid>
      <w:tr w:rsidR="00E43C76" w:rsidRPr="0045159D" w14:paraId="6267A4F0" w14:textId="77777777" w:rsidTr="00E43C76">
        <w:tc>
          <w:tcPr>
            <w:tcW w:w="12044" w:type="dxa"/>
          </w:tcPr>
          <w:p w14:paraId="0E7094E7" w14:textId="66C05F34" w:rsidR="00E43C76" w:rsidRPr="0045159D" w:rsidRDefault="00E53541" w:rsidP="00611F8B">
            <w:pPr>
              <w:rPr>
                <w:rFonts w:cstheme="minorHAnsi"/>
              </w:rPr>
            </w:pPr>
            <w:r w:rsidRPr="0045159D">
              <w:rPr>
                <w:rFonts w:cstheme="minorHAnsi"/>
              </w:rPr>
              <w:t xml:space="preserve">Daer </w:t>
            </w:r>
            <w:r w:rsidRPr="00C26AA0">
              <w:rPr>
                <w:rFonts w:cstheme="minorHAnsi"/>
                <w:highlight w:val="black"/>
              </w:rPr>
              <w:t>Sylwia</w:t>
            </w:r>
            <w:r w:rsidRPr="0045159D">
              <w:rPr>
                <w:rFonts w:cstheme="minorHAnsi"/>
              </w:rPr>
              <w:t xml:space="preserve">, </w:t>
            </w:r>
            <w:proofErr w:type="gramStart"/>
            <w:r w:rsidR="002B05DB" w:rsidRPr="0045159D">
              <w:rPr>
                <w:rFonts w:cstheme="minorHAnsi"/>
              </w:rPr>
              <w:t>Just</w:t>
            </w:r>
            <w:proofErr w:type="gramEnd"/>
            <w:r w:rsidR="002B05DB" w:rsidRPr="0045159D">
              <w:rPr>
                <w:rFonts w:cstheme="minorHAnsi"/>
              </w:rPr>
              <w:t xml:space="preserve"> to say </w:t>
            </w:r>
            <w:r w:rsidRPr="0045159D">
              <w:rPr>
                <w:rFonts w:cstheme="minorHAnsi"/>
              </w:rPr>
              <w:t>thank you for your understanding and support with my heating issue</w:t>
            </w:r>
            <w:r w:rsidR="007F2426" w:rsidRPr="0045159D">
              <w:rPr>
                <w:rFonts w:cstheme="minorHAnsi"/>
              </w:rPr>
              <w:t>. I now have two radiators, what a difference it has made to my home and comfort</w:t>
            </w:r>
            <w:r w:rsidR="002A60BE" w:rsidRPr="0045159D">
              <w:rPr>
                <w:rFonts w:cstheme="minorHAnsi"/>
              </w:rPr>
              <w:t xml:space="preserve">. I could not get over I had to turn it </w:t>
            </w:r>
            <w:r w:rsidR="005E2FB3" w:rsidRPr="0045159D">
              <w:rPr>
                <w:rFonts w:cstheme="minorHAnsi"/>
              </w:rPr>
              <w:t>down as</w:t>
            </w:r>
            <w:r w:rsidR="002A60BE" w:rsidRPr="0045159D">
              <w:rPr>
                <w:rFonts w:cstheme="minorHAnsi"/>
              </w:rPr>
              <w:t xml:space="preserve"> I was very warm. So much difference to having to use an electric heater and dressing whilst heating on</w:t>
            </w:r>
            <w:r w:rsidR="00E6175C" w:rsidRPr="0045159D">
              <w:rPr>
                <w:rFonts w:cstheme="minorHAnsi"/>
              </w:rPr>
              <w:t xml:space="preserve">, just to be warm. My home is now great to be in, not going out just to find warmth. I would also like to extend my thanks to </w:t>
            </w:r>
            <w:r w:rsidR="00E6175C" w:rsidRPr="000A30A8">
              <w:rPr>
                <w:rFonts w:cstheme="minorHAnsi"/>
                <w:highlight w:val="black"/>
              </w:rPr>
              <w:t>Dave</w:t>
            </w:r>
            <w:r w:rsidR="00E6175C" w:rsidRPr="0045159D">
              <w:rPr>
                <w:rFonts w:cstheme="minorHAnsi"/>
              </w:rPr>
              <w:t xml:space="preserve">, he checked on me and informed me of any progress to work being </w:t>
            </w:r>
            <w:r w:rsidR="005E2FB3" w:rsidRPr="0045159D">
              <w:rPr>
                <w:rFonts w:cstheme="minorHAnsi"/>
              </w:rPr>
              <w:t>done</w:t>
            </w:r>
            <w:r w:rsidR="00E6175C" w:rsidRPr="0045159D">
              <w:rPr>
                <w:rFonts w:cstheme="minorHAnsi"/>
              </w:rPr>
              <w:t>. I’m very grateful to you for thi</w:t>
            </w:r>
            <w:r w:rsidR="005E2FB3" w:rsidRPr="0045159D">
              <w:rPr>
                <w:rFonts w:cstheme="minorHAnsi"/>
              </w:rPr>
              <w:t>s c</w:t>
            </w:r>
            <w:r w:rsidR="00E6175C" w:rsidRPr="0045159D">
              <w:rPr>
                <w:rFonts w:cstheme="minorHAnsi"/>
              </w:rPr>
              <w:t>are and support</w:t>
            </w:r>
            <w:r w:rsidR="005E2FB3" w:rsidRPr="0045159D">
              <w:rPr>
                <w:rFonts w:cstheme="minorHAnsi"/>
              </w:rPr>
              <w:t>.</w:t>
            </w:r>
          </w:p>
        </w:tc>
        <w:tc>
          <w:tcPr>
            <w:tcW w:w="1985" w:type="dxa"/>
          </w:tcPr>
          <w:p w14:paraId="100D1EEA" w14:textId="77777777" w:rsidR="00E43C76" w:rsidRPr="0045159D" w:rsidRDefault="00E43C76" w:rsidP="00611F8B">
            <w:pPr>
              <w:rPr>
                <w:rFonts w:cstheme="minorHAnsi"/>
              </w:rPr>
            </w:pPr>
            <w:r w:rsidRPr="0045159D">
              <w:rPr>
                <w:rFonts w:cstheme="minorHAnsi"/>
              </w:rPr>
              <w:t>Tenant</w:t>
            </w:r>
          </w:p>
        </w:tc>
      </w:tr>
      <w:tr w:rsidR="00E43C76" w:rsidRPr="0045159D" w14:paraId="1F894105" w14:textId="77777777" w:rsidTr="00E43C76">
        <w:tc>
          <w:tcPr>
            <w:tcW w:w="12044" w:type="dxa"/>
          </w:tcPr>
          <w:p w14:paraId="3D2F724A" w14:textId="70F21875" w:rsidR="00E43C76" w:rsidRPr="0045159D" w:rsidRDefault="005E2FB3" w:rsidP="00611F8B">
            <w:pPr>
              <w:rPr>
                <w:rFonts w:cstheme="minorHAnsi"/>
              </w:rPr>
            </w:pPr>
            <w:r w:rsidRPr="0045159D">
              <w:rPr>
                <w:rFonts w:cstheme="minorHAnsi"/>
              </w:rPr>
              <w:t xml:space="preserve">Dearest </w:t>
            </w:r>
            <w:proofErr w:type="spellStart"/>
            <w:r w:rsidRPr="00C26AA0">
              <w:rPr>
                <w:rFonts w:cstheme="minorHAnsi"/>
                <w:highlight w:val="black"/>
              </w:rPr>
              <w:t>Lubi</w:t>
            </w:r>
            <w:proofErr w:type="spellEnd"/>
            <w:r w:rsidRPr="0045159D">
              <w:rPr>
                <w:rFonts w:cstheme="minorHAnsi"/>
              </w:rPr>
              <w:t xml:space="preserve"> &amp; </w:t>
            </w:r>
            <w:r w:rsidRPr="00C26AA0">
              <w:rPr>
                <w:rFonts w:cstheme="minorHAnsi"/>
                <w:highlight w:val="black"/>
              </w:rPr>
              <w:t>Sylwia</w:t>
            </w:r>
            <w:r w:rsidRPr="0045159D">
              <w:rPr>
                <w:rFonts w:cstheme="minorHAnsi"/>
              </w:rPr>
              <w:t xml:space="preserve">, </w:t>
            </w:r>
            <w:proofErr w:type="gramStart"/>
            <w:r w:rsidRPr="0045159D">
              <w:rPr>
                <w:rFonts w:cstheme="minorHAnsi"/>
              </w:rPr>
              <w:t>Thank</w:t>
            </w:r>
            <w:proofErr w:type="gramEnd"/>
            <w:r w:rsidRPr="0045159D">
              <w:rPr>
                <w:rFonts w:cstheme="minorHAnsi"/>
              </w:rPr>
              <w:t xml:space="preserve"> you so very much for everything you do for me</w:t>
            </w:r>
            <w:r w:rsidR="008E12B8" w:rsidRPr="0045159D">
              <w:rPr>
                <w:rFonts w:cstheme="minorHAnsi"/>
              </w:rPr>
              <w:t>, and always with a lovely smile. I just want you to know that I appreciate it so much. It’s lovely cooking without the alarm going off. I love my stove</w:t>
            </w:r>
            <w:r w:rsidR="002705F1" w:rsidRPr="0045159D">
              <w:rPr>
                <w:rFonts w:cstheme="minorHAnsi"/>
              </w:rPr>
              <w:t xml:space="preserve"> and I will now be able to reimburse my grandson for my Tesco </w:t>
            </w:r>
            <w:r w:rsidR="00830DBF" w:rsidRPr="0045159D">
              <w:rPr>
                <w:rFonts w:cstheme="minorHAnsi"/>
              </w:rPr>
              <w:t>delivery</w:t>
            </w:r>
            <w:r w:rsidR="002705F1" w:rsidRPr="0045159D">
              <w:rPr>
                <w:rFonts w:cstheme="minorHAnsi"/>
              </w:rPr>
              <w:t>. I am so happy and blessed living here</w:t>
            </w:r>
            <w:r w:rsidR="00830DBF" w:rsidRPr="0045159D">
              <w:rPr>
                <w:rFonts w:cstheme="minorHAnsi"/>
              </w:rPr>
              <w:t xml:space="preserve"> in my perfect flat. God has been so good to me.</w:t>
            </w:r>
          </w:p>
        </w:tc>
        <w:tc>
          <w:tcPr>
            <w:tcW w:w="1985" w:type="dxa"/>
          </w:tcPr>
          <w:p w14:paraId="60405853" w14:textId="77777777" w:rsidR="00E43C76" w:rsidRPr="0045159D" w:rsidRDefault="00E43C76" w:rsidP="00611F8B">
            <w:pPr>
              <w:rPr>
                <w:rFonts w:cstheme="minorHAnsi"/>
              </w:rPr>
            </w:pPr>
            <w:r w:rsidRPr="0045159D">
              <w:rPr>
                <w:rFonts w:cstheme="minorHAnsi"/>
              </w:rPr>
              <w:t>Tenant</w:t>
            </w:r>
          </w:p>
        </w:tc>
      </w:tr>
      <w:tr w:rsidR="00E43C76" w:rsidRPr="0045159D" w14:paraId="50E3E2ED" w14:textId="77777777" w:rsidTr="00E43C76">
        <w:tc>
          <w:tcPr>
            <w:tcW w:w="12044" w:type="dxa"/>
          </w:tcPr>
          <w:p w14:paraId="6F9020A0" w14:textId="0E87BB11" w:rsidR="00E43C76" w:rsidRPr="0045159D" w:rsidRDefault="00830DBF" w:rsidP="00611F8B">
            <w:pPr>
              <w:rPr>
                <w:rFonts w:cstheme="minorHAnsi"/>
              </w:rPr>
            </w:pPr>
            <w:r w:rsidRPr="0045159D">
              <w:rPr>
                <w:rFonts w:cstheme="minorHAnsi"/>
              </w:rPr>
              <w:t xml:space="preserve">Dear </w:t>
            </w:r>
            <w:r w:rsidRPr="00C26AA0">
              <w:rPr>
                <w:rFonts w:cstheme="minorHAnsi"/>
                <w:highlight w:val="black"/>
              </w:rPr>
              <w:t>Sylwia</w:t>
            </w:r>
            <w:r w:rsidRPr="0045159D">
              <w:rPr>
                <w:rFonts w:cstheme="minorHAnsi"/>
              </w:rPr>
              <w:t xml:space="preserve">, </w:t>
            </w:r>
            <w:proofErr w:type="gramStart"/>
            <w:r w:rsidRPr="0045159D">
              <w:rPr>
                <w:rFonts w:cstheme="minorHAnsi"/>
              </w:rPr>
              <w:t>Thank</w:t>
            </w:r>
            <w:proofErr w:type="gramEnd"/>
            <w:r w:rsidRPr="0045159D">
              <w:rPr>
                <w:rFonts w:cstheme="minorHAnsi"/>
              </w:rPr>
              <w:t xml:space="preserve"> you so very much for arranging and organising the Chinese celebration.</w:t>
            </w:r>
            <w:r w:rsidR="006373E8" w:rsidRPr="0045159D">
              <w:rPr>
                <w:rFonts w:cstheme="minorHAnsi"/>
              </w:rPr>
              <w:t xml:space="preserve"> The lounge was beautifully decorated, company very good, and very tasty food. A big thank you to </w:t>
            </w:r>
            <w:r w:rsidR="006373E8" w:rsidRPr="00C26AA0">
              <w:rPr>
                <w:rFonts w:cstheme="minorHAnsi"/>
                <w:highlight w:val="black"/>
              </w:rPr>
              <w:t>Karen</w:t>
            </w:r>
            <w:r w:rsidR="006373E8" w:rsidRPr="0045159D">
              <w:rPr>
                <w:rFonts w:cstheme="minorHAnsi"/>
              </w:rPr>
              <w:t xml:space="preserve"> &amp; </w:t>
            </w:r>
            <w:r w:rsidR="006373E8" w:rsidRPr="00C26AA0">
              <w:rPr>
                <w:rFonts w:cstheme="minorHAnsi"/>
                <w:highlight w:val="black"/>
              </w:rPr>
              <w:t>Sonia</w:t>
            </w:r>
            <w:r w:rsidR="006373E8" w:rsidRPr="0045159D">
              <w:rPr>
                <w:rFonts w:cstheme="minorHAnsi"/>
              </w:rPr>
              <w:t>. It was wonderful to have excellent service and to feel special. FANTASTIC EVENING. But now you’ve g</w:t>
            </w:r>
            <w:r w:rsidR="005A6537" w:rsidRPr="0045159D">
              <w:rPr>
                <w:rFonts w:cstheme="minorHAnsi"/>
              </w:rPr>
              <w:t>iven us a taste of this, be prepared to be asked ‘When is the next one?</w:t>
            </w:r>
            <w:r w:rsidR="0024361E" w:rsidRPr="0045159D">
              <w:rPr>
                <w:rFonts w:cstheme="minorHAnsi"/>
              </w:rPr>
              <w:t>’</w:t>
            </w:r>
          </w:p>
        </w:tc>
        <w:tc>
          <w:tcPr>
            <w:tcW w:w="1985" w:type="dxa"/>
          </w:tcPr>
          <w:p w14:paraId="074082BB" w14:textId="77777777" w:rsidR="00E43C76" w:rsidRPr="0045159D" w:rsidRDefault="00E43C76" w:rsidP="00611F8B">
            <w:pPr>
              <w:rPr>
                <w:rFonts w:cstheme="minorHAnsi"/>
              </w:rPr>
            </w:pPr>
            <w:r w:rsidRPr="0045159D">
              <w:rPr>
                <w:rFonts w:cstheme="minorHAnsi"/>
              </w:rPr>
              <w:t>Tenant</w:t>
            </w:r>
          </w:p>
        </w:tc>
      </w:tr>
      <w:tr w:rsidR="0024361E" w:rsidRPr="0045159D" w14:paraId="525813BF" w14:textId="77777777" w:rsidTr="00E43C76">
        <w:tc>
          <w:tcPr>
            <w:tcW w:w="12044" w:type="dxa"/>
          </w:tcPr>
          <w:p w14:paraId="6DC25049" w14:textId="1ED43A66" w:rsidR="0024361E" w:rsidRPr="0045159D" w:rsidRDefault="0024361E" w:rsidP="00611F8B">
            <w:pPr>
              <w:rPr>
                <w:rFonts w:cstheme="minorHAnsi"/>
              </w:rPr>
            </w:pPr>
            <w:r w:rsidRPr="0045159D">
              <w:rPr>
                <w:rFonts w:cstheme="minorHAnsi"/>
              </w:rPr>
              <w:t xml:space="preserve">Went into bathroom, tidy, different. Puzzled. </w:t>
            </w:r>
            <w:r w:rsidR="00A324C9" w:rsidRPr="0045159D">
              <w:rPr>
                <w:rFonts w:cstheme="minorHAnsi"/>
              </w:rPr>
              <w:t xml:space="preserve">Cupboard moved, across hall – opened door. Screws gone. Panel back. Thank you, </w:t>
            </w:r>
            <w:r w:rsidR="00A324C9" w:rsidRPr="00C26AA0">
              <w:rPr>
                <w:rFonts w:cstheme="minorHAnsi"/>
                <w:highlight w:val="black"/>
              </w:rPr>
              <w:t>Dave</w:t>
            </w:r>
            <w:r w:rsidR="00A324C9" w:rsidRPr="0045159D">
              <w:rPr>
                <w:rFonts w:cstheme="minorHAnsi"/>
              </w:rPr>
              <w:t>. Elf in the night or daylight.</w:t>
            </w:r>
          </w:p>
        </w:tc>
        <w:tc>
          <w:tcPr>
            <w:tcW w:w="1985" w:type="dxa"/>
          </w:tcPr>
          <w:p w14:paraId="528EFBA0" w14:textId="77777777" w:rsidR="0024361E" w:rsidRPr="0045159D" w:rsidRDefault="0024361E" w:rsidP="00611F8B">
            <w:pPr>
              <w:rPr>
                <w:rFonts w:cstheme="minorHAnsi"/>
              </w:rPr>
            </w:pPr>
          </w:p>
        </w:tc>
      </w:tr>
      <w:tr w:rsidR="00A324C9" w:rsidRPr="0045159D" w14:paraId="5FB26014" w14:textId="77777777" w:rsidTr="003C03C2">
        <w:tc>
          <w:tcPr>
            <w:tcW w:w="12044" w:type="dxa"/>
          </w:tcPr>
          <w:p w14:paraId="593783BE" w14:textId="74626430" w:rsidR="00A324C9" w:rsidRPr="0045159D" w:rsidRDefault="00A324C9" w:rsidP="003C03C2">
            <w:pPr>
              <w:rPr>
                <w:rFonts w:cstheme="minorHAnsi"/>
              </w:rPr>
            </w:pPr>
            <w:r w:rsidRPr="0045159D">
              <w:rPr>
                <w:rFonts w:cstheme="minorHAnsi"/>
              </w:rPr>
              <w:t xml:space="preserve">To all the staff at Balkerne Gardens, </w:t>
            </w:r>
            <w:proofErr w:type="gramStart"/>
            <w:r w:rsidRPr="0045159D">
              <w:rPr>
                <w:rFonts w:cstheme="minorHAnsi"/>
              </w:rPr>
              <w:t>Ju</w:t>
            </w:r>
            <w:r w:rsidR="009F650B">
              <w:rPr>
                <w:rFonts w:cstheme="minorHAnsi"/>
              </w:rPr>
              <w:t>st</w:t>
            </w:r>
            <w:proofErr w:type="gramEnd"/>
            <w:r w:rsidRPr="0045159D">
              <w:rPr>
                <w:rFonts w:cstheme="minorHAnsi"/>
              </w:rPr>
              <w:t xml:space="preserve"> to say a huge thank you for all your love, care, and support shown to Mum &amp; Dad.</w:t>
            </w:r>
          </w:p>
        </w:tc>
        <w:tc>
          <w:tcPr>
            <w:tcW w:w="1985" w:type="dxa"/>
          </w:tcPr>
          <w:p w14:paraId="41C5E36B" w14:textId="367B7FC4" w:rsidR="00A324C9" w:rsidRPr="0045159D" w:rsidRDefault="00A324C9" w:rsidP="003C03C2">
            <w:pPr>
              <w:rPr>
                <w:rFonts w:cstheme="minorHAnsi"/>
              </w:rPr>
            </w:pPr>
            <w:r w:rsidRPr="0045159D">
              <w:rPr>
                <w:rFonts w:cstheme="minorHAnsi"/>
              </w:rPr>
              <w:t>Relative</w:t>
            </w:r>
          </w:p>
        </w:tc>
      </w:tr>
      <w:tr w:rsidR="00A324C9" w:rsidRPr="0045159D" w14:paraId="37258AFC" w14:textId="77777777" w:rsidTr="00E43C76">
        <w:tc>
          <w:tcPr>
            <w:tcW w:w="12044" w:type="dxa"/>
          </w:tcPr>
          <w:p w14:paraId="10D40782" w14:textId="249BE74A" w:rsidR="00A324C9" w:rsidRPr="0045159D" w:rsidRDefault="00333467" w:rsidP="00611F8B">
            <w:pPr>
              <w:rPr>
                <w:rFonts w:cstheme="minorHAnsi"/>
              </w:rPr>
            </w:pPr>
            <w:r w:rsidRPr="0045159D">
              <w:rPr>
                <w:rFonts w:cstheme="minorHAnsi"/>
              </w:rPr>
              <w:lastRenderedPageBreak/>
              <w:t xml:space="preserve">Thank you to everyone for all your support </w:t>
            </w:r>
            <w:r w:rsidR="00FD1506" w:rsidRPr="0045159D">
              <w:rPr>
                <w:rFonts w:cstheme="minorHAnsi"/>
              </w:rPr>
              <w:t>for</w:t>
            </w:r>
            <w:r w:rsidRPr="0045159D">
              <w:rPr>
                <w:rFonts w:cstheme="minorHAnsi"/>
              </w:rPr>
              <w:t xml:space="preserve"> Mum &amp; Dad, as well as </w:t>
            </w:r>
            <w:r w:rsidR="00FD1506" w:rsidRPr="0045159D">
              <w:rPr>
                <w:rFonts w:cstheme="minorHAnsi"/>
              </w:rPr>
              <w:t>all</w:t>
            </w:r>
            <w:r w:rsidRPr="0045159D">
              <w:rPr>
                <w:rFonts w:cstheme="minorHAnsi"/>
              </w:rPr>
              <w:t xml:space="preserve"> the family. Everyone has a </w:t>
            </w:r>
            <w:r w:rsidR="00FD1506" w:rsidRPr="0045159D">
              <w:rPr>
                <w:rFonts w:cstheme="minorHAnsi"/>
              </w:rPr>
              <w:t>can-do</w:t>
            </w:r>
            <w:r w:rsidRPr="0045159D">
              <w:rPr>
                <w:rFonts w:cstheme="minorHAnsi"/>
              </w:rPr>
              <w:t xml:space="preserve"> approach, always kind &amp; friendly – totally professional</w:t>
            </w:r>
            <w:r w:rsidR="00FD1506" w:rsidRPr="0045159D">
              <w:rPr>
                <w:rFonts w:cstheme="minorHAnsi"/>
              </w:rPr>
              <w:t>. Every town needs a Balkerne Gardens.</w:t>
            </w:r>
          </w:p>
        </w:tc>
        <w:tc>
          <w:tcPr>
            <w:tcW w:w="1985" w:type="dxa"/>
          </w:tcPr>
          <w:p w14:paraId="3130C5EB" w14:textId="26D86B10" w:rsidR="00A324C9" w:rsidRPr="0045159D" w:rsidRDefault="001610E6" w:rsidP="00611F8B">
            <w:pPr>
              <w:rPr>
                <w:rFonts w:cstheme="minorHAnsi"/>
              </w:rPr>
            </w:pPr>
            <w:r w:rsidRPr="0045159D">
              <w:rPr>
                <w:rFonts w:cstheme="minorHAnsi"/>
              </w:rPr>
              <w:t>Relative</w:t>
            </w:r>
          </w:p>
        </w:tc>
      </w:tr>
      <w:tr w:rsidR="00E43C76" w:rsidRPr="0045159D" w14:paraId="36C1180B" w14:textId="77777777" w:rsidTr="00E43C76">
        <w:tc>
          <w:tcPr>
            <w:tcW w:w="12044" w:type="dxa"/>
          </w:tcPr>
          <w:p w14:paraId="51857144" w14:textId="5936CB7E" w:rsidR="00E43C76" w:rsidRPr="0045159D" w:rsidRDefault="00E43C76" w:rsidP="00611F8B">
            <w:pPr>
              <w:rPr>
                <w:rFonts w:cstheme="minorHAnsi"/>
              </w:rPr>
            </w:pPr>
            <w:r w:rsidRPr="0045159D">
              <w:rPr>
                <w:rFonts w:cstheme="minorHAnsi"/>
              </w:rPr>
              <w:t xml:space="preserve">Thanks so very much indeed for your donations </w:t>
            </w:r>
            <w:r w:rsidR="00D70781" w:rsidRPr="0045159D">
              <w:rPr>
                <w:rFonts w:cstheme="minorHAnsi"/>
              </w:rPr>
              <w:t>of Easter eggs again this year. I appreciate they are not cheap to buy these days, but the need is greater than ever</w:t>
            </w:r>
            <w:r w:rsidR="00964121" w:rsidRPr="0045159D">
              <w:rPr>
                <w:rFonts w:cstheme="minorHAnsi"/>
              </w:rPr>
              <w:t>! We donated 318 Easter eggs in all, to children</w:t>
            </w:r>
            <w:r w:rsidR="007A2E65" w:rsidRPr="0045159D">
              <w:rPr>
                <w:rFonts w:cstheme="minorHAnsi"/>
              </w:rPr>
              <w:t xml:space="preserve"> </w:t>
            </w:r>
            <w:r w:rsidRPr="0045159D">
              <w:rPr>
                <w:rFonts w:cstheme="minorHAnsi"/>
              </w:rPr>
              <w:t xml:space="preserve">registered with the Colchester </w:t>
            </w:r>
            <w:r w:rsidR="007A2E65" w:rsidRPr="0045159D">
              <w:rPr>
                <w:rFonts w:cstheme="minorHAnsi"/>
              </w:rPr>
              <w:t>F</w:t>
            </w:r>
            <w:r w:rsidRPr="0045159D">
              <w:rPr>
                <w:rFonts w:cstheme="minorHAnsi"/>
              </w:rPr>
              <w:t>oodbank</w:t>
            </w:r>
            <w:r w:rsidR="007A2E65" w:rsidRPr="0045159D">
              <w:rPr>
                <w:rFonts w:cstheme="minorHAnsi"/>
              </w:rPr>
              <w:t xml:space="preserve"> and Home-Start </w:t>
            </w:r>
            <w:r w:rsidR="001610E6" w:rsidRPr="0045159D">
              <w:rPr>
                <w:rFonts w:cstheme="minorHAnsi"/>
              </w:rPr>
              <w:t>Colchester</w:t>
            </w:r>
            <w:r w:rsidR="007A2E65" w:rsidRPr="0045159D">
              <w:rPr>
                <w:rFonts w:cstheme="minorHAnsi"/>
              </w:rPr>
              <w:t xml:space="preserve"> – which is fantastic! Thanks so much.</w:t>
            </w:r>
          </w:p>
        </w:tc>
        <w:tc>
          <w:tcPr>
            <w:tcW w:w="1985" w:type="dxa"/>
          </w:tcPr>
          <w:p w14:paraId="07572F60" w14:textId="77777777" w:rsidR="00E43C76" w:rsidRPr="0045159D" w:rsidRDefault="00E43C76" w:rsidP="00611F8B">
            <w:pPr>
              <w:rPr>
                <w:rFonts w:cstheme="minorHAnsi"/>
              </w:rPr>
            </w:pPr>
            <w:r w:rsidRPr="0045159D">
              <w:rPr>
                <w:rFonts w:cstheme="minorHAnsi"/>
              </w:rPr>
              <w:t>Relative</w:t>
            </w:r>
          </w:p>
        </w:tc>
      </w:tr>
      <w:tr w:rsidR="00E43C76" w:rsidRPr="0045159D" w14:paraId="2392FB85" w14:textId="77777777" w:rsidTr="00E43C76">
        <w:tc>
          <w:tcPr>
            <w:tcW w:w="12044" w:type="dxa"/>
          </w:tcPr>
          <w:p w14:paraId="28C4313E" w14:textId="09300363" w:rsidR="00E43C76" w:rsidRPr="0045159D" w:rsidRDefault="001610E6" w:rsidP="00611F8B">
            <w:pPr>
              <w:rPr>
                <w:rFonts w:cstheme="minorHAnsi"/>
              </w:rPr>
            </w:pPr>
            <w:r w:rsidRPr="0045159D">
              <w:rPr>
                <w:rFonts w:cstheme="minorHAnsi"/>
              </w:rPr>
              <w:t xml:space="preserve">To </w:t>
            </w:r>
            <w:r w:rsidRPr="00C26AA0">
              <w:rPr>
                <w:rFonts w:cstheme="minorHAnsi"/>
                <w:highlight w:val="black"/>
              </w:rPr>
              <w:t>Sylwia</w:t>
            </w:r>
            <w:r w:rsidRPr="0045159D">
              <w:rPr>
                <w:rFonts w:cstheme="minorHAnsi"/>
              </w:rPr>
              <w:t xml:space="preserve"> and the Support Staff, thank you for giving us such a wonderful strawberry tea. The presentation of the little savoury and sweet selection &amp; Pimm’s was just lovely. Much appreciated.</w:t>
            </w:r>
          </w:p>
        </w:tc>
        <w:tc>
          <w:tcPr>
            <w:tcW w:w="1985" w:type="dxa"/>
          </w:tcPr>
          <w:p w14:paraId="09A1E9CC" w14:textId="60A73623" w:rsidR="00E43C76" w:rsidRPr="0045159D" w:rsidRDefault="001610E6" w:rsidP="00611F8B">
            <w:pPr>
              <w:rPr>
                <w:rFonts w:cstheme="minorHAnsi"/>
              </w:rPr>
            </w:pPr>
            <w:r w:rsidRPr="0045159D">
              <w:rPr>
                <w:rFonts w:cstheme="minorHAnsi"/>
              </w:rPr>
              <w:t>Tenant</w:t>
            </w:r>
          </w:p>
        </w:tc>
      </w:tr>
      <w:tr w:rsidR="00E43C76" w:rsidRPr="0045159D" w14:paraId="140573CE" w14:textId="77777777" w:rsidTr="00E43C76">
        <w:tc>
          <w:tcPr>
            <w:tcW w:w="12044" w:type="dxa"/>
          </w:tcPr>
          <w:p w14:paraId="4F664E8D" w14:textId="5692066E" w:rsidR="00E43C76" w:rsidRPr="0045159D" w:rsidRDefault="00E93C98" w:rsidP="00611F8B">
            <w:pPr>
              <w:rPr>
                <w:rFonts w:cstheme="minorHAnsi"/>
              </w:rPr>
            </w:pPr>
            <w:r w:rsidRPr="0045159D">
              <w:rPr>
                <w:rFonts w:cstheme="minorHAnsi"/>
              </w:rPr>
              <w:t>To all the staff. Just a card to thank you for the beautiful flowers</w:t>
            </w:r>
            <w:r w:rsidR="0057339A" w:rsidRPr="0045159D">
              <w:rPr>
                <w:rFonts w:cstheme="minorHAnsi"/>
              </w:rPr>
              <w:t xml:space="preserve">. Such a kind thought and much appreciated. I </w:t>
            </w:r>
            <w:r w:rsidR="00456D78" w:rsidRPr="0045159D">
              <w:rPr>
                <w:rFonts w:cstheme="minorHAnsi"/>
              </w:rPr>
              <w:t>just</w:t>
            </w:r>
            <w:r w:rsidR="0057339A" w:rsidRPr="0045159D">
              <w:rPr>
                <w:rFonts w:cstheme="minorHAnsi"/>
              </w:rPr>
              <w:t xml:space="preserve"> can’t believe I’ve </w:t>
            </w:r>
            <w:r w:rsidR="00456D78" w:rsidRPr="0045159D">
              <w:rPr>
                <w:rFonts w:cstheme="minorHAnsi"/>
              </w:rPr>
              <w:t>lost</w:t>
            </w:r>
            <w:r w:rsidR="0057339A" w:rsidRPr="0045159D">
              <w:rPr>
                <w:rFonts w:cstheme="minorHAnsi"/>
              </w:rPr>
              <w:t xml:space="preserve"> my </w:t>
            </w:r>
            <w:proofErr w:type="gramStart"/>
            <w:r w:rsidR="0057339A" w:rsidRPr="0045159D">
              <w:rPr>
                <w:rFonts w:cstheme="minorHAnsi"/>
              </w:rPr>
              <w:t>daughter,</w:t>
            </w:r>
            <w:proofErr w:type="gramEnd"/>
            <w:r w:rsidR="0057339A" w:rsidRPr="0045159D">
              <w:rPr>
                <w:rFonts w:cstheme="minorHAnsi"/>
              </w:rPr>
              <w:t xml:space="preserve"> she was my whole world</w:t>
            </w:r>
            <w:r w:rsidR="00456D78" w:rsidRPr="0045159D">
              <w:rPr>
                <w:rFonts w:cstheme="minorHAnsi"/>
              </w:rPr>
              <w:t>. Thank you again.</w:t>
            </w:r>
          </w:p>
        </w:tc>
        <w:tc>
          <w:tcPr>
            <w:tcW w:w="1985" w:type="dxa"/>
          </w:tcPr>
          <w:p w14:paraId="22E05ABB" w14:textId="77777777" w:rsidR="00E43C76" w:rsidRPr="0045159D" w:rsidRDefault="00E43C76" w:rsidP="00611F8B">
            <w:pPr>
              <w:rPr>
                <w:rFonts w:cstheme="minorHAnsi"/>
              </w:rPr>
            </w:pPr>
            <w:r w:rsidRPr="0045159D">
              <w:rPr>
                <w:rFonts w:cstheme="minorHAnsi"/>
              </w:rPr>
              <w:t>Tenant</w:t>
            </w:r>
          </w:p>
        </w:tc>
      </w:tr>
      <w:tr w:rsidR="00E43C76" w:rsidRPr="0045159D" w14:paraId="5B20735C" w14:textId="77777777" w:rsidTr="00E43C76">
        <w:tc>
          <w:tcPr>
            <w:tcW w:w="12044" w:type="dxa"/>
          </w:tcPr>
          <w:p w14:paraId="30385E55" w14:textId="37687179" w:rsidR="00E43C76" w:rsidRPr="0045159D" w:rsidRDefault="00456D78" w:rsidP="00611F8B">
            <w:pPr>
              <w:rPr>
                <w:rFonts w:cstheme="minorHAnsi"/>
              </w:rPr>
            </w:pPr>
            <w:r w:rsidRPr="0045159D">
              <w:rPr>
                <w:rFonts w:cstheme="minorHAnsi"/>
              </w:rPr>
              <w:t>Thank you so much. I hope you know how much it’s appreciated.</w:t>
            </w:r>
            <w:r w:rsidR="00E53956" w:rsidRPr="0045159D">
              <w:rPr>
                <w:rFonts w:cstheme="minorHAnsi"/>
              </w:rPr>
              <w:t xml:space="preserve"> All our love.</w:t>
            </w:r>
          </w:p>
        </w:tc>
        <w:tc>
          <w:tcPr>
            <w:tcW w:w="1985" w:type="dxa"/>
          </w:tcPr>
          <w:p w14:paraId="7D87BB11" w14:textId="5086BB28" w:rsidR="00E43C76" w:rsidRPr="0045159D" w:rsidRDefault="00E53956" w:rsidP="00611F8B">
            <w:pPr>
              <w:rPr>
                <w:rFonts w:cstheme="minorHAnsi"/>
              </w:rPr>
            </w:pPr>
            <w:r w:rsidRPr="0045159D">
              <w:rPr>
                <w:rFonts w:cstheme="minorHAnsi"/>
              </w:rPr>
              <w:t>Relative</w:t>
            </w:r>
          </w:p>
        </w:tc>
      </w:tr>
      <w:tr w:rsidR="00E43C76" w:rsidRPr="0045159D" w14:paraId="5A40E6CC" w14:textId="77777777" w:rsidTr="00E43C76">
        <w:tc>
          <w:tcPr>
            <w:tcW w:w="12044" w:type="dxa"/>
          </w:tcPr>
          <w:p w14:paraId="06F677C0" w14:textId="3FFFBBBC" w:rsidR="00E43C76" w:rsidRPr="0045159D" w:rsidRDefault="00E53956" w:rsidP="00611F8B">
            <w:pPr>
              <w:tabs>
                <w:tab w:val="left" w:pos="4596"/>
              </w:tabs>
              <w:rPr>
                <w:rFonts w:cstheme="minorHAnsi"/>
              </w:rPr>
            </w:pPr>
            <w:r w:rsidRPr="00C26AA0">
              <w:rPr>
                <w:rFonts w:cstheme="minorHAnsi"/>
                <w:highlight w:val="black"/>
              </w:rPr>
              <w:t>Sylwia</w:t>
            </w:r>
            <w:r w:rsidRPr="0045159D">
              <w:rPr>
                <w:rFonts w:cstheme="minorHAnsi"/>
              </w:rPr>
              <w:t xml:space="preserve">, </w:t>
            </w:r>
            <w:proofErr w:type="spellStart"/>
            <w:r w:rsidRPr="00C26AA0">
              <w:rPr>
                <w:rFonts w:cstheme="minorHAnsi"/>
                <w:highlight w:val="black"/>
              </w:rPr>
              <w:t>Lubi</w:t>
            </w:r>
            <w:proofErr w:type="spellEnd"/>
            <w:r w:rsidRPr="0045159D">
              <w:rPr>
                <w:rFonts w:cstheme="minorHAnsi"/>
              </w:rPr>
              <w:t xml:space="preserve"> &amp; </w:t>
            </w:r>
            <w:r w:rsidRPr="00C26AA0">
              <w:rPr>
                <w:rFonts w:cstheme="minorHAnsi"/>
                <w:highlight w:val="black"/>
              </w:rPr>
              <w:t>Sarah</w:t>
            </w:r>
            <w:r w:rsidRPr="0045159D">
              <w:rPr>
                <w:rFonts w:cstheme="minorHAnsi"/>
              </w:rPr>
              <w:t>, A</w:t>
            </w:r>
            <w:r w:rsidR="008E0147" w:rsidRPr="0045159D">
              <w:rPr>
                <w:rFonts w:cstheme="minorHAnsi"/>
              </w:rPr>
              <w:t xml:space="preserve"> </w:t>
            </w:r>
            <w:r w:rsidRPr="0045159D">
              <w:rPr>
                <w:rFonts w:cstheme="minorHAnsi"/>
              </w:rPr>
              <w:t>big ‘Thank you’ from the 3 of us!! What a lovely evening</w:t>
            </w:r>
            <w:r w:rsidR="004A6C1B" w:rsidRPr="0045159D">
              <w:rPr>
                <w:rFonts w:cstheme="minorHAnsi"/>
              </w:rPr>
              <w:t xml:space="preserve">. Excellent food, lots of company, plenty of laughs and everyone </w:t>
            </w:r>
            <w:r w:rsidR="008E0147" w:rsidRPr="0045159D">
              <w:rPr>
                <w:rFonts w:cstheme="minorHAnsi"/>
              </w:rPr>
              <w:t>enjoyed</w:t>
            </w:r>
            <w:r w:rsidR="004A6C1B" w:rsidRPr="0045159D">
              <w:rPr>
                <w:rFonts w:cstheme="minorHAnsi"/>
              </w:rPr>
              <w:t xml:space="preserve"> themselves. </w:t>
            </w:r>
            <w:r w:rsidR="008E0147" w:rsidRPr="0045159D">
              <w:rPr>
                <w:rFonts w:cstheme="minorHAnsi"/>
              </w:rPr>
              <w:t xml:space="preserve">You all worked </w:t>
            </w:r>
            <w:proofErr w:type="spellStart"/>
            <w:r w:rsidR="008E0147" w:rsidRPr="0045159D">
              <w:rPr>
                <w:rFonts w:cstheme="minorHAnsi"/>
              </w:rPr>
              <w:t>do</w:t>
            </w:r>
            <w:proofErr w:type="spellEnd"/>
            <w:r w:rsidR="008E0147" w:rsidRPr="0045159D">
              <w:rPr>
                <w:rFonts w:cstheme="minorHAnsi"/>
              </w:rPr>
              <w:t xml:space="preserve"> hard to make the evening a success! </w:t>
            </w:r>
            <w:proofErr w:type="gramStart"/>
            <w:r w:rsidR="008E0147" w:rsidRPr="0045159D">
              <w:rPr>
                <w:rFonts w:cstheme="minorHAnsi"/>
              </w:rPr>
              <w:t>Well</w:t>
            </w:r>
            <w:proofErr w:type="gramEnd"/>
            <w:r w:rsidR="008E0147" w:rsidRPr="0045159D">
              <w:rPr>
                <w:rFonts w:cstheme="minorHAnsi"/>
              </w:rPr>
              <w:t xml:space="preserve"> done and when’s the next one?</w:t>
            </w:r>
          </w:p>
        </w:tc>
        <w:tc>
          <w:tcPr>
            <w:tcW w:w="1985" w:type="dxa"/>
          </w:tcPr>
          <w:p w14:paraId="385CC6BC" w14:textId="62D00818" w:rsidR="00E43C76" w:rsidRPr="0045159D" w:rsidRDefault="008E0147" w:rsidP="00611F8B">
            <w:pPr>
              <w:rPr>
                <w:rFonts w:cstheme="minorHAnsi"/>
              </w:rPr>
            </w:pPr>
            <w:r w:rsidRPr="0045159D">
              <w:rPr>
                <w:rFonts w:cstheme="minorHAnsi"/>
              </w:rPr>
              <w:t>Tenants</w:t>
            </w:r>
          </w:p>
        </w:tc>
      </w:tr>
      <w:tr w:rsidR="00E43C76" w:rsidRPr="0045159D" w14:paraId="69F69430" w14:textId="77777777" w:rsidTr="00E43C76">
        <w:tc>
          <w:tcPr>
            <w:tcW w:w="12044" w:type="dxa"/>
          </w:tcPr>
          <w:p w14:paraId="06E30B69" w14:textId="0B7F0C98" w:rsidR="00E43C76" w:rsidRPr="0045159D" w:rsidRDefault="004C5529" w:rsidP="00611F8B">
            <w:pPr>
              <w:rPr>
                <w:rFonts w:cstheme="minorHAnsi"/>
              </w:rPr>
            </w:pPr>
            <w:r w:rsidRPr="0045159D">
              <w:rPr>
                <w:rFonts w:cstheme="minorHAnsi"/>
              </w:rPr>
              <w:t xml:space="preserve">Thank you for all your help in the past weeks, especially </w:t>
            </w:r>
            <w:r w:rsidRPr="00C26AA0">
              <w:rPr>
                <w:rFonts w:cstheme="minorHAnsi"/>
                <w:highlight w:val="black"/>
              </w:rPr>
              <w:t>Karen</w:t>
            </w:r>
            <w:r w:rsidRPr="0045159D">
              <w:rPr>
                <w:rFonts w:cstheme="minorHAnsi"/>
              </w:rPr>
              <w:t xml:space="preserve"> for her on Friday.</w:t>
            </w:r>
          </w:p>
        </w:tc>
        <w:tc>
          <w:tcPr>
            <w:tcW w:w="1985" w:type="dxa"/>
          </w:tcPr>
          <w:p w14:paraId="4F3972D1" w14:textId="77777777" w:rsidR="00E43C76" w:rsidRPr="0045159D" w:rsidRDefault="00E43C76" w:rsidP="00611F8B">
            <w:pPr>
              <w:rPr>
                <w:rFonts w:cstheme="minorHAnsi"/>
              </w:rPr>
            </w:pPr>
            <w:r w:rsidRPr="0045159D">
              <w:rPr>
                <w:rFonts w:cstheme="minorHAnsi"/>
              </w:rPr>
              <w:t>Tenant</w:t>
            </w:r>
          </w:p>
        </w:tc>
      </w:tr>
    </w:tbl>
    <w:p w14:paraId="7B388E50" w14:textId="77777777" w:rsidR="00E43C76" w:rsidRDefault="00E43C76" w:rsidP="00E43C76"/>
    <w:p w14:paraId="57076322" w14:textId="77777777" w:rsidR="009D38BA" w:rsidRPr="00E70995" w:rsidRDefault="009D38BA" w:rsidP="008964A6">
      <w:pPr>
        <w:rPr>
          <w:rFonts w:ascii="Arial" w:hAnsi="Arial" w:cs="Arial"/>
          <w:b/>
          <w:bCs/>
        </w:rPr>
      </w:pPr>
    </w:p>
    <w:sectPr w:rsidR="009D38BA" w:rsidRPr="00E70995" w:rsidSect="00555B4F">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52729" w14:textId="77777777" w:rsidR="00A82AF4" w:rsidRDefault="00A82AF4" w:rsidP="002D6EA1">
      <w:pPr>
        <w:spacing w:after="0" w:line="240" w:lineRule="auto"/>
      </w:pPr>
      <w:r>
        <w:separator/>
      </w:r>
    </w:p>
  </w:endnote>
  <w:endnote w:type="continuationSeparator" w:id="0">
    <w:p w14:paraId="52267810" w14:textId="77777777" w:rsidR="00A82AF4" w:rsidRDefault="00A82AF4" w:rsidP="002D6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8959174"/>
      <w:docPartObj>
        <w:docPartGallery w:val="Page Numbers (Bottom of Page)"/>
        <w:docPartUnique/>
      </w:docPartObj>
    </w:sdtPr>
    <w:sdtEndPr>
      <w:rPr>
        <w:color w:val="7F7F7F" w:themeColor="background1" w:themeShade="7F"/>
        <w:spacing w:val="60"/>
      </w:rPr>
    </w:sdtEndPr>
    <w:sdtContent>
      <w:p w14:paraId="0909ABA5" w14:textId="6892BB35" w:rsidR="00EA55A1" w:rsidRDefault="00EA55A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222373" w14:textId="2538A474" w:rsidR="002D6EA1" w:rsidRPr="002D6EA1" w:rsidRDefault="002D6EA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93415" w14:textId="77777777" w:rsidR="00A82AF4" w:rsidRDefault="00A82AF4" w:rsidP="002D6EA1">
      <w:pPr>
        <w:spacing w:after="0" w:line="240" w:lineRule="auto"/>
      </w:pPr>
      <w:r>
        <w:separator/>
      </w:r>
    </w:p>
  </w:footnote>
  <w:footnote w:type="continuationSeparator" w:id="0">
    <w:p w14:paraId="16F34531" w14:textId="77777777" w:rsidR="00A82AF4" w:rsidRDefault="00A82AF4" w:rsidP="002D6E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1B3"/>
    <w:multiLevelType w:val="hybridMultilevel"/>
    <w:tmpl w:val="5308B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54DDB"/>
    <w:multiLevelType w:val="hybridMultilevel"/>
    <w:tmpl w:val="FDE25776"/>
    <w:lvl w:ilvl="0" w:tplc="AA3E9E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10203"/>
    <w:multiLevelType w:val="multilevel"/>
    <w:tmpl w:val="C98A2D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506908"/>
    <w:multiLevelType w:val="hybridMultilevel"/>
    <w:tmpl w:val="ED8E12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4B7ADB"/>
    <w:multiLevelType w:val="multilevel"/>
    <w:tmpl w:val="9246F538"/>
    <w:lvl w:ilvl="0">
      <w:start w:val="1"/>
      <w:numFmt w:val="none"/>
      <w:lvlText w:val="4."/>
      <w:lvlJc w:val="left"/>
      <w:pPr>
        <w:ind w:left="720" w:hanging="360"/>
      </w:pPr>
      <w:rPr>
        <w:rFonts w:hint="default"/>
      </w:rPr>
    </w:lvl>
    <w:lvl w:ilvl="1">
      <w:start w:val="1"/>
      <w:numFmt w:val="none"/>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6CC471E"/>
    <w:multiLevelType w:val="multilevel"/>
    <w:tmpl w:val="4A5E5416"/>
    <w:lvl w:ilvl="0">
      <w:start w:val="1"/>
      <w:numFmt w:val="none"/>
      <w:lvlText w:val="3."/>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E67178F"/>
    <w:multiLevelType w:val="hybridMultilevel"/>
    <w:tmpl w:val="DE5CEE6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A43CED"/>
    <w:multiLevelType w:val="hybridMultilevel"/>
    <w:tmpl w:val="0BE81248"/>
    <w:lvl w:ilvl="0" w:tplc="0809000F">
      <w:start w:val="1"/>
      <w:numFmt w:val="decimal"/>
      <w:lvlText w:val="%1."/>
      <w:lvlJc w:val="left"/>
      <w:pPr>
        <w:ind w:left="1070" w:hanging="360"/>
      </w:pPr>
    </w:lvl>
    <w:lvl w:ilvl="1" w:tplc="08090003">
      <w:start w:val="1"/>
      <w:numFmt w:val="bullet"/>
      <w:lvlText w:val="o"/>
      <w:lvlJc w:val="left"/>
      <w:pPr>
        <w:ind w:left="1790" w:hanging="360"/>
      </w:pPr>
      <w:rPr>
        <w:rFonts w:ascii="Courier New" w:hAnsi="Courier New" w:cs="Courier New" w:hint="default"/>
      </w:rPr>
    </w:lvl>
    <w:lvl w:ilvl="2" w:tplc="08090005">
      <w:start w:val="1"/>
      <w:numFmt w:val="bullet"/>
      <w:lvlText w:val=""/>
      <w:lvlJc w:val="left"/>
      <w:pPr>
        <w:ind w:left="2510" w:hanging="360"/>
      </w:pPr>
      <w:rPr>
        <w:rFonts w:ascii="Wingdings" w:hAnsi="Wingdings" w:hint="default"/>
      </w:rPr>
    </w:lvl>
    <w:lvl w:ilvl="3" w:tplc="08090001">
      <w:start w:val="1"/>
      <w:numFmt w:val="bullet"/>
      <w:lvlText w:val=""/>
      <w:lvlJc w:val="left"/>
      <w:pPr>
        <w:ind w:left="3230" w:hanging="360"/>
      </w:pPr>
      <w:rPr>
        <w:rFonts w:ascii="Symbol" w:hAnsi="Symbol" w:hint="default"/>
      </w:rPr>
    </w:lvl>
    <w:lvl w:ilvl="4" w:tplc="08090003">
      <w:start w:val="1"/>
      <w:numFmt w:val="bullet"/>
      <w:lvlText w:val="o"/>
      <w:lvlJc w:val="left"/>
      <w:pPr>
        <w:ind w:left="3950" w:hanging="360"/>
      </w:pPr>
      <w:rPr>
        <w:rFonts w:ascii="Courier New" w:hAnsi="Courier New" w:cs="Courier New" w:hint="default"/>
      </w:rPr>
    </w:lvl>
    <w:lvl w:ilvl="5" w:tplc="08090005">
      <w:start w:val="1"/>
      <w:numFmt w:val="bullet"/>
      <w:lvlText w:val=""/>
      <w:lvlJc w:val="left"/>
      <w:pPr>
        <w:ind w:left="4670" w:hanging="360"/>
      </w:pPr>
      <w:rPr>
        <w:rFonts w:ascii="Wingdings" w:hAnsi="Wingdings" w:hint="default"/>
      </w:rPr>
    </w:lvl>
    <w:lvl w:ilvl="6" w:tplc="08090001">
      <w:start w:val="1"/>
      <w:numFmt w:val="bullet"/>
      <w:lvlText w:val=""/>
      <w:lvlJc w:val="left"/>
      <w:pPr>
        <w:ind w:left="5390" w:hanging="360"/>
      </w:pPr>
      <w:rPr>
        <w:rFonts w:ascii="Symbol" w:hAnsi="Symbol" w:hint="default"/>
      </w:rPr>
    </w:lvl>
    <w:lvl w:ilvl="7" w:tplc="08090003">
      <w:start w:val="1"/>
      <w:numFmt w:val="bullet"/>
      <w:lvlText w:val="o"/>
      <w:lvlJc w:val="left"/>
      <w:pPr>
        <w:ind w:left="6110" w:hanging="360"/>
      </w:pPr>
      <w:rPr>
        <w:rFonts w:ascii="Courier New" w:hAnsi="Courier New" w:cs="Courier New" w:hint="default"/>
      </w:rPr>
    </w:lvl>
    <w:lvl w:ilvl="8" w:tplc="08090005">
      <w:start w:val="1"/>
      <w:numFmt w:val="bullet"/>
      <w:lvlText w:val=""/>
      <w:lvlJc w:val="left"/>
      <w:pPr>
        <w:ind w:left="6830" w:hanging="360"/>
      </w:pPr>
      <w:rPr>
        <w:rFonts w:ascii="Wingdings" w:hAnsi="Wingdings" w:hint="default"/>
      </w:rPr>
    </w:lvl>
  </w:abstractNum>
  <w:abstractNum w:abstractNumId="8" w15:restartNumberingAfterBreak="0">
    <w:nsid w:val="255C72F0"/>
    <w:multiLevelType w:val="hybridMultilevel"/>
    <w:tmpl w:val="ED8E12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643237"/>
    <w:multiLevelType w:val="hybridMultilevel"/>
    <w:tmpl w:val="53404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C6DE2"/>
    <w:multiLevelType w:val="multilevel"/>
    <w:tmpl w:val="41EC4EB8"/>
    <w:lvl w:ilvl="0">
      <w:start w:val="1"/>
      <w:numFmt w:val="none"/>
      <w:lvlText w:val="3."/>
      <w:lvlJc w:val="left"/>
      <w:pPr>
        <w:ind w:left="720" w:hanging="360"/>
      </w:pPr>
      <w:rPr>
        <w:rFonts w:hint="default"/>
      </w:rPr>
    </w:lvl>
    <w:lvl w:ilvl="1">
      <w:start w:val="1"/>
      <w:numFmt w:val="none"/>
      <w:lvlText w:val="3.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0973B3D"/>
    <w:multiLevelType w:val="multilevel"/>
    <w:tmpl w:val="8EAE283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90D37"/>
    <w:multiLevelType w:val="multilevel"/>
    <w:tmpl w:val="028AA84E"/>
    <w:lvl w:ilvl="0">
      <w:start w:val="1"/>
      <w:numFmt w:val="none"/>
      <w:lvlText w:val="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8670780"/>
    <w:multiLevelType w:val="multilevel"/>
    <w:tmpl w:val="F260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37645A"/>
    <w:multiLevelType w:val="hybridMultilevel"/>
    <w:tmpl w:val="4E94F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6C6D17"/>
    <w:multiLevelType w:val="multilevel"/>
    <w:tmpl w:val="BF1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00D84"/>
    <w:multiLevelType w:val="hybridMultilevel"/>
    <w:tmpl w:val="BD66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BD6A41"/>
    <w:multiLevelType w:val="multilevel"/>
    <w:tmpl w:val="CD8C0B62"/>
    <w:lvl w:ilvl="0">
      <w:start w:val="1"/>
      <w:numFmt w:val="none"/>
      <w:lvlText w:val="3."/>
      <w:lvlJc w:val="left"/>
      <w:pPr>
        <w:ind w:left="720" w:hanging="360"/>
      </w:pPr>
      <w:rPr>
        <w:rFonts w:hint="default"/>
      </w:rPr>
    </w:lvl>
    <w:lvl w:ilvl="1">
      <w:start w:val="1"/>
      <w:numFmt w:val="none"/>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18606999">
    <w:abstractNumId w:val="7"/>
    <w:lvlOverride w:ilvl="0">
      <w:startOverride w:val="1"/>
    </w:lvlOverride>
    <w:lvlOverride w:ilvl="1"/>
    <w:lvlOverride w:ilvl="2"/>
    <w:lvlOverride w:ilvl="3"/>
    <w:lvlOverride w:ilvl="4"/>
    <w:lvlOverride w:ilvl="5"/>
    <w:lvlOverride w:ilvl="6"/>
    <w:lvlOverride w:ilvl="7"/>
    <w:lvlOverride w:ilvl="8"/>
  </w:num>
  <w:num w:numId="2" w16cid:durableId="364796764">
    <w:abstractNumId w:val="7"/>
  </w:num>
  <w:num w:numId="3" w16cid:durableId="534543055">
    <w:abstractNumId w:val="14"/>
  </w:num>
  <w:num w:numId="4" w16cid:durableId="2126923478">
    <w:abstractNumId w:val="6"/>
  </w:num>
  <w:num w:numId="5" w16cid:durableId="418672065">
    <w:abstractNumId w:val="16"/>
  </w:num>
  <w:num w:numId="6" w16cid:durableId="269749223">
    <w:abstractNumId w:val="9"/>
  </w:num>
  <w:num w:numId="7" w16cid:durableId="1291009266">
    <w:abstractNumId w:val="0"/>
  </w:num>
  <w:num w:numId="8" w16cid:durableId="222108077">
    <w:abstractNumId w:val="1"/>
  </w:num>
  <w:num w:numId="9" w16cid:durableId="1962612144">
    <w:abstractNumId w:val="12"/>
  </w:num>
  <w:num w:numId="10" w16cid:durableId="657540775">
    <w:abstractNumId w:val="5"/>
  </w:num>
  <w:num w:numId="11" w16cid:durableId="1808282184">
    <w:abstractNumId w:val="10"/>
  </w:num>
  <w:num w:numId="12" w16cid:durableId="2055807536">
    <w:abstractNumId w:val="17"/>
  </w:num>
  <w:num w:numId="13" w16cid:durableId="1965501202">
    <w:abstractNumId w:val="4"/>
  </w:num>
  <w:num w:numId="14" w16cid:durableId="2032996108">
    <w:abstractNumId w:val="3"/>
  </w:num>
  <w:num w:numId="15" w16cid:durableId="760107848">
    <w:abstractNumId w:val="8"/>
  </w:num>
  <w:num w:numId="16" w16cid:durableId="834224634">
    <w:abstractNumId w:val="15"/>
  </w:num>
  <w:num w:numId="17" w16cid:durableId="326908685">
    <w:abstractNumId w:val="13"/>
  </w:num>
  <w:num w:numId="18" w16cid:durableId="245696271">
    <w:abstractNumId w:val="11"/>
  </w:num>
  <w:num w:numId="19" w16cid:durableId="98649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zA3NjI3NjcwNjRU0lEKTi0uzszPAykwrQUAKScheiwAAAA="/>
  </w:docVars>
  <w:rsids>
    <w:rsidRoot w:val="00384BDF"/>
    <w:rsid w:val="00002E1A"/>
    <w:rsid w:val="00003344"/>
    <w:rsid w:val="00004346"/>
    <w:rsid w:val="00004A0E"/>
    <w:rsid w:val="00005D0E"/>
    <w:rsid w:val="00006137"/>
    <w:rsid w:val="00010EAD"/>
    <w:rsid w:val="0001352B"/>
    <w:rsid w:val="00015131"/>
    <w:rsid w:val="00020D15"/>
    <w:rsid w:val="00021D7D"/>
    <w:rsid w:val="00030C0C"/>
    <w:rsid w:val="0003154F"/>
    <w:rsid w:val="000320CE"/>
    <w:rsid w:val="000370BF"/>
    <w:rsid w:val="00040FCD"/>
    <w:rsid w:val="00042D81"/>
    <w:rsid w:val="00045101"/>
    <w:rsid w:val="00045512"/>
    <w:rsid w:val="00047DDE"/>
    <w:rsid w:val="00051F71"/>
    <w:rsid w:val="00052E1F"/>
    <w:rsid w:val="00053BD6"/>
    <w:rsid w:val="00056D56"/>
    <w:rsid w:val="0005771F"/>
    <w:rsid w:val="00057D66"/>
    <w:rsid w:val="00061C86"/>
    <w:rsid w:val="0006298F"/>
    <w:rsid w:val="00062A97"/>
    <w:rsid w:val="00064EE8"/>
    <w:rsid w:val="00065A3C"/>
    <w:rsid w:val="000678D9"/>
    <w:rsid w:val="00080153"/>
    <w:rsid w:val="00083FCA"/>
    <w:rsid w:val="00086437"/>
    <w:rsid w:val="000865B0"/>
    <w:rsid w:val="00087299"/>
    <w:rsid w:val="000875C8"/>
    <w:rsid w:val="00091E39"/>
    <w:rsid w:val="000A30A8"/>
    <w:rsid w:val="000A64D2"/>
    <w:rsid w:val="000B1544"/>
    <w:rsid w:val="000C1CB9"/>
    <w:rsid w:val="000D2B09"/>
    <w:rsid w:val="000D6682"/>
    <w:rsid w:val="000D7D1D"/>
    <w:rsid w:val="000D7D2E"/>
    <w:rsid w:val="000E1AA2"/>
    <w:rsid w:val="000E47DA"/>
    <w:rsid w:val="000F34DF"/>
    <w:rsid w:val="000F370C"/>
    <w:rsid w:val="000F591A"/>
    <w:rsid w:val="000F5C62"/>
    <w:rsid w:val="000F6FC8"/>
    <w:rsid w:val="00100DEB"/>
    <w:rsid w:val="00101BDB"/>
    <w:rsid w:val="00107359"/>
    <w:rsid w:val="001125A5"/>
    <w:rsid w:val="00115123"/>
    <w:rsid w:val="00120C45"/>
    <w:rsid w:val="00126601"/>
    <w:rsid w:val="00132907"/>
    <w:rsid w:val="00134EA3"/>
    <w:rsid w:val="0013603D"/>
    <w:rsid w:val="00136A65"/>
    <w:rsid w:val="001419C1"/>
    <w:rsid w:val="001449EC"/>
    <w:rsid w:val="001463F7"/>
    <w:rsid w:val="00150FAE"/>
    <w:rsid w:val="00154A4A"/>
    <w:rsid w:val="0015717B"/>
    <w:rsid w:val="0015761C"/>
    <w:rsid w:val="00157867"/>
    <w:rsid w:val="001610E6"/>
    <w:rsid w:val="001622B1"/>
    <w:rsid w:val="00167B73"/>
    <w:rsid w:val="00170548"/>
    <w:rsid w:val="0017338B"/>
    <w:rsid w:val="00175385"/>
    <w:rsid w:val="00180F28"/>
    <w:rsid w:val="001857B4"/>
    <w:rsid w:val="001869E1"/>
    <w:rsid w:val="00187116"/>
    <w:rsid w:val="00187679"/>
    <w:rsid w:val="00190ED0"/>
    <w:rsid w:val="0019537E"/>
    <w:rsid w:val="00196C9C"/>
    <w:rsid w:val="001A0FFB"/>
    <w:rsid w:val="001A1929"/>
    <w:rsid w:val="001A4BD4"/>
    <w:rsid w:val="001A63EE"/>
    <w:rsid w:val="001A6B3C"/>
    <w:rsid w:val="001B0FD7"/>
    <w:rsid w:val="001B3DAB"/>
    <w:rsid w:val="001B510C"/>
    <w:rsid w:val="001C0100"/>
    <w:rsid w:val="001C4D58"/>
    <w:rsid w:val="001D2203"/>
    <w:rsid w:val="001D3467"/>
    <w:rsid w:val="001E4838"/>
    <w:rsid w:val="001E7976"/>
    <w:rsid w:val="001F56A3"/>
    <w:rsid w:val="001F5B9C"/>
    <w:rsid w:val="002009E0"/>
    <w:rsid w:val="00200B06"/>
    <w:rsid w:val="00200BEF"/>
    <w:rsid w:val="0020249F"/>
    <w:rsid w:val="00203257"/>
    <w:rsid w:val="00206FDF"/>
    <w:rsid w:val="00210B10"/>
    <w:rsid w:val="00212EFC"/>
    <w:rsid w:val="0022212B"/>
    <w:rsid w:val="002310AE"/>
    <w:rsid w:val="00231F62"/>
    <w:rsid w:val="002320D4"/>
    <w:rsid w:val="002337A5"/>
    <w:rsid w:val="00236E7C"/>
    <w:rsid w:val="002374B7"/>
    <w:rsid w:val="002400F2"/>
    <w:rsid w:val="00242B19"/>
    <w:rsid w:val="0024361E"/>
    <w:rsid w:val="00255C66"/>
    <w:rsid w:val="002658DB"/>
    <w:rsid w:val="002705F1"/>
    <w:rsid w:val="00274E94"/>
    <w:rsid w:val="002763E2"/>
    <w:rsid w:val="0028164C"/>
    <w:rsid w:val="00293881"/>
    <w:rsid w:val="00295BE9"/>
    <w:rsid w:val="002A60BE"/>
    <w:rsid w:val="002B05DB"/>
    <w:rsid w:val="002B43A7"/>
    <w:rsid w:val="002B65F9"/>
    <w:rsid w:val="002C5128"/>
    <w:rsid w:val="002C63DB"/>
    <w:rsid w:val="002C7E4E"/>
    <w:rsid w:val="002D0E80"/>
    <w:rsid w:val="002D4669"/>
    <w:rsid w:val="002D4C47"/>
    <w:rsid w:val="002D6036"/>
    <w:rsid w:val="002D6EA1"/>
    <w:rsid w:val="002F1773"/>
    <w:rsid w:val="002F1C2A"/>
    <w:rsid w:val="002F4541"/>
    <w:rsid w:val="003029EB"/>
    <w:rsid w:val="00303F05"/>
    <w:rsid w:val="00305DCA"/>
    <w:rsid w:val="00311CA2"/>
    <w:rsid w:val="00314A05"/>
    <w:rsid w:val="00317408"/>
    <w:rsid w:val="00322612"/>
    <w:rsid w:val="00322683"/>
    <w:rsid w:val="003304F1"/>
    <w:rsid w:val="00333467"/>
    <w:rsid w:val="00340DB1"/>
    <w:rsid w:val="00343BF1"/>
    <w:rsid w:val="00347873"/>
    <w:rsid w:val="003517B6"/>
    <w:rsid w:val="00352B84"/>
    <w:rsid w:val="00356795"/>
    <w:rsid w:val="00364D19"/>
    <w:rsid w:val="00370463"/>
    <w:rsid w:val="0037591D"/>
    <w:rsid w:val="00376689"/>
    <w:rsid w:val="003838F0"/>
    <w:rsid w:val="00384BDF"/>
    <w:rsid w:val="00386FAD"/>
    <w:rsid w:val="00392843"/>
    <w:rsid w:val="00394312"/>
    <w:rsid w:val="00395D58"/>
    <w:rsid w:val="003965FE"/>
    <w:rsid w:val="003A2FE8"/>
    <w:rsid w:val="003A4250"/>
    <w:rsid w:val="003A6EE4"/>
    <w:rsid w:val="003A7740"/>
    <w:rsid w:val="003B2A9F"/>
    <w:rsid w:val="003D3C39"/>
    <w:rsid w:val="003D79E4"/>
    <w:rsid w:val="003E1986"/>
    <w:rsid w:val="003E4D68"/>
    <w:rsid w:val="004023F9"/>
    <w:rsid w:val="00412F0A"/>
    <w:rsid w:val="0042339C"/>
    <w:rsid w:val="004312F8"/>
    <w:rsid w:val="00432F31"/>
    <w:rsid w:val="00441606"/>
    <w:rsid w:val="00443553"/>
    <w:rsid w:val="0044367A"/>
    <w:rsid w:val="00444578"/>
    <w:rsid w:val="00444FBF"/>
    <w:rsid w:val="0045159D"/>
    <w:rsid w:val="004528A4"/>
    <w:rsid w:val="004528CF"/>
    <w:rsid w:val="00456D78"/>
    <w:rsid w:val="00463194"/>
    <w:rsid w:val="00463DD3"/>
    <w:rsid w:val="00470946"/>
    <w:rsid w:val="0047684C"/>
    <w:rsid w:val="00480747"/>
    <w:rsid w:val="0048678A"/>
    <w:rsid w:val="00490C4C"/>
    <w:rsid w:val="004A47BA"/>
    <w:rsid w:val="004A6C1B"/>
    <w:rsid w:val="004A6DF3"/>
    <w:rsid w:val="004B16A9"/>
    <w:rsid w:val="004C5529"/>
    <w:rsid w:val="004D1BC5"/>
    <w:rsid w:val="004E14F8"/>
    <w:rsid w:val="004E4308"/>
    <w:rsid w:val="004E69D8"/>
    <w:rsid w:val="004F2C89"/>
    <w:rsid w:val="004F4B68"/>
    <w:rsid w:val="004F7C3B"/>
    <w:rsid w:val="00503CD1"/>
    <w:rsid w:val="00507257"/>
    <w:rsid w:val="00510C39"/>
    <w:rsid w:val="005161C3"/>
    <w:rsid w:val="0051624C"/>
    <w:rsid w:val="005202C8"/>
    <w:rsid w:val="0052490C"/>
    <w:rsid w:val="00525E68"/>
    <w:rsid w:val="0052740C"/>
    <w:rsid w:val="00527868"/>
    <w:rsid w:val="00530DAF"/>
    <w:rsid w:val="00536225"/>
    <w:rsid w:val="00536793"/>
    <w:rsid w:val="005367FD"/>
    <w:rsid w:val="00537FF3"/>
    <w:rsid w:val="00550E96"/>
    <w:rsid w:val="00555B4F"/>
    <w:rsid w:val="005633E7"/>
    <w:rsid w:val="00571C4A"/>
    <w:rsid w:val="00572E6D"/>
    <w:rsid w:val="0057339A"/>
    <w:rsid w:val="00573970"/>
    <w:rsid w:val="00584EED"/>
    <w:rsid w:val="00591AE8"/>
    <w:rsid w:val="005A3EB7"/>
    <w:rsid w:val="005A50FD"/>
    <w:rsid w:val="005A54E4"/>
    <w:rsid w:val="005A6502"/>
    <w:rsid w:val="005A6537"/>
    <w:rsid w:val="005B2305"/>
    <w:rsid w:val="005B4D0B"/>
    <w:rsid w:val="005B6FAF"/>
    <w:rsid w:val="005C7154"/>
    <w:rsid w:val="005C7AF4"/>
    <w:rsid w:val="005D4089"/>
    <w:rsid w:val="005D72F5"/>
    <w:rsid w:val="005E14A2"/>
    <w:rsid w:val="005E2D88"/>
    <w:rsid w:val="005E2FB3"/>
    <w:rsid w:val="005F072A"/>
    <w:rsid w:val="006023BA"/>
    <w:rsid w:val="006033B7"/>
    <w:rsid w:val="00603716"/>
    <w:rsid w:val="0060423C"/>
    <w:rsid w:val="006072FA"/>
    <w:rsid w:val="0061375E"/>
    <w:rsid w:val="006156F3"/>
    <w:rsid w:val="0061619E"/>
    <w:rsid w:val="006175DD"/>
    <w:rsid w:val="00617BD1"/>
    <w:rsid w:val="00623DC5"/>
    <w:rsid w:val="00625BB5"/>
    <w:rsid w:val="006337E0"/>
    <w:rsid w:val="006373E8"/>
    <w:rsid w:val="006447B9"/>
    <w:rsid w:val="00646126"/>
    <w:rsid w:val="0064797B"/>
    <w:rsid w:val="00655DF2"/>
    <w:rsid w:val="0066581E"/>
    <w:rsid w:val="0066654B"/>
    <w:rsid w:val="0067049C"/>
    <w:rsid w:val="006758A9"/>
    <w:rsid w:val="0068257B"/>
    <w:rsid w:val="00683A2B"/>
    <w:rsid w:val="00686A88"/>
    <w:rsid w:val="00687A3D"/>
    <w:rsid w:val="00696693"/>
    <w:rsid w:val="006A215B"/>
    <w:rsid w:val="006A50BF"/>
    <w:rsid w:val="006A67CE"/>
    <w:rsid w:val="006B0929"/>
    <w:rsid w:val="006B3950"/>
    <w:rsid w:val="006B3B61"/>
    <w:rsid w:val="006C49F7"/>
    <w:rsid w:val="006C4A86"/>
    <w:rsid w:val="006D4660"/>
    <w:rsid w:val="006D5471"/>
    <w:rsid w:val="006E1040"/>
    <w:rsid w:val="006E14D5"/>
    <w:rsid w:val="006E4733"/>
    <w:rsid w:val="006E4AD1"/>
    <w:rsid w:val="006F2A47"/>
    <w:rsid w:val="006F4FE6"/>
    <w:rsid w:val="006F7382"/>
    <w:rsid w:val="00700206"/>
    <w:rsid w:val="00706B3A"/>
    <w:rsid w:val="00712528"/>
    <w:rsid w:val="00723537"/>
    <w:rsid w:val="007259B7"/>
    <w:rsid w:val="00730EAD"/>
    <w:rsid w:val="00732677"/>
    <w:rsid w:val="00732992"/>
    <w:rsid w:val="00732E9D"/>
    <w:rsid w:val="0073613D"/>
    <w:rsid w:val="007401E1"/>
    <w:rsid w:val="007433A0"/>
    <w:rsid w:val="00747CFD"/>
    <w:rsid w:val="0075242C"/>
    <w:rsid w:val="00756649"/>
    <w:rsid w:val="00756653"/>
    <w:rsid w:val="00770CE2"/>
    <w:rsid w:val="00772D64"/>
    <w:rsid w:val="00780211"/>
    <w:rsid w:val="00780929"/>
    <w:rsid w:val="00783279"/>
    <w:rsid w:val="00783FD9"/>
    <w:rsid w:val="00785D5B"/>
    <w:rsid w:val="007902A6"/>
    <w:rsid w:val="007A0A6C"/>
    <w:rsid w:val="007A21EE"/>
    <w:rsid w:val="007A2E65"/>
    <w:rsid w:val="007A2FC5"/>
    <w:rsid w:val="007A430B"/>
    <w:rsid w:val="007A6C48"/>
    <w:rsid w:val="007B02C5"/>
    <w:rsid w:val="007B2FD2"/>
    <w:rsid w:val="007B3F87"/>
    <w:rsid w:val="007B7540"/>
    <w:rsid w:val="007C0B59"/>
    <w:rsid w:val="007D68A3"/>
    <w:rsid w:val="007E4B26"/>
    <w:rsid w:val="007E6BDF"/>
    <w:rsid w:val="007E7FF0"/>
    <w:rsid w:val="007F2426"/>
    <w:rsid w:val="008065C7"/>
    <w:rsid w:val="0081137A"/>
    <w:rsid w:val="008122F4"/>
    <w:rsid w:val="008166F1"/>
    <w:rsid w:val="00816DC5"/>
    <w:rsid w:val="00821897"/>
    <w:rsid w:val="00826211"/>
    <w:rsid w:val="00830DBF"/>
    <w:rsid w:val="0084571B"/>
    <w:rsid w:val="00847F5F"/>
    <w:rsid w:val="00850315"/>
    <w:rsid w:val="008530CE"/>
    <w:rsid w:val="00856830"/>
    <w:rsid w:val="00857C5B"/>
    <w:rsid w:val="008633DD"/>
    <w:rsid w:val="0087056D"/>
    <w:rsid w:val="0087524D"/>
    <w:rsid w:val="00876638"/>
    <w:rsid w:val="008850EF"/>
    <w:rsid w:val="0089234A"/>
    <w:rsid w:val="00893DD5"/>
    <w:rsid w:val="008964A6"/>
    <w:rsid w:val="00896F2A"/>
    <w:rsid w:val="008A18FB"/>
    <w:rsid w:val="008A1F7D"/>
    <w:rsid w:val="008A220F"/>
    <w:rsid w:val="008A3620"/>
    <w:rsid w:val="008A477D"/>
    <w:rsid w:val="008A4ED7"/>
    <w:rsid w:val="008B0337"/>
    <w:rsid w:val="008C1BCF"/>
    <w:rsid w:val="008D772D"/>
    <w:rsid w:val="008E0147"/>
    <w:rsid w:val="008E12B8"/>
    <w:rsid w:val="008F150F"/>
    <w:rsid w:val="008F2F9D"/>
    <w:rsid w:val="009038B6"/>
    <w:rsid w:val="00906F56"/>
    <w:rsid w:val="00910B87"/>
    <w:rsid w:val="00911EE2"/>
    <w:rsid w:val="00912584"/>
    <w:rsid w:val="00923110"/>
    <w:rsid w:val="00924491"/>
    <w:rsid w:val="00931AC2"/>
    <w:rsid w:val="009334D5"/>
    <w:rsid w:val="009407A6"/>
    <w:rsid w:val="00942B3F"/>
    <w:rsid w:val="0094326C"/>
    <w:rsid w:val="009438EE"/>
    <w:rsid w:val="0095025F"/>
    <w:rsid w:val="009506ED"/>
    <w:rsid w:val="00964121"/>
    <w:rsid w:val="009719CC"/>
    <w:rsid w:val="00972058"/>
    <w:rsid w:val="009730E3"/>
    <w:rsid w:val="00993BE6"/>
    <w:rsid w:val="00995D9C"/>
    <w:rsid w:val="00997E05"/>
    <w:rsid w:val="009A604F"/>
    <w:rsid w:val="009B2A55"/>
    <w:rsid w:val="009B6F53"/>
    <w:rsid w:val="009C4DD7"/>
    <w:rsid w:val="009D123F"/>
    <w:rsid w:val="009D2BE5"/>
    <w:rsid w:val="009D38BA"/>
    <w:rsid w:val="009D4C23"/>
    <w:rsid w:val="009E4F64"/>
    <w:rsid w:val="009E54B5"/>
    <w:rsid w:val="009E59C5"/>
    <w:rsid w:val="009E77C1"/>
    <w:rsid w:val="009E7F53"/>
    <w:rsid w:val="009F1C4A"/>
    <w:rsid w:val="009F47C5"/>
    <w:rsid w:val="009F54A9"/>
    <w:rsid w:val="009F650B"/>
    <w:rsid w:val="00A01E16"/>
    <w:rsid w:val="00A053B3"/>
    <w:rsid w:val="00A1657C"/>
    <w:rsid w:val="00A17B05"/>
    <w:rsid w:val="00A21E3B"/>
    <w:rsid w:val="00A22C57"/>
    <w:rsid w:val="00A268E1"/>
    <w:rsid w:val="00A30B2E"/>
    <w:rsid w:val="00A30C19"/>
    <w:rsid w:val="00A324C9"/>
    <w:rsid w:val="00A45398"/>
    <w:rsid w:val="00A46E20"/>
    <w:rsid w:val="00A478DA"/>
    <w:rsid w:val="00A479A5"/>
    <w:rsid w:val="00A57FBB"/>
    <w:rsid w:val="00A655C3"/>
    <w:rsid w:val="00A708B2"/>
    <w:rsid w:val="00A77B88"/>
    <w:rsid w:val="00A81BF7"/>
    <w:rsid w:val="00A82AF4"/>
    <w:rsid w:val="00A850C9"/>
    <w:rsid w:val="00A86E0A"/>
    <w:rsid w:val="00A87E02"/>
    <w:rsid w:val="00A9159D"/>
    <w:rsid w:val="00A924F1"/>
    <w:rsid w:val="00A92B15"/>
    <w:rsid w:val="00A930BD"/>
    <w:rsid w:val="00A95B30"/>
    <w:rsid w:val="00A97552"/>
    <w:rsid w:val="00AA3940"/>
    <w:rsid w:val="00AB1F3A"/>
    <w:rsid w:val="00AB7D77"/>
    <w:rsid w:val="00AC3FF7"/>
    <w:rsid w:val="00AC54A8"/>
    <w:rsid w:val="00AD7DB5"/>
    <w:rsid w:val="00AE4E5C"/>
    <w:rsid w:val="00AE4F99"/>
    <w:rsid w:val="00AF2C74"/>
    <w:rsid w:val="00AF3C9D"/>
    <w:rsid w:val="00AF6C03"/>
    <w:rsid w:val="00AF7099"/>
    <w:rsid w:val="00B0190F"/>
    <w:rsid w:val="00B04CBD"/>
    <w:rsid w:val="00B04E39"/>
    <w:rsid w:val="00B06D64"/>
    <w:rsid w:val="00B15511"/>
    <w:rsid w:val="00B1692F"/>
    <w:rsid w:val="00B25DC5"/>
    <w:rsid w:val="00B27603"/>
    <w:rsid w:val="00B351A5"/>
    <w:rsid w:val="00B46427"/>
    <w:rsid w:val="00B5428B"/>
    <w:rsid w:val="00B54FB3"/>
    <w:rsid w:val="00B72EF8"/>
    <w:rsid w:val="00B77BDA"/>
    <w:rsid w:val="00B87304"/>
    <w:rsid w:val="00B8794F"/>
    <w:rsid w:val="00B931F7"/>
    <w:rsid w:val="00B9670C"/>
    <w:rsid w:val="00BA03FD"/>
    <w:rsid w:val="00BA4AD4"/>
    <w:rsid w:val="00BA5BE7"/>
    <w:rsid w:val="00BA6CD5"/>
    <w:rsid w:val="00BA7870"/>
    <w:rsid w:val="00BB0057"/>
    <w:rsid w:val="00BB3063"/>
    <w:rsid w:val="00BB3602"/>
    <w:rsid w:val="00BB79C8"/>
    <w:rsid w:val="00BC529E"/>
    <w:rsid w:val="00BC5C4A"/>
    <w:rsid w:val="00BD099F"/>
    <w:rsid w:val="00BD1D2B"/>
    <w:rsid w:val="00BD315C"/>
    <w:rsid w:val="00BD32D5"/>
    <w:rsid w:val="00BD3DC6"/>
    <w:rsid w:val="00BD3F3C"/>
    <w:rsid w:val="00BE2433"/>
    <w:rsid w:val="00BE45FD"/>
    <w:rsid w:val="00BE6CDF"/>
    <w:rsid w:val="00BE7C13"/>
    <w:rsid w:val="00BF23FF"/>
    <w:rsid w:val="00BF30F6"/>
    <w:rsid w:val="00C03463"/>
    <w:rsid w:val="00C05F26"/>
    <w:rsid w:val="00C0704C"/>
    <w:rsid w:val="00C25D95"/>
    <w:rsid w:val="00C2626F"/>
    <w:rsid w:val="00C26899"/>
    <w:rsid w:val="00C26AA0"/>
    <w:rsid w:val="00C30BE4"/>
    <w:rsid w:val="00C417D8"/>
    <w:rsid w:val="00C50AE2"/>
    <w:rsid w:val="00C534C8"/>
    <w:rsid w:val="00C547CB"/>
    <w:rsid w:val="00C555CF"/>
    <w:rsid w:val="00C60555"/>
    <w:rsid w:val="00C61CD9"/>
    <w:rsid w:val="00C6492B"/>
    <w:rsid w:val="00C66697"/>
    <w:rsid w:val="00C66BEC"/>
    <w:rsid w:val="00C739BD"/>
    <w:rsid w:val="00C874FB"/>
    <w:rsid w:val="00C879C6"/>
    <w:rsid w:val="00C93534"/>
    <w:rsid w:val="00C953D3"/>
    <w:rsid w:val="00C9553D"/>
    <w:rsid w:val="00CA0E4E"/>
    <w:rsid w:val="00CA185E"/>
    <w:rsid w:val="00CB39F1"/>
    <w:rsid w:val="00CB5B25"/>
    <w:rsid w:val="00CB74D7"/>
    <w:rsid w:val="00CB77DD"/>
    <w:rsid w:val="00CB79F5"/>
    <w:rsid w:val="00CB7F23"/>
    <w:rsid w:val="00CB7F37"/>
    <w:rsid w:val="00CC2B82"/>
    <w:rsid w:val="00CD327E"/>
    <w:rsid w:val="00CE6557"/>
    <w:rsid w:val="00CE7418"/>
    <w:rsid w:val="00CF5B03"/>
    <w:rsid w:val="00CF6955"/>
    <w:rsid w:val="00D01908"/>
    <w:rsid w:val="00D03A04"/>
    <w:rsid w:val="00D1088C"/>
    <w:rsid w:val="00D1126B"/>
    <w:rsid w:val="00D2158F"/>
    <w:rsid w:val="00D23AF5"/>
    <w:rsid w:val="00D3381A"/>
    <w:rsid w:val="00D35E4A"/>
    <w:rsid w:val="00D36C76"/>
    <w:rsid w:val="00D373CB"/>
    <w:rsid w:val="00D37548"/>
    <w:rsid w:val="00D404AF"/>
    <w:rsid w:val="00D41B5D"/>
    <w:rsid w:val="00D5344C"/>
    <w:rsid w:val="00D61990"/>
    <w:rsid w:val="00D70781"/>
    <w:rsid w:val="00D707EB"/>
    <w:rsid w:val="00D72634"/>
    <w:rsid w:val="00D74408"/>
    <w:rsid w:val="00D809C0"/>
    <w:rsid w:val="00D8191A"/>
    <w:rsid w:val="00D86122"/>
    <w:rsid w:val="00D91EF8"/>
    <w:rsid w:val="00DA67F1"/>
    <w:rsid w:val="00DA6A40"/>
    <w:rsid w:val="00DB31B1"/>
    <w:rsid w:val="00DB35B9"/>
    <w:rsid w:val="00DB3E60"/>
    <w:rsid w:val="00DB4678"/>
    <w:rsid w:val="00DC4BB9"/>
    <w:rsid w:val="00DD3BB4"/>
    <w:rsid w:val="00DD4614"/>
    <w:rsid w:val="00DE26C5"/>
    <w:rsid w:val="00DE66B1"/>
    <w:rsid w:val="00DE7DC6"/>
    <w:rsid w:val="00DF45D8"/>
    <w:rsid w:val="00DF56A5"/>
    <w:rsid w:val="00DF5913"/>
    <w:rsid w:val="00DF7B07"/>
    <w:rsid w:val="00E06712"/>
    <w:rsid w:val="00E17034"/>
    <w:rsid w:val="00E2183A"/>
    <w:rsid w:val="00E2245F"/>
    <w:rsid w:val="00E31311"/>
    <w:rsid w:val="00E43C76"/>
    <w:rsid w:val="00E4527E"/>
    <w:rsid w:val="00E46059"/>
    <w:rsid w:val="00E50B26"/>
    <w:rsid w:val="00E50BEC"/>
    <w:rsid w:val="00E53541"/>
    <w:rsid w:val="00E53956"/>
    <w:rsid w:val="00E578E7"/>
    <w:rsid w:val="00E6175C"/>
    <w:rsid w:val="00E62E56"/>
    <w:rsid w:val="00E62EC1"/>
    <w:rsid w:val="00E63A9E"/>
    <w:rsid w:val="00E668B5"/>
    <w:rsid w:val="00E67645"/>
    <w:rsid w:val="00E70995"/>
    <w:rsid w:val="00E74AA0"/>
    <w:rsid w:val="00E76293"/>
    <w:rsid w:val="00E76E9E"/>
    <w:rsid w:val="00E93C98"/>
    <w:rsid w:val="00E940A2"/>
    <w:rsid w:val="00E96786"/>
    <w:rsid w:val="00E97F2E"/>
    <w:rsid w:val="00EA0F1B"/>
    <w:rsid w:val="00EA1DD0"/>
    <w:rsid w:val="00EA36E4"/>
    <w:rsid w:val="00EA4154"/>
    <w:rsid w:val="00EA55A1"/>
    <w:rsid w:val="00EA5760"/>
    <w:rsid w:val="00EA7D3A"/>
    <w:rsid w:val="00EB4EE7"/>
    <w:rsid w:val="00EB5026"/>
    <w:rsid w:val="00EB7876"/>
    <w:rsid w:val="00EC16A2"/>
    <w:rsid w:val="00EC1CBD"/>
    <w:rsid w:val="00ED0FBD"/>
    <w:rsid w:val="00EE2175"/>
    <w:rsid w:val="00EE3349"/>
    <w:rsid w:val="00EE42CA"/>
    <w:rsid w:val="00EE4F59"/>
    <w:rsid w:val="00EF29C7"/>
    <w:rsid w:val="00EF5E33"/>
    <w:rsid w:val="00F070B6"/>
    <w:rsid w:val="00F07831"/>
    <w:rsid w:val="00F1079D"/>
    <w:rsid w:val="00F1189A"/>
    <w:rsid w:val="00F12446"/>
    <w:rsid w:val="00F1302F"/>
    <w:rsid w:val="00F15832"/>
    <w:rsid w:val="00F2168F"/>
    <w:rsid w:val="00F23686"/>
    <w:rsid w:val="00F2458D"/>
    <w:rsid w:val="00F26163"/>
    <w:rsid w:val="00F27FB9"/>
    <w:rsid w:val="00F325BC"/>
    <w:rsid w:val="00F35EFC"/>
    <w:rsid w:val="00F37BD5"/>
    <w:rsid w:val="00F4367C"/>
    <w:rsid w:val="00F44F0D"/>
    <w:rsid w:val="00F53E1A"/>
    <w:rsid w:val="00F54630"/>
    <w:rsid w:val="00F62398"/>
    <w:rsid w:val="00F623C1"/>
    <w:rsid w:val="00F62FC6"/>
    <w:rsid w:val="00F72094"/>
    <w:rsid w:val="00F720ED"/>
    <w:rsid w:val="00F779A0"/>
    <w:rsid w:val="00F80332"/>
    <w:rsid w:val="00F83FCC"/>
    <w:rsid w:val="00F85BCB"/>
    <w:rsid w:val="00F91D10"/>
    <w:rsid w:val="00F9334D"/>
    <w:rsid w:val="00F95AA0"/>
    <w:rsid w:val="00F968E4"/>
    <w:rsid w:val="00FA5FA8"/>
    <w:rsid w:val="00FB0862"/>
    <w:rsid w:val="00FB5AAD"/>
    <w:rsid w:val="00FC25EC"/>
    <w:rsid w:val="00FC357F"/>
    <w:rsid w:val="00FD1506"/>
    <w:rsid w:val="00FD2D15"/>
    <w:rsid w:val="00FD5719"/>
    <w:rsid w:val="00FD5F22"/>
    <w:rsid w:val="00FE1102"/>
    <w:rsid w:val="00FE23A1"/>
    <w:rsid w:val="00FE4635"/>
    <w:rsid w:val="00FE5857"/>
    <w:rsid w:val="00FE6422"/>
    <w:rsid w:val="00FE7B12"/>
    <w:rsid w:val="00FF52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4A8BD"/>
  <w15:chartTrackingRefBased/>
  <w15:docId w15:val="{91098FD2-0101-4970-BEB3-C965E362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B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4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4BDF"/>
    <w:pPr>
      <w:spacing w:after="0" w:line="240" w:lineRule="auto"/>
      <w:ind w:left="720"/>
    </w:pPr>
    <w:rPr>
      <w:rFonts w:ascii="Calibri" w:hAnsi="Calibri" w:cs="Calibri"/>
    </w:rPr>
  </w:style>
  <w:style w:type="paragraph" w:styleId="NormalWeb">
    <w:name w:val="Normal (Web)"/>
    <w:basedOn w:val="Normal"/>
    <w:uiPriority w:val="99"/>
    <w:semiHidden/>
    <w:unhideWhenUsed/>
    <w:rsid w:val="00B04CB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E50B26"/>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6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EA1"/>
  </w:style>
  <w:style w:type="paragraph" w:styleId="Footer">
    <w:name w:val="footer"/>
    <w:basedOn w:val="Normal"/>
    <w:link w:val="FooterChar"/>
    <w:uiPriority w:val="99"/>
    <w:unhideWhenUsed/>
    <w:rsid w:val="002D6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EA1"/>
  </w:style>
  <w:style w:type="paragraph" w:styleId="NoSpacing">
    <w:name w:val="No Spacing"/>
    <w:uiPriority w:val="1"/>
    <w:qFormat/>
    <w:rsid w:val="00A57FBB"/>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02682">
      <w:marLeft w:val="0"/>
      <w:marRight w:val="0"/>
      <w:marTop w:val="0"/>
      <w:marBottom w:val="0"/>
      <w:divBdr>
        <w:top w:val="none" w:sz="0" w:space="0" w:color="auto"/>
        <w:left w:val="none" w:sz="0" w:space="0" w:color="auto"/>
        <w:bottom w:val="none" w:sz="0" w:space="0" w:color="auto"/>
        <w:right w:val="none" w:sz="0" w:space="0" w:color="auto"/>
      </w:divBdr>
    </w:div>
    <w:div w:id="168297486">
      <w:marLeft w:val="0"/>
      <w:marRight w:val="0"/>
      <w:marTop w:val="0"/>
      <w:marBottom w:val="0"/>
      <w:divBdr>
        <w:top w:val="none" w:sz="0" w:space="0" w:color="auto"/>
        <w:left w:val="none" w:sz="0" w:space="0" w:color="auto"/>
        <w:bottom w:val="none" w:sz="0" w:space="0" w:color="auto"/>
        <w:right w:val="none" w:sz="0" w:space="0" w:color="auto"/>
      </w:divBdr>
    </w:div>
    <w:div w:id="225649618">
      <w:bodyDiv w:val="1"/>
      <w:marLeft w:val="0"/>
      <w:marRight w:val="0"/>
      <w:marTop w:val="0"/>
      <w:marBottom w:val="0"/>
      <w:divBdr>
        <w:top w:val="none" w:sz="0" w:space="0" w:color="auto"/>
        <w:left w:val="none" w:sz="0" w:space="0" w:color="auto"/>
        <w:bottom w:val="none" w:sz="0" w:space="0" w:color="auto"/>
        <w:right w:val="none" w:sz="0" w:space="0" w:color="auto"/>
      </w:divBdr>
      <w:divsChild>
        <w:div w:id="887575008">
          <w:marLeft w:val="0"/>
          <w:marRight w:val="0"/>
          <w:marTop w:val="0"/>
          <w:marBottom w:val="0"/>
          <w:divBdr>
            <w:top w:val="none" w:sz="0" w:space="0" w:color="auto"/>
            <w:left w:val="none" w:sz="0" w:space="0" w:color="auto"/>
            <w:bottom w:val="none" w:sz="0" w:space="0" w:color="auto"/>
            <w:right w:val="none" w:sz="0" w:space="0" w:color="auto"/>
          </w:divBdr>
        </w:div>
      </w:divsChild>
    </w:div>
    <w:div w:id="315571085">
      <w:marLeft w:val="0"/>
      <w:marRight w:val="0"/>
      <w:marTop w:val="0"/>
      <w:marBottom w:val="0"/>
      <w:divBdr>
        <w:top w:val="none" w:sz="0" w:space="0" w:color="auto"/>
        <w:left w:val="none" w:sz="0" w:space="0" w:color="auto"/>
        <w:bottom w:val="none" w:sz="0" w:space="0" w:color="auto"/>
        <w:right w:val="none" w:sz="0" w:space="0" w:color="auto"/>
      </w:divBdr>
    </w:div>
    <w:div w:id="353192646">
      <w:bodyDiv w:val="1"/>
      <w:marLeft w:val="0"/>
      <w:marRight w:val="0"/>
      <w:marTop w:val="0"/>
      <w:marBottom w:val="0"/>
      <w:divBdr>
        <w:top w:val="none" w:sz="0" w:space="0" w:color="auto"/>
        <w:left w:val="none" w:sz="0" w:space="0" w:color="auto"/>
        <w:bottom w:val="none" w:sz="0" w:space="0" w:color="auto"/>
        <w:right w:val="none" w:sz="0" w:space="0" w:color="auto"/>
      </w:divBdr>
      <w:divsChild>
        <w:div w:id="862205499">
          <w:marLeft w:val="0"/>
          <w:marRight w:val="0"/>
          <w:marTop w:val="0"/>
          <w:marBottom w:val="0"/>
          <w:divBdr>
            <w:top w:val="none" w:sz="0" w:space="0" w:color="auto"/>
            <w:left w:val="none" w:sz="0" w:space="0" w:color="auto"/>
            <w:bottom w:val="none" w:sz="0" w:space="0" w:color="auto"/>
            <w:right w:val="none" w:sz="0" w:space="0" w:color="auto"/>
          </w:divBdr>
        </w:div>
      </w:divsChild>
    </w:div>
    <w:div w:id="480384653">
      <w:bodyDiv w:val="1"/>
      <w:marLeft w:val="0"/>
      <w:marRight w:val="0"/>
      <w:marTop w:val="0"/>
      <w:marBottom w:val="0"/>
      <w:divBdr>
        <w:top w:val="none" w:sz="0" w:space="0" w:color="auto"/>
        <w:left w:val="none" w:sz="0" w:space="0" w:color="auto"/>
        <w:bottom w:val="none" w:sz="0" w:space="0" w:color="auto"/>
        <w:right w:val="none" w:sz="0" w:space="0" w:color="auto"/>
      </w:divBdr>
      <w:divsChild>
        <w:div w:id="529296789">
          <w:marLeft w:val="0"/>
          <w:marRight w:val="0"/>
          <w:marTop w:val="0"/>
          <w:marBottom w:val="0"/>
          <w:divBdr>
            <w:top w:val="none" w:sz="0" w:space="0" w:color="auto"/>
            <w:left w:val="none" w:sz="0" w:space="0" w:color="auto"/>
            <w:bottom w:val="none" w:sz="0" w:space="0" w:color="auto"/>
            <w:right w:val="none" w:sz="0" w:space="0" w:color="auto"/>
          </w:divBdr>
        </w:div>
      </w:divsChild>
    </w:div>
    <w:div w:id="547106778">
      <w:marLeft w:val="0"/>
      <w:marRight w:val="0"/>
      <w:marTop w:val="0"/>
      <w:marBottom w:val="0"/>
      <w:divBdr>
        <w:top w:val="none" w:sz="0" w:space="0" w:color="auto"/>
        <w:left w:val="none" w:sz="0" w:space="0" w:color="auto"/>
        <w:bottom w:val="none" w:sz="0" w:space="0" w:color="auto"/>
        <w:right w:val="none" w:sz="0" w:space="0" w:color="auto"/>
      </w:divBdr>
    </w:div>
    <w:div w:id="1057894688">
      <w:bodyDiv w:val="1"/>
      <w:marLeft w:val="0"/>
      <w:marRight w:val="0"/>
      <w:marTop w:val="0"/>
      <w:marBottom w:val="0"/>
      <w:divBdr>
        <w:top w:val="none" w:sz="0" w:space="0" w:color="auto"/>
        <w:left w:val="none" w:sz="0" w:space="0" w:color="auto"/>
        <w:bottom w:val="none" w:sz="0" w:space="0" w:color="auto"/>
        <w:right w:val="none" w:sz="0" w:space="0" w:color="auto"/>
      </w:divBdr>
      <w:divsChild>
        <w:div w:id="1965231060">
          <w:marLeft w:val="0"/>
          <w:marRight w:val="0"/>
          <w:marTop w:val="0"/>
          <w:marBottom w:val="0"/>
          <w:divBdr>
            <w:top w:val="none" w:sz="0" w:space="0" w:color="auto"/>
            <w:left w:val="none" w:sz="0" w:space="0" w:color="auto"/>
            <w:bottom w:val="none" w:sz="0" w:space="0" w:color="auto"/>
            <w:right w:val="none" w:sz="0" w:space="0" w:color="auto"/>
          </w:divBdr>
        </w:div>
      </w:divsChild>
    </w:div>
    <w:div w:id="1253006672">
      <w:marLeft w:val="0"/>
      <w:marRight w:val="0"/>
      <w:marTop w:val="0"/>
      <w:marBottom w:val="0"/>
      <w:divBdr>
        <w:top w:val="none" w:sz="0" w:space="0" w:color="auto"/>
        <w:left w:val="none" w:sz="0" w:space="0" w:color="auto"/>
        <w:bottom w:val="none" w:sz="0" w:space="0" w:color="auto"/>
        <w:right w:val="none" w:sz="0" w:space="0" w:color="auto"/>
      </w:divBdr>
    </w:div>
    <w:div w:id="1273050901">
      <w:marLeft w:val="0"/>
      <w:marRight w:val="0"/>
      <w:marTop w:val="0"/>
      <w:marBottom w:val="0"/>
      <w:divBdr>
        <w:top w:val="none" w:sz="0" w:space="0" w:color="auto"/>
        <w:left w:val="none" w:sz="0" w:space="0" w:color="auto"/>
        <w:bottom w:val="none" w:sz="0" w:space="0" w:color="auto"/>
        <w:right w:val="none" w:sz="0" w:space="0" w:color="auto"/>
      </w:divBdr>
    </w:div>
    <w:div w:id="1784303299">
      <w:bodyDiv w:val="1"/>
      <w:marLeft w:val="0"/>
      <w:marRight w:val="0"/>
      <w:marTop w:val="0"/>
      <w:marBottom w:val="0"/>
      <w:divBdr>
        <w:top w:val="none" w:sz="0" w:space="0" w:color="auto"/>
        <w:left w:val="none" w:sz="0" w:space="0" w:color="auto"/>
        <w:bottom w:val="none" w:sz="0" w:space="0" w:color="auto"/>
        <w:right w:val="none" w:sz="0" w:space="0" w:color="auto"/>
      </w:divBdr>
      <w:divsChild>
        <w:div w:id="107429254">
          <w:marLeft w:val="0"/>
          <w:marRight w:val="0"/>
          <w:marTop w:val="0"/>
          <w:marBottom w:val="0"/>
          <w:divBdr>
            <w:top w:val="none" w:sz="0" w:space="0" w:color="auto"/>
            <w:left w:val="none" w:sz="0" w:space="0" w:color="auto"/>
            <w:bottom w:val="none" w:sz="0" w:space="0" w:color="auto"/>
            <w:right w:val="none" w:sz="0" w:space="0" w:color="auto"/>
          </w:divBdr>
        </w:div>
      </w:divsChild>
    </w:div>
    <w:div w:id="181182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818ED5-6A5C-B941-9628-3B1A731FC8A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2A4B6706169E4295EBE4D934C741B9" ma:contentTypeVersion="15" ma:contentTypeDescription="Create a new document." ma:contentTypeScope="" ma:versionID="bc7cd283d11a171c1de3ec791356e584">
  <xsd:schema xmlns:xsd="http://www.w3.org/2001/XMLSchema" xmlns:xs="http://www.w3.org/2001/XMLSchema" xmlns:p="http://schemas.microsoft.com/office/2006/metadata/properties" xmlns:ns2="0e72dc63-4a20-4068-8ed2-aacf3535f251" xmlns:ns3="0c66d037-b1f0-4972-b7fd-3ea37fc4bf70" targetNamespace="http://schemas.microsoft.com/office/2006/metadata/properties" ma:root="true" ma:fieldsID="2aeeef998ca4398b62cc3f01cc9e0f9d" ns2:_="" ns3:_="">
    <xsd:import namespace="0e72dc63-4a20-4068-8ed2-aacf3535f251"/>
    <xsd:import namespace="0c66d037-b1f0-4972-b7fd-3ea37fc4bf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2dc63-4a20-4068-8ed2-aacf3535f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7746a81-e8f6-4ad0-bb25-43efda3a0d7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66d037-b1f0-4972-b7fd-3ea37fc4bf7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3bf05cd-5f96-4db9-a7e8-fc65786eef2f}" ma:internalName="TaxCatchAll" ma:showField="CatchAllData" ma:web="0c66d037-b1f0-4972-b7fd-3ea37fc4bf70">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72dc63-4a20-4068-8ed2-aacf3535f251">
      <Terms xmlns="http://schemas.microsoft.com/office/infopath/2007/PartnerControls"/>
    </lcf76f155ced4ddcb4097134ff3c332f>
    <TaxCatchAll xmlns="0c66d037-b1f0-4972-b7fd-3ea37fc4bf7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75029-A7A4-4C61-82BF-27938A7B8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2dc63-4a20-4068-8ed2-aacf3535f251"/>
    <ds:schemaRef ds:uri="0c66d037-b1f0-4972-b7fd-3ea37fc4b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C4C94-BBFF-4D7D-82DC-254E692F6463}">
  <ds:schemaRefs>
    <ds:schemaRef ds:uri="http://schemas.microsoft.com/office/2006/metadata/properties"/>
    <ds:schemaRef ds:uri="http://schemas.microsoft.com/office/infopath/2007/PartnerControls"/>
    <ds:schemaRef ds:uri="0e72dc63-4a20-4068-8ed2-aacf3535f251"/>
    <ds:schemaRef ds:uri="0c66d037-b1f0-4972-b7fd-3ea37fc4bf70"/>
  </ds:schemaRefs>
</ds:datastoreItem>
</file>

<file path=customXml/itemProps3.xml><?xml version="1.0" encoding="utf-8"?>
<ds:datastoreItem xmlns:ds="http://schemas.openxmlformats.org/officeDocument/2006/customXml" ds:itemID="{A0FE7A64-9D06-42B5-ACEE-A2E582A474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06</Words>
  <Characters>25436</Characters>
  <Application>Microsoft Office Word</Application>
  <DocSecurity>0</DocSecurity>
  <Lines>668</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Irvine</dc:creator>
  <cp:keywords/>
  <dc:description/>
  <cp:lastModifiedBy>Michelle Lavery</cp:lastModifiedBy>
  <cp:revision>3</cp:revision>
  <cp:lastPrinted>2026-02-13T07:55:00Z</cp:lastPrinted>
  <dcterms:created xsi:type="dcterms:W3CDTF">2026-04-20T12:45:00Z</dcterms:created>
  <dcterms:modified xsi:type="dcterms:W3CDTF">2026-04-2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29</vt:lpwstr>
  </property>
  <property fmtid="{D5CDD505-2E9C-101B-9397-08002B2CF9AE}" pid="3" name="grammarly_documentContext">
    <vt:lpwstr>{"goals":[],"domain":"general","emotions":[],"dialect":"british"}</vt:lpwstr>
  </property>
  <property fmtid="{D5CDD505-2E9C-101B-9397-08002B2CF9AE}" pid="4" name="ContentTypeId">
    <vt:lpwstr>0x010100502A4B6706169E4295EBE4D934C741B9</vt:lpwstr>
  </property>
  <property fmtid="{D5CDD505-2E9C-101B-9397-08002B2CF9AE}" pid="5" name="MediaServiceImageTags">
    <vt:lpwstr/>
  </property>
</Properties>
</file>